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5CB8702" w14:textId="71583233" w:rsidR="00735A1D" w:rsidRPr="00496A6E" w:rsidRDefault="0041036B" w:rsidP="0041036B">
      <w:pPr>
        <w:bidi/>
        <w:jc w:val="center"/>
        <w:rPr>
          <w:rFonts w:ascii="Sakkal Majalla" w:hAnsi="Sakkal Majalla" w:cs="Sakkal Majalla"/>
          <w:sz w:val="20"/>
          <w:szCs w:val="20"/>
          <w:rtl/>
        </w:rPr>
      </w:pPr>
      <w:r w:rsidRPr="00496A6E">
        <w:rPr>
          <w:rFonts w:ascii="Sakkal Majalla" w:hAnsi="Sakkal Majalla" w:cs="Sakkal Majalla"/>
          <w:bCs/>
          <w:color w:val="3C7974" w:themeColor="accent2"/>
          <w:sz w:val="36"/>
          <w:szCs w:val="36"/>
          <w:rtl/>
        </w:rPr>
        <w:t>نموذج</w:t>
      </w:r>
      <w:r w:rsidR="00D73FB3" w:rsidRPr="00496A6E">
        <w:rPr>
          <w:rFonts w:ascii="Sakkal Majalla" w:hAnsi="Sakkal Majalla" w:cs="Sakkal Majalla"/>
          <w:bCs/>
          <w:color w:val="3C7974" w:themeColor="accent2"/>
          <w:sz w:val="36"/>
          <w:szCs w:val="36"/>
          <w:rtl/>
        </w:rPr>
        <w:t xml:space="preserve"> (</w:t>
      </w:r>
      <w:r w:rsidR="00962955">
        <w:rPr>
          <w:rFonts w:ascii="Sakkal Majalla" w:hAnsi="Sakkal Majalla" w:cs="Sakkal Majalla" w:hint="cs"/>
          <w:bCs/>
          <w:color w:val="3C7974" w:themeColor="accent2"/>
          <w:sz w:val="36"/>
          <w:szCs w:val="36"/>
          <w:rtl/>
        </w:rPr>
        <w:t>10</w:t>
      </w:r>
      <w:r w:rsidR="00D73FB3" w:rsidRPr="00496A6E">
        <w:rPr>
          <w:rFonts w:ascii="Sakkal Majalla" w:hAnsi="Sakkal Majalla" w:cs="Sakkal Majalla"/>
          <w:bCs/>
          <w:color w:val="3C7974" w:themeColor="accent2"/>
          <w:sz w:val="36"/>
          <w:szCs w:val="36"/>
          <w:rtl/>
        </w:rPr>
        <w:t>)</w:t>
      </w:r>
      <w:r w:rsidRPr="00496A6E">
        <w:rPr>
          <w:rFonts w:ascii="Sakkal Majalla" w:hAnsi="Sakkal Majalla" w:cs="Sakkal Majalla"/>
          <w:bCs/>
          <w:color w:val="3C7974" w:themeColor="accent2"/>
          <w:sz w:val="36"/>
          <w:szCs w:val="36"/>
          <w:rtl/>
        </w:rPr>
        <w:t xml:space="preserve"> إقرار خطة دراسية</w:t>
      </w:r>
    </w:p>
    <w:tbl>
      <w:tblPr>
        <w:bidiVisual/>
        <w:tblW w:w="5000" w:type="pct"/>
        <w:jc w:val="center"/>
        <w:tblBorders>
          <w:top w:val="single" w:sz="4" w:space="0" w:color="7F7F7F"/>
          <w:left w:val="single" w:sz="4" w:space="0" w:color="BFBFBF"/>
          <w:bottom w:val="single" w:sz="4" w:space="0" w:color="7F7F7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1E0" w:firstRow="1" w:lastRow="1" w:firstColumn="1" w:lastColumn="1" w:noHBand="0" w:noVBand="0"/>
      </w:tblPr>
      <w:tblGrid>
        <w:gridCol w:w="2695"/>
        <w:gridCol w:w="2704"/>
        <w:gridCol w:w="2985"/>
        <w:gridCol w:w="2406"/>
      </w:tblGrid>
      <w:tr w:rsidR="00B97550" w:rsidRPr="00496A6E" w14:paraId="057D8144" w14:textId="77777777" w:rsidTr="00B97550">
        <w:trPr>
          <w:trHeight w:val="764"/>
          <w:jc w:val="center"/>
        </w:trPr>
        <w:tc>
          <w:tcPr>
            <w:tcW w:w="2502" w:type="pct"/>
            <w:gridSpan w:val="2"/>
            <w:shd w:val="clear" w:color="auto" w:fill="3C7974" w:themeFill="text2"/>
            <w:vAlign w:val="center"/>
          </w:tcPr>
          <w:p w14:paraId="34F6AB5D" w14:textId="26D181DE" w:rsidR="00B97550" w:rsidRPr="00496A6E" w:rsidRDefault="00B97550" w:rsidP="00496A6E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496A6E">
              <w:rPr>
                <w:rFonts w:ascii="Sakkal Majalla" w:hAnsi="Sakkal Majalla" w:cs="Sakkal Majalla"/>
                <w:bCs/>
                <w:color w:val="FFFFFF" w:themeColor="background1"/>
                <w:sz w:val="32"/>
                <w:szCs w:val="32"/>
                <w:rtl/>
              </w:rPr>
              <w:t xml:space="preserve">اسم البرنامج </w:t>
            </w:r>
          </w:p>
        </w:tc>
        <w:tc>
          <w:tcPr>
            <w:tcW w:w="2498" w:type="pct"/>
            <w:gridSpan w:val="2"/>
            <w:shd w:val="clear" w:color="auto" w:fill="3C7974" w:themeFill="text2"/>
            <w:vAlign w:val="center"/>
          </w:tcPr>
          <w:p w14:paraId="317C3802" w14:textId="76EF6740" w:rsidR="00B97550" w:rsidRPr="00496A6E" w:rsidRDefault="00B97550" w:rsidP="00496A6E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496A6E">
              <w:rPr>
                <w:rFonts w:ascii="Sakkal Majalla" w:hAnsi="Sakkal Majalla" w:cs="Sakkal Majalla"/>
                <w:b/>
                <w:color w:val="FFFFFF" w:themeColor="background1"/>
                <w:sz w:val="32"/>
                <w:szCs w:val="32"/>
              </w:rPr>
              <w:t>Program</w:t>
            </w:r>
            <w:r w:rsidR="00D03078" w:rsidRPr="00496A6E">
              <w:rPr>
                <w:rFonts w:ascii="Sakkal Majalla" w:hAnsi="Sakkal Majalla" w:cs="Sakkal Majalla"/>
                <w:b/>
                <w:color w:val="FFFFFF" w:themeColor="background1"/>
                <w:sz w:val="32"/>
                <w:szCs w:val="32"/>
              </w:rPr>
              <w:t xml:space="preserve"> Name</w:t>
            </w:r>
          </w:p>
        </w:tc>
      </w:tr>
      <w:tr w:rsidR="00B97550" w:rsidRPr="00496A6E" w14:paraId="28F0FC97" w14:textId="77777777" w:rsidTr="00B97550">
        <w:trPr>
          <w:trHeight w:val="764"/>
          <w:jc w:val="center"/>
        </w:trPr>
        <w:tc>
          <w:tcPr>
            <w:tcW w:w="2502" w:type="pct"/>
            <w:gridSpan w:val="2"/>
            <w:shd w:val="clear" w:color="auto" w:fill="FFFFFF" w:themeFill="background1"/>
            <w:vAlign w:val="center"/>
          </w:tcPr>
          <w:p w14:paraId="59E19AF8" w14:textId="672F532A" w:rsidR="00B97550" w:rsidRPr="00496A6E" w:rsidRDefault="00B97550" w:rsidP="00496A6E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2498" w:type="pct"/>
            <w:gridSpan w:val="2"/>
            <w:shd w:val="clear" w:color="auto" w:fill="FFFFFF" w:themeFill="background1"/>
            <w:vAlign w:val="center"/>
          </w:tcPr>
          <w:p w14:paraId="70091ED6" w14:textId="2FBC55AB" w:rsidR="00B97550" w:rsidRPr="00496A6E" w:rsidRDefault="00B97550" w:rsidP="00496A6E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</w:tr>
      <w:tr w:rsidR="00735A1D" w:rsidRPr="00496A6E" w14:paraId="3A8491ED" w14:textId="77777777" w:rsidTr="00B97550">
        <w:trPr>
          <w:trHeight w:val="764"/>
          <w:jc w:val="center"/>
        </w:trPr>
        <w:tc>
          <w:tcPr>
            <w:tcW w:w="1249" w:type="pct"/>
            <w:shd w:val="clear" w:color="auto" w:fill="E1F3F1" w:themeFill="accent1" w:themeFillTint="33"/>
            <w:vAlign w:val="center"/>
          </w:tcPr>
          <w:p w14:paraId="44DA6FFA" w14:textId="77777777" w:rsidR="00735A1D" w:rsidRPr="00496A6E" w:rsidRDefault="00735A1D" w:rsidP="00496A6E">
            <w:pPr>
              <w:spacing w:after="0" w:line="240" w:lineRule="auto"/>
              <w:jc w:val="center"/>
              <w:rPr>
                <w:rFonts w:ascii="Sakkal Majalla" w:hAnsi="Sakkal Majalla" w:cs="Sakkal Majalla"/>
                <w:bCs/>
                <w:sz w:val="28"/>
                <w:szCs w:val="28"/>
                <w:rtl/>
              </w:rPr>
            </w:pPr>
            <w:r w:rsidRPr="00496A6E">
              <w:rPr>
                <w:rFonts w:ascii="Sakkal Majalla" w:hAnsi="Sakkal Majalla" w:cs="Sakkal Majalla"/>
                <w:bCs/>
                <w:sz w:val="28"/>
                <w:szCs w:val="28"/>
                <w:rtl/>
              </w:rPr>
              <w:t>الكلية</w:t>
            </w:r>
          </w:p>
          <w:p w14:paraId="0B06B01A" w14:textId="77777777" w:rsidR="00735A1D" w:rsidRPr="00496A6E" w:rsidRDefault="00735A1D" w:rsidP="00496A6E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496A6E">
              <w:rPr>
                <w:rFonts w:ascii="Sakkal Majalla" w:hAnsi="Sakkal Majalla" w:cs="Sakkal Majalla"/>
                <w:b/>
                <w:rtl/>
              </w:rPr>
              <w:t>(أو الكليات للبرامج المشتركة)</w:t>
            </w:r>
          </w:p>
        </w:tc>
        <w:tc>
          <w:tcPr>
            <w:tcW w:w="1253" w:type="pct"/>
            <w:shd w:val="clear" w:color="auto" w:fill="E1F3F1" w:themeFill="accent1" w:themeFillTint="33"/>
            <w:vAlign w:val="center"/>
          </w:tcPr>
          <w:p w14:paraId="1A9E869A" w14:textId="77777777" w:rsidR="00735A1D" w:rsidRPr="00496A6E" w:rsidRDefault="00735A1D" w:rsidP="00496A6E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496A6E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College(s)</w:t>
            </w:r>
          </w:p>
        </w:tc>
        <w:tc>
          <w:tcPr>
            <w:tcW w:w="1383" w:type="pct"/>
            <w:shd w:val="clear" w:color="auto" w:fill="E1F3F1" w:themeFill="accent1" w:themeFillTint="33"/>
            <w:vAlign w:val="center"/>
          </w:tcPr>
          <w:p w14:paraId="4E9E7B6A" w14:textId="77777777" w:rsidR="00735A1D" w:rsidRPr="00496A6E" w:rsidRDefault="00735A1D" w:rsidP="00496A6E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496A6E">
              <w:rPr>
                <w:rFonts w:ascii="Sakkal Majalla" w:hAnsi="Sakkal Majalla" w:cs="Sakkal Majalla"/>
                <w:bCs/>
                <w:sz w:val="28"/>
                <w:szCs w:val="28"/>
                <w:rtl/>
              </w:rPr>
              <w:t>القسم العلمي</w:t>
            </w:r>
            <w:r w:rsidRPr="00496A6E">
              <w:rPr>
                <w:rFonts w:ascii="Sakkal Majalla" w:hAnsi="Sakkal Majalla" w:cs="Sakkal Majalla"/>
                <w:bCs/>
                <w:sz w:val="28"/>
                <w:szCs w:val="28"/>
                <w:rtl/>
              </w:rPr>
              <w:br/>
            </w:r>
            <w:r w:rsidRPr="00496A6E">
              <w:rPr>
                <w:rFonts w:ascii="Sakkal Majalla" w:hAnsi="Sakkal Majalla" w:cs="Sakkal Majalla"/>
                <w:b/>
                <w:rtl/>
              </w:rPr>
              <w:t>(أو الأقسام العلمية للبرامج لمشتركة)</w:t>
            </w:r>
          </w:p>
        </w:tc>
        <w:tc>
          <w:tcPr>
            <w:tcW w:w="1115" w:type="pct"/>
            <w:shd w:val="clear" w:color="auto" w:fill="E1F3F1" w:themeFill="accent1" w:themeFillTint="33"/>
            <w:vAlign w:val="center"/>
          </w:tcPr>
          <w:p w14:paraId="30F17790" w14:textId="77777777" w:rsidR="00735A1D" w:rsidRPr="00496A6E" w:rsidRDefault="00735A1D" w:rsidP="00496A6E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496A6E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Department(s)</w:t>
            </w:r>
          </w:p>
        </w:tc>
      </w:tr>
      <w:tr w:rsidR="00735A1D" w:rsidRPr="00496A6E" w14:paraId="2A122D1D" w14:textId="77777777" w:rsidTr="00B97550">
        <w:trPr>
          <w:trHeight w:val="576"/>
          <w:jc w:val="center"/>
        </w:trPr>
        <w:tc>
          <w:tcPr>
            <w:tcW w:w="1249" w:type="pct"/>
            <w:shd w:val="clear" w:color="auto" w:fill="auto"/>
            <w:vAlign w:val="center"/>
          </w:tcPr>
          <w:p w14:paraId="0ADEF6EF" w14:textId="4D162DD6" w:rsidR="00735A1D" w:rsidRPr="00496A6E" w:rsidRDefault="00735A1D" w:rsidP="00496A6E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1253" w:type="pct"/>
            <w:shd w:val="clear" w:color="auto" w:fill="auto"/>
            <w:vAlign w:val="center"/>
          </w:tcPr>
          <w:p w14:paraId="26B3ED64" w14:textId="215E01BC" w:rsidR="00735A1D" w:rsidRPr="00496A6E" w:rsidRDefault="00735A1D" w:rsidP="00496A6E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1383" w:type="pct"/>
            <w:vAlign w:val="center"/>
          </w:tcPr>
          <w:p w14:paraId="5FA6E281" w14:textId="0093B5D7" w:rsidR="00735A1D" w:rsidRPr="00496A6E" w:rsidRDefault="00735A1D" w:rsidP="00496A6E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115" w:type="pct"/>
            <w:vAlign w:val="center"/>
          </w:tcPr>
          <w:p w14:paraId="204C4C27" w14:textId="0353EE68" w:rsidR="00735A1D" w:rsidRPr="00496A6E" w:rsidRDefault="00735A1D" w:rsidP="00496A6E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</w:tr>
      <w:tr w:rsidR="00735A1D" w:rsidRPr="00496A6E" w14:paraId="2196E8EE" w14:textId="77777777" w:rsidTr="00B97550">
        <w:trPr>
          <w:trHeight w:val="669"/>
          <w:jc w:val="center"/>
        </w:trPr>
        <w:tc>
          <w:tcPr>
            <w:tcW w:w="1249" w:type="pct"/>
            <w:shd w:val="clear" w:color="auto" w:fill="E1F3F1" w:themeFill="accent1" w:themeFillTint="33"/>
            <w:vAlign w:val="center"/>
          </w:tcPr>
          <w:p w14:paraId="16598D2D" w14:textId="77777777" w:rsidR="00735A1D" w:rsidRPr="00496A6E" w:rsidRDefault="00735A1D" w:rsidP="00496A6E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Cs/>
                <w:sz w:val="28"/>
                <w:szCs w:val="28"/>
              </w:rPr>
            </w:pPr>
            <w:r w:rsidRPr="00496A6E">
              <w:rPr>
                <w:rFonts w:ascii="Sakkal Majalla" w:hAnsi="Sakkal Majalla" w:cs="Sakkal Majalla"/>
                <w:bCs/>
                <w:sz w:val="28"/>
                <w:szCs w:val="28"/>
                <w:rtl/>
              </w:rPr>
              <w:t>الدرجة</w:t>
            </w:r>
          </w:p>
        </w:tc>
        <w:tc>
          <w:tcPr>
            <w:tcW w:w="1253" w:type="pct"/>
            <w:shd w:val="clear" w:color="auto" w:fill="E1F3F1" w:themeFill="accent1" w:themeFillTint="33"/>
            <w:vAlign w:val="center"/>
          </w:tcPr>
          <w:p w14:paraId="0489B072" w14:textId="77777777" w:rsidR="00735A1D" w:rsidRPr="00496A6E" w:rsidRDefault="00735A1D" w:rsidP="00496A6E">
            <w:pPr>
              <w:bidi/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</w:pPr>
            <w:r w:rsidRPr="00496A6E"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  <w:t>Degree</w:t>
            </w:r>
          </w:p>
        </w:tc>
        <w:tc>
          <w:tcPr>
            <w:tcW w:w="1383" w:type="pct"/>
            <w:shd w:val="clear" w:color="auto" w:fill="E1F3F1" w:themeFill="accent1" w:themeFillTint="33"/>
            <w:vAlign w:val="center"/>
          </w:tcPr>
          <w:p w14:paraId="3142C8A0" w14:textId="3B26B564" w:rsidR="00735A1D" w:rsidRPr="00496A6E" w:rsidRDefault="00B81B9E" w:rsidP="00496A6E">
            <w:pPr>
              <w:spacing w:after="0" w:line="240" w:lineRule="auto"/>
              <w:jc w:val="center"/>
              <w:rPr>
                <w:rFonts w:ascii="Sakkal Majalla" w:hAnsi="Sakkal Majalla" w:cs="Sakkal Majalla"/>
                <w:bCs/>
                <w:sz w:val="28"/>
                <w:szCs w:val="28"/>
              </w:rPr>
            </w:pPr>
            <w:r w:rsidRPr="00496A6E">
              <w:rPr>
                <w:rFonts w:ascii="Sakkal Majalla" w:hAnsi="Sakkal Majalla" w:cs="Sakkal Majalla"/>
                <w:bCs/>
                <w:sz w:val="28"/>
                <w:szCs w:val="28"/>
                <w:rtl/>
              </w:rPr>
              <w:t>نوع المؤهل</w:t>
            </w:r>
          </w:p>
        </w:tc>
        <w:tc>
          <w:tcPr>
            <w:tcW w:w="1115" w:type="pct"/>
            <w:shd w:val="clear" w:color="auto" w:fill="E1F3F1" w:themeFill="accent1" w:themeFillTint="33"/>
            <w:vAlign w:val="center"/>
          </w:tcPr>
          <w:p w14:paraId="6A177957" w14:textId="75319153" w:rsidR="00735A1D" w:rsidRPr="00496A6E" w:rsidRDefault="00A97D30" w:rsidP="00496A6E">
            <w:pPr>
              <w:bidi/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</w:pPr>
            <w:r w:rsidRPr="00496A6E"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  <w:t>Qualification Type</w:t>
            </w:r>
          </w:p>
        </w:tc>
      </w:tr>
      <w:tr w:rsidR="00735A1D" w:rsidRPr="00496A6E" w14:paraId="04538DF7" w14:textId="77777777" w:rsidTr="00B97550">
        <w:trPr>
          <w:trHeight w:val="647"/>
          <w:jc w:val="center"/>
        </w:trPr>
        <w:tc>
          <w:tcPr>
            <w:tcW w:w="1249" w:type="pct"/>
            <w:shd w:val="clear" w:color="auto" w:fill="auto"/>
            <w:vAlign w:val="center"/>
          </w:tcPr>
          <w:p w14:paraId="3572C2A3" w14:textId="467A2FBA" w:rsidR="00735A1D" w:rsidRPr="00496A6E" w:rsidRDefault="00735A1D" w:rsidP="00496A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1253" w:type="pct"/>
            <w:shd w:val="clear" w:color="auto" w:fill="auto"/>
            <w:vAlign w:val="center"/>
          </w:tcPr>
          <w:p w14:paraId="0EA1A855" w14:textId="7FCBBF63" w:rsidR="00735A1D" w:rsidRPr="00496A6E" w:rsidRDefault="00735A1D" w:rsidP="00496A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1383" w:type="pct"/>
            <w:vAlign w:val="center"/>
          </w:tcPr>
          <w:p w14:paraId="6AC3726F" w14:textId="59006912" w:rsidR="00735A1D" w:rsidRPr="00496A6E" w:rsidRDefault="00735A1D" w:rsidP="00496A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1115" w:type="pct"/>
            <w:shd w:val="clear" w:color="auto" w:fill="auto"/>
            <w:vAlign w:val="center"/>
          </w:tcPr>
          <w:p w14:paraId="6709F6F2" w14:textId="391796C9" w:rsidR="00735A1D" w:rsidRPr="00496A6E" w:rsidRDefault="00735A1D" w:rsidP="00496A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3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</w:tr>
      <w:tr w:rsidR="00735A1D" w:rsidRPr="00496A6E" w14:paraId="1EBFC02C" w14:textId="77777777" w:rsidTr="00B97550">
        <w:trPr>
          <w:trHeight w:val="980"/>
          <w:jc w:val="center"/>
        </w:trPr>
        <w:tc>
          <w:tcPr>
            <w:tcW w:w="1249" w:type="pct"/>
            <w:shd w:val="clear" w:color="auto" w:fill="E1F3F1" w:themeFill="accent1" w:themeFillTint="33"/>
            <w:vAlign w:val="center"/>
          </w:tcPr>
          <w:p w14:paraId="7CA16865" w14:textId="77777777" w:rsidR="00735A1D" w:rsidRPr="00496A6E" w:rsidRDefault="00735A1D" w:rsidP="00496A6E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Cs/>
                <w:sz w:val="28"/>
                <w:szCs w:val="28"/>
                <w:rtl/>
              </w:rPr>
            </w:pPr>
            <w:r w:rsidRPr="00496A6E">
              <w:rPr>
                <w:rFonts w:ascii="Sakkal Majalla" w:hAnsi="Sakkal Majalla" w:cs="Sakkal Majalla"/>
                <w:bCs/>
                <w:sz w:val="28"/>
                <w:szCs w:val="28"/>
                <w:rtl/>
              </w:rPr>
              <w:t>لغة التدريس</w:t>
            </w:r>
            <w:r w:rsidRPr="00496A6E">
              <w:rPr>
                <w:rFonts w:ascii="Sakkal Majalla" w:hAnsi="Sakkal Majalla" w:cs="Sakkal Majalla"/>
                <w:bCs/>
                <w:sz w:val="28"/>
                <w:szCs w:val="28"/>
              </w:rPr>
              <w:br/>
              <w:t xml:space="preserve"> </w:t>
            </w:r>
            <w:r w:rsidRPr="00496A6E">
              <w:rPr>
                <w:rFonts w:ascii="Sakkal Majalla" w:hAnsi="Sakkal Majalla" w:cs="Sakkal Majalla"/>
                <w:b/>
                <w:sz w:val="28"/>
                <w:szCs w:val="28"/>
              </w:rPr>
              <w:t>Language of Teaching</w:t>
            </w:r>
          </w:p>
        </w:tc>
        <w:tc>
          <w:tcPr>
            <w:tcW w:w="1253" w:type="pct"/>
            <w:shd w:val="clear" w:color="auto" w:fill="FFFFFF" w:themeFill="background1"/>
            <w:vAlign w:val="center"/>
          </w:tcPr>
          <w:p w14:paraId="572ED653" w14:textId="4CE1D7EC" w:rsidR="00735A1D" w:rsidRPr="00496A6E" w:rsidRDefault="00735A1D" w:rsidP="00496A6E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1383" w:type="pct"/>
            <w:shd w:val="clear" w:color="auto" w:fill="E1F3F1" w:themeFill="accent1" w:themeFillTint="33"/>
            <w:vAlign w:val="center"/>
          </w:tcPr>
          <w:p w14:paraId="3AE1187A" w14:textId="21338DC0" w:rsidR="00735A1D" w:rsidRPr="00496A6E" w:rsidRDefault="00735A1D" w:rsidP="00496A6E">
            <w:pPr>
              <w:bidi/>
              <w:spacing w:after="0" w:line="240" w:lineRule="auto"/>
              <w:rPr>
                <w:rFonts w:ascii="Sakkal Majalla" w:hAnsi="Sakkal Majalla" w:cs="Sakkal Majalla"/>
                <w:bCs/>
                <w:sz w:val="28"/>
                <w:szCs w:val="28"/>
                <w:rtl/>
              </w:rPr>
            </w:pPr>
            <w:r w:rsidRPr="00496A6E">
              <w:rPr>
                <w:rFonts w:ascii="Sakkal Majalla" w:hAnsi="Sakkal Majalla" w:cs="Sakkal Majalla"/>
                <w:bCs/>
                <w:sz w:val="28"/>
                <w:szCs w:val="28"/>
                <w:rtl/>
              </w:rPr>
              <w:t xml:space="preserve">مجموع </w:t>
            </w:r>
            <w:r w:rsidR="00DB73F5" w:rsidRPr="00496A6E">
              <w:rPr>
                <w:rFonts w:ascii="Sakkal Majalla" w:hAnsi="Sakkal Majalla" w:cs="Sakkal Majalla"/>
                <w:bCs/>
                <w:sz w:val="28"/>
                <w:szCs w:val="28"/>
                <w:rtl/>
              </w:rPr>
              <w:t>الوحدات</w:t>
            </w:r>
            <w:r w:rsidRPr="00496A6E">
              <w:rPr>
                <w:rFonts w:ascii="Sakkal Majalla" w:hAnsi="Sakkal Majalla" w:cs="Sakkal Majalla"/>
                <w:bCs/>
                <w:sz w:val="28"/>
                <w:szCs w:val="28"/>
                <w:rtl/>
              </w:rPr>
              <w:t xml:space="preserve"> المعتمدة للبرنامج</w:t>
            </w:r>
          </w:p>
          <w:p w14:paraId="6874D07E" w14:textId="77777777" w:rsidR="00735A1D" w:rsidRPr="00496A6E" w:rsidRDefault="00735A1D" w:rsidP="00496A6E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496A6E">
              <w:rPr>
                <w:rFonts w:ascii="Sakkal Majalla" w:hAnsi="Sakkal Majalla" w:cs="Sakkal Majalla"/>
                <w:b/>
                <w:sz w:val="28"/>
                <w:szCs w:val="28"/>
              </w:rPr>
              <w:t>Total number of credit hours</w:t>
            </w:r>
          </w:p>
        </w:tc>
        <w:tc>
          <w:tcPr>
            <w:tcW w:w="1115" w:type="pct"/>
            <w:shd w:val="clear" w:color="auto" w:fill="FFFFFF" w:themeFill="background1"/>
            <w:vAlign w:val="center"/>
          </w:tcPr>
          <w:p w14:paraId="646F593F" w14:textId="7A4E44B4" w:rsidR="00735A1D" w:rsidRPr="00496A6E" w:rsidRDefault="00735A1D" w:rsidP="00496A6E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</w:tr>
    </w:tbl>
    <w:tbl>
      <w:tblPr>
        <w:tblStyle w:val="23"/>
        <w:bidiVisual/>
        <w:tblW w:w="10785" w:type="dxa"/>
        <w:tblInd w:w="11" w:type="dxa"/>
        <w:tblBorders>
          <w:top w:val="single" w:sz="4" w:space="0" w:color="7F7F7F"/>
          <w:left w:val="single" w:sz="4" w:space="0" w:color="BFBFBF"/>
          <w:bottom w:val="single" w:sz="4" w:space="0" w:color="7F7F7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00" w:firstRow="0" w:lastRow="0" w:firstColumn="0" w:lastColumn="0" w:noHBand="0" w:noVBand="1"/>
      </w:tblPr>
      <w:tblGrid>
        <w:gridCol w:w="4394"/>
        <w:gridCol w:w="870"/>
        <w:gridCol w:w="284"/>
        <w:gridCol w:w="1417"/>
        <w:gridCol w:w="1560"/>
        <w:gridCol w:w="2260"/>
      </w:tblGrid>
      <w:tr w:rsidR="00E566FC" w:rsidRPr="00496A6E" w14:paraId="4D093FC4" w14:textId="77777777" w:rsidTr="00D40FEC">
        <w:trPr>
          <w:trHeight w:val="567"/>
        </w:trPr>
        <w:tc>
          <w:tcPr>
            <w:tcW w:w="4394" w:type="dxa"/>
            <w:shd w:val="clear" w:color="auto" w:fill="E1F3F1" w:themeFill="accent1" w:themeFillTint="33"/>
            <w:vAlign w:val="center"/>
          </w:tcPr>
          <w:p w14:paraId="6395E7D3" w14:textId="07A4419B" w:rsidR="00E566FC" w:rsidRPr="00496A6E" w:rsidRDefault="00E566FC" w:rsidP="00E566FC">
            <w:pPr>
              <w:bidi/>
              <w:rPr>
                <w:rFonts w:ascii="Sakkal Majalla" w:hAnsi="Sakkal Majalla" w:cs="Sakkal Majalla"/>
                <w:bCs/>
                <w:sz w:val="28"/>
                <w:szCs w:val="28"/>
                <w:rtl/>
              </w:rPr>
            </w:pPr>
            <w:r w:rsidRPr="00496A6E">
              <w:rPr>
                <w:rFonts w:ascii="Sakkal Majalla" w:eastAsia="Times New Roman" w:hAnsi="Sakkal Majalla" w:cs="Sakkal Majalla"/>
                <w:b/>
                <w:bCs/>
                <w:sz w:val="24"/>
                <w:szCs w:val="24"/>
                <w:rtl/>
              </w:rPr>
              <w:t>العدد الإجمالي للوحدات المعتمدة للخطة الدراسية</w:t>
            </w:r>
          </w:p>
        </w:tc>
        <w:tc>
          <w:tcPr>
            <w:tcW w:w="6391" w:type="dxa"/>
            <w:gridSpan w:val="5"/>
            <w:shd w:val="clear" w:color="auto" w:fill="FFFFFF" w:themeFill="background1"/>
            <w:vAlign w:val="center"/>
          </w:tcPr>
          <w:p w14:paraId="08EB7C39" w14:textId="77777777" w:rsidR="00E566FC" w:rsidRPr="00496A6E" w:rsidRDefault="00E566FC" w:rsidP="00D40FEC">
            <w:pPr>
              <w:bidi/>
              <w:rPr>
                <w:rFonts w:ascii="Sakkal Majalla" w:hAnsi="Sakkal Majalla" w:cs="Sakkal Majalla"/>
                <w:sz w:val="28"/>
                <w:szCs w:val="28"/>
                <w:rtl/>
              </w:rPr>
            </w:pPr>
          </w:p>
        </w:tc>
      </w:tr>
      <w:tr w:rsidR="00CC4E08" w:rsidRPr="00496A6E" w14:paraId="5CFB76A3" w14:textId="77777777" w:rsidTr="00CC4E08">
        <w:trPr>
          <w:trHeight w:val="567"/>
        </w:trPr>
        <w:tc>
          <w:tcPr>
            <w:tcW w:w="4394" w:type="dxa"/>
            <w:shd w:val="clear" w:color="auto" w:fill="E1F3F1" w:themeFill="accent1" w:themeFillTint="33"/>
            <w:vAlign w:val="center"/>
          </w:tcPr>
          <w:p w14:paraId="5AF7C856" w14:textId="071CE144" w:rsidR="00CC4E08" w:rsidRPr="00496A6E" w:rsidRDefault="00CC4E08" w:rsidP="00CC4E08">
            <w:pPr>
              <w:bidi/>
              <w:rPr>
                <w:rFonts w:ascii="Sakkal Majalla" w:eastAsia="Times New Roman" w:hAnsi="Sakkal Majalla" w:cs="Sakkal Majalla"/>
                <w:b/>
                <w:bCs/>
                <w:sz w:val="24"/>
                <w:szCs w:val="24"/>
                <w:rtl/>
              </w:rPr>
            </w:pPr>
            <w:r w:rsidRPr="00496A6E">
              <w:rPr>
                <w:rFonts w:ascii="Sakkal Majalla" w:eastAsia="Times New Roman" w:hAnsi="Sakkal Majalla" w:cs="Sakkal Majalla"/>
                <w:b/>
                <w:bCs/>
                <w:sz w:val="24"/>
                <w:szCs w:val="24"/>
                <w:rtl/>
              </w:rPr>
              <w:t>أسلوب / أساليب تقديم الخطة</w:t>
            </w:r>
          </w:p>
        </w:tc>
        <w:tc>
          <w:tcPr>
            <w:tcW w:w="1154" w:type="dxa"/>
            <w:gridSpan w:val="2"/>
            <w:shd w:val="clear" w:color="auto" w:fill="FFFFFF" w:themeFill="background1"/>
            <w:vAlign w:val="center"/>
          </w:tcPr>
          <w:p w14:paraId="139E07F8" w14:textId="157F537C" w:rsidR="00CC4E08" w:rsidRPr="00496A6E" w:rsidRDefault="00CC4E08" w:rsidP="00CC4E08">
            <w:pPr>
              <w:bidi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496A6E">
              <w:rPr>
                <w:rFonts w:ascii="Sakkal Majalla" w:eastAsia="Times New Roman" w:hAnsi="Sakkal Majalla" w:cs="Sakkal Majalla"/>
                <w:sz w:val="24"/>
                <w:szCs w:val="24"/>
                <w:rtl/>
              </w:rPr>
              <w:t>دراسة نظامية مباشرة (      )</w:t>
            </w: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14:paraId="30A48245" w14:textId="50B28002" w:rsidR="00CC4E08" w:rsidRPr="00496A6E" w:rsidRDefault="00CC4E08" w:rsidP="00CC4E08">
            <w:pPr>
              <w:bidi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496A6E">
              <w:rPr>
                <w:rFonts w:ascii="Sakkal Majalla" w:eastAsia="Times New Roman" w:hAnsi="Sakkal Majalla" w:cs="Sakkal Majalla"/>
                <w:sz w:val="24"/>
                <w:szCs w:val="24"/>
                <w:rtl/>
              </w:rPr>
              <w:t>تعليم موازٍ (      )</w:t>
            </w:r>
          </w:p>
        </w:tc>
        <w:tc>
          <w:tcPr>
            <w:tcW w:w="1560" w:type="dxa"/>
            <w:shd w:val="clear" w:color="auto" w:fill="FFFFFF" w:themeFill="background1"/>
            <w:vAlign w:val="center"/>
          </w:tcPr>
          <w:p w14:paraId="32266E5A" w14:textId="6AE59CE6" w:rsidR="00CC4E08" w:rsidRPr="00496A6E" w:rsidRDefault="00CC4E08" w:rsidP="00CC4E08">
            <w:pPr>
              <w:bidi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496A6E">
              <w:rPr>
                <w:rFonts w:ascii="Sakkal Majalla" w:eastAsia="Times New Roman" w:hAnsi="Sakkal Majalla" w:cs="Sakkal Majalla"/>
                <w:sz w:val="24"/>
                <w:szCs w:val="24"/>
                <w:rtl/>
              </w:rPr>
              <w:t>تعليم عن بُعد (      )</w:t>
            </w:r>
          </w:p>
        </w:tc>
        <w:tc>
          <w:tcPr>
            <w:tcW w:w="2260" w:type="dxa"/>
            <w:shd w:val="clear" w:color="auto" w:fill="FFFFFF" w:themeFill="background1"/>
            <w:vAlign w:val="center"/>
          </w:tcPr>
          <w:p w14:paraId="6ECD81DA" w14:textId="05C10B09" w:rsidR="00CC4E08" w:rsidRPr="00496A6E" w:rsidRDefault="00CC4E08" w:rsidP="00CC4E08">
            <w:pPr>
              <w:bidi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496A6E">
              <w:rPr>
                <w:rFonts w:ascii="Sakkal Majalla" w:eastAsia="Times New Roman" w:hAnsi="Sakkal Majalla" w:cs="Sakkal Majalla"/>
                <w:sz w:val="24"/>
                <w:szCs w:val="24"/>
                <w:rtl/>
              </w:rPr>
              <w:t xml:space="preserve">مزيج (يوضح) </w:t>
            </w:r>
            <w:r w:rsidRPr="00496A6E">
              <w:rPr>
                <w:rFonts w:ascii="Sakkal Majalla" w:eastAsia="Times New Roman" w:hAnsi="Sakkal Majalla" w:cs="Sakkal Majalla"/>
                <w:sz w:val="24"/>
                <w:szCs w:val="24"/>
              </w:rPr>
              <w:t xml:space="preserve">  </w:t>
            </w:r>
            <w:r w:rsidRPr="00496A6E">
              <w:rPr>
                <w:rFonts w:ascii="Sakkal Majalla" w:eastAsia="Times New Roman" w:hAnsi="Sakkal Majalla" w:cs="Sakkal Majalla"/>
                <w:color w:val="A6A6A6"/>
                <w:sz w:val="24"/>
                <w:szCs w:val="24"/>
                <w:rtl/>
              </w:rPr>
              <w:t>..................</w:t>
            </w:r>
          </w:p>
        </w:tc>
      </w:tr>
      <w:tr w:rsidR="00735A1D" w:rsidRPr="00496A6E" w14:paraId="4E55D253" w14:textId="77777777" w:rsidTr="00D40FEC">
        <w:trPr>
          <w:trHeight w:val="567"/>
        </w:trPr>
        <w:tc>
          <w:tcPr>
            <w:tcW w:w="4394" w:type="dxa"/>
            <w:shd w:val="clear" w:color="auto" w:fill="E1F3F1" w:themeFill="accent1" w:themeFillTint="33"/>
            <w:vAlign w:val="center"/>
          </w:tcPr>
          <w:p w14:paraId="3D3C1C3F" w14:textId="77777777" w:rsidR="00735A1D" w:rsidRPr="00496A6E" w:rsidRDefault="00735A1D" w:rsidP="00D40FEC">
            <w:pPr>
              <w:bidi/>
              <w:rPr>
                <w:rFonts w:ascii="Sakkal Majalla" w:hAnsi="Sakkal Majalla" w:cs="Sakkal Majalla"/>
                <w:bCs/>
                <w:sz w:val="28"/>
                <w:szCs w:val="28"/>
                <w:rtl/>
              </w:rPr>
            </w:pPr>
            <w:r w:rsidRPr="00496A6E">
              <w:rPr>
                <w:rFonts w:ascii="Sakkal Majalla" w:hAnsi="Sakkal Majalla" w:cs="Sakkal Majalla"/>
                <w:bCs/>
                <w:sz w:val="28"/>
                <w:szCs w:val="28"/>
                <w:rtl/>
              </w:rPr>
              <w:t>هل للبرنامج مسارات متعددة؟</w:t>
            </w:r>
          </w:p>
          <w:p w14:paraId="46146292" w14:textId="77777777" w:rsidR="00735A1D" w:rsidRPr="00496A6E" w:rsidRDefault="00735A1D" w:rsidP="00D40FEC">
            <w:pPr>
              <w:bidi/>
              <w:jc w:val="right"/>
              <w:rPr>
                <w:rFonts w:ascii="Sakkal Majalla" w:hAnsi="Sakkal Majalla" w:cs="Sakkal Majalla"/>
                <w:bCs/>
                <w:sz w:val="28"/>
                <w:szCs w:val="28"/>
              </w:rPr>
            </w:pPr>
            <w:r w:rsidRPr="00793C7E">
              <w:rPr>
                <w:rFonts w:ascii="Sakkal Majalla" w:hAnsi="Sakkal Majalla" w:cs="Sakkal Majalla"/>
                <w:bCs/>
                <w:sz w:val="28"/>
                <w:szCs w:val="28"/>
              </w:rPr>
              <w:t>Does the progr</w:t>
            </w:r>
            <w:r w:rsidRPr="00496A6E">
              <w:rPr>
                <w:rFonts w:ascii="Sakkal Majalla" w:hAnsi="Sakkal Majalla" w:cs="Sakkal Majalla"/>
                <w:bCs/>
                <w:sz w:val="28"/>
                <w:szCs w:val="28"/>
              </w:rPr>
              <w:t>am have major tracks/pathways</w:t>
            </w:r>
          </w:p>
        </w:tc>
        <w:tc>
          <w:tcPr>
            <w:tcW w:w="6391" w:type="dxa"/>
            <w:gridSpan w:val="5"/>
            <w:shd w:val="clear" w:color="auto" w:fill="FFFFFF" w:themeFill="background1"/>
            <w:vAlign w:val="center"/>
          </w:tcPr>
          <w:p w14:paraId="17165209" w14:textId="77777777" w:rsidR="00735A1D" w:rsidRPr="00496A6E" w:rsidRDefault="00A97B96" w:rsidP="00D40FEC">
            <w:pPr>
              <w:bidi/>
              <w:rPr>
                <w:rFonts w:ascii="Sakkal Majalla" w:hAnsi="Sakkal Majalla" w:cs="Sakkal Majalla"/>
                <w:b/>
                <w:sz w:val="28"/>
                <w:szCs w:val="28"/>
              </w:rPr>
            </w:pPr>
            <w:sdt>
              <w:sdtPr>
                <w:rPr>
                  <w:rFonts w:ascii="Sakkal Majalla" w:hAnsi="Sakkal Majalla" w:cs="Sakkal Majalla"/>
                  <w:sz w:val="28"/>
                  <w:szCs w:val="28"/>
                  <w:rtl/>
                </w:rPr>
                <w:id w:val="-8026964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5A1D" w:rsidRPr="00496A6E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735A1D" w:rsidRPr="00496A6E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نعم </w:t>
            </w:r>
            <w:r w:rsidR="00735A1D" w:rsidRPr="00496A6E">
              <w:rPr>
                <w:rFonts w:ascii="Sakkal Majalla" w:hAnsi="Sakkal Majalla" w:cs="Sakkal Majalla"/>
                <w:sz w:val="28"/>
                <w:szCs w:val="28"/>
              </w:rPr>
              <w:t>Yes</w:t>
            </w:r>
            <w:r w:rsidR="00735A1D" w:rsidRPr="00496A6E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         </w:t>
            </w:r>
            <w:sdt>
              <w:sdtPr>
                <w:rPr>
                  <w:rFonts w:ascii="Sakkal Majalla" w:hAnsi="Sakkal Majalla" w:cs="Sakkal Majalla"/>
                  <w:sz w:val="28"/>
                  <w:szCs w:val="28"/>
                  <w:rtl/>
                </w:rPr>
                <w:id w:val="14753352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5A1D" w:rsidRPr="00496A6E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735A1D" w:rsidRPr="00496A6E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 لا </w:t>
            </w:r>
            <w:r w:rsidR="00735A1D" w:rsidRPr="00496A6E">
              <w:rPr>
                <w:rFonts w:ascii="Sakkal Majalla" w:hAnsi="Sakkal Majalla" w:cs="Sakkal Majalla"/>
                <w:sz w:val="28"/>
                <w:szCs w:val="28"/>
              </w:rPr>
              <w:t>No</w:t>
            </w:r>
          </w:p>
        </w:tc>
      </w:tr>
      <w:tr w:rsidR="00735A1D" w:rsidRPr="00496A6E" w14:paraId="1E76295F" w14:textId="77777777" w:rsidTr="009254EA">
        <w:trPr>
          <w:trHeight w:val="567"/>
        </w:trPr>
        <w:tc>
          <w:tcPr>
            <w:tcW w:w="5264" w:type="dxa"/>
            <w:gridSpan w:val="2"/>
            <w:shd w:val="clear" w:color="auto" w:fill="E1F3F1" w:themeFill="accent1" w:themeFillTint="33"/>
            <w:vAlign w:val="center"/>
          </w:tcPr>
          <w:p w14:paraId="4D7296B0" w14:textId="77777777" w:rsidR="00735A1D" w:rsidRPr="00496A6E" w:rsidRDefault="00735A1D" w:rsidP="00D40FEC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496A6E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المسار (إن وجد) </w:t>
            </w:r>
            <w:r w:rsidRPr="00496A6E">
              <w:rPr>
                <w:rFonts w:ascii="Sakkal Majalla" w:hAnsi="Sakkal Majalla" w:cs="Sakkal Majalla"/>
                <w:sz w:val="24"/>
                <w:szCs w:val="24"/>
              </w:rPr>
              <w:t>Major track/pathway (if any)</w:t>
            </w:r>
          </w:p>
        </w:tc>
        <w:tc>
          <w:tcPr>
            <w:tcW w:w="5521" w:type="dxa"/>
            <w:gridSpan w:val="4"/>
            <w:shd w:val="clear" w:color="auto" w:fill="E1F3F1" w:themeFill="accent1" w:themeFillTint="33"/>
            <w:vAlign w:val="center"/>
          </w:tcPr>
          <w:p w14:paraId="400BC44A" w14:textId="77777777" w:rsidR="00735A1D" w:rsidRPr="00496A6E" w:rsidRDefault="00735A1D" w:rsidP="00D40FEC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496A6E">
              <w:rPr>
                <w:rFonts w:ascii="Sakkal Majalla" w:hAnsi="Sakkal Majalla" w:cs="Sakkal Majalla"/>
                <w:sz w:val="28"/>
                <w:szCs w:val="28"/>
                <w:rtl/>
              </w:rPr>
              <w:t>الساعات المعتمدة</w:t>
            </w:r>
            <w:r w:rsidRPr="00496A6E">
              <w:rPr>
                <w:rFonts w:ascii="Sakkal Majalla" w:hAnsi="Sakkal Majalla" w:cs="Sakkal Majalla"/>
                <w:sz w:val="28"/>
                <w:szCs w:val="28"/>
              </w:rPr>
              <w:t xml:space="preserve">Credit hours </w:t>
            </w:r>
          </w:p>
        </w:tc>
      </w:tr>
      <w:tr w:rsidR="00735A1D" w:rsidRPr="00496A6E" w14:paraId="4B36048C" w14:textId="77777777" w:rsidTr="009254EA">
        <w:trPr>
          <w:trHeight w:val="567"/>
        </w:trPr>
        <w:tc>
          <w:tcPr>
            <w:tcW w:w="5264" w:type="dxa"/>
            <w:gridSpan w:val="2"/>
            <w:tcBorders>
              <w:bottom w:val="single" w:sz="4" w:space="0" w:color="BFBFBF"/>
            </w:tcBorders>
            <w:shd w:val="clear" w:color="auto" w:fill="FFFFFF" w:themeFill="background1"/>
            <w:vAlign w:val="center"/>
          </w:tcPr>
          <w:p w14:paraId="07671A4E" w14:textId="77777777" w:rsidR="00735A1D" w:rsidRPr="00496A6E" w:rsidRDefault="00735A1D" w:rsidP="00E0622E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  <w:p w14:paraId="689CD5AC" w14:textId="77777777" w:rsidR="00AE1AF0" w:rsidRPr="00496A6E" w:rsidRDefault="00AE1AF0" w:rsidP="00E0622E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  <w:p w14:paraId="0C18E55C" w14:textId="77777777" w:rsidR="00AE1AF0" w:rsidRPr="00496A6E" w:rsidRDefault="00AE1AF0" w:rsidP="00E0622E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  <w:p w14:paraId="1EE15612" w14:textId="77777777" w:rsidR="00AE1AF0" w:rsidRPr="00496A6E" w:rsidRDefault="00AE1AF0" w:rsidP="00E0622E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  <w:p w14:paraId="0352C428" w14:textId="77777777" w:rsidR="00AE1AF0" w:rsidRPr="00496A6E" w:rsidRDefault="00AE1AF0" w:rsidP="00E0622E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  <w:p w14:paraId="29F96C25" w14:textId="77777777" w:rsidR="00AE1AF0" w:rsidRPr="00496A6E" w:rsidRDefault="00AE1AF0" w:rsidP="00E0622E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  <w:p w14:paraId="55BB6257" w14:textId="77777777" w:rsidR="00AE1AF0" w:rsidRPr="00496A6E" w:rsidRDefault="00AE1AF0" w:rsidP="00E0622E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  <w:p w14:paraId="31C89C5A" w14:textId="4AFD407B" w:rsidR="00AE1AF0" w:rsidRPr="00496A6E" w:rsidRDefault="00AE1AF0" w:rsidP="00E0622E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5521" w:type="dxa"/>
            <w:gridSpan w:val="4"/>
            <w:shd w:val="clear" w:color="auto" w:fill="FFFFFF" w:themeFill="background1"/>
            <w:vAlign w:val="center"/>
          </w:tcPr>
          <w:p w14:paraId="6E22E19C" w14:textId="240ABCE4" w:rsidR="00735A1D" w:rsidRPr="00496A6E" w:rsidRDefault="00735A1D" w:rsidP="00E0622E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</w:tr>
    </w:tbl>
    <w:p w14:paraId="2847B4F3" w14:textId="29CA2B8A" w:rsidR="00B97550" w:rsidRPr="00496A6E" w:rsidRDefault="00B97550">
      <w:pPr>
        <w:bidi/>
        <w:rPr>
          <w:rFonts w:ascii="Sakkal Majalla" w:hAnsi="Sakkal Majalla" w:cs="Sakkal Majalla"/>
          <w:rtl/>
        </w:rPr>
      </w:pPr>
    </w:p>
    <w:p w14:paraId="4BF527F2" w14:textId="77777777" w:rsidR="00B97550" w:rsidRPr="00496A6E" w:rsidRDefault="00B97550">
      <w:pPr>
        <w:rPr>
          <w:rFonts w:ascii="Sakkal Majalla" w:hAnsi="Sakkal Majalla" w:cs="Sakkal Majalla"/>
          <w:rtl/>
        </w:rPr>
      </w:pPr>
      <w:r w:rsidRPr="00496A6E">
        <w:rPr>
          <w:rFonts w:ascii="Sakkal Majalla" w:hAnsi="Sakkal Majalla" w:cs="Sakkal Majalla"/>
          <w:rtl/>
        </w:rPr>
        <w:br w:type="page"/>
      </w:r>
    </w:p>
    <w:tbl>
      <w:tblPr>
        <w:tblStyle w:val="22"/>
        <w:bidiVisual/>
        <w:tblW w:w="10800" w:type="dxa"/>
        <w:tblInd w:w="0" w:type="dxa"/>
        <w:tblBorders>
          <w:top w:val="single" w:sz="4" w:space="0" w:color="7F7F7F"/>
          <w:left w:val="single" w:sz="4" w:space="0" w:color="BFBFBF"/>
          <w:bottom w:val="single" w:sz="4" w:space="0" w:color="7F7F7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1E0" w:firstRow="1" w:lastRow="1" w:firstColumn="1" w:lastColumn="1" w:noHBand="0" w:noVBand="0"/>
      </w:tblPr>
      <w:tblGrid>
        <w:gridCol w:w="9107"/>
        <w:gridCol w:w="1693"/>
      </w:tblGrid>
      <w:tr w:rsidR="00BA7817" w:rsidRPr="00496A6E" w14:paraId="51430B37" w14:textId="77777777" w:rsidTr="006A775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0" w:type="dxa"/>
            <w:gridSpan w:val="2"/>
            <w:shd w:val="clear" w:color="auto" w:fill="3C7974" w:themeFill="text2"/>
            <w:vAlign w:val="center"/>
          </w:tcPr>
          <w:p w14:paraId="56E95A89" w14:textId="32D5B9CF" w:rsidR="00DE1371" w:rsidRPr="00496A6E" w:rsidRDefault="00B97550" w:rsidP="00496A6E">
            <w:pPr>
              <w:bidi/>
              <w:jc w:val="center"/>
              <w:rPr>
                <w:rFonts w:ascii="Sakkal Majalla" w:hAnsi="Sakkal Majalla" w:cs="Sakkal Majalla"/>
                <w:b w:val="0"/>
                <w:bCs/>
                <w:sz w:val="32"/>
                <w:szCs w:val="32"/>
              </w:rPr>
            </w:pPr>
            <w:r w:rsidRPr="00496A6E">
              <w:rPr>
                <w:rFonts w:ascii="Sakkal Majalla" w:hAnsi="Sakkal Majalla" w:cs="Sakkal Majalla"/>
                <w:b w:val="0"/>
                <w:bCs/>
                <w:color w:val="FFFFFF" w:themeColor="background1"/>
                <w:sz w:val="32"/>
                <w:szCs w:val="32"/>
                <w:rtl/>
              </w:rPr>
              <w:lastRenderedPageBreak/>
              <w:t xml:space="preserve">تحقق </w:t>
            </w:r>
            <w:r w:rsidR="00B20DB6" w:rsidRPr="00496A6E">
              <w:rPr>
                <w:rFonts w:ascii="Sakkal Majalla" w:hAnsi="Sakkal Majalla" w:cs="Sakkal Majalla"/>
                <w:b w:val="0"/>
                <w:bCs/>
                <w:color w:val="FFFFFF" w:themeColor="background1"/>
                <w:sz w:val="32"/>
                <w:szCs w:val="32"/>
                <w:rtl/>
              </w:rPr>
              <w:t>ال</w:t>
            </w:r>
            <w:r w:rsidR="00E54BCB" w:rsidRPr="00496A6E">
              <w:rPr>
                <w:rFonts w:ascii="Sakkal Majalla" w:hAnsi="Sakkal Majalla" w:cs="Sakkal Majalla"/>
                <w:b w:val="0"/>
                <w:bCs/>
                <w:color w:val="FFFFFF" w:themeColor="background1"/>
                <w:sz w:val="32"/>
                <w:szCs w:val="32"/>
                <w:rtl/>
              </w:rPr>
              <w:t xml:space="preserve">متطلبات </w:t>
            </w:r>
            <w:r w:rsidR="00B20DB6" w:rsidRPr="00496A6E">
              <w:rPr>
                <w:rFonts w:ascii="Sakkal Majalla" w:hAnsi="Sakkal Majalla" w:cs="Sakkal Majalla"/>
                <w:b w:val="0"/>
                <w:bCs/>
                <w:color w:val="FFFFFF" w:themeColor="background1"/>
                <w:sz w:val="32"/>
                <w:szCs w:val="32"/>
                <w:rtl/>
              </w:rPr>
              <w:t>ال</w:t>
            </w:r>
            <w:r w:rsidR="00E54BCB" w:rsidRPr="00496A6E">
              <w:rPr>
                <w:rFonts w:ascii="Sakkal Majalla" w:hAnsi="Sakkal Majalla" w:cs="Sakkal Majalla"/>
                <w:b w:val="0"/>
                <w:bCs/>
                <w:color w:val="FFFFFF" w:themeColor="background1"/>
                <w:sz w:val="32"/>
                <w:szCs w:val="32"/>
                <w:rtl/>
              </w:rPr>
              <w:t xml:space="preserve">أساسية </w:t>
            </w:r>
            <w:r w:rsidR="00D90E49" w:rsidRPr="00496A6E">
              <w:rPr>
                <w:rFonts w:ascii="Sakkal Majalla" w:hAnsi="Sakkal Majalla" w:cs="Sakkal Majalla"/>
                <w:b w:val="0"/>
                <w:bCs/>
                <w:color w:val="FFFFFF" w:themeColor="background1"/>
                <w:sz w:val="32"/>
                <w:szCs w:val="32"/>
                <w:rtl/>
              </w:rPr>
              <w:t xml:space="preserve">لإقرار </w:t>
            </w:r>
            <w:r w:rsidR="00D40FEC" w:rsidRPr="00496A6E">
              <w:rPr>
                <w:rFonts w:ascii="Sakkal Majalla" w:hAnsi="Sakkal Majalla" w:cs="Sakkal Majalla"/>
                <w:b w:val="0"/>
                <w:bCs/>
                <w:color w:val="FFFFFF" w:themeColor="background1"/>
                <w:sz w:val="32"/>
                <w:szCs w:val="32"/>
                <w:rtl/>
              </w:rPr>
              <w:t xml:space="preserve"> الخطة الدراسية</w:t>
            </w:r>
          </w:p>
        </w:tc>
      </w:tr>
      <w:tr w:rsidR="008705F5" w:rsidRPr="00496A6E" w14:paraId="60AB64AA" w14:textId="77777777" w:rsidTr="009965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07" w:type="dxa"/>
            <w:shd w:val="clear" w:color="auto" w:fill="E1F3F1" w:themeFill="accent1" w:themeFillTint="33"/>
            <w:vAlign w:val="center"/>
          </w:tcPr>
          <w:p w14:paraId="59A7742B" w14:textId="21A08FFC" w:rsidR="008705F5" w:rsidRPr="00496A6E" w:rsidRDefault="008F0226" w:rsidP="00496A6E">
            <w:pPr>
              <w:bidi/>
              <w:rPr>
                <w:rFonts w:ascii="Sakkal Majalla" w:eastAsia="Times New Roman" w:hAnsi="Sakkal Majalla" w:cs="Sakkal Majalla"/>
                <w:sz w:val="28"/>
                <w:szCs w:val="28"/>
                <w:rtl/>
              </w:rPr>
            </w:pPr>
            <w:r w:rsidRPr="00496A6E">
              <w:rPr>
                <w:rFonts w:ascii="Sakkal Majalla" w:eastAsia="Times New Roman" w:hAnsi="Sakkal Majalla" w:cs="Sakkal Majalla"/>
                <w:sz w:val="28"/>
                <w:szCs w:val="28"/>
                <w:rtl/>
              </w:rPr>
              <w:t xml:space="preserve">لا تتعارض الخطة الدراسية مع </w:t>
            </w:r>
            <w:r w:rsidR="00777556" w:rsidRPr="00496A6E">
              <w:rPr>
                <w:rFonts w:ascii="Sakkal Majalla" w:eastAsia="Times New Roman" w:hAnsi="Sakkal Majalla" w:cs="Sakkal Majalla"/>
                <w:sz w:val="28"/>
                <w:szCs w:val="28"/>
                <w:rtl/>
              </w:rPr>
              <w:t>ثوابت ومبادئ الشريعة الإسلامية.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693" w:type="dxa"/>
            <w:vAlign w:val="center"/>
          </w:tcPr>
          <w:p w14:paraId="08207815" w14:textId="2965C6E5" w:rsidR="008705F5" w:rsidRPr="00496A6E" w:rsidRDefault="00A97B96" w:rsidP="00496A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ind w:left="74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sdt>
              <w:sdtPr>
                <w:rPr>
                  <w:rFonts w:ascii="Sakkal Majalla" w:eastAsia="MS Gothic" w:hAnsi="Sakkal Majalla" w:cs="Sakkal Majalla"/>
                  <w:sz w:val="28"/>
                  <w:szCs w:val="28"/>
                  <w:rtl/>
                </w:rPr>
                <w:id w:val="201827302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1B2E" w:rsidRPr="00496A6E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☒</w:t>
                </w:r>
              </w:sdtContent>
            </w:sdt>
            <w:r w:rsidR="008705F5"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</w:t>
            </w:r>
            <w:r w:rsidR="00366C04"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>نعم</w:t>
            </w:r>
            <w:r w:rsidR="008705F5"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</w:t>
            </w:r>
            <w:r w:rsidR="000E7448"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    </w:t>
            </w:r>
            <w:sdt>
              <w:sdtPr>
                <w:rPr>
                  <w:rFonts w:ascii="Sakkal Majalla" w:eastAsia="MS Gothic" w:hAnsi="Sakkal Majalla" w:cs="Sakkal Majalla"/>
                  <w:sz w:val="28"/>
                  <w:szCs w:val="28"/>
                  <w:rtl/>
                </w:rPr>
                <w:id w:val="6457082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C04" w:rsidRPr="00496A6E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366C04"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لا </w:t>
            </w:r>
            <w:r w:rsidR="008705F5"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</w:rPr>
              <w:t xml:space="preserve">  </w:t>
            </w:r>
            <w:r w:rsidR="008705F5"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</w:t>
            </w:r>
          </w:p>
        </w:tc>
      </w:tr>
      <w:tr w:rsidR="000E7448" w:rsidRPr="00496A6E" w14:paraId="701CDBBA" w14:textId="77777777" w:rsidTr="009965FA">
        <w:trPr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07" w:type="dxa"/>
            <w:shd w:val="clear" w:color="auto" w:fill="E1F3F1" w:themeFill="accent1" w:themeFillTint="33"/>
            <w:vAlign w:val="center"/>
          </w:tcPr>
          <w:p w14:paraId="141227D5" w14:textId="7C8C96E5" w:rsidR="000E7448" w:rsidRPr="00496A6E" w:rsidRDefault="000E7448" w:rsidP="00496A6E">
            <w:pPr>
              <w:bidi/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</w:pPr>
            <w:r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>تم إعداد الخطة الدراسية باللغتين العربية والإنجليزية.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693" w:type="dxa"/>
          </w:tcPr>
          <w:p w14:paraId="5BFF66F0" w14:textId="1E62EF43" w:rsidR="000E7448" w:rsidRPr="00496A6E" w:rsidRDefault="00A97B96" w:rsidP="00496A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ind w:left="74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  <w:sdt>
              <w:sdtPr>
                <w:rPr>
                  <w:rFonts w:ascii="Sakkal Majalla" w:eastAsia="MS Gothic" w:hAnsi="Sakkal Majalla" w:cs="Sakkal Majalla"/>
                  <w:sz w:val="28"/>
                  <w:szCs w:val="28"/>
                  <w:rtl/>
                </w:rPr>
                <w:id w:val="-7439505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7448" w:rsidRPr="00496A6E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0E7448"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نعم      </w:t>
            </w:r>
            <w:sdt>
              <w:sdtPr>
                <w:rPr>
                  <w:rFonts w:ascii="Sakkal Majalla" w:eastAsia="MS Gothic" w:hAnsi="Sakkal Majalla" w:cs="Sakkal Majalla"/>
                  <w:sz w:val="28"/>
                  <w:szCs w:val="28"/>
                  <w:rtl/>
                </w:rPr>
                <w:id w:val="4844372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7448" w:rsidRPr="00496A6E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0E7448"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لا </w:t>
            </w:r>
            <w:r w:rsidR="000E7448"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</w:rPr>
              <w:t xml:space="preserve">  </w:t>
            </w:r>
            <w:r w:rsidR="000E7448"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</w:t>
            </w:r>
          </w:p>
        </w:tc>
      </w:tr>
      <w:tr w:rsidR="000E7448" w:rsidRPr="00496A6E" w14:paraId="41BC6F2D" w14:textId="77777777" w:rsidTr="004A74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07" w:type="dxa"/>
            <w:shd w:val="clear" w:color="auto" w:fill="E1F3F1" w:themeFill="accent1" w:themeFillTint="33"/>
            <w:vAlign w:val="center"/>
          </w:tcPr>
          <w:p w14:paraId="0AEA03F6" w14:textId="7C5ADC2D" w:rsidR="000E7448" w:rsidRPr="00496A6E" w:rsidRDefault="000E7448" w:rsidP="00496A6E">
            <w:pPr>
              <w:bidi/>
              <w:rPr>
                <w:rFonts w:ascii="Sakkal Majalla" w:eastAsia="Times New Roman" w:hAnsi="Sakkal Majalla" w:cs="Sakkal Majalla"/>
                <w:b w:val="0"/>
                <w:sz w:val="28"/>
                <w:szCs w:val="28"/>
              </w:rPr>
            </w:pPr>
            <w:r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>تم عرض الخطة على لجان الخطط والجودة بالبرنامج والقسم والكلية.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693" w:type="dxa"/>
            <w:shd w:val="clear" w:color="auto" w:fill="auto"/>
          </w:tcPr>
          <w:p w14:paraId="6C2E27DE" w14:textId="2D01BC28" w:rsidR="000E7448" w:rsidRPr="00496A6E" w:rsidRDefault="00A97B96" w:rsidP="00496A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ind w:left="74"/>
              <w:rPr>
                <w:rFonts w:ascii="Sakkal Majalla" w:hAnsi="Sakkal Majalla" w:cs="Sakkal Majalla"/>
                <w:sz w:val="28"/>
                <w:szCs w:val="28"/>
              </w:rPr>
            </w:pPr>
            <w:sdt>
              <w:sdtPr>
                <w:rPr>
                  <w:rFonts w:ascii="Sakkal Majalla" w:eastAsia="MS Gothic" w:hAnsi="Sakkal Majalla" w:cs="Sakkal Majalla"/>
                  <w:sz w:val="28"/>
                  <w:szCs w:val="28"/>
                  <w:rtl/>
                </w:rPr>
                <w:id w:val="3964796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7448" w:rsidRPr="00496A6E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0E7448"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نعم      </w:t>
            </w:r>
            <w:sdt>
              <w:sdtPr>
                <w:rPr>
                  <w:rFonts w:ascii="Sakkal Majalla" w:eastAsia="MS Gothic" w:hAnsi="Sakkal Majalla" w:cs="Sakkal Majalla"/>
                  <w:sz w:val="28"/>
                  <w:szCs w:val="28"/>
                  <w:rtl/>
                </w:rPr>
                <w:id w:val="-9216424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7448" w:rsidRPr="00496A6E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0E7448"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لا </w:t>
            </w:r>
            <w:r w:rsidR="000E7448"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</w:rPr>
              <w:t xml:space="preserve">  </w:t>
            </w:r>
            <w:r w:rsidR="000E7448"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</w:t>
            </w:r>
          </w:p>
        </w:tc>
      </w:tr>
      <w:tr w:rsidR="000E7448" w:rsidRPr="00496A6E" w14:paraId="011E39D6" w14:textId="77777777" w:rsidTr="004A74CB">
        <w:trPr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07" w:type="dxa"/>
            <w:shd w:val="clear" w:color="auto" w:fill="E1F3F1" w:themeFill="accent1" w:themeFillTint="33"/>
          </w:tcPr>
          <w:p w14:paraId="460A66DA" w14:textId="7D55326D" w:rsidR="000E7448" w:rsidRPr="00793C7E" w:rsidRDefault="000E7448" w:rsidP="00496A6E">
            <w:pPr>
              <w:bidi/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</w:pPr>
            <w:r w:rsidRPr="00793C7E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تم اعتماد الخطة في مجلس القسم.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693" w:type="dxa"/>
            <w:shd w:val="clear" w:color="auto" w:fill="auto"/>
          </w:tcPr>
          <w:p w14:paraId="18188E77" w14:textId="5CA8FC8E" w:rsidR="000E7448" w:rsidRPr="00496A6E" w:rsidRDefault="00A97B96" w:rsidP="00496A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ind w:left="74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sdt>
              <w:sdtPr>
                <w:rPr>
                  <w:rFonts w:ascii="Sakkal Majalla" w:eastAsia="MS Gothic" w:hAnsi="Sakkal Majalla" w:cs="Sakkal Majalla"/>
                  <w:sz w:val="28"/>
                  <w:szCs w:val="28"/>
                  <w:rtl/>
                </w:rPr>
                <w:id w:val="9992361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7448" w:rsidRPr="00496A6E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0E7448"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نعم      </w:t>
            </w:r>
            <w:sdt>
              <w:sdtPr>
                <w:rPr>
                  <w:rFonts w:ascii="Sakkal Majalla" w:eastAsia="MS Gothic" w:hAnsi="Sakkal Majalla" w:cs="Sakkal Majalla"/>
                  <w:sz w:val="28"/>
                  <w:szCs w:val="28"/>
                  <w:rtl/>
                </w:rPr>
                <w:id w:val="19118765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7448" w:rsidRPr="00496A6E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0E7448"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لا </w:t>
            </w:r>
            <w:r w:rsidR="000E7448"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</w:rPr>
              <w:t xml:space="preserve">  </w:t>
            </w:r>
            <w:r w:rsidR="000E7448"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</w:t>
            </w:r>
          </w:p>
        </w:tc>
      </w:tr>
      <w:tr w:rsidR="000E7448" w:rsidRPr="00496A6E" w14:paraId="7EE3833C" w14:textId="77777777" w:rsidTr="004A74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07" w:type="dxa"/>
            <w:shd w:val="clear" w:color="auto" w:fill="E1F3F1" w:themeFill="accent1" w:themeFillTint="33"/>
          </w:tcPr>
          <w:p w14:paraId="7DEA66FA" w14:textId="204C07C3" w:rsidR="000E7448" w:rsidRPr="00793C7E" w:rsidRDefault="000E7448" w:rsidP="00496A6E">
            <w:pPr>
              <w:bidi/>
              <w:rPr>
                <w:rFonts w:ascii="Sakkal Majalla" w:eastAsia="Times New Roman" w:hAnsi="Sakkal Majalla" w:cs="Sakkal Majalla"/>
                <w:b w:val="0"/>
                <w:sz w:val="28"/>
                <w:szCs w:val="28"/>
              </w:rPr>
            </w:pPr>
            <w:r w:rsidRPr="00793C7E">
              <w:rPr>
                <w:rFonts w:ascii="Sakkal Majalla" w:hAnsi="Sakkal Majalla" w:cs="Sakkal Majalla"/>
                <w:sz w:val="28"/>
                <w:szCs w:val="28"/>
                <w:rtl/>
              </w:rPr>
              <w:t>تم اعتماد الخطة في مجلس الكلية .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693" w:type="dxa"/>
            <w:shd w:val="clear" w:color="auto" w:fill="auto"/>
          </w:tcPr>
          <w:p w14:paraId="247D8852" w14:textId="7201548D" w:rsidR="000E7448" w:rsidRPr="00496A6E" w:rsidRDefault="00A97B96" w:rsidP="00496A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ind w:left="74"/>
              <w:rPr>
                <w:rFonts w:ascii="Sakkal Majalla" w:eastAsia="Times New Roman" w:hAnsi="Sakkal Majalla" w:cs="Sakkal Majalla"/>
                <w:sz w:val="28"/>
                <w:szCs w:val="28"/>
                <w:rtl/>
              </w:rPr>
            </w:pPr>
            <w:sdt>
              <w:sdtPr>
                <w:rPr>
                  <w:rFonts w:ascii="Sakkal Majalla" w:eastAsia="MS Gothic" w:hAnsi="Sakkal Majalla" w:cs="Sakkal Majalla"/>
                  <w:sz w:val="28"/>
                  <w:szCs w:val="28"/>
                  <w:rtl/>
                </w:rPr>
                <w:id w:val="4999385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7448" w:rsidRPr="00496A6E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0E7448"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نعم      </w:t>
            </w:r>
            <w:sdt>
              <w:sdtPr>
                <w:rPr>
                  <w:rFonts w:ascii="Sakkal Majalla" w:eastAsia="MS Gothic" w:hAnsi="Sakkal Majalla" w:cs="Sakkal Majalla"/>
                  <w:sz w:val="28"/>
                  <w:szCs w:val="28"/>
                  <w:rtl/>
                </w:rPr>
                <w:id w:val="17587952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7448" w:rsidRPr="00496A6E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0E7448"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لا </w:t>
            </w:r>
            <w:r w:rsidR="000E7448"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</w:rPr>
              <w:t xml:space="preserve">  </w:t>
            </w:r>
            <w:r w:rsidR="000E7448"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</w:t>
            </w:r>
          </w:p>
        </w:tc>
      </w:tr>
      <w:tr w:rsidR="000E7448" w:rsidRPr="00496A6E" w14:paraId="3E36DE77" w14:textId="77777777" w:rsidTr="004A74CB">
        <w:trPr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07" w:type="dxa"/>
            <w:shd w:val="clear" w:color="auto" w:fill="E1F3F1" w:themeFill="accent1" w:themeFillTint="33"/>
            <w:vAlign w:val="center"/>
          </w:tcPr>
          <w:p w14:paraId="3F12FD05" w14:textId="6CBE67F5" w:rsidR="000E7448" w:rsidRPr="00496A6E" w:rsidRDefault="000E7448" w:rsidP="00496A6E">
            <w:pPr>
              <w:bidi/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</w:pPr>
            <w:r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>تتوافق الخطة الدراسية مع التصنيف السعودي الموحد للمستويات التعليمية.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693" w:type="dxa"/>
            <w:shd w:val="clear" w:color="auto" w:fill="auto"/>
          </w:tcPr>
          <w:p w14:paraId="56816CC6" w14:textId="7D257BFD" w:rsidR="000E7448" w:rsidRPr="00496A6E" w:rsidRDefault="00A97B96" w:rsidP="00496A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rPr>
                <w:rFonts w:ascii="Sakkal Majalla" w:eastAsia="Times New Roman" w:hAnsi="Sakkal Majalla" w:cs="Sakkal Majalla"/>
                <w:sz w:val="28"/>
                <w:szCs w:val="28"/>
                <w:rtl/>
              </w:rPr>
            </w:pPr>
            <w:sdt>
              <w:sdtPr>
                <w:rPr>
                  <w:rFonts w:ascii="Sakkal Majalla" w:eastAsia="MS Gothic" w:hAnsi="Sakkal Majalla" w:cs="Sakkal Majalla"/>
                  <w:sz w:val="28"/>
                  <w:szCs w:val="28"/>
                  <w:rtl/>
                </w:rPr>
                <w:id w:val="15642119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7448" w:rsidRPr="00496A6E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0E7448"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نعم      </w:t>
            </w:r>
            <w:sdt>
              <w:sdtPr>
                <w:rPr>
                  <w:rFonts w:ascii="Sakkal Majalla" w:eastAsia="MS Gothic" w:hAnsi="Sakkal Majalla" w:cs="Sakkal Majalla"/>
                  <w:sz w:val="28"/>
                  <w:szCs w:val="28"/>
                  <w:rtl/>
                </w:rPr>
                <w:id w:val="-3612777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7448" w:rsidRPr="00496A6E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0E7448"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لا </w:t>
            </w:r>
            <w:r w:rsidR="000E7448"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</w:rPr>
              <w:t xml:space="preserve">  </w:t>
            </w:r>
            <w:r w:rsidR="000E7448"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</w:t>
            </w:r>
          </w:p>
        </w:tc>
      </w:tr>
      <w:tr w:rsidR="000E7448" w:rsidRPr="00496A6E" w14:paraId="34810CFF" w14:textId="77777777" w:rsidTr="004A74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07" w:type="dxa"/>
            <w:shd w:val="clear" w:color="auto" w:fill="E1F3F1" w:themeFill="accent1" w:themeFillTint="33"/>
            <w:vAlign w:val="center"/>
          </w:tcPr>
          <w:p w14:paraId="31593D21" w14:textId="5FA7146B" w:rsidR="000E7448" w:rsidRPr="00496A6E" w:rsidRDefault="000E7448" w:rsidP="00496A6E">
            <w:pPr>
              <w:bidi/>
              <w:rPr>
                <w:rFonts w:ascii="Sakkal Majalla" w:eastAsia="Times New Roman" w:hAnsi="Sakkal Majalla" w:cs="Sakkal Majalla"/>
                <w:sz w:val="28"/>
                <w:szCs w:val="28"/>
                <w:rtl/>
              </w:rPr>
            </w:pPr>
            <w:r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>تتسق الخطة الدراسية مع متطلبات المعايير الأكاديمية التخصصية.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693" w:type="dxa"/>
            <w:shd w:val="clear" w:color="auto" w:fill="auto"/>
          </w:tcPr>
          <w:p w14:paraId="478AD7AE" w14:textId="26194958" w:rsidR="000E7448" w:rsidRPr="00496A6E" w:rsidRDefault="00A97B96" w:rsidP="00496A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ind w:left="74"/>
              <w:rPr>
                <w:rFonts w:ascii="Sakkal Majalla" w:eastAsia="MS Gothic" w:hAnsi="Sakkal Majalla" w:cs="Sakkal Majalla"/>
                <w:sz w:val="28"/>
                <w:szCs w:val="28"/>
                <w:rtl/>
              </w:rPr>
            </w:pPr>
            <w:sdt>
              <w:sdtPr>
                <w:rPr>
                  <w:rFonts w:ascii="Sakkal Majalla" w:eastAsia="MS Gothic" w:hAnsi="Sakkal Majalla" w:cs="Sakkal Majalla"/>
                  <w:sz w:val="28"/>
                  <w:szCs w:val="28"/>
                  <w:rtl/>
                </w:rPr>
                <w:id w:val="-21352499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7448" w:rsidRPr="00496A6E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0E7448"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نعم      </w:t>
            </w:r>
            <w:sdt>
              <w:sdtPr>
                <w:rPr>
                  <w:rFonts w:ascii="Sakkal Majalla" w:eastAsia="MS Gothic" w:hAnsi="Sakkal Majalla" w:cs="Sakkal Majalla"/>
                  <w:sz w:val="28"/>
                  <w:szCs w:val="28"/>
                  <w:rtl/>
                </w:rPr>
                <w:id w:val="4429692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7448" w:rsidRPr="00496A6E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0E7448"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لا </w:t>
            </w:r>
            <w:r w:rsidR="000E7448"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</w:rPr>
              <w:t xml:space="preserve">  </w:t>
            </w:r>
            <w:r w:rsidR="000E7448"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</w:t>
            </w:r>
          </w:p>
        </w:tc>
      </w:tr>
      <w:tr w:rsidR="000E7448" w:rsidRPr="00496A6E" w14:paraId="31AAF123" w14:textId="77777777" w:rsidTr="004A74CB">
        <w:trPr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07" w:type="dxa"/>
            <w:shd w:val="clear" w:color="auto" w:fill="E1F3F1" w:themeFill="accent1" w:themeFillTint="33"/>
            <w:vAlign w:val="center"/>
          </w:tcPr>
          <w:p w14:paraId="211EE257" w14:textId="27C734CC" w:rsidR="000E7448" w:rsidRPr="00496A6E" w:rsidRDefault="000E7448" w:rsidP="00496A6E">
            <w:pPr>
              <w:bidi/>
              <w:rPr>
                <w:rFonts w:ascii="Sakkal Majalla" w:eastAsia="Times New Roman" w:hAnsi="Sakkal Majalla" w:cs="Sakkal Majalla"/>
                <w:sz w:val="28"/>
                <w:szCs w:val="28"/>
                <w:rtl/>
              </w:rPr>
            </w:pPr>
            <w:r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>تتسق الخطة الدراسية مع الإطار الوطني للمؤهلات.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693" w:type="dxa"/>
            <w:shd w:val="clear" w:color="auto" w:fill="auto"/>
          </w:tcPr>
          <w:p w14:paraId="38DDD7C2" w14:textId="179A8446" w:rsidR="000E7448" w:rsidRPr="00496A6E" w:rsidRDefault="00A97B96" w:rsidP="00496A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ind w:left="74"/>
              <w:rPr>
                <w:rFonts w:ascii="Sakkal Majalla" w:eastAsia="Times New Roman" w:hAnsi="Sakkal Majalla" w:cs="Sakkal Majalla"/>
                <w:sz w:val="28"/>
                <w:szCs w:val="28"/>
                <w:rtl/>
              </w:rPr>
            </w:pPr>
            <w:sdt>
              <w:sdtPr>
                <w:rPr>
                  <w:rFonts w:ascii="Sakkal Majalla" w:eastAsia="MS Gothic" w:hAnsi="Sakkal Majalla" w:cs="Sakkal Majalla"/>
                  <w:sz w:val="28"/>
                  <w:szCs w:val="28"/>
                  <w:rtl/>
                </w:rPr>
                <w:id w:val="-13638183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7448" w:rsidRPr="00496A6E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0E7448"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نعم      </w:t>
            </w:r>
            <w:sdt>
              <w:sdtPr>
                <w:rPr>
                  <w:rFonts w:ascii="Sakkal Majalla" w:eastAsia="MS Gothic" w:hAnsi="Sakkal Majalla" w:cs="Sakkal Majalla"/>
                  <w:sz w:val="28"/>
                  <w:szCs w:val="28"/>
                  <w:rtl/>
                </w:rPr>
                <w:id w:val="-2121220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7448" w:rsidRPr="00496A6E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0E7448"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لا </w:t>
            </w:r>
            <w:r w:rsidR="000E7448"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</w:rPr>
              <w:t xml:space="preserve">  </w:t>
            </w:r>
            <w:r w:rsidR="000E7448"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</w:t>
            </w:r>
          </w:p>
        </w:tc>
      </w:tr>
      <w:tr w:rsidR="000E7448" w:rsidRPr="00496A6E" w14:paraId="2030B595" w14:textId="77777777" w:rsidTr="004A74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07" w:type="dxa"/>
            <w:shd w:val="clear" w:color="auto" w:fill="E1F3F1" w:themeFill="accent1" w:themeFillTint="33"/>
            <w:vAlign w:val="center"/>
          </w:tcPr>
          <w:p w14:paraId="76B37192" w14:textId="20414D7A" w:rsidR="000E7448" w:rsidRPr="00496A6E" w:rsidRDefault="000E7448" w:rsidP="00496A6E">
            <w:pPr>
              <w:bidi/>
              <w:jc w:val="both"/>
              <w:rPr>
                <w:rFonts w:ascii="Sakkal Majalla" w:eastAsia="Times New Roman" w:hAnsi="Sakkal Majalla" w:cs="Sakkal Majalla"/>
                <w:sz w:val="28"/>
                <w:szCs w:val="28"/>
                <w:rtl/>
              </w:rPr>
            </w:pPr>
            <w:r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>تم احتساب وحدات التدريــب الميداني وفقاً للائحة التنفيذية لسياسة التدريب الميداني لطلبة التعليم الجامعي وقواعدها التنفيذية بجامعة الأمير سطام بن عبد العزيز.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693" w:type="dxa"/>
            <w:shd w:val="clear" w:color="auto" w:fill="auto"/>
          </w:tcPr>
          <w:p w14:paraId="5D18EC5E" w14:textId="5B59F3B6" w:rsidR="000E7448" w:rsidRPr="00496A6E" w:rsidRDefault="00A97B96" w:rsidP="00496A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ind w:left="74"/>
              <w:rPr>
                <w:rFonts w:ascii="Sakkal Majalla" w:eastAsia="MS Gothic" w:hAnsi="Sakkal Majalla" w:cs="Sakkal Majalla"/>
                <w:sz w:val="28"/>
                <w:szCs w:val="28"/>
                <w:rtl/>
              </w:rPr>
            </w:pPr>
            <w:sdt>
              <w:sdtPr>
                <w:rPr>
                  <w:rFonts w:ascii="Sakkal Majalla" w:eastAsia="MS Gothic" w:hAnsi="Sakkal Majalla" w:cs="Sakkal Majalla"/>
                  <w:sz w:val="28"/>
                  <w:szCs w:val="28"/>
                  <w:rtl/>
                </w:rPr>
                <w:id w:val="-1715695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7448" w:rsidRPr="00496A6E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0E7448"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نعم      </w:t>
            </w:r>
            <w:sdt>
              <w:sdtPr>
                <w:rPr>
                  <w:rFonts w:ascii="Sakkal Majalla" w:eastAsia="MS Gothic" w:hAnsi="Sakkal Majalla" w:cs="Sakkal Majalla"/>
                  <w:sz w:val="28"/>
                  <w:szCs w:val="28"/>
                  <w:rtl/>
                </w:rPr>
                <w:id w:val="-8752320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7448" w:rsidRPr="00496A6E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0E7448"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لا </w:t>
            </w:r>
            <w:r w:rsidR="000E7448"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</w:rPr>
              <w:t xml:space="preserve">  </w:t>
            </w:r>
            <w:r w:rsidR="000E7448"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</w:t>
            </w:r>
          </w:p>
        </w:tc>
      </w:tr>
      <w:tr w:rsidR="000E7448" w:rsidRPr="00496A6E" w14:paraId="543E309A" w14:textId="77777777" w:rsidTr="004A74CB">
        <w:trPr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07" w:type="dxa"/>
            <w:shd w:val="clear" w:color="auto" w:fill="E1F3F1" w:themeFill="accent1" w:themeFillTint="33"/>
            <w:vAlign w:val="center"/>
          </w:tcPr>
          <w:p w14:paraId="3E798C0B" w14:textId="704EB1C2" w:rsidR="000E7448" w:rsidRPr="00496A6E" w:rsidRDefault="000E7448" w:rsidP="00496A6E">
            <w:pPr>
              <w:bidi/>
              <w:rPr>
                <w:rFonts w:ascii="Sakkal Majalla" w:eastAsia="Times New Roman" w:hAnsi="Sakkal Majalla" w:cs="Sakkal Majalla"/>
                <w:sz w:val="28"/>
                <w:szCs w:val="28"/>
                <w:rtl/>
              </w:rPr>
            </w:pPr>
            <w:r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>تم تحديد مستوى مؤهل كنقطة خروج مبكر في ضوء ضوابط الإطار الوطني للمؤهلات.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693" w:type="dxa"/>
            <w:shd w:val="clear" w:color="auto" w:fill="auto"/>
          </w:tcPr>
          <w:p w14:paraId="57FE5CE2" w14:textId="0B75BA50" w:rsidR="000E7448" w:rsidRPr="00496A6E" w:rsidRDefault="00A97B96" w:rsidP="00496A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ind w:left="74"/>
              <w:rPr>
                <w:rFonts w:ascii="Sakkal Majalla" w:eastAsia="MS Gothic" w:hAnsi="Sakkal Majalla" w:cs="Sakkal Majalla"/>
                <w:sz w:val="28"/>
                <w:szCs w:val="28"/>
                <w:rtl/>
              </w:rPr>
            </w:pPr>
            <w:sdt>
              <w:sdtPr>
                <w:rPr>
                  <w:rFonts w:ascii="Sakkal Majalla" w:eastAsia="MS Gothic" w:hAnsi="Sakkal Majalla" w:cs="Sakkal Majalla"/>
                  <w:sz w:val="28"/>
                  <w:szCs w:val="28"/>
                  <w:rtl/>
                </w:rPr>
                <w:id w:val="-10947898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7448" w:rsidRPr="00496A6E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0E7448"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نعم      </w:t>
            </w:r>
            <w:sdt>
              <w:sdtPr>
                <w:rPr>
                  <w:rFonts w:ascii="Sakkal Majalla" w:eastAsia="MS Gothic" w:hAnsi="Sakkal Majalla" w:cs="Sakkal Majalla"/>
                  <w:sz w:val="28"/>
                  <w:szCs w:val="28"/>
                  <w:rtl/>
                </w:rPr>
                <w:id w:val="-13588900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7448" w:rsidRPr="00496A6E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0E7448"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لا </w:t>
            </w:r>
            <w:r w:rsidR="000E7448"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</w:rPr>
              <w:t xml:space="preserve">  </w:t>
            </w:r>
            <w:r w:rsidR="000E7448"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</w:t>
            </w:r>
          </w:p>
        </w:tc>
      </w:tr>
      <w:tr w:rsidR="000E7448" w:rsidRPr="00496A6E" w14:paraId="0C2B28BA" w14:textId="77777777" w:rsidTr="004A74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07" w:type="dxa"/>
            <w:shd w:val="clear" w:color="auto" w:fill="E1F3F1" w:themeFill="accent1" w:themeFillTint="33"/>
            <w:vAlign w:val="center"/>
          </w:tcPr>
          <w:p w14:paraId="7FB45796" w14:textId="535CC9F3" w:rsidR="000E7448" w:rsidRPr="00496A6E" w:rsidRDefault="000E7448" w:rsidP="00496A6E">
            <w:pPr>
              <w:bidi/>
              <w:rPr>
                <w:rFonts w:ascii="Sakkal Majalla" w:eastAsia="Times New Roman" w:hAnsi="Sakkal Majalla" w:cs="Sakkal Majalla"/>
                <w:sz w:val="28"/>
                <w:szCs w:val="28"/>
                <w:rtl/>
              </w:rPr>
            </w:pPr>
            <w:r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>تم ترميز المقررات وفقاً للنظام الموحد للترميز والمعتمد بالجامعة.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693" w:type="dxa"/>
            <w:shd w:val="clear" w:color="auto" w:fill="auto"/>
          </w:tcPr>
          <w:p w14:paraId="4491104D" w14:textId="74374388" w:rsidR="000E7448" w:rsidRPr="00496A6E" w:rsidRDefault="00A97B96" w:rsidP="00496A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ind w:left="74"/>
              <w:rPr>
                <w:rFonts w:ascii="Sakkal Majalla" w:eastAsia="Times New Roman" w:hAnsi="Sakkal Majalla" w:cs="Sakkal Majalla"/>
                <w:sz w:val="28"/>
                <w:szCs w:val="28"/>
                <w:rtl/>
              </w:rPr>
            </w:pPr>
            <w:sdt>
              <w:sdtPr>
                <w:rPr>
                  <w:rFonts w:ascii="Sakkal Majalla" w:eastAsia="MS Gothic" w:hAnsi="Sakkal Majalla" w:cs="Sakkal Majalla"/>
                  <w:sz w:val="28"/>
                  <w:szCs w:val="28"/>
                  <w:rtl/>
                </w:rPr>
                <w:id w:val="-16667847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7448" w:rsidRPr="00496A6E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0E7448"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نعم      </w:t>
            </w:r>
            <w:sdt>
              <w:sdtPr>
                <w:rPr>
                  <w:rFonts w:ascii="Sakkal Majalla" w:eastAsia="MS Gothic" w:hAnsi="Sakkal Majalla" w:cs="Sakkal Majalla"/>
                  <w:sz w:val="28"/>
                  <w:szCs w:val="28"/>
                  <w:rtl/>
                </w:rPr>
                <w:id w:val="12764511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7448" w:rsidRPr="00496A6E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0E7448"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لا </w:t>
            </w:r>
            <w:r w:rsidR="000E7448"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</w:rPr>
              <w:t xml:space="preserve">  </w:t>
            </w:r>
            <w:r w:rsidR="000E7448"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</w:t>
            </w:r>
          </w:p>
        </w:tc>
      </w:tr>
      <w:tr w:rsidR="000E7448" w:rsidRPr="00496A6E" w14:paraId="49AEB53C" w14:textId="77777777" w:rsidTr="004A74CB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07" w:type="dxa"/>
            <w:shd w:val="clear" w:color="auto" w:fill="E1F3F1" w:themeFill="accent1" w:themeFillTint="33"/>
            <w:vAlign w:val="center"/>
          </w:tcPr>
          <w:p w14:paraId="03E25B12" w14:textId="2B66C159" w:rsidR="000E7448" w:rsidRPr="00496A6E" w:rsidRDefault="000E7448" w:rsidP="00496A6E">
            <w:pPr>
              <w:bidi/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</w:pPr>
            <w:r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تم استطاع آراء المستفيدين (طلبة، أعضاء هيئة التدريس، ارباب العمل) في الخطة الدراسية من خلال استبانات، ورش عمل، لقاءات، بريد إلكتروني.... الخ.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693" w:type="dxa"/>
            <w:shd w:val="clear" w:color="auto" w:fill="auto"/>
          </w:tcPr>
          <w:p w14:paraId="1DCC8248" w14:textId="413A04BD" w:rsidR="000E7448" w:rsidRPr="00496A6E" w:rsidRDefault="00A97B96" w:rsidP="00496A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ind w:left="74"/>
              <w:rPr>
                <w:rFonts w:ascii="Sakkal Majalla" w:eastAsia="MS Gothic" w:hAnsi="Sakkal Majalla" w:cs="Sakkal Majalla"/>
                <w:sz w:val="28"/>
                <w:szCs w:val="28"/>
                <w:rtl/>
              </w:rPr>
            </w:pPr>
            <w:sdt>
              <w:sdtPr>
                <w:rPr>
                  <w:rFonts w:ascii="Sakkal Majalla" w:eastAsia="MS Gothic" w:hAnsi="Sakkal Majalla" w:cs="Sakkal Majalla"/>
                  <w:sz w:val="28"/>
                  <w:szCs w:val="28"/>
                  <w:rtl/>
                </w:rPr>
                <w:id w:val="-4105441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7448" w:rsidRPr="00496A6E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0E7448"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نعم      </w:t>
            </w:r>
            <w:sdt>
              <w:sdtPr>
                <w:rPr>
                  <w:rFonts w:ascii="Sakkal Majalla" w:eastAsia="MS Gothic" w:hAnsi="Sakkal Majalla" w:cs="Sakkal Majalla"/>
                  <w:sz w:val="28"/>
                  <w:szCs w:val="28"/>
                  <w:rtl/>
                </w:rPr>
                <w:id w:val="-7526636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7448" w:rsidRPr="00496A6E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0E7448"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لا </w:t>
            </w:r>
            <w:r w:rsidR="000E7448"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</w:rPr>
              <w:t xml:space="preserve">  </w:t>
            </w:r>
            <w:r w:rsidR="000E7448" w:rsidRPr="00496A6E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</w:t>
            </w:r>
          </w:p>
        </w:tc>
      </w:tr>
    </w:tbl>
    <w:p w14:paraId="78670BA5" w14:textId="76BF2A73" w:rsidR="00E901BC" w:rsidRPr="00496A6E" w:rsidRDefault="00E901BC">
      <w:pPr>
        <w:rPr>
          <w:rFonts w:ascii="Sakkal Majalla" w:hAnsi="Sakkal Majalla" w:cs="Sakkal Majalla"/>
          <w:b/>
          <w:bCs/>
          <w:color w:val="3C7974" w:themeColor="accent2"/>
          <w:sz w:val="24"/>
          <w:szCs w:val="24"/>
          <w:rtl/>
        </w:rPr>
      </w:pPr>
    </w:p>
    <w:p w14:paraId="1ECC7045" w14:textId="70EB7465" w:rsidR="00777556" w:rsidRPr="00496A6E" w:rsidRDefault="00777556">
      <w:pPr>
        <w:rPr>
          <w:rFonts w:ascii="Sakkal Majalla" w:hAnsi="Sakkal Majalla" w:cs="Sakkal Majalla"/>
          <w:b/>
          <w:bCs/>
          <w:color w:val="3C7974" w:themeColor="accent2"/>
          <w:sz w:val="24"/>
          <w:szCs w:val="24"/>
          <w:rtl/>
        </w:rPr>
      </w:pPr>
    </w:p>
    <w:tbl>
      <w:tblPr>
        <w:tblStyle w:val="22"/>
        <w:bidiVisual/>
        <w:tblW w:w="10538" w:type="dxa"/>
        <w:tblInd w:w="0" w:type="dxa"/>
        <w:tblBorders>
          <w:top w:val="single" w:sz="4" w:space="0" w:color="7F7F7F"/>
          <w:left w:val="single" w:sz="4" w:space="0" w:color="BFBFBF"/>
          <w:bottom w:val="single" w:sz="4" w:space="0" w:color="7F7F7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1E0" w:firstRow="1" w:lastRow="1" w:firstColumn="1" w:lastColumn="1" w:noHBand="0" w:noVBand="0"/>
      </w:tblPr>
      <w:tblGrid>
        <w:gridCol w:w="10538"/>
      </w:tblGrid>
      <w:tr w:rsidR="00304BA7" w:rsidRPr="00496A6E" w14:paraId="5BF2A625" w14:textId="77777777" w:rsidTr="00304B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38" w:type="dxa"/>
          </w:tcPr>
          <w:p w14:paraId="1324779A" w14:textId="561656B2" w:rsidR="00304BA7" w:rsidRPr="00496A6E" w:rsidRDefault="00304BA7" w:rsidP="0041036B">
            <w:pPr>
              <w:shd w:val="clear" w:color="auto" w:fill="3C7974" w:themeFill="text2"/>
              <w:bidi/>
              <w:jc w:val="center"/>
              <w:rPr>
                <w:rFonts w:ascii="Sakkal Majalla" w:hAnsi="Sakkal Majalla" w:cs="Sakkal Majalla"/>
                <w:b w:val="0"/>
                <w:bCs/>
                <w:color w:val="FFFFFF" w:themeColor="background1"/>
                <w:sz w:val="32"/>
                <w:szCs w:val="32"/>
                <w:rtl/>
              </w:rPr>
            </w:pPr>
            <w:r w:rsidRPr="00496A6E">
              <w:rPr>
                <w:rFonts w:ascii="Sakkal Majalla" w:hAnsi="Sakkal Majalla" w:cs="Sakkal Majalla"/>
                <w:b w:val="0"/>
                <w:bCs/>
                <w:color w:val="FFFFFF" w:themeColor="background1"/>
                <w:sz w:val="32"/>
                <w:szCs w:val="32"/>
                <w:rtl/>
              </w:rPr>
              <w:lastRenderedPageBreak/>
              <w:t xml:space="preserve">المقارنة المرجعية </w:t>
            </w:r>
            <w:r w:rsidR="00AE1AF0" w:rsidRPr="00496A6E">
              <w:rPr>
                <w:rFonts w:ascii="Sakkal Majalla" w:hAnsi="Sakkal Majalla" w:cs="Sakkal Majalla"/>
                <w:b w:val="0"/>
                <w:bCs/>
                <w:color w:val="FFFFFF" w:themeColor="background1"/>
                <w:sz w:val="32"/>
                <w:szCs w:val="32"/>
                <w:rtl/>
              </w:rPr>
              <w:t>للخطة</w:t>
            </w:r>
            <w:r w:rsidR="00AE1AF0" w:rsidRPr="00496A6E">
              <w:rPr>
                <w:rFonts w:ascii="Sakkal Majalla" w:hAnsi="Sakkal Majalla" w:cs="Sakkal Majalla"/>
                <w:b w:val="0"/>
                <w:bCs/>
                <w:color w:val="FFFFFF" w:themeColor="background1"/>
                <w:sz w:val="32"/>
                <w:szCs w:val="32"/>
              </w:rPr>
              <w:t xml:space="preserve"> </w:t>
            </w:r>
            <w:r w:rsidR="00AE1AF0" w:rsidRPr="00496A6E">
              <w:rPr>
                <w:rFonts w:ascii="Sakkal Majalla" w:hAnsi="Sakkal Majalla" w:cs="Sakkal Majalla"/>
                <w:b w:val="0"/>
                <w:bCs/>
                <w:color w:val="FFFFFF" w:themeColor="background1"/>
                <w:sz w:val="32"/>
                <w:szCs w:val="32"/>
                <w:rtl/>
              </w:rPr>
              <w:t>الدراسية</w:t>
            </w:r>
          </w:p>
          <w:p w14:paraId="790D15E6" w14:textId="2246B6B4" w:rsidR="00304BA7" w:rsidRPr="00496A6E" w:rsidRDefault="0041036B" w:rsidP="0041036B">
            <w:pPr>
              <w:shd w:val="clear" w:color="auto" w:fill="3C7974" w:themeFill="text2"/>
              <w:bidi/>
              <w:jc w:val="center"/>
              <w:rPr>
                <w:rFonts w:ascii="Sakkal Majalla" w:hAnsi="Sakkal Majalla" w:cs="Sakkal Majalla"/>
                <w:color w:val="FFFFFF" w:themeColor="background1"/>
                <w:sz w:val="32"/>
                <w:szCs w:val="32"/>
              </w:rPr>
            </w:pPr>
            <w:r w:rsidRPr="00496A6E">
              <w:rPr>
                <w:rFonts w:ascii="Sakkal Majalla" w:hAnsi="Sakkal Majalla" w:cs="Sakkal Majalla"/>
                <w:color w:val="FFFFFF" w:themeColor="background1"/>
                <w:sz w:val="32"/>
                <w:szCs w:val="32"/>
              </w:rPr>
              <w:t>Benchmarking of the Study Plan</w:t>
            </w:r>
          </w:p>
          <w:tbl>
            <w:tblPr>
              <w:tblStyle w:val="21"/>
              <w:bidiVisual/>
              <w:tblW w:w="10560" w:type="dxa"/>
              <w:tblInd w:w="0" w:type="dxa"/>
              <w:tblBorders>
                <w:top w:val="single" w:sz="4" w:space="0" w:color="7F7F7F"/>
                <w:left w:val="single" w:sz="4" w:space="0" w:color="BFBFBF"/>
                <w:bottom w:val="single" w:sz="4" w:space="0" w:color="7F7F7F"/>
                <w:right w:val="single" w:sz="4" w:space="0" w:color="BFBFBF"/>
                <w:insideH w:val="single" w:sz="4" w:space="0" w:color="BFBFBF"/>
                <w:insideV w:val="single" w:sz="4" w:space="0" w:color="BFBFBF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2255"/>
              <w:gridCol w:w="3660"/>
              <w:gridCol w:w="4645"/>
            </w:tblGrid>
            <w:tr w:rsidR="00304BA7" w:rsidRPr="00496A6E" w14:paraId="29534E3E" w14:textId="77777777" w:rsidTr="00304BA7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298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255" w:type="dxa"/>
                  <w:shd w:val="clear" w:color="auto" w:fill="E1F3F1" w:themeFill="accent1" w:themeFillTint="33"/>
                  <w:vAlign w:val="center"/>
                </w:tcPr>
                <w:p w14:paraId="1C0B1712" w14:textId="77777777" w:rsidR="00304BA7" w:rsidRPr="00496A6E" w:rsidRDefault="00304BA7" w:rsidP="00DC36E4">
                  <w:pPr>
                    <w:bidi/>
                    <w:jc w:val="center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  <w:r w:rsidRPr="00496A6E">
                    <w:rPr>
                      <w:rFonts w:ascii="Sakkal Majalla" w:hAnsi="Sakkal Majalla" w:cs="Sakkal Majalla"/>
                      <w:sz w:val="28"/>
                      <w:szCs w:val="28"/>
                      <w:rtl/>
                    </w:rPr>
                    <w:t>عناصر المقارنة</w:t>
                  </w:r>
                </w:p>
              </w:tc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3660" w:type="dxa"/>
                  <w:shd w:val="clear" w:color="auto" w:fill="E1F3F1" w:themeFill="accent1" w:themeFillTint="33"/>
                  <w:vAlign w:val="center"/>
                </w:tcPr>
                <w:p w14:paraId="7080DBB0" w14:textId="0DDBDE80" w:rsidR="00304BA7" w:rsidRPr="00496A6E" w:rsidRDefault="00304BA7" w:rsidP="00DC36E4">
                  <w:pPr>
                    <w:bidi/>
                    <w:jc w:val="center"/>
                    <w:rPr>
                      <w:rFonts w:ascii="Sakkal Majalla" w:hAnsi="Sakkal Majalla" w:cs="Sakkal Majalla"/>
                      <w:b w:val="0"/>
                      <w:sz w:val="28"/>
                      <w:szCs w:val="28"/>
                    </w:rPr>
                  </w:pPr>
                  <w:r w:rsidRPr="00496A6E">
                    <w:rPr>
                      <w:rFonts w:ascii="Sakkal Majalla" w:hAnsi="Sakkal Majalla" w:cs="Sakkal Majalla"/>
                      <w:b w:val="0"/>
                      <w:sz w:val="28"/>
                      <w:szCs w:val="28"/>
                      <w:rtl/>
                    </w:rPr>
                    <w:t>جامعة عالمية</w:t>
                  </w:r>
                </w:p>
              </w:tc>
              <w:tc>
                <w:tcPr>
      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      <w:tcW w:w="4645" w:type="dxa"/>
                  <w:shd w:val="clear" w:color="auto" w:fill="E1F3F1" w:themeFill="accent1" w:themeFillTint="33"/>
                  <w:vAlign w:val="center"/>
                </w:tcPr>
                <w:p w14:paraId="1A78DA16" w14:textId="46F39670" w:rsidR="00304BA7" w:rsidRPr="00496A6E" w:rsidRDefault="00304BA7" w:rsidP="00DC36E4">
                  <w:pPr>
                    <w:bidi/>
                    <w:jc w:val="center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  <w:r w:rsidRPr="00496A6E">
                    <w:rPr>
                      <w:rFonts w:ascii="Sakkal Majalla" w:hAnsi="Sakkal Majalla" w:cs="Sakkal Majalla"/>
                      <w:sz w:val="28"/>
                      <w:szCs w:val="28"/>
                      <w:rtl/>
                    </w:rPr>
                    <w:t>جامعة محلية</w:t>
                  </w:r>
                </w:p>
              </w:tc>
            </w:tr>
            <w:tr w:rsidR="00304BA7" w:rsidRPr="00496A6E" w14:paraId="726CE73B" w14:textId="77777777" w:rsidTr="00304BA7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24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255" w:type="dxa"/>
                  <w:shd w:val="clear" w:color="auto" w:fill="E1F3F1" w:themeFill="accent1" w:themeFillTint="33"/>
                  <w:vAlign w:val="center"/>
                </w:tcPr>
                <w:p w14:paraId="7BED689A" w14:textId="77777777" w:rsidR="00304BA7" w:rsidRPr="00496A6E" w:rsidRDefault="00304BA7" w:rsidP="00DC36E4">
                  <w:pPr>
                    <w:bidi/>
                    <w:jc w:val="center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  <w:r w:rsidRPr="00496A6E">
                    <w:rPr>
                      <w:rFonts w:ascii="Sakkal Majalla" w:hAnsi="Sakkal Majalla" w:cs="Sakkal Majalla"/>
                      <w:sz w:val="28"/>
                      <w:szCs w:val="28"/>
                    </w:rPr>
                    <w:t>Comparison items</w:t>
                  </w:r>
                </w:p>
              </w:tc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3660" w:type="dxa"/>
                  <w:shd w:val="clear" w:color="auto" w:fill="E1F3F1" w:themeFill="accent1" w:themeFillTint="33"/>
                  <w:vAlign w:val="center"/>
                </w:tcPr>
                <w:p w14:paraId="5DD2D21B" w14:textId="77777777" w:rsidR="00304BA7" w:rsidRPr="00496A6E" w:rsidRDefault="00304BA7" w:rsidP="00DC36E4">
                  <w:pPr>
                    <w:bidi/>
                    <w:jc w:val="center"/>
                    <w:rPr>
                      <w:rFonts w:ascii="Sakkal Majalla" w:hAnsi="Sakkal Majalla" w:cs="Sakkal Majalla"/>
                      <w:b/>
                      <w:sz w:val="28"/>
                      <w:szCs w:val="28"/>
                      <w:rtl/>
                    </w:rPr>
                  </w:pPr>
                  <w:r w:rsidRPr="00496A6E">
                    <w:rPr>
                      <w:rFonts w:ascii="Sakkal Majalla" w:hAnsi="Sakkal Majalla" w:cs="Sakkal Majalla"/>
                      <w:b/>
                      <w:sz w:val="28"/>
                      <w:szCs w:val="28"/>
                    </w:rPr>
                    <w:t>International University</w:t>
                  </w:r>
                </w:p>
              </w:tc>
              <w:tc>
                <w:tcPr>
      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      <w:tcW w:w="4645" w:type="dxa"/>
                  <w:shd w:val="clear" w:color="auto" w:fill="E1F3F1" w:themeFill="accent1" w:themeFillTint="33"/>
                  <w:vAlign w:val="center"/>
                </w:tcPr>
                <w:p w14:paraId="7BD340E1" w14:textId="77777777" w:rsidR="00304BA7" w:rsidRPr="00496A6E" w:rsidRDefault="00304BA7" w:rsidP="00DC36E4">
                  <w:pPr>
                    <w:bidi/>
                    <w:jc w:val="center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  <w:r w:rsidRPr="00496A6E">
                    <w:rPr>
                      <w:rFonts w:ascii="Sakkal Majalla" w:hAnsi="Sakkal Majalla" w:cs="Sakkal Majalla"/>
                      <w:sz w:val="28"/>
                      <w:szCs w:val="28"/>
                    </w:rPr>
                    <w:t>Local University</w:t>
                  </w:r>
                </w:p>
              </w:tc>
            </w:tr>
            <w:tr w:rsidR="00304BA7" w:rsidRPr="00496A6E" w14:paraId="19D7800F" w14:textId="77777777" w:rsidTr="00304BA7">
              <w:trPr>
                <w:trHeight w:val="24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255" w:type="dxa"/>
                  <w:shd w:val="clear" w:color="auto" w:fill="E1F3F1" w:themeFill="accent1" w:themeFillTint="33"/>
                </w:tcPr>
                <w:p w14:paraId="56EFA710" w14:textId="77777777" w:rsidR="00304BA7" w:rsidRPr="00496A6E" w:rsidRDefault="00304BA7" w:rsidP="00793C7E">
                  <w:pPr>
                    <w:bidi/>
                    <w:spacing w:line="276" w:lineRule="auto"/>
                    <w:jc w:val="center"/>
                    <w:rPr>
                      <w:rFonts w:ascii="Sakkal Majalla" w:hAnsi="Sakkal Majalla" w:cs="Sakkal Majalla"/>
                      <w:sz w:val="28"/>
                      <w:szCs w:val="28"/>
                      <w:rtl/>
                    </w:rPr>
                  </w:pPr>
                  <w:r w:rsidRPr="00496A6E">
                    <w:rPr>
                      <w:rFonts w:ascii="Sakkal Majalla" w:hAnsi="Sakkal Majalla" w:cs="Sakkal Majalla"/>
                      <w:sz w:val="28"/>
                      <w:szCs w:val="28"/>
                      <w:rtl/>
                    </w:rPr>
                    <w:t>الجامعة</w:t>
                  </w:r>
                </w:p>
              </w:tc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3660" w:type="dxa"/>
                  <w:vMerge w:val="restart"/>
                </w:tcPr>
                <w:p w14:paraId="42E8E88E" w14:textId="0CB99B3E" w:rsidR="00304BA7" w:rsidRPr="00496A6E" w:rsidRDefault="00304BA7" w:rsidP="00DC36E4">
                  <w:pPr>
                    <w:bidi/>
                    <w:jc w:val="center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</w:p>
              </w:tc>
              <w:tc>
                <w:tcPr>
      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      <w:tcW w:w="4645" w:type="dxa"/>
                  <w:vMerge w:val="restart"/>
                </w:tcPr>
                <w:p w14:paraId="7C2E5DF5" w14:textId="6ED9A52C" w:rsidR="00304BA7" w:rsidRPr="00496A6E" w:rsidRDefault="00304BA7" w:rsidP="00DC36E4">
                  <w:pPr>
                    <w:bidi/>
                    <w:jc w:val="center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</w:p>
              </w:tc>
            </w:tr>
            <w:tr w:rsidR="00304BA7" w:rsidRPr="00496A6E" w14:paraId="7D03EE6E" w14:textId="77777777" w:rsidTr="00304BA7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24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255" w:type="dxa"/>
                  <w:shd w:val="clear" w:color="auto" w:fill="E1F3F1" w:themeFill="accent1" w:themeFillTint="33"/>
                </w:tcPr>
                <w:p w14:paraId="7B588342" w14:textId="77777777" w:rsidR="00304BA7" w:rsidRPr="00496A6E" w:rsidRDefault="00304BA7" w:rsidP="00793C7E">
                  <w:pPr>
                    <w:spacing w:line="276" w:lineRule="auto"/>
                    <w:jc w:val="center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  <w:r w:rsidRPr="00496A6E">
                    <w:rPr>
                      <w:rFonts w:ascii="Sakkal Majalla" w:hAnsi="Sakkal Majalla" w:cs="Sakkal Majalla"/>
                      <w:sz w:val="28"/>
                      <w:szCs w:val="28"/>
                    </w:rPr>
                    <w:t>University</w:t>
                  </w:r>
                </w:p>
              </w:tc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3660" w:type="dxa"/>
                  <w:vMerge/>
                </w:tcPr>
                <w:p w14:paraId="0DB06394" w14:textId="77777777" w:rsidR="00304BA7" w:rsidRPr="00496A6E" w:rsidRDefault="00304BA7" w:rsidP="00DC36E4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</w:p>
              </w:tc>
              <w:tc>
                <w:tcPr>
      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      <w:tcW w:w="4645" w:type="dxa"/>
                  <w:vMerge/>
                </w:tcPr>
                <w:p w14:paraId="42E8EE1F" w14:textId="77777777" w:rsidR="00304BA7" w:rsidRPr="00496A6E" w:rsidRDefault="00304BA7" w:rsidP="00DC36E4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</w:p>
              </w:tc>
            </w:tr>
            <w:tr w:rsidR="00304BA7" w:rsidRPr="00496A6E" w14:paraId="08C868FA" w14:textId="77777777" w:rsidTr="00304BA7">
              <w:trPr>
                <w:trHeight w:val="24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255" w:type="dxa"/>
                  <w:shd w:val="clear" w:color="auto" w:fill="E1F3F1" w:themeFill="accent1" w:themeFillTint="33"/>
                </w:tcPr>
                <w:p w14:paraId="1ADEE3A1" w14:textId="77777777" w:rsidR="00304BA7" w:rsidRPr="00496A6E" w:rsidRDefault="00304BA7" w:rsidP="00793C7E">
                  <w:pPr>
                    <w:bidi/>
                    <w:spacing w:line="276" w:lineRule="auto"/>
                    <w:jc w:val="center"/>
                    <w:rPr>
                      <w:rFonts w:ascii="Sakkal Majalla" w:hAnsi="Sakkal Majalla" w:cs="Sakkal Majalla"/>
                      <w:sz w:val="28"/>
                      <w:szCs w:val="28"/>
                      <w:rtl/>
                    </w:rPr>
                  </w:pPr>
                  <w:r w:rsidRPr="00496A6E">
                    <w:rPr>
                      <w:rFonts w:ascii="Sakkal Majalla" w:hAnsi="Sakkal Majalla" w:cs="Sakkal Majalla"/>
                      <w:sz w:val="28"/>
                      <w:szCs w:val="28"/>
                      <w:rtl/>
                    </w:rPr>
                    <w:t>القسم</w:t>
                  </w:r>
                </w:p>
              </w:tc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3660" w:type="dxa"/>
                  <w:vMerge w:val="restart"/>
                </w:tcPr>
                <w:p w14:paraId="73CF6017" w14:textId="653567CA" w:rsidR="00304BA7" w:rsidRPr="00496A6E" w:rsidRDefault="00304BA7" w:rsidP="00DC36E4">
                  <w:pPr>
                    <w:bidi/>
                    <w:jc w:val="center"/>
                    <w:rPr>
                      <w:rFonts w:ascii="Sakkal Majalla" w:hAnsi="Sakkal Majalla" w:cs="Sakkal Majalla"/>
                      <w:b/>
                      <w:sz w:val="28"/>
                      <w:szCs w:val="28"/>
                    </w:rPr>
                  </w:pPr>
                </w:p>
              </w:tc>
              <w:tc>
                <w:tcPr>
      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      <w:tcW w:w="4645" w:type="dxa"/>
                  <w:vMerge w:val="restart"/>
                </w:tcPr>
                <w:p w14:paraId="75A652EE" w14:textId="3C3342E6" w:rsidR="00304BA7" w:rsidRPr="00496A6E" w:rsidRDefault="00304BA7" w:rsidP="00DC36E4">
                  <w:pPr>
                    <w:bidi/>
                    <w:jc w:val="center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</w:p>
              </w:tc>
            </w:tr>
            <w:tr w:rsidR="00304BA7" w:rsidRPr="00496A6E" w14:paraId="46750620" w14:textId="77777777" w:rsidTr="00304BA7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24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255" w:type="dxa"/>
                  <w:shd w:val="clear" w:color="auto" w:fill="E1F3F1" w:themeFill="accent1" w:themeFillTint="33"/>
                </w:tcPr>
                <w:p w14:paraId="0B7003AF" w14:textId="77777777" w:rsidR="00304BA7" w:rsidRPr="00496A6E" w:rsidRDefault="00304BA7" w:rsidP="00793C7E">
                  <w:pPr>
                    <w:spacing w:line="276" w:lineRule="auto"/>
                    <w:jc w:val="center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  <w:r w:rsidRPr="00496A6E">
                    <w:rPr>
                      <w:rFonts w:ascii="Sakkal Majalla" w:hAnsi="Sakkal Majalla" w:cs="Sakkal Majalla"/>
                      <w:sz w:val="28"/>
                      <w:szCs w:val="28"/>
                    </w:rPr>
                    <w:t>Department</w:t>
                  </w:r>
                </w:p>
              </w:tc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3660" w:type="dxa"/>
                  <w:vMerge/>
                </w:tcPr>
                <w:p w14:paraId="634A0147" w14:textId="77777777" w:rsidR="00304BA7" w:rsidRPr="00496A6E" w:rsidRDefault="00304BA7" w:rsidP="00DC36E4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</w:p>
              </w:tc>
              <w:tc>
                <w:tcPr>
      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      <w:tcW w:w="4645" w:type="dxa"/>
                  <w:vMerge/>
                </w:tcPr>
                <w:p w14:paraId="291FDD2E" w14:textId="77777777" w:rsidR="00304BA7" w:rsidRPr="00496A6E" w:rsidRDefault="00304BA7" w:rsidP="00DC36E4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</w:p>
              </w:tc>
            </w:tr>
            <w:tr w:rsidR="00304BA7" w:rsidRPr="00496A6E" w14:paraId="2E1937CD" w14:textId="77777777" w:rsidTr="00304BA7">
              <w:trPr>
                <w:trHeight w:val="24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255" w:type="dxa"/>
                  <w:shd w:val="clear" w:color="auto" w:fill="E1F3F1" w:themeFill="accent1" w:themeFillTint="33"/>
                </w:tcPr>
                <w:p w14:paraId="1278E05B" w14:textId="77777777" w:rsidR="00304BA7" w:rsidRPr="00496A6E" w:rsidRDefault="00304BA7" w:rsidP="00793C7E">
                  <w:pPr>
                    <w:bidi/>
                    <w:spacing w:line="276" w:lineRule="auto"/>
                    <w:jc w:val="center"/>
                    <w:rPr>
                      <w:rFonts w:ascii="Sakkal Majalla" w:hAnsi="Sakkal Majalla" w:cs="Sakkal Majalla"/>
                      <w:sz w:val="28"/>
                      <w:szCs w:val="28"/>
                      <w:rtl/>
                    </w:rPr>
                  </w:pPr>
                  <w:r w:rsidRPr="00496A6E">
                    <w:rPr>
                      <w:rFonts w:ascii="Sakkal Majalla" w:hAnsi="Sakkal Majalla" w:cs="Sakkal Majalla"/>
                      <w:sz w:val="28"/>
                      <w:szCs w:val="28"/>
                      <w:rtl/>
                    </w:rPr>
                    <w:t>اسم الدرجــة العلميــة</w:t>
                  </w:r>
                </w:p>
              </w:tc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3660" w:type="dxa"/>
                  <w:vMerge w:val="restart"/>
                </w:tcPr>
                <w:p w14:paraId="4243B7A9" w14:textId="66937D9B" w:rsidR="00304BA7" w:rsidRPr="00496A6E" w:rsidRDefault="00304BA7" w:rsidP="00DC36E4">
                  <w:pPr>
                    <w:bidi/>
                    <w:jc w:val="center"/>
                    <w:rPr>
                      <w:rFonts w:ascii="Sakkal Majalla" w:hAnsi="Sakkal Majalla" w:cs="Sakkal Majalla"/>
                      <w:b/>
                      <w:sz w:val="28"/>
                      <w:szCs w:val="28"/>
                    </w:rPr>
                  </w:pPr>
                </w:p>
              </w:tc>
              <w:tc>
                <w:tcPr>
      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      <w:tcW w:w="4645" w:type="dxa"/>
                  <w:vMerge w:val="restart"/>
                </w:tcPr>
                <w:p w14:paraId="3AE99581" w14:textId="6BE3DE19" w:rsidR="00304BA7" w:rsidRPr="00496A6E" w:rsidRDefault="00304BA7" w:rsidP="00DC36E4">
                  <w:pPr>
                    <w:bidi/>
                    <w:jc w:val="center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</w:p>
              </w:tc>
            </w:tr>
            <w:tr w:rsidR="00304BA7" w:rsidRPr="00496A6E" w14:paraId="60236DF1" w14:textId="77777777" w:rsidTr="00304BA7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24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255" w:type="dxa"/>
                  <w:shd w:val="clear" w:color="auto" w:fill="E1F3F1" w:themeFill="accent1" w:themeFillTint="33"/>
                </w:tcPr>
                <w:p w14:paraId="187E8752" w14:textId="77777777" w:rsidR="00304BA7" w:rsidRPr="00496A6E" w:rsidRDefault="00304BA7" w:rsidP="00793C7E">
                  <w:pPr>
                    <w:spacing w:line="276" w:lineRule="auto"/>
                    <w:jc w:val="center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  <w:r w:rsidRPr="00496A6E">
                    <w:rPr>
                      <w:rFonts w:ascii="Sakkal Majalla" w:hAnsi="Sakkal Majalla" w:cs="Sakkal Majalla"/>
                      <w:sz w:val="28"/>
                      <w:szCs w:val="28"/>
                    </w:rPr>
                    <w:t>Degree title</w:t>
                  </w:r>
                </w:p>
              </w:tc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3660" w:type="dxa"/>
                  <w:vMerge/>
                </w:tcPr>
                <w:p w14:paraId="491A1215" w14:textId="77777777" w:rsidR="00304BA7" w:rsidRPr="00496A6E" w:rsidRDefault="00304BA7" w:rsidP="00DC36E4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</w:p>
              </w:tc>
              <w:tc>
                <w:tcPr>
      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      <w:tcW w:w="4645" w:type="dxa"/>
                  <w:vMerge/>
                </w:tcPr>
                <w:p w14:paraId="08347970" w14:textId="77777777" w:rsidR="00304BA7" w:rsidRPr="00496A6E" w:rsidRDefault="00304BA7" w:rsidP="00DC36E4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</w:p>
              </w:tc>
            </w:tr>
            <w:tr w:rsidR="00304BA7" w:rsidRPr="00496A6E" w14:paraId="6D076B1E" w14:textId="77777777" w:rsidTr="00304BA7">
              <w:trPr>
                <w:trHeight w:val="24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255" w:type="dxa"/>
                  <w:shd w:val="clear" w:color="auto" w:fill="E1F3F1" w:themeFill="accent1" w:themeFillTint="33"/>
                </w:tcPr>
                <w:p w14:paraId="4A3D8F7E" w14:textId="452E74E1" w:rsidR="00304BA7" w:rsidRPr="00496A6E" w:rsidRDefault="00304BA7" w:rsidP="00793C7E">
                  <w:pPr>
                    <w:bidi/>
                    <w:spacing w:line="276" w:lineRule="auto"/>
                    <w:jc w:val="center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  <w:r w:rsidRPr="00496A6E">
                    <w:rPr>
                      <w:rFonts w:ascii="Sakkal Majalla" w:hAnsi="Sakkal Majalla" w:cs="Sakkal Majalla"/>
                      <w:sz w:val="28"/>
                      <w:szCs w:val="28"/>
                      <w:rtl/>
                    </w:rPr>
                    <w:t>عدد الوحدات الدراسية</w:t>
                  </w:r>
                </w:p>
              </w:tc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3660" w:type="dxa"/>
                  <w:vMerge w:val="restart"/>
                </w:tcPr>
                <w:p w14:paraId="36B69F8E" w14:textId="00C4274A" w:rsidR="00304BA7" w:rsidRPr="00496A6E" w:rsidRDefault="00304BA7" w:rsidP="00DC36E4">
                  <w:pPr>
                    <w:bidi/>
                    <w:jc w:val="center"/>
                    <w:rPr>
                      <w:rFonts w:ascii="Sakkal Majalla" w:hAnsi="Sakkal Majalla" w:cs="Sakkal Majalla"/>
                      <w:b/>
                      <w:sz w:val="28"/>
                      <w:szCs w:val="28"/>
                    </w:rPr>
                  </w:pPr>
                </w:p>
              </w:tc>
              <w:tc>
                <w:tcPr>
      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      <w:tcW w:w="4645" w:type="dxa"/>
                  <w:vMerge w:val="restart"/>
                </w:tcPr>
                <w:p w14:paraId="1713C8B4" w14:textId="1A793C21" w:rsidR="00304BA7" w:rsidRPr="00496A6E" w:rsidRDefault="00304BA7" w:rsidP="00DC36E4">
                  <w:pPr>
                    <w:bidi/>
                    <w:jc w:val="center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</w:p>
              </w:tc>
            </w:tr>
            <w:tr w:rsidR="00304BA7" w:rsidRPr="00496A6E" w14:paraId="10163093" w14:textId="77777777" w:rsidTr="00304BA7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24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255" w:type="dxa"/>
                  <w:shd w:val="clear" w:color="auto" w:fill="E1F3F1" w:themeFill="accent1" w:themeFillTint="33"/>
                </w:tcPr>
                <w:p w14:paraId="50A553E9" w14:textId="77777777" w:rsidR="00304BA7" w:rsidRPr="00496A6E" w:rsidRDefault="00304BA7" w:rsidP="00793C7E">
                  <w:pPr>
                    <w:spacing w:line="276" w:lineRule="auto"/>
                    <w:jc w:val="center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  <w:r w:rsidRPr="00496A6E">
                    <w:rPr>
                      <w:rFonts w:ascii="Sakkal Majalla" w:hAnsi="Sakkal Majalla" w:cs="Sakkal Majalla"/>
                      <w:sz w:val="28"/>
                      <w:szCs w:val="28"/>
                    </w:rPr>
                    <w:t>Total number of units</w:t>
                  </w:r>
                </w:p>
              </w:tc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3660" w:type="dxa"/>
                  <w:vMerge/>
                </w:tcPr>
                <w:p w14:paraId="7190EEC7" w14:textId="77777777" w:rsidR="00304BA7" w:rsidRPr="00496A6E" w:rsidRDefault="00304BA7" w:rsidP="00DC36E4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</w:p>
              </w:tc>
              <w:tc>
                <w:tcPr>
      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      <w:tcW w:w="4645" w:type="dxa"/>
                  <w:vMerge/>
                </w:tcPr>
                <w:p w14:paraId="60254007" w14:textId="77777777" w:rsidR="00304BA7" w:rsidRPr="00496A6E" w:rsidRDefault="00304BA7" w:rsidP="00DC36E4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</w:p>
              </w:tc>
            </w:tr>
            <w:tr w:rsidR="00304BA7" w:rsidRPr="00496A6E" w14:paraId="57675650" w14:textId="77777777" w:rsidTr="00304BA7">
              <w:trPr>
                <w:trHeight w:val="24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255" w:type="dxa"/>
                  <w:shd w:val="clear" w:color="auto" w:fill="E1F3F1" w:themeFill="accent1" w:themeFillTint="33"/>
                </w:tcPr>
                <w:p w14:paraId="61618E55" w14:textId="77777777" w:rsidR="00304BA7" w:rsidRPr="00496A6E" w:rsidRDefault="00304BA7" w:rsidP="00793C7E">
                  <w:pPr>
                    <w:bidi/>
                    <w:spacing w:line="276" w:lineRule="auto"/>
                    <w:jc w:val="center"/>
                    <w:rPr>
                      <w:rFonts w:ascii="Sakkal Majalla" w:hAnsi="Sakkal Majalla" w:cs="Sakkal Majalla"/>
                      <w:sz w:val="28"/>
                      <w:szCs w:val="28"/>
                      <w:rtl/>
                    </w:rPr>
                  </w:pPr>
                  <w:r w:rsidRPr="00496A6E">
                    <w:rPr>
                      <w:rFonts w:ascii="Sakkal Majalla" w:hAnsi="Sakkal Majalla" w:cs="Sakkal Majalla"/>
                      <w:sz w:val="28"/>
                      <w:szCs w:val="28"/>
                      <w:rtl/>
                    </w:rPr>
                    <w:t>مدة الدراسة</w:t>
                  </w:r>
                </w:p>
              </w:tc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3660" w:type="dxa"/>
                  <w:vMerge w:val="restart"/>
                </w:tcPr>
                <w:p w14:paraId="769E3B2D" w14:textId="00AA83E2" w:rsidR="00304BA7" w:rsidRPr="00496A6E" w:rsidRDefault="00304BA7" w:rsidP="00DC36E4">
                  <w:pPr>
                    <w:bidi/>
                    <w:jc w:val="center"/>
                    <w:rPr>
                      <w:rFonts w:ascii="Sakkal Majalla" w:hAnsi="Sakkal Majalla" w:cs="Sakkal Majalla" w:hint="cs"/>
                      <w:sz w:val="28"/>
                      <w:szCs w:val="28"/>
                    </w:rPr>
                  </w:pPr>
                </w:p>
              </w:tc>
              <w:tc>
                <w:tcPr>
      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      <w:tcW w:w="4645" w:type="dxa"/>
                  <w:vMerge w:val="restart"/>
                </w:tcPr>
                <w:p w14:paraId="2F51278F" w14:textId="68F3ECC6" w:rsidR="00304BA7" w:rsidRPr="00496A6E" w:rsidRDefault="00304BA7" w:rsidP="00DC36E4">
                  <w:pPr>
                    <w:bidi/>
                    <w:jc w:val="center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</w:p>
              </w:tc>
            </w:tr>
            <w:tr w:rsidR="00304BA7" w:rsidRPr="00496A6E" w14:paraId="72789B64" w14:textId="77777777" w:rsidTr="00304BA7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24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255" w:type="dxa"/>
                  <w:shd w:val="clear" w:color="auto" w:fill="E1F3F1" w:themeFill="accent1" w:themeFillTint="33"/>
                </w:tcPr>
                <w:p w14:paraId="32673233" w14:textId="77777777" w:rsidR="00304BA7" w:rsidRPr="00496A6E" w:rsidRDefault="00304BA7" w:rsidP="00793C7E">
                  <w:pPr>
                    <w:spacing w:line="276" w:lineRule="auto"/>
                    <w:jc w:val="center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  <w:r w:rsidRPr="00496A6E">
                    <w:rPr>
                      <w:rFonts w:ascii="Sakkal Majalla" w:hAnsi="Sakkal Majalla" w:cs="Sakkal Majalla"/>
                      <w:sz w:val="28"/>
                      <w:szCs w:val="28"/>
                    </w:rPr>
                    <w:t>Duration of study</w:t>
                  </w:r>
                </w:p>
              </w:tc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3660" w:type="dxa"/>
                  <w:vMerge/>
                </w:tcPr>
                <w:p w14:paraId="3BFDA106" w14:textId="77777777" w:rsidR="00304BA7" w:rsidRPr="00496A6E" w:rsidRDefault="00304BA7" w:rsidP="00DC36E4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</w:p>
              </w:tc>
              <w:tc>
                <w:tcPr>
      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      <w:tcW w:w="4645" w:type="dxa"/>
                  <w:vMerge/>
                </w:tcPr>
                <w:p w14:paraId="0C173C7F" w14:textId="77777777" w:rsidR="00304BA7" w:rsidRPr="00496A6E" w:rsidRDefault="00304BA7" w:rsidP="00DC36E4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</w:p>
              </w:tc>
            </w:tr>
            <w:tr w:rsidR="00304BA7" w:rsidRPr="00496A6E" w14:paraId="3FD61E12" w14:textId="77777777" w:rsidTr="00304BA7">
              <w:trPr>
                <w:trHeight w:val="24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255" w:type="dxa"/>
                  <w:shd w:val="clear" w:color="auto" w:fill="E1F3F1" w:themeFill="accent1" w:themeFillTint="33"/>
                </w:tcPr>
                <w:p w14:paraId="17EE4191" w14:textId="09DF1A89" w:rsidR="00304BA7" w:rsidRPr="00496A6E" w:rsidRDefault="00304BA7" w:rsidP="00793C7E">
                  <w:pPr>
                    <w:bidi/>
                    <w:spacing w:line="276" w:lineRule="auto"/>
                    <w:jc w:val="center"/>
                    <w:rPr>
                      <w:rFonts w:ascii="Sakkal Majalla" w:hAnsi="Sakkal Majalla" w:cs="Sakkal Majalla"/>
                      <w:sz w:val="28"/>
                      <w:szCs w:val="28"/>
                      <w:rtl/>
                    </w:rPr>
                  </w:pPr>
                  <w:r w:rsidRPr="00496A6E">
                    <w:rPr>
                      <w:rFonts w:ascii="Sakkal Majalla" w:hAnsi="Sakkal Majalla" w:cs="Sakkal Majalla"/>
                      <w:sz w:val="28"/>
                      <w:szCs w:val="28"/>
                      <w:rtl/>
                    </w:rPr>
                    <w:t>عدد المقررات الدراسية</w:t>
                  </w:r>
                </w:p>
              </w:tc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3660" w:type="dxa"/>
                  <w:vMerge w:val="restart"/>
                </w:tcPr>
                <w:p w14:paraId="2A56236E" w14:textId="397C7401" w:rsidR="00304BA7" w:rsidRPr="00496A6E" w:rsidRDefault="00304BA7" w:rsidP="00DC36E4">
                  <w:pPr>
                    <w:bidi/>
                    <w:jc w:val="center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</w:p>
              </w:tc>
              <w:tc>
                <w:tcPr>
      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      <w:tcW w:w="4645" w:type="dxa"/>
                  <w:vMerge w:val="restart"/>
                </w:tcPr>
                <w:p w14:paraId="4599FEF0" w14:textId="35D482FD" w:rsidR="00304BA7" w:rsidRPr="00496A6E" w:rsidRDefault="00304BA7" w:rsidP="00DC36E4">
                  <w:pPr>
                    <w:bidi/>
                    <w:jc w:val="center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</w:p>
              </w:tc>
            </w:tr>
            <w:tr w:rsidR="00304BA7" w:rsidRPr="00496A6E" w14:paraId="5CD00119" w14:textId="77777777" w:rsidTr="00304BA7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24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255" w:type="dxa"/>
                  <w:shd w:val="clear" w:color="auto" w:fill="E1F3F1" w:themeFill="accent1" w:themeFillTint="33"/>
                </w:tcPr>
                <w:p w14:paraId="144C6D10" w14:textId="77777777" w:rsidR="00304BA7" w:rsidRPr="00496A6E" w:rsidRDefault="00304BA7" w:rsidP="00793C7E">
                  <w:pPr>
                    <w:spacing w:line="276" w:lineRule="auto"/>
                    <w:jc w:val="center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  <w:r w:rsidRPr="00496A6E">
                    <w:rPr>
                      <w:rFonts w:ascii="Sakkal Majalla" w:hAnsi="Sakkal Majalla" w:cs="Sakkal Majalla"/>
                      <w:sz w:val="28"/>
                      <w:szCs w:val="28"/>
                    </w:rPr>
                    <w:t>Number of courses</w:t>
                  </w:r>
                </w:p>
              </w:tc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3660" w:type="dxa"/>
                  <w:vMerge/>
                </w:tcPr>
                <w:p w14:paraId="5300AE17" w14:textId="77777777" w:rsidR="00304BA7" w:rsidRPr="00496A6E" w:rsidRDefault="00304BA7" w:rsidP="00DC36E4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</w:p>
              </w:tc>
              <w:tc>
                <w:tcPr>
      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      <w:tcW w:w="4645" w:type="dxa"/>
                  <w:vMerge/>
                </w:tcPr>
                <w:p w14:paraId="5C2399CC" w14:textId="77777777" w:rsidR="00304BA7" w:rsidRPr="00496A6E" w:rsidRDefault="00304BA7" w:rsidP="00DC36E4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</w:p>
              </w:tc>
            </w:tr>
            <w:tr w:rsidR="00304BA7" w:rsidRPr="00496A6E" w14:paraId="03A888D4" w14:textId="77777777" w:rsidTr="00304BA7">
              <w:trPr>
                <w:trHeight w:val="24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255" w:type="dxa"/>
                  <w:shd w:val="clear" w:color="auto" w:fill="E1F3F1" w:themeFill="accent1" w:themeFillTint="33"/>
                </w:tcPr>
                <w:p w14:paraId="32C6FBB1" w14:textId="4F09B70F" w:rsidR="00304BA7" w:rsidRPr="00496A6E" w:rsidRDefault="00304BA7" w:rsidP="00793C7E">
                  <w:pPr>
                    <w:bidi/>
                    <w:spacing w:line="276" w:lineRule="auto"/>
                    <w:jc w:val="center"/>
                    <w:rPr>
                      <w:rFonts w:ascii="Sakkal Majalla" w:hAnsi="Sakkal Majalla" w:cs="Sakkal Majalla"/>
                      <w:sz w:val="28"/>
                      <w:szCs w:val="28"/>
                      <w:rtl/>
                    </w:rPr>
                  </w:pPr>
                  <w:r w:rsidRPr="00496A6E">
                    <w:rPr>
                      <w:rFonts w:ascii="Sakkal Majalla" w:hAnsi="Sakkal Majalla" w:cs="Sakkal Majalla"/>
                      <w:sz w:val="28"/>
                      <w:szCs w:val="28"/>
                      <w:rtl/>
                    </w:rPr>
                    <w:t>أسلوب الدراسة</w:t>
                  </w:r>
                </w:p>
              </w:tc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3660" w:type="dxa"/>
                  <w:vMerge w:val="restart"/>
                </w:tcPr>
                <w:p w14:paraId="16B28673" w14:textId="0986BFC2" w:rsidR="00304BA7" w:rsidRPr="00496A6E" w:rsidRDefault="00304BA7" w:rsidP="00304BA7">
                  <w:pPr>
                    <w:bidi/>
                    <w:jc w:val="center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</w:p>
              </w:tc>
              <w:tc>
                <w:tcPr>
      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      <w:tcW w:w="4645" w:type="dxa"/>
                  <w:vMerge w:val="restart"/>
                </w:tcPr>
                <w:p w14:paraId="59DCB8C0" w14:textId="457A5B6A" w:rsidR="00304BA7" w:rsidRPr="00496A6E" w:rsidRDefault="00304BA7" w:rsidP="00DC36E4">
                  <w:pPr>
                    <w:bidi/>
                    <w:jc w:val="center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</w:p>
              </w:tc>
            </w:tr>
            <w:tr w:rsidR="00304BA7" w:rsidRPr="00496A6E" w14:paraId="3FE010B7" w14:textId="77777777" w:rsidTr="00304BA7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24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255" w:type="dxa"/>
                  <w:shd w:val="clear" w:color="auto" w:fill="E1F3F1" w:themeFill="accent1" w:themeFillTint="33"/>
                </w:tcPr>
                <w:p w14:paraId="7395CFC8" w14:textId="77777777" w:rsidR="00304BA7" w:rsidRPr="00496A6E" w:rsidRDefault="00304BA7" w:rsidP="00793C7E">
                  <w:pPr>
                    <w:spacing w:line="276" w:lineRule="auto"/>
                    <w:jc w:val="center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  <w:r w:rsidRPr="00496A6E">
                    <w:rPr>
                      <w:rFonts w:ascii="Sakkal Majalla" w:hAnsi="Sakkal Majalla" w:cs="Sakkal Majalla"/>
                      <w:sz w:val="28"/>
                      <w:szCs w:val="28"/>
                    </w:rPr>
                    <w:t>Study type</w:t>
                  </w:r>
                </w:p>
              </w:tc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3660" w:type="dxa"/>
                  <w:vMerge/>
                </w:tcPr>
                <w:p w14:paraId="55511049" w14:textId="77777777" w:rsidR="00304BA7" w:rsidRPr="00496A6E" w:rsidRDefault="00304BA7" w:rsidP="00DC36E4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</w:p>
              </w:tc>
              <w:tc>
                <w:tcPr>
      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      <w:tcW w:w="4645" w:type="dxa"/>
                  <w:vMerge/>
                </w:tcPr>
                <w:p w14:paraId="21EA9843" w14:textId="77777777" w:rsidR="00304BA7" w:rsidRPr="00496A6E" w:rsidRDefault="00304BA7" w:rsidP="00DC36E4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</w:p>
              </w:tc>
            </w:tr>
            <w:tr w:rsidR="00304BA7" w:rsidRPr="00496A6E" w14:paraId="24B0B6C7" w14:textId="77777777" w:rsidTr="00304BA7">
              <w:trPr>
  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  <w:trHeight w:val="314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255" w:type="dxa"/>
                  <w:shd w:val="clear" w:color="auto" w:fill="E1F3F1" w:themeFill="accent1" w:themeFillTint="33"/>
                </w:tcPr>
                <w:p w14:paraId="11EE162C" w14:textId="77777777" w:rsidR="00304BA7" w:rsidRPr="00496A6E" w:rsidRDefault="00304BA7" w:rsidP="00793C7E">
                  <w:pPr>
                    <w:spacing w:line="276" w:lineRule="auto"/>
                    <w:jc w:val="center"/>
                    <w:rPr>
                      <w:rFonts w:ascii="Sakkal Majalla" w:hAnsi="Sakkal Majalla" w:cs="Sakkal Majalla"/>
                      <w:b w:val="0"/>
                      <w:sz w:val="28"/>
                      <w:szCs w:val="28"/>
                    </w:rPr>
                  </w:pPr>
                  <w:r w:rsidRPr="00496A6E">
                    <w:rPr>
                      <w:rFonts w:ascii="Sakkal Majalla" w:hAnsi="Sakkal Majalla" w:cs="Sakkal Majalla"/>
                      <w:sz w:val="28"/>
                      <w:szCs w:val="28"/>
                      <w:rtl/>
                    </w:rPr>
                    <w:t>أوجه التشابه والاختلاف</w:t>
                  </w:r>
                </w:p>
                <w:p w14:paraId="75D559B7" w14:textId="77777777" w:rsidR="00304BA7" w:rsidRPr="00793C7E" w:rsidRDefault="00304BA7" w:rsidP="00793C7E">
                  <w:pPr>
                    <w:spacing w:line="276" w:lineRule="auto"/>
                    <w:jc w:val="center"/>
                    <w:rPr>
                      <w:rFonts w:ascii="Sakkal Majalla" w:hAnsi="Sakkal Majalla" w:cs="Sakkal Majalla"/>
                    </w:rPr>
                  </w:pPr>
                  <w:r w:rsidRPr="00793C7E">
                    <w:rPr>
                      <w:rFonts w:ascii="Sakkal Majalla" w:hAnsi="Sakkal Majalla" w:cs="Sakkal Majalla"/>
                    </w:rPr>
                    <w:t>Similarities and differences</w:t>
                  </w:r>
                </w:p>
              </w:tc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3660" w:type="dxa"/>
                </w:tcPr>
                <w:p w14:paraId="14DFC97A" w14:textId="7D2261A7" w:rsidR="00304BA7" w:rsidRPr="00496A6E" w:rsidRDefault="00304BA7" w:rsidP="00304BA7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jc w:val="center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</w:p>
              </w:tc>
              <w:tc>
                <w:tcPr>
      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      <w:tcW w:w="4645" w:type="dxa"/>
                </w:tcPr>
                <w:p w14:paraId="68411ADE" w14:textId="2F24F97A" w:rsidR="00304BA7" w:rsidRPr="00496A6E" w:rsidRDefault="00304BA7" w:rsidP="00304BA7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jc w:val="center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</w:p>
              </w:tc>
            </w:tr>
          </w:tbl>
          <w:p w14:paraId="2A60BB00" w14:textId="77777777" w:rsidR="00304BA7" w:rsidRPr="00496A6E" w:rsidRDefault="00304BA7" w:rsidP="00DC36E4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</w:tbl>
    <w:p w14:paraId="06DCCDA9" w14:textId="77777777" w:rsidR="00304BA7" w:rsidRPr="00496A6E" w:rsidRDefault="00304BA7" w:rsidP="00304BA7">
      <w:pPr>
        <w:bidi/>
        <w:rPr>
          <w:rFonts w:ascii="Sakkal Majalla" w:hAnsi="Sakkal Majalla" w:cs="Sakkal Majalla"/>
          <w:rtl/>
        </w:rPr>
      </w:pPr>
    </w:p>
    <w:p w14:paraId="29A1A1E6" w14:textId="5FCA754E" w:rsidR="00304BA7" w:rsidRPr="00496A6E" w:rsidRDefault="00304BA7" w:rsidP="00304BA7">
      <w:pPr>
        <w:bidi/>
        <w:spacing w:after="0" w:line="240" w:lineRule="auto"/>
        <w:jc w:val="center"/>
        <w:rPr>
          <w:rFonts w:ascii="Sakkal Majalla" w:hAnsi="Sakkal Majalla" w:cs="Sakkal Majalla"/>
          <w:bCs/>
          <w:color w:val="FFFFFF" w:themeColor="background1"/>
          <w:sz w:val="32"/>
          <w:szCs w:val="32"/>
          <w:shd w:val="clear" w:color="auto" w:fill="3C7974" w:themeFill="accent2"/>
          <w:rtl/>
        </w:rPr>
      </w:pPr>
      <w:r w:rsidRPr="00496A6E">
        <w:rPr>
          <w:rFonts w:ascii="Sakkal Majalla" w:hAnsi="Sakkal Majalla" w:cs="Sakkal Majalla"/>
          <w:rtl/>
        </w:rPr>
        <w:br w:type="page"/>
      </w:r>
    </w:p>
    <w:p w14:paraId="32917977" w14:textId="210969F0" w:rsidR="00F54370" w:rsidRPr="00496A6E" w:rsidRDefault="00F54370" w:rsidP="000E7448">
      <w:pPr>
        <w:bidi/>
        <w:spacing w:after="0" w:line="240" w:lineRule="auto"/>
        <w:jc w:val="center"/>
        <w:rPr>
          <w:rFonts w:ascii="Sakkal Majalla" w:hAnsi="Sakkal Majalla" w:cs="Sakkal Majalla"/>
          <w:bCs/>
          <w:color w:val="FFFFFF" w:themeColor="background1"/>
          <w:sz w:val="32"/>
          <w:szCs w:val="32"/>
          <w:shd w:val="clear" w:color="auto" w:fill="3C7974" w:themeFill="accent2"/>
          <w:rtl/>
        </w:rPr>
      </w:pPr>
      <w:r w:rsidRPr="00496A6E">
        <w:rPr>
          <w:rFonts w:ascii="Sakkal Majalla" w:hAnsi="Sakkal Majalla" w:cs="Sakkal Majalla"/>
          <w:bCs/>
          <w:color w:val="FFFFFF" w:themeColor="background1"/>
          <w:sz w:val="32"/>
          <w:szCs w:val="32"/>
          <w:shd w:val="clear" w:color="auto" w:fill="3C7974" w:themeFill="accent2"/>
          <w:rtl/>
        </w:rPr>
        <w:lastRenderedPageBreak/>
        <w:t xml:space="preserve">الهيكل العام للخطة الدراسية </w:t>
      </w:r>
    </w:p>
    <w:tbl>
      <w:tblPr>
        <w:bidiVisual/>
        <w:tblW w:w="107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1"/>
        <w:gridCol w:w="1871"/>
        <w:gridCol w:w="5002"/>
        <w:gridCol w:w="2086"/>
      </w:tblGrid>
      <w:tr w:rsidR="007E1679" w:rsidRPr="00496A6E" w14:paraId="13443B8B" w14:textId="77777777" w:rsidTr="000E7448">
        <w:trPr>
          <w:trHeight w:val="357"/>
        </w:trPr>
        <w:tc>
          <w:tcPr>
            <w:tcW w:w="10790" w:type="dxa"/>
            <w:gridSpan w:val="4"/>
            <w:shd w:val="clear" w:color="auto" w:fill="D2E9E7" w:themeFill="text2" w:themeFillTint="33"/>
          </w:tcPr>
          <w:p w14:paraId="1DB3BC1C" w14:textId="45E7F450" w:rsidR="007E1679" w:rsidRPr="00496A6E" w:rsidRDefault="007E1679" w:rsidP="0041036B">
            <w:pPr>
              <w:spacing w:after="0" w:line="240" w:lineRule="auto"/>
              <w:jc w:val="right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1</w:t>
            </w:r>
            <w:r w:rsidRPr="00793C7E">
              <w:rPr>
                <w:rFonts w:ascii="Sakkal Majalla" w:hAnsi="Sakkal Majalla" w:cs="Sakkal Majalla"/>
                <w:b/>
                <w:bCs/>
                <w:rtl/>
              </w:rPr>
              <w:t>- متطلبات الجامعة</w:t>
            </w:r>
          </w:p>
        </w:tc>
      </w:tr>
      <w:tr w:rsidR="007E1679" w:rsidRPr="00496A6E" w14:paraId="4DA9ADEE" w14:textId="77777777" w:rsidTr="000E7448">
        <w:trPr>
          <w:trHeight w:val="357"/>
        </w:trPr>
        <w:tc>
          <w:tcPr>
            <w:tcW w:w="1831" w:type="dxa"/>
            <w:shd w:val="clear" w:color="auto" w:fill="D2E9E7" w:themeFill="text2" w:themeFillTint="33"/>
          </w:tcPr>
          <w:p w14:paraId="1A0FE385" w14:textId="13BDC2F2" w:rsidR="007E1679" w:rsidRPr="00496A6E" w:rsidRDefault="007E1679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رقم المقرر</w:t>
            </w:r>
          </w:p>
        </w:tc>
        <w:tc>
          <w:tcPr>
            <w:tcW w:w="1871" w:type="dxa"/>
            <w:shd w:val="clear" w:color="auto" w:fill="D2E9E7" w:themeFill="text2" w:themeFillTint="33"/>
            <w:vAlign w:val="center"/>
          </w:tcPr>
          <w:p w14:paraId="3BACEDE8" w14:textId="2380AA3E" w:rsidR="007E1679" w:rsidRPr="00496A6E" w:rsidRDefault="007E1679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رمز المقرر</w:t>
            </w:r>
          </w:p>
        </w:tc>
        <w:tc>
          <w:tcPr>
            <w:tcW w:w="5002" w:type="dxa"/>
            <w:shd w:val="clear" w:color="auto" w:fill="D2E9E7" w:themeFill="text2" w:themeFillTint="33"/>
            <w:vAlign w:val="center"/>
          </w:tcPr>
          <w:p w14:paraId="742FAFC6" w14:textId="77777777" w:rsidR="007E1679" w:rsidRPr="00496A6E" w:rsidRDefault="007E1679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اسم المقرر</w:t>
            </w:r>
          </w:p>
        </w:tc>
        <w:tc>
          <w:tcPr>
            <w:tcW w:w="2086" w:type="dxa"/>
            <w:shd w:val="clear" w:color="auto" w:fill="D2E9E7" w:themeFill="text2" w:themeFillTint="33"/>
            <w:vAlign w:val="center"/>
          </w:tcPr>
          <w:p w14:paraId="64773E9B" w14:textId="685BE72E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عدد الوحدات المعتمدة</w:t>
            </w:r>
          </w:p>
        </w:tc>
      </w:tr>
      <w:tr w:rsidR="007E1679" w:rsidRPr="00496A6E" w14:paraId="2AE8D96B" w14:textId="77777777" w:rsidTr="007E1679">
        <w:trPr>
          <w:trHeight w:val="357"/>
        </w:trPr>
        <w:tc>
          <w:tcPr>
            <w:tcW w:w="1831" w:type="dxa"/>
          </w:tcPr>
          <w:p w14:paraId="77E70749" w14:textId="77777777" w:rsidR="007E1679" w:rsidRPr="00496A6E" w:rsidRDefault="007E1679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0"/>
                <w:szCs w:val="20"/>
                <w:rtl/>
              </w:rPr>
            </w:pPr>
          </w:p>
        </w:tc>
        <w:tc>
          <w:tcPr>
            <w:tcW w:w="1871" w:type="dxa"/>
            <w:vAlign w:val="center"/>
          </w:tcPr>
          <w:p w14:paraId="76BA9FBC" w14:textId="5E943CA2" w:rsidR="007E1679" w:rsidRPr="00496A6E" w:rsidRDefault="007E1679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0"/>
                <w:szCs w:val="20"/>
                <w:rtl/>
              </w:rPr>
            </w:pPr>
          </w:p>
        </w:tc>
        <w:tc>
          <w:tcPr>
            <w:tcW w:w="5002" w:type="dxa"/>
            <w:vAlign w:val="center"/>
          </w:tcPr>
          <w:p w14:paraId="708EDCD7" w14:textId="77777777" w:rsidR="007E1679" w:rsidRPr="00496A6E" w:rsidRDefault="007E1679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0"/>
                <w:szCs w:val="20"/>
                <w:rtl/>
              </w:rPr>
            </w:pPr>
          </w:p>
        </w:tc>
        <w:tc>
          <w:tcPr>
            <w:tcW w:w="2086" w:type="dxa"/>
            <w:vAlign w:val="center"/>
          </w:tcPr>
          <w:p w14:paraId="33BB1386" w14:textId="77777777" w:rsidR="007E1679" w:rsidRPr="00496A6E" w:rsidRDefault="007E1679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0"/>
                <w:szCs w:val="20"/>
                <w:rtl/>
              </w:rPr>
            </w:pPr>
          </w:p>
        </w:tc>
      </w:tr>
      <w:tr w:rsidR="007E1679" w:rsidRPr="00496A6E" w14:paraId="34D79475" w14:textId="77777777" w:rsidTr="007E1679">
        <w:trPr>
          <w:trHeight w:val="357"/>
        </w:trPr>
        <w:tc>
          <w:tcPr>
            <w:tcW w:w="1831" w:type="dxa"/>
          </w:tcPr>
          <w:p w14:paraId="0BCBCC24" w14:textId="77777777" w:rsidR="007E1679" w:rsidRPr="00496A6E" w:rsidRDefault="007E1679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0"/>
                <w:szCs w:val="20"/>
                <w:rtl/>
              </w:rPr>
            </w:pPr>
          </w:p>
        </w:tc>
        <w:tc>
          <w:tcPr>
            <w:tcW w:w="1871" w:type="dxa"/>
            <w:vAlign w:val="center"/>
          </w:tcPr>
          <w:p w14:paraId="24634710" w14:textId="77777777" w:rsidR="007E1679" w:rsidRPr="00496A6E" w:rsidRDefault="007E1679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0"/>
                <w:szCs w:val="20"/>
                <w:rtl/>
              </w:rPr>
            </w:pPr>
          </w:p>
        </w:tc>
        <w:tc>
          <w:tcPr>
            <w:tcW w:w="5002" w:type="dxa"/>
            <w:vAlign w:val="center"/>
          </w:tcPr>
          <w:p w14:paraId="0FA9FD51" w14:textId="77777777" w:rsidR="007E1679" w:rsidRPr="00496A6E" w:rsidRDefault="007E1679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0"/>
                <w:szCs w:val="20"/>
                <w:rtl/>
              </w:rPr>
            </w:pPr>
          </w:p>
        </w:tc>
        <w:tc>
          <w:tcPr>
            <w:tcW w:w="2086" w:type="dxa"/>
            <w:vAlign w:val="center"/>
          </w:tcPr>
          <w:p w14:paraId="0767D15D" w14:textId="77777777" w:rsidR="007E1679" w:rsidRPr="00496A6E" w:rsidRDefault="007E1679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0"/>
                <w:szCs w:val="20"/>
                <w:rtl/>
              </w:rPr>
            </w:pPr>
          </w:p>
        </w:tc>
      </w:tr>
      <w:tr w:rsidR="0041036B" w:rsidRPr="00496A6E" w14:paraId="70E68068" w14:textId="77777777" w:rsidTr="007E1679">
        <w:trPr>
          <w:trHeight w:val="357"/>
        </w:trPr>
        <w:tc>
          <w:tcPr>
            <w:tcW w:w="1831" w:type="dxa"/>
          </w:tcPr>
          <w:p w14:paraId="70281FE3" w14:textId="77777777" w:rsidR="0041036B" w:rsidRPr="00496A6E" w:rsidRDefault="0041036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0"/>
                <w:szCs w:val="20"/>
                <w:rtl/>
              </w:rPr>
            </w:pPr>
          </w:p>
        </w:tc>
        <w:tc>
          <w:tcPr>
            <w:tcW w:w="1871" w:type="dxa"/>
            <w:vAlign w:val="center"/>
          </w:tcPr>
          <w:p w14:paraId="4E5C4425" w14:textId="77777777" w:rsidR="0041036B" w:rsidRPr="00496A6E" w:rsidRDefault="0041036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0"/>
                <w:szCs w:val="20"/>
                <w:rtl/>
              </w:rPr>
            </w:pPr>
          </w:p>
        </w:tc>
        <w:tc>
          <w:tcPr>
            <w:tcW w:w="5002" w:type="dxa"/>
            <w:vAlign w:val="center"/>
          </w:tcPr>
          <w:p w14:paraId="44AF22DF" w14:textId="77777777" w:rsidR="0041036B" w:rsidRPr="00496A6E" w:rsidRDefault="0041036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0"/>
                <w:szCs w:val="20"/>
                <w:rtl/>
              </w:rPr>
            </w:pPr>
          </w:p>
        </w:tc>
        <w:tc>
          <w:tcPr>
            <w:tcW w:w="2086" w:type="dxa"/>
            <w:vAlign w:val="center"/>
          </w:tcPr>
          <w:p w14:paraId="0DD9A047" w14:textId="77777777" w:rsidR="0041036B" w:rsidRPr="00496A6E" w:rsidRDefault="0041036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0"/>
                <w:szCs w:val="20"/>
                <w:rtl/>
              </w:rPr>
            </w:pPr>
          </w:p>
        </w:tc>
      </w:tr>
      <w:tr w:rsidR="0041036B" w:rsidRPr="00496A6E" w14:paraId="38F0EE78" w14:textId="77777777" w:rsidTr="007E1679">
        <w:trPr>
          <w:trHeight w:val="357"/>
        </w:trPr>
        <w:tc>
          <w:tcPr>
            <w:tcW w:w="1831" w:type="dxa"/>
          </w:tcPr>
          <w:p w14:paraId="55D913F6" w14:textId="77777777" w:rsidR="0041036B" w:rsidRPr="00496A6E" w:rsidRDefault="0041036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0"/>
                <w:szCs w:val="20"/>
                <w:rtl/>
              </w:rPr>
            </w:pPr>
          </w:p>
        </w:tc>
        <w:tc>
          <w:tcPr>
            <w:tcW w:w="1871" w:type="dxa"/>
            <w:vAlign w:val="center"/>
          </w:tcPr>
          <w:p w14:paraId="03DF99B7" w14:textId="77777777" w:rsidR="0041036B" w:rsidRPr="00496A6E" w:rsidRDefault="0041036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0"/>
                <w:szCs w:val="20"/>
                <w:rtl/>
              </w:rPr>
            </w:pPr>
          </w:p>
        </w:tc>
        <w:tc>
          <w:tcPr>
            <w:tcW w:w="5002" w:type="dxa"/>
            <w:vAlign w:val="center"/>
          </w:tcPr>
          <w:p w14:paraId="3418B0B0" w14:textId="77777777" w:rsidR="0041036B" w:rsidRPr="00496A6E" w:rsidRDefault="0041036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0"/>
                <w:szCs w:val="20"/>
                <w:rtl/>
              </w:rPr>
            </w:pPr>
          </w:p>
        </w:tc>
        <w:tc>
          <w:tcPr>
            <w:tcW w:w="2086" w:type="dxa"/>
            <w:vAlign w:val="center"/>
          </w:tcPr>
          <w:p w14:paraId="323F140C" w14:textId="77777777" w:rsidR="0041036B" w:rsidRPr="00496A6E" w:rsidRDefault="0041036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0"/>
                <w:szCs w:val="20"/>
                <w:rtl/>
              </w:rPr>
            </w:pPr>
          </w:p>
        </w:tc>
      </w:tr>
      <w:tr w:rsidR="007E1679" w:rsidRPr="00496A6E" w14:paraId="7DC659CA" w14:textId="77777777" w:rsidTr="007E1679">
        <w:trPr>
          <w:trHeight w:val="357"/>
        </w:trPr>
        <w:tc>
          <w:tcPr>
            <w:tcW w:w="1831" w:type="dxa"/>
          </w:tcPr>
          <w:p w14:paraId="4D6724C5" w14:textId="77777777" w:rsidR="007E1679" w:rsidRPr="00496A6E" w:rsidRDefault="007E1679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0"/>
                <w:szCs w:val="20"/>
                <w:rtl/>
              </w:rPr>
            </w:pPr>
          </w:p>
        </w:tc>
        <w:tc>
          <w:tcPr>
            <w:tcW w:w="1871" w:type="dxa"/>
            <w:vAlign w:val="center"/>
          </w:tcPr>
          <w:p w14:paraId="08FA725C" w14:textId="77777777" w:rsidR="007E1679" w:rsidRPr="00496A6E" w:rsidRDefault="007E1679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0"/>
                <w:szCs w:val="20"/>
                <w:rtl/>
              </w:rPr>
            </w:pPr>
          </w:p>
        </w:tc>
        <w:tc>
          <w:tcPr>
            <w:tcW w:w="5002" w:type="dxa"/>
            <w:vAlign w:val="center"/>
          </w:tcPr>
          <w:p w14:paraId="0B01F044" w14:textId="77777777" w:rsidR="007E1679" w:rsidRPr="00496A6E" w:rsidRDefault="007E1679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0"/>
                <w:szCs w:val="20"/>
                <w:rtl/>
              </w:rPr>
            </w:pPr>
          </w:p>
        </w:tc>
        <w:tc>
          <w:tcPr>
            <w:tcW w:w="2086" w:type="dxa"/>
            <w:vAlign w:val="center"/>
          </w:tcPr>
          <w:p w14:paraId="646B270F" w14:textId="77777777" w:rsidR="007E1679" w:rsidRPr="00496A6E" w:rsidRDefault="007E1679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0"/>
                <w:szCs w:val="20"/>
                <w:rtl/>
              </w:rPr>
            </w:pPr>
          </w:p>
        </w:tc>
      </w:tr>
      <w:tr w:rsidR="007E1679" w:rsidRPr="00496A6E" w14:paraId="4A4CD7DD" w14:textId="77777777" w:rsidTr="007E1679">
        <w:trPr>
          <w:trHeight w:val="357"/>
        </w:trPr>
        <w:tc>
          <w:tcPr>
            <w:tcW w:w="1831" w:type="dxa"/>
          </w:tcPr>
          <w:p w14:paraId="3D6F9770" w14:textId="77777777" w:rsidR="007E1679" w:rsidRPr="00496A6E" w:rsidRDefault="007E1679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0"/>
                <w:szCs w:val="20"/>
                <w:rtl/>
              </w:rPr>
            </w:pPr>
          </w:p>
        </w:tc>
        <w:tc>
          <w:tcPr>
            <w:tcW w:w="1871" w:type="dxa"/>
            <w:vAlign w:val="center"/>
          </w:tcPr>
          <w:p w14:paraId="7D1183AB" w14:textId="77777777" w:rsidR="007E1679" w:rsidRPr="00496A6E" w:rsidRDefault="007E1679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0"/>
                <w:szCs w:val="20"/>
                <w:rtl/>
              </w:rPr>
            </w:pPr>
          </w:p>
        </w:tc>
        <w:tc>
          <w:tcPr>
            <w:tcW w:w="5002" w:type="dxa"/>
            <w:vAlign w:val="center"/>
          </w:tcPr>
          <w:p w14:paraId="23F52B1D" w14:textId="77777777" w:rsidR="007E1679" w:rsidRPr="00496A6E" w:rsidRDefault="007E1679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0"/>
                <w:szCs w:val="20"/>
                <w:rtl/>
              </w:rPr>
            </w:pPr>
          </w:p>
        </w:tc>
        <w:tc>
          <w:tcPr>
            <w:tcW w:w="2086" w:type="dxa"/>
            <w:vAlign w:val="center"/>
          </w:tcPr>
          <w:p w14:paraId="0F83B1E8" w14:textId="77777777" w:rsidR="007E1679" w:rsidRPr="00496A6E" w:rsidRDefault="007E1679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0"/>
                <w:szCs w:val="20"/>
                <w:rtl/>
              </w:rPr>
            </w:pPr>
          </w:p>
        </w:tc>
      </w:tr>
      <w:tr w:rsidR="007E1679" w:rsidRPr="00496A6E" w14:paraId="245D05F7" w14:textId="77777777" w:rsidTr="007E1679">
        <w:trPr>
          <w:trHeight w:val="357"/>
        </w:trPr>
        <w:tc>
          <w:tcPr>
            <w:tcW w:w="1831" w:type="dxa"/>
          </w:tcPr>
          <w:p w14:paraId="0102172D" w14:textId="77777777" w:rsidR="007E1679" w:rsidRPr="00496A6E" w:rsidRDefault="007E1679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0"/>
                <w:szCs w:val="20"/>
                <w:rtl/>
              </w:rPr>
            </w:pPr>
          </w:p>
        </w:tc>
        <w:tc>
          <w:tcPr>
            <w:tcW w:w="1871" w:type="dxa"/>
            <w:vAlign w:val="center"/>
          </w:tcPr>
          <w:p w14:paraId="483FBD50" w14:textId="77777777" w:rsidR="007E1679" w:rsidRPr="00496A6E" w:rsidRDefault="007E1679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0"/>
                <w:szCs w:val="20"/>
                <w:rtl/>
              </w:rPr>
            </w:pPr>
          </w:p>
        </w:tc>
        <w:tc>
          <w:tcPr>
            <w:tcW w:w="5002" w:type="dxa"/>
            <w:vAlign w:val="center"/>
          </w:tcPr>
          <w:p w14:paraId="504E8718" w14:textId="77777777" w:rsidR="007E1679" w:rsidRPr="00496A6E" w:rsidRDefault="007E1679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0"/>
                <w:szCs w:val="20"/>
                <w:rtl/>
              </w:rPr>
            </w:pPr>
          </w:p>
        </w:tc>
        <w:tc>
          <w:tcPr>
            <w:tcW w:w="2086" w:type="dxa"/>
            <w:vAlign w:val="center"/>
          </w:tcPr>
          <w:p w14:paraId="6FA191A3" w14:textId="77777777" w:rsidR="007E1679" w:rsidRPr="00496A6E" w:rsidRDefault="007E1679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0"/>
                <w:szCs w:val="20"/>
                <w:rtl/>
              </w:rPr>
            </w:pPr>
          </w:p>
        </w:tc>
      </w:tr>
      <w:tr w:rsidR="007E1679" w:rsidRPr="00496A6E" w14:paraId="1A1EE278" w14:textId="77777777" w:rsidTr="007E1679">
        <w:trPr>
          <w:trHeight w:val="357"/>
        </w:trPr>
        <w:tc>
          <w:tcPr>
            <w:tcW w:w="1831" w:type="dxa"/>
          </w:tcPr>
          <w:p w14:paraId="6F96E81B" w14:textId="77777777" w:rsidR="007E1679" w:rsidRPr="00496A6E" w:rsidRDefault="007E1679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0"/>
                <w:szCs w:val="20"/>
                <w:rtl/>
              </w:rPr>
            </w:pPr>
          </w:p>
        </w:tc>
        <w:tc>
          <w:tcPr>
            <w:tcW w:w="1871" w:type="dxa"/>
            <w:vAlign w:val="center"/>
          </w:tcPr>
          <w:p w14:paraId="41E99A43" w14:textId="750F860F" w:rsidR="007E1679" w:rsidRPr="00496A6E" w:rsidRDefault="007E1679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0"/>
                <w:szCs w:val="20"/>
                <w:rtl/>
              </w:rPr>
            </w:pPr>
          </w:p>
        </w:tc>
        <w:tc>
          <w:tcPr>
            <w:tcW w:w="5002" w:type="dxa"/>
            <w:vAlign w:val="center"/>
          </w:tcPr>
          <w:p w14:paraId="39CFE59D" w14:textId="77777777" w:rsidR="007E1679" w:rsidRPr="00496A6E" w:rsidRDefault="007E1679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0"/>
                <w:szCs w:val="20"/>
                <w:rtl/>
              </w:rPr>
            </w:pPr>
          </w:p>
        </w:tc>
        <w:tc>
          <w:tcPr>
            <w:tcW w:w="2086" w:type="dxa"/>
            <w:vAlign w:val="center"/>
          </w:tcPr>
          <w:p w14:paraId="77A899BD" w14:textId="77777777" w:rsidR="007E1679" w:rsidRPr="00496A6E" w:rsidRDefault="007E1679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0"/>
                <w:szCs w:val="20"/>
                <w:rtl/>
              </w:rPr>
            </w:pPr>
          </w:p>
        </w:tc>
      </w:tr>
      <w:tr w:rsidR="007E1679" w:rsidRPr="00496A6E" w14:paraId="2B0942D6" w14:textId="77777777" w:rsidTr="000E7448">
        <w:trPr>
          <w:trHeight w:val="357"/>
        </w:trPr>
        <w:tc>
          <w:tcPr>
            <w:tcW w:w="1831" w:type="dxa"/>
            <w:tcBorders>
              <w:bottom w:val="single" w:sz="4" w:space="0" w:color="auto"/>
            </w:tcBorders>
          </w:tcPr>
          <w:p w14:paraId="130AB409" w14:textId="77777777" w:rsidR="007E1679" w:rsidRPr="00496A6E" w:rsidRDefault="007E1679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0"/>
                <w:szCs w:val="20"/>
                <w:rtl/>
              </w:rPr>
            </w:pPr>
          </w:p>
        </w:tc>
        <w:tc>
          <w:tcPr>
            <w:tcW w:w="1871" w:type="dxa"/>
            <w:tcBorders>
              <w:bottom w:val="single" w:sz="4" w:space="0" w:color="auto"/>
            </w:tcBorders>
            <w:vAlign w:val="center"/>
          </w:tcPr>
          <w:p w14:paraId="2DE2E458" w14:textId="0B533AFD" w:rsidR="007E1679" w:rsidRPr="00496A6E" w:rsidRDefault="007E1679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0"/>
                <w:szCs w:val="20"/>
                <w:rtl/>
              </w:rPr>
            </w:pPr>
          </w:p>
        </w:tc>
        <w:tc>
          <w:tcPr>
            <w:tcW w:w="5002" w:type="dxa"/>
            <w:tcBorders>
              <w:bottom w:val="single" w:sz="4" w:space="0" w:color="auto"/>
            </w:tcBorders>
            <w:vAlign w:val="center"/>
          </w:tcPr>
          <w:p w14:paraId="745EDA22" w14:textId="77777777" w:rsidR="007E1679" w:rsidRPr="00496A6E" w:rsidRDefault="007E1679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0"/>
                <w:szCs w:val="20"/>
                <w:rtl/>
              </w:rPr>
            </w:pPr>
          </w:p>
        </w:tc>
        <w:tc>
          <w:tcPr>
            <w:tcW w:w="2086" w:type="dxa"/>
            <w:tcBorders>
              <w:bottom w:val="single" w:sz="4" w:space="0" w:color="auto"/>
            </w:tcBorders>
            <w:vAlign w:val="center"/>
          </w:tcPr>
          <w:p w14:paraId="75E34634" w14:textId="77777777" w:rsidR="007E1679" w:rsidRPr="00496A6E" w:rsidRDefault="007E1679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20"/>
                <w:szCs w:val="20"/>
                <w:rtl/>
              </w:rPr>
            </w:pPr>
          </w:p>
        </w:tc>
      </w:tr>
      <w:tr w:rsidR="007E1679" w:rsidRPr="00496A6E" w14:paraId="7FE5BE5F" w14:textId="77777777" w:rsidTr="000E7448">
        <w:trPr>
          <w:trHeight w:val="357"/>
        </w:trPr>
        <w:tc>
          <w:tcPr>
            <w:tcW w:w="10790" w:type="dxa"/>
            <w:gridSpan w:val="4"/>
            <w:shd w:val="clear" w:color="auto" w:fill="E1F3F1" w:themeFill="accent1" w:themeFillTint="33"/>
          </w:tcPr>
          <w:p w14:paraId="1D55CEA8" w14:textId="1291C57B" w:rsidR="007E1679" w:rsidRPr="00496A6E" w:rsidRDefault="007E1679" w:rsidP="00EB2506">
            <w:pPr>
              <w:bidi/>
              <w:spacing w:after="0" w:line="240" w:lineRule="auto"/>
              <w:rPr>
                <w:rFonts w:ascii="Sakkal Majalla" w:hAnsi="Sakkal Majalla" w:cs="Sakkal Majalla" w:hint="cs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 xml:space="preserve">2- </w:t>
            </w:r>
            <w:r w:rsidRPr="00793C7E">
              <w:rPr>
                <w:rFonts w:ascii="Sakkal Majalla" w:hAnsi="Sakkal Majalla" w:cs="Sakkal Majalla"/>
                <w:b/>
                <w:bCs/>
                <w:rtl/>
              </w:rPr>
              <w:t>متطلبات الكلية الإجبارية</w:t>
            </w:r>
          </w:p>
        </w:tc>
      </w:tr>
      <w:tr w:rsidR="007E1679" w:rsidRPr="00496A6E" w14:paraId="5ECB5C77" w14:textId="77777777" w:rsidTr="000E7448">
        <w:trPr>
          <w:trHeight w:val="357"/>
        </w:trPr>
        <w:tc>
          <w:tcPr>
            <w:tcW w:w="1831" w:type="dxa"/>
            <w:shd w:val="clear" w:color="auto" w:fill="E1F3F1" w:themeFill="accent1" w:themeFillTint="33"/>
          </w:tcPr>
          <w:p w14:paraId="79727C66" w14:textId="4FC25EDB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رقم المقرر</w:t>
            </w:r>
          </w:p>
        </w:tc>
        <w:tc>
          <w:tcPr>
            <w:tcW w:w="1871" w:type="dxa"/>
            <w:shd w:val="clear" w:color="auto" w:fill="E1F3F1" w:themeFill="accent1" w:themeFillTint="33"/>
            <w:vAlign w:val="center"/>
          </w:tcPr>
          <w:p w14:paraId="2BC53D52" w14:textId="0D7C6D1C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رمز المقرر</w:t>
            </w:r>
          </w:p>
        </w:tc>
        <w:tc>
          <w:tcPr>
            <w:tcW w:w="5002" w:type="dxa"/>
            <w:shd w:val="clear" w:color="auto" w:fill="E1F3F1" w:themeFill="accent1" w:themeFillTint="33"/>
            <w:vAlign w:val="center"/>
          </w:tcPr>
          <w:p w14:paraId="48CE418A" w14:textId="77777777" w:rsidR="007E1679" w:rsidRPr="00496A6E" w:rsidRDefault="007E1679" w:rsidP="000E7448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اسم المقرر</w:t>
            </w:r>
          </w:p>
        </w:tc>
        <w:tc>
          <w:tcPr>
            <w:tcW w:w="2086" w:type="dxa"/>
            <w:shd w:val="clear" w:color="auto" w:fill="E1F3F1" w:themeFill="accent1" w:themeFillTint="33"/>
            <w:vAlign w:val="center"/>
          </w:tcPr>
          <w:p w14:paraId="2BB5214D" w14:textId="56FC7874" w:rsidR="007E1679" w:rsidRPr="00496A6E" w:rsidRDefault="007E1679" w:rsidP="000E7448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عدد الوحدات المعتمدة</w:t>
            </w:r>
          </w:p>
        </w:tc>
      </w:tr>
      <w:tr w:rsidR="007E1679" w:rsidRPr="00496A6E" w14:paraId="59E13D1B" w14:textId="77777777" w:rsidTr="007E1679">
        <w:trPr>
          <w:trHeight w:val="357"/>
        </w:trPr>
        <w:tc>
          <w:tcPr>
            <w:tcW w:w="1831" w:type="dxa"/>
          </w:tcPr>
          <w:p w14:paraId="07D4227E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3AA724BC" w14:textId="381B3BDB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39392287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5FEE73E7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78E616F6" w14:textId="77777777" w:rsidTr="007E1679">
        <w:trPr>
          <w:trHeight w:val="357"/>
        </w:trPr>
        <w:tc>
          <w:tcPr>
            <w:tcW w:w="1831" w:type="dxa"/>
          </w:tcPr>
          <w:p w14:paraId="48A94127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30F22CFF" w14:textId="703BFEC2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55B4F399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19F220EE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41036B" w:rsidRPr="00496A6E" w14:paraId="14307EAE" w14:textId="77777777" w:rsidTr="007E1679">
        <w:trPr>
          <w:trHeight w:val="357"/>
        </w:trPr>
        <w:tc>
          <w:tcPr>
            <w:tcW w:w="1831" w:type="dxa"/>
          </w:tcPr>
          <w:p w14:paraId="40D11FE3" w14:textId="77777777" w:rsidR="0041036B" w:rsidRPr="00496A6E" w:rsidRDefault="0041036B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31C12008" w14:textId="77777777" w:rsidR="0041036B" w:rsidRPr="00496A6E" w:rsidRDefault="0041036B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58F6A135" w14:textId="77777777" w:rsidR="0041036B" w:rsidRPr="00496A6E" w:rsidRDefault="0041036B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089340FA" w14:textId="77777777" w:rsidR="0041036B" w:rsidRPr="00496A6E" w:rsidRDefault="0041036B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41036B" w:rsidRPr="00496A6E" w14:paraId="148D43EB" w14:textId="77777777" w:rsidTr="007E1679">
        <w:trPr>
          <w:trHeight w:val="357"/>
        </w:trPr>
        <w:tc>
          <w:tcPr>
            <w:tcW w:w="1831" w:type="dxa"/>
          </w:tcPr>
          <w:p w14:paraId="2378941B" w14:textId="77777777" w:rsidR="0041036B" w:rsidRPr="00496A6E" w:rsidRDefault="0041036B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63D6A0CE" w14:textId="77777777" w:rsidR="0041036B" w:rsidRPr="00496A6E" w:rsidRDefault="0041036B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3BE3E63D" w14:textId="77777777" w:rsidR="0041036B" w:rsidRPr="00496A6E" w:rsidRDefault="0041036B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31047F1D" w14:textId="77777777" w:rsidR="0041036B" w:rsidRPr="00496A6E" w:rsidRDefault="0041036B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391D2CE1" w14:textId="77777777" w:rsidTr="007E1679">
        <w:trPr>
          <w:trHeight w:val="357"/>
        </w:trPr>
        <w:tc>
          <w:tcPr>
            <w:tcW w:w="1831" w:type="dxa"/>
          </w:tcPr>
          <w:p w14:paraId="36BAA1B2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2E0BC6AA" w14:textId="20354591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14D145CC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3B6F5503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2695C8D7" w14:textId="77777777" w:rsidTr="007E1679">
        <w:trPr>
          <w:trHeight w:val="357"/>
        </w:trPr>
        <w:tc>
          <w:tcPr>
            <w:tcW w:w="1831" w:type="dxa"/>
          </w:tcPr>
          <w:p w14:paraId="3407DD17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2F4F96F2" w14:textId="30D9F139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1B5E8846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149EAE6A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707180BA" w14:textId="77777777" w:rsidTr="007E1679">
        <w:trPr>
          <w:trHeight w:val="357"/>
        </w:trPr>
        <w:tc>
          <w:tcPr>
            <w:tcW w:w="1831" w:type="dxa"/>
          </w:tcPr>
          <w:p w14:paraId="5EE25357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2BA42858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53AC757C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1A23F4C2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380A4FDC" w14:textId="77777777" w:rsidTr="007E1679">
        <w:trPr>
          <w:trHeight w:val="357"/>
        </w:trPr>
        <w:tc>
          <w:tcPr>
            <w:tcW w:w="1831" w:type="dxa"/>
          </w:tcPr>
          <w:p w14:paraId="4D645FFF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1EC3A05E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51EBEABF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62998EDB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11DAAD29" w14:textId="77777777" w:rsidTr="000E7448">
        <w:trPr>
          <w:trHeight w:val="357"/>
        </w:trPr>
        <w:tc>
          <w:tcPr>
            <w:tcW w:w="1831" w:type="dxa"/>
            <w:tcBorders>
              <w:bottom w:val="single" w:sz="4" w:space="0" w:color="auto"/>
            </w:tcBorders>
          </w:tcPr>
          <w:p w14:paraId="7EA67EC3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tcBorders>
              <w:bottom w:val="single" w:sz="4" w:space="0" w:color="auto"/>
            </w:tcBorders>
            <w:vAlign w:val="center"/>
          </w:tcPr>
          <w:p w14:paraId="545A08DB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tcBorders>
              <w:bottom w:val="single" w:sz="4" w:space="0" w:color="auto"/>
            </w:tcBorders>
            <w:vAlign w:val="center"/>
          </w:tcPr>
          <w:p w14:paraId="1D12A9E1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tcBorders>
              <w:bottom w:val="single" w:sz="4" w:space="0" w:color="auto"/>
            </w:tcBorders>
            <w:vAlign w:val="center"/>
          </w:tcPr>
          <w:p w14:paraId="700BDAED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3E816253" w14:textId="77777777" w:rsidTr="000E7448">
        <w:trPr>
          <w:trHeight w:val="357"/>
        </w:trPr>
        <w:tc>
          <w:tcPr>
            <w:tcW w:w="10790" w:type="dxa"/>
            <w:gridSpan w:val="4"/>
            <w:shd w:val="clear" w:color="auto" w:fill="D2E9E7" w:themeFill="text2" w:themeFillTint="33"/>
          </w:tcPr>
          <w:p w14:paraId="5B4699A6" w14:textId="7D41C3D7" w:rsidR="007E1679" w:rsidRPr="00496A6E" w:rsidRDefault="007E1679" w:rsidP="007E1679">
            <w:pPr>
              <w:spacing w:after="0" w:line="240" w:lineRule="auto"/>
              <w:jc w:val="right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3- متطلبات الكلية الاختيارية</w:t>
            </w:r>
          </w:p>
        </w:tc>
      </w:tr>
      <w:tr w:rsidR="007E1679" w:rsidRPr="00496A6E" w14:paraId="3EB52D5E" w14:textId="77777777" w:rsidTr="000E7448">
        <w:trPr>
          <w:trHeight w:val="357"/>
        </w:trPr>
        <w:tc>
          <w:tcPr>
            <w:tcW w:w="1831" w:type="dxa"/>
            <w:shd w:val="clear" w:color="auto" w:fill="D2E9E7" w:themeFill="text2" w:themeFillTint="33"/>
          </w:tcPr>
          <w:p w14:paraId="52FA2A42" w14:textId="16A686B4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رقم المقرر</w:t>
            </w:r>
          </w:p>
        </w:tc>
        <w:tc>
          <w:tcPr>
            <w:tcW w:w="1871" w:type="dxa"/>
            <w:shd w:val="clear" w:color="auto" w:fill="D2E9E7" w:themeFill="text2" w:themeFillTint="33"/>
            <w:vAlign w:val="center"/>
          </w:tcPr>
          <w:p w14:paraId="04A5EF03" w14:textId="310CCBFB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رمز المقرر</w:t>
            </w:r>
          </w:p>
        </w:tc>
        <w:tc>
          <w:tcPr>
            <w:tcW w:w="5002" w:type="dxa"/>
            <w:shd w:val="clear" w:color="auto" w:fill="D2E9E7" w:themeFill="text2" w:themeFillTint="33"/>
            <w:vAlign w:val="center"/>
          </w:tcPr>
          <w:p w14:paraId="6CCEE5EF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اسم المقرر</w:t>
            </w:r>
          </w:p>
        </w:tc>
        <w:tc>
          <w:tcPr>
            <w:tcW w:w="2086" w:type="dxa"/>
            <w:shd w:val="clear" w:color="auto" w:fill="D2E9E7" w:themeFill="text2" w:themeFillTint="33"/>
            <w:vAlign w:val="center"/>
          </w:tcPr>
          <w:p w14:paraId="5857E33B" w14:textId="628BFFE3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عدد الوحدات المعتمدة</w:t>
            </w:r>
          </w:p>
        </w:tc>
      </w:tr>
      <w:tr w:rsidR="007E1679" w:rsidRPr="00496A6E" w14:paraId="2E4382E7" w14:textId="77777777" w:rsidTr="007E1679">
        <w:trPr>
          <w:trHeight w:val="357"/>
        </w:trPr>
        <w:tc>
          <w:tcPr>
            <w:tcW w:w="1831" w:type="dxa"/>
          </w:tcPr>
          <w:p w14:paraId="4D72BEAA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55636B85" w14:textId="3869C9E2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6220C174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1DAA6DD0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4215111C" w14:textId="77777777" w:rsidTr="007E1679">
        <w:trPr>
          <w:trHeight w:val="357"/>
        </w:trPr>
        <w:tc>
          <w:tcPr>
            <w:tcW w:w="1831" w:type="dxa"/>
          </w:tcPr>
          <w:p w14:paraId="714322CB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6F01B68D" w14:textId="460963B6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2FC528DF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39BDD159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26111DAD" w14:textId="77777777" w:rsidTr="007E1679">
        <w:trPr>
          <w:trHeight w:val="357"/>
        </w:trPr>
        <w:tc>
          <w:tcPr>
            <w:tcW w:w="1831" w:type="dxa"/>
          </w:tcPr>
          <w:p w14:paraId="5B8F978C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2EB5B9E4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0CA9261D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5027E88C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2C7D4852" w14:textId="77777777" w:rsidTr="007E1679">
        <w:trPr>
          <w:trHeight w:val="357"/>
        </w:trPr>
        <w:tc>
          <w:tcPr>
            <w:tcW w:w="1831" w:type="dxa"/>
          </w:tcPr>
          <w:p w14:paraId="087E9784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7B875B12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12BDC39E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15064477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13D29713" w14:textId="77777777" w:rsidTr="007E1679">
        <w:trPr>
          <w:trHeight w:val="357"/>
        </w:trPr>
        <w:tc>
          <w:tcPr>
            <w:tcW w:w="1831" w:type="dxa"/>
          </w:tcPr>
          <w:p w14:paraId="5D4C4961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52A7F50A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10706291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428217A9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2735A3C5" w14:textId="77777777" w:rsidTr="007E1679">
        <w:trPr>
          <w:trHeight w:val="357"/>
        </w:trPr>
        <w:tc>
          <w:tcPr>
            <w:tcW w:w="1831" w:type="dxa"/>
          </w:tcPr>
          <w:p w14:paraId="10FA5DDE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6FEFB655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5A32CCEB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69EC3EE4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64CE76F8" w14:textId="77777777" w:rsidTr="007E1679">
        <w:trPr>
          <w:trHeight w:val="357"/>
        </w:trPr>
        <w:tc>
          <w:tcPr>
            <w:tcW w:w="1831" w:type="dxa"/>
          </w:tcPr>
          <w:p w14:paraId="4FD88878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40F83D82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0E5C7CDF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0D2F25EC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2AAF3449" w14:textId="77777777" w:rsidTr="007E1679">
        <w:trPr>
          <w:trHeight w:val="357"/>
        </w:trPr>
        <w:tc>
          <w:tcPr>
            <w:tcW w:w="1831" w:type="dxa"/>
          </w:tcPr>
          <w:p w14:paraId="79AC2F04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5D949CFE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2957B5E2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24E97160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4AE8D82E" w14:textId="77777777" w:rsidTr="000E7448">
        <w:trPr>
          <w:trHeight w:val="357"/>
        </w:trPr>
        <w:tc>
          <w:tcPr>
            <w:tcW w:w="1831" w:type="dxa"/>
            <w:tcBorders>
              <w:bottom w:val="single" w:sz="4" w:space="0" w:color="auto"/>
            </w:tcBorders>
          </w:tcPr>
          <w:p w14:paraId="1E75A824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tcBorders>
              <w:bottom w:val="single" w:sz="4" w:space="0" w:color="auto"/>
            </w:tcBorders>
            <w:vAlign w:val="center"/>
          </w:tcPr>
          <w:p w14:paraId="22C03BD4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tcBorders>
              <w:bottom w:val="single" w:sz="4" w:space="0" w:color="auto"/>
            </w:tcBorders>
            <w:vAlign w:val="center"/>
          </w:tcPr>
          <w:p w14:paraId="43C40A2F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tcBorders>
              <w:bottom w:val="single" w:sz="4" w:space="0" w:color="auto"/>
            </w:tcBorders>
            <w:vAlign w:val="center"/>
          </w:tcPr>
          <w:p w14:paraId="52C78291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147D5807" w14:textId="77777777" w:rsidTr="000E7448">
        <w:trPr>
          <w:trHeight w:val="357"/>
        </w:trPr>
        <w:tc>
          <w:tcPr>
            <w:tcW w:w="10790" w:type="dxa"/>
            <w:gridSpan w:val="4"/>
            <w:shd w:val="clear" w:color="auto" w:fill="D2E9E7" w:themeFill="accent2" w:themeFillTint="33"/>
          </w:tcPr>
          <w:p w14:paraId="3D3E277A" w14:textId="00261626" w:rsidR="007E1679" w:rsidRPr="00496A6E" w:rsidRDefault="007E1679" w:rsidP="007E1679">
            <w:pPr>
              <w:spacing w:after="0" w:line="240" w:lineRule="auto"/>
              <w:jc w:val="right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lastRenderedPageBreak/>
              <w:t>4- متطلبات القسم /البرنامج الإجبارية</w:t>
            </w:r>
          </w:p>
        </w:tc>
      </w:tr>
      <w:tr w:rsidR="007E1679" w:rsidRPr="00496A6E" w14:paraId="1765C8AD" w14:textId="77777777" w:rsidTr="000E7448">
        <w:trPr>
          <w:trHeight w:val="357"/>
        </w:trPr>
        <w:tc>
          <w:tcPr>
            <w:tcW w:w="1831" w:type="dxa"/>
            <w:shd w:val="clear" w:color="auto" w:fill="D2E9E7" w:themeFill="accent2" w:themeFillTint="33"/>
          </w:tcPr>
          <w:p w14:paraId="7EBB8C04" w14:textId="0D492E84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رقم المقرر</w:t>
            </w:r>
          </w:p>
        </w:tc>
        <w:tc>
          <w:tcPr>
            <w:tcW w:w="1871" w:type="dxa"/>
            <w:shd w:val="clear" w:color="auto" w:fill="D2E9E7" w:themeFill="accent2" w:themeFillTint="33"/>
            <w:vAlign w:val="center"/>
          </w:tcPr>
          <w:p w14:paraId="27A6BCD1" w14:textId="6774966C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رمز المقرر</w:t>
            </w:r>
          </w:p>
        </w:tc>
        <w:tc>
          <w:tcPr>
            <w:tcW w:w="5002" w:type="dxa"/>
            <w:shd w:val="clear" w:color="auto" w:fill="D2E9E7" w:themeFill="accent2" w:themeFillTint="33"/>
            <w:vAlign w:val="center"/>
          </w:tcPr>
          <w:p w14:paraId="42A66136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اسم المقرر</w:t>
            </w:r>
          </w:p>
        </w:tc>
        <w:tc>
          <w:tcPr>
            <w:tcW w:w="2086" w:type="dxa"/>
            <w:shd w:val="clear" w:color="auto" w:fill="D2E9E7" w:themeFill="accent2" w:themeFillTint="33"/>
            <w:vAlign w:val="center"/>
          </w:tcPr>
          <w:p w14:paraId="03EC32CE" w14:textId="3899FEFA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عدد الوحدات المعتمدة</w:t>
            </w:r>
          </w:p>
        </w:tc>
      </w:tr>
      <w:tr w:rsidR="007E1679" w:rsidRPr="00496A6E" w14:paraId="20D20BF9" w14:textId="77777777" w:rsidTr="007E1679">
        <w:trPr>
          <w:trHeight w:val="357"/>
        </w:trPr>
        <w:tc>
          <w:tcPr>
            <w:tcW w:w="1831" w:type="dxa"/>
          </w:tcPr>
          <w:p w14:paraId="5E1EEE93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36D06565" w14:textId="7BF76D09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73CEB7A5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5C681A9E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3127C4BF" w14:textId="77777777" w:rsidTr="007E1679">
        <w:trPr>
          <w:trHeight w:val="357"/>
        </w:trPr>
        <w:tc>
          <w:tcPr>
            <w:tcW w:w="1831" w:type="dxa"/>
          </w:tcPr>
          <w:p w14:paraId="76DAF1A5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206FC48F" w14:textId="524331D1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7AD46E00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428CDDDA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41036B" w:rsidRPr="00496A6E" w14:paraId="11E4E9C9" w14:textId="77777777" w:rsidTr="007E1679">
        <w:trPr>
          <w:trHeight w:val="357"/>
        </w:trPr>
        <w:tc>
          <w:tcPr>
            <w:tcW w:w="1831" w:type="dxa"/>
          </w:tcPr>
          <w:p w14:paraId="311399AE" w14:textId="77777777" w:rsidR="0041036B" w:rsidRPr="00496A6E" w:rsidRDefault="0041036B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57FB7AA2" w14:textId="77777777" w:rsidR="0041036B" w:rsidRPr="00496A6E" w:rsidRDefault="0041036B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659C6B32" w14:textId="77777777" w:rsidR="0041036B" w:rsidRPr="00496A6E" w:rsidRDefault="0041036B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3CC94EE8" w14:textId="77777777" w:rsidR="0041036B" w:rsidRPr="00496A6E" w:rsidRDefault="0041036B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41036B" w:rsidRPr="00496A6E" w14:paraId="568AA8B0" w14:textId="77777777" w:rsidTr="007E1679">
        <w:trPr>
          <w:trHeight w:val="357"/>
        </w:trPr>
        <w:tc>
          <w:tcPr>
            <w:tcW w:w="1831" w:type="dxa"/>
          </w:tcPr>
          <w:p w14:paraId="15E96CC9" w14:textId="77777777" w:rsidR="0041036B" w:rsidRPr="00496A6E" w:rsidRDefault="0041036B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36FF074E" w14:textId="77777777" w:rsidR="0041036B" w:rsidRPr="00496A6E" w:rsidRDefault="0041036B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70C7FC39" w14:textId="77777777" w:rsidR="0041036B" w:rsidRPr="00496A6E" w:rsidRDefault="0041036B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4323FC16" w14:textId="77777777" w:rsidR="0041036B" w:rsidRPr="00496A6E" w:rsidRDefault="0041036B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2D70D14B" w14:textId="77777777" w:rsidTr="007E1679">
        <w:trPr>
          <w:trHeight w:val="357"/>
        </w:trPr>
        <w:tc>
          <w:tcPr>
            <w:tcW w:w="1831" w:type="dxa"/>
          </w:tcPr>
          <w:p w14:paraId="5385473A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5DB390FA" w14:textId="48753529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4CCDAC7F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095F70A3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590CA127" w14:textId="77777777" w:rsidTr="007E1679">
        <w:trPr>
          <w:trHeight w:val="357"/>
        </w:trPr>
        <w:tc>
          <w:tcPr>
            <w:tcW w:w="1831" w:type="dxa"/>
          </w:tcPr>
          <w:p w14:paraId="1646C08D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5C19E6F0" w14:textId="3B0A5409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68BD63F8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44B118AE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71838A1F" w14:textId="77777777" w:rsidTr="007E1679">
        <w:trPr>
          <w:trHeight w:val="357"/>
        </w:trPr>
        <w:tc>
          <w:tcPr>
            <w:tcW w:w="1831" w:type="dxa"/>
          </w:tcPr>
          <w:p w14:paraId="79161C14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548F3C1E" w14:textId="3355AE8D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16023AC5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6E95524F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0D7A9636" w14:textId="77777777" w:rsidTr="007E1679">
        <w:trPr>
          <w:trHeight w:val="357"/>
        </w:trPr>
        <w:tc>
          <w:tcPr>
            <w:tcW w:w="1831" w:type="dxa"/>
          </w:tcPr>
          <w:p w14:paraId="18661134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5E56B6FA" w14:textId="604028B2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3FB68E6E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5982E43B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22B8683E" w14:textId="77777777" w:rsidTr="007E1679">
        <w:trPr>
          <w:trHeight w:val="357"/>
        </w:trPr>
        <w:tc>
          <w:tcPr>
            <w:tcW w:w="1831" w:type="dxa"/>
          </w:tcPr>
          <w:p w14:paraId="2FD11139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32E142E0" w14:textId="1EAEB7E2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06CF5A21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5BC153CB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19E483C2" w14:textId="77777777" w:rsidTr="007E1679">
        <w:trPr>
          <w:trHeight w:val="357"/>
        </w:trPr>
        <w:tc>
          <w:tcPr>
            <w:tcW w:w="1831" w:type="dxa"/>
          </w:tcPr>
          <w:p w14:paraId="32BA564D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1783CFAB" w14:textId="028E936C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36C28EFD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60F45EC5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44C26E6F" w14:textId="77777777" w:rsidTr="007E1679">
        <w:trPr>
          <w:trHeight w:val="357"/>
        </w:trPr>
        <w:tc>
          <w:tcPr>
            <w:tcW w:w="1831" w:type="dxa"/>
          </w:tcPr>
          <w:p w14:paraId="1D835F69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6E9F7B4C" w14:textId="318D8711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7749F9EF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6C06323E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3AD7D593" w14:textId="77777777" w:rsidTr="007E1679">
        <w:trPr>
          <w:trHeight w:val="357"/>
        </w:trPr>
        <w:tc>
          <w:tcPr>
            <w:tcW w:w="1831" w:type="dxa"/>
          </w:tcPr>
          <w:p w14:paraId="37D108B6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7213602D" w14:textId="53EFF684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6C5DA5F7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5FB4EC3D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3D7EC07D" w14:textId="77777777" w:rsidTr="007E1679">
        <w:trPr>
          <w:trHeight w:val="357"/>
        </w:trPr>
        <w:tc>
          <w:tcPr>
            <w:tcW w:w="1831" w:type="dxa"/>
          </w:tcPr>
          <w:p w14:paraId="07F67B41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05293415" w14:textId="6947F10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18BFCEA4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11672839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24311407" w14:textId="77777777" w:rsidTr="007E1679">
        <w:trPr>
          <w:trHeight w:val="357"/>
        </w:trPr>
        <w:tc>
          <w:tcPr>
            <w:tcW w:w="1831" w:type="dxa"/>
          </w:tcPr>
          <w:p w14:paraId="4483ED57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42AB5493" w14:textId="15E31AB2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41D86B16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2691031C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6DBFD758" w14:textId="77777777" w:rsidTr="007E1679">
        <w:trPr>
          <w:trHeight w:val="357"/>
        </w:trPr>
        <w:tc>
          <w:tcPr>
            <w:tcW w:w="1831" w:type="dxa"/>
          </w:tcPr>
          <w:p w14:paraId="4E2D4573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09DA15A1" w14:textId="1434F1CF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0E7C871A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5A579A1B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03837D67" w14:textId="77777777" w:rsidTr="007E1679">
        <w:trPr>
          <w:trHeight w:val="357"/>
        </w:trPr>
        <w:tc>
          <w:tcPr>
            <w:tcW w:w="1831" w:type="dxa"/>
          </w:tcPr>
          <w:p w14:paraId="3610BD09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73B54D7E" w14:textId="39CE2FE8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0D6AC4CD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540CA0D9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41779FD9" w14:textId="77777777" w:rsidTr="007E1679">
        <w:trPr>
          <w:trHeight w:val="357"/>
        </w:trPr>
        <w:tc>
          <w:tcPr>
            <w:tcW w:w="1831" w:type="dxa"/>
          </w:tcPr>
          <w:p w14:paraId="5A9045D4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666E805A" w14:textId="3B30CF5F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383EF5C8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6267C183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563F4C08" w14:textId="77777777" w:rsidTr="007E1679">
        <w:trPr>
          <w:trHeight w:val="357"/>
        </w:trPr>
        <w:tc>
          <w:tcPr>
            <w:tcW w:w="1831" w:type="dxa"/>
          </w:tcPr>
          <w:p w14:paraId="347E25AE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253C18D5" w14:textId="6BD3B971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0D91646C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1DC629D3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3F094F97" w14:textId="77777777" w:rsidTr="007E1679">
        <w:trPr>
          <w:trHeight w:val="357"/>
        </w:trPr>
        <w:tc>
          <w:tcPr>
            <w:tcW w:w="1831" w:type="dxa"/>
          </w:tcPr>
          <w:p w14:paraId="2E619C93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5554BA94" w14:textId="667840FA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2E869A48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7CD97FD0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3FA05A2E" w14:textId="77777777" w:rsidTr="007E1679">
        <w:trPr>
          <w:trHeight w:val="357"/>
        </w:trPr>
        <w:tc>
          <w:tcPr>
            <w:tcW w:w="1831" w:type="dxa"/>
          </w:tcPr>
          <w:p w14:paraId="010EAB2F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633F259A" w14:textId="71C08080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0892654F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73452B70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2D9BE750" w14:textId="77777777" w:rsidTr="007E1679">
        <w:trPr>
          <w:trHeight w:val="357"/>
        </w:trPr>
        <w:tc>
          <w:tcPr>
            <w:tcW w:w="1831" w:type="dxa"/>
          </w:tcPr>
          <w:p w14:paraId="1EB52B58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05B05F2C" w14:textId="2AC9E724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5A3FC0E6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5AD80DF2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197035D1" w14:textId="77777777" w:rsidTr="007E1679">
        <w:trPr>
          <w:trHeight w:val="357"/>
        </w:trPr>
        <w:tc>
          <w:tcPr>
            <w:tcW w:w="1831" w:type="dxa"/>
          </w:tcPr>
          <w:p w14:paraId="404D0D75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5105BF34" w14:textId="274C971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6485113E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5FF3722E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2A8B1897" w14:textId="77777777" w:rsidTr="007E1679">
        <w:trPr>
          <w:trHeight w:val="357"/>
        </w:trPr>
        <w:tc>
          <w:tcPr>
            <w:tcW w:w="1831" w:type="dxa"/>
          </w:tcPr>
          <w:p w14:paraId="092B27BB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00CD4402" w14:textId="670A1742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5DB6B33A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4506A23F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00EF283C" w14:textId="77777777" w:rsidTr="007E1679">
        <w:trPr>
          <w:trHeight w:val="357"/>
        </w:trPr>
        <w:tc>
          <w:tcPr>
            <w:tcW w:w="1831" w:type="dxa"/>
          </w:tcPr>
          <w:p w14:paraId="34AD91AC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037EDDA0" w14:textId="62BE2C12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3508FFE5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354DB395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17DCDC65" w14:textId="77777777" w:rsidTr="007E1679">
        <w:trPr>
          <w:trHeight w:val="357"/>
        </w:trPr>
        <w:tc>
          <w:tcPr>
            <w:tcW w:w="1831" w:type="dxa"/>
          </w:tcPr>
          <w:p w14:paraId="5F3E887A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71E735C0" w14:textId="01BA32E1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4E05EA2E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53F5CD96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739E3D42" w14:textId="77777777" w:rsidTr="007E1679">
        <w:trPr>
          <w:trHeight w:val="357"/>
        </w:trPr>
        <w:tc>
          <w:tcPr>
            <w:tcW w:w="1831" w:type="dxa"/>
          </w:tcPr>
          <w:p w14:paraId="7E6815A5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0EFFCD8F" w14:textId="7D0686A3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067DA9A4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1DE19F05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79EB7648" w14:textId="77777777" w:rsidTr="007E1679">
        <w:trPr>
          <w:trHeight w:val="357"/>
        </w:trPr>
        <w:tc>
          <w:tcPr>
            <w:tcW w:w="1831" w:type="dxa"/>
          </w:tcPr>
          <w:p w14:paraId="527CF91F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18A100E5" w14:textId="7A1353A6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73AC04AA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293BE5CB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560FEF77" w14:textId="77777777" w:rsidTr="007E1679">
        <w:trPr>
          <w:trHeight w:val="357"/>
        </w:trPr>
        <w:tc>
          <w:tcPr>
            <w:tcW w:w="1831" w:type="dxa"/>
          </w:tcPr>
          <w:p w14:paraId="57BBE0CE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5925AAAE" w14:textId="1F6DF0CE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1511BF3D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64E23B75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631746AB" w14:textId="77777777" w:rsidTr="007E1679">
        <w:trPr>
          <w:trHeight w:val="357"/>
        </w:trPr>
        <w:tc>
          <w:tcPr>
            <w:tcW w:w="1831" w:type="dxa"/>
          </w:tcPr>
          <w:p w14:paraId="2C9780EC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6E594DCC" w14:textId="75D5F7FC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730A8457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7583F9E9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7DCB8213" w14:textId="77777777" w:rsidTr="007E1679">
        <w:trPr>
          <w:trHeight w:val="357"/>
        </w:trPr>
        <w:tc>
          <w:tcPr>
            <w:tcW w:w="1831" w:type="dxa"/>
          </w:tcPr>
          <w:p w14:paraId="0094D075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0EFF0509" w14:textId="4B39B9AC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6870E7DC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4E7BC899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5176B5A4" w14:textId="77777777" w:rsidTr="007E1679">
        <w:trPr>
          <w:trHeight w:val="357"/>
        </w:trPr>
        <w:tc>
          <w:tcPr>
            <w:tcW w:w="1831" w:type="dxa"/>
          </w:tcPr>
          <w:p w14:paraId="743A6F26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034A13B5" w14:textId="680DCB3A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4BE2C385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5573AB12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21DD8172" w14:textId="77777777" w:rsidTr="00EB2506">
        <w:trPr>
          <w:trHeight w:val="462"/>
        </w:trPr>
        <w:tc>
          <w:tcPr>
            <w:tcW w:w="1831" w:type="dxa"/>
            <w:tcBorders>
              <w:bottom w:val="single" w:sz="4" w:space="0" w:color="auto"/>
            </w:tcBorders>
          </w:tcPr>
          <w:p w14:paraId="6A6BF9B0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tcBorders>
              <w:bottom w:val="single" w:sz="4" w:space="0" w:color="auto"/>
            </w:tcBorders>
            <w:vAlign w:val="center"/>
          </w:tcPr>
          <w:p w14:paraId="52234831" w14:textId="00C6EC82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tcBorders>
              <w:bottom w:val="single" w:sz="4" w:space="0" w:color="auto"/>
            </w:tcBorders>
            <w:vAlign w:val="center"/>
          </w:tcPr>
          <w:p w14:paraId="2E95640E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tcBorders>
              <w:bottom w:val="single" w:sz="4" w:space="0" w:color="auto"/>
            </w:tcBorders>
            <w:vAlign w:val="center"/>
          </w:tcPr>
          <w:p w14:paraId="342C4846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3F2869E1" w14:textId="77777777" w:rsidTr="00EB2506">
        <w:trPr>
          <w:trHeight w:val="357"/>
        </w:trPr>
        <w:tc>
          <w:tcPr>
            <w:tcW w:w="10790" w:type="dxa"/>
            <w:gridSpan w:val="4"/>
            <w:shd w:val="clear" w:color="auto" w:fill="E1F3F1" w:themeFill="accent1" w:themeFillTint="33"/>
          </w:tcPr>
          <w:p w14:paraId="49BBA7FD" w14:textId="31333A58" w:rsidR="007E1679" w:rsidRPr="00496A6E" w:rsidRDefault="007E1679" w:rsidP="007E1679">
            <w:pPr>
              <w:spacing w:after="0" w:line="240" w:lineRule="auto"/>
              <w:jc w:val="right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lastRenderedPageBreak/>
              <w:t>5- متطلبات القسم /البرنامج الاختيارية</w:t>
            </w:r>
          </w:p>
        </w:tc>
      </w:tr>
      <w:tr w:rsidR="007E1679" w:rsidRPr="00496A6E" w14:paraId="7E0F4A76" w14:textId="77777777" w:rsidTr="00EB2506">
        <w:trPr>
          <w:trHeight w:val="357"/>
        </w:trPr>
        <w:tc>
          <w:tcPr>
            <w:tcW w:w="1831" w:type="dxa"/>
            <w:shd w:val="clear" w:color="auto" w:fill="E1F3F1" w:themeFill="accent1" w:themeFillTint="33"/>
          </w:tcPr>
          <w:p w14:paraId="141AE2B9" w14:textId="37AAB12A" w:rsidR="007E1679" w:rsidRPr="00496A6E" w:rsidRDefault="000E7448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رقم المقرر</w:t>
            </w:r>
          </w:p>
        </w:tc>
        <w:tc>
          <w:tcPr>
            <w:tcW w:w="1871" w:type="dxa"/>
            <w:shd w:val="clear" w:color="auto" w:fill="E1F3F1" w:themeFill="accent1" w:themeFillTint="33"/>
            <w:vAlign w:val="center"/>
          </w:tcPr>
          <w:p w14:paraId="0C72B5D5" w14:textId="3157E5E2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رمز المقرر</w:t>
            </w:r>
          </w:p>
        </w:tc>
        <w:tc>
          <w:tcPr>
            <w:tcW w:w="5002" w:type="dxa"/>
            <w:shd w:val="clear" w:color="auto" w:fill="E1F3F1" w:themeFill="accent1" w:themeFillTint="33"/>
            <w:vAlign w:val="center"/>
          </w:tcPr>
          <w:p w14:paraId="27B65EBC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اسم المقرر</w:t>
            </w:r>
          </w:p>
        </w:tc>
        <w:tc>
          <w:tcPr>
            <w:tcW w:w="2086" w:type="dxa"/>
            <w:shd w:val="clear" w:color="auto" w:fill="E1F3F1" w:themeFill="accent1" w:themeFillTint="33"/>
            <w:vAlign w:val="center"/>
          </w:tcPr>
          <w:p w14:paraId="1A5D082C" w14:textId="49F6A0FB" w:rsidR="007E1679" w:rsidRPr="00496A6E" w:rsidRDefault="007E1679" w:rsidP="000E7448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عدد ال</w:t>
            </w:r>
            <w:r w:rsidR="000E7448" w:rsidRPr="00496A6E">
              <w:rPr>
                <w:rFonts w:ascii="Sakkal Majalla" w:hAnsi="Sakkal Majalla" w:cs="Sakkal Majalla"/>
                <w:b/>
                <w:bCs/>
                <w:rtl/>
              </w:rPr>
              <w:t>وحدات</w:t>
            </w:r>
            <w:r w:rsidRPr="00496A6E">
              <w:rPr>
                <w:rFonts w:ascii="Sakkal Majalla" w:hAnsi="Sakkal Majalla" w:cs="Sakkal Majalla"/>
                <w:b/>
                <w:bCs/>
                <w:rtl/>
              </w:rPr>
              <w:t xml:space="preserve"> المعتمدة</w:t>
            </w:r>
          </w:p>
        </w:tc>
      </w:tr>
      <w:tr w:rsidR="007E1679" w:rsidRPr="00496A6E" w14:paraId="435A7C35" w14:textId="77777777" w:rsidTr="007E1679">
        <w:trPr>
          <w:trHeight w:val="357"/>
        </w:trPr>
        <w:tc>
          <w:tcPr>
            <w:tcW w:w="1831" w:type="dxa"/>
          </w:tcPr>
          <w:p w14:paraId="3CEA0A2C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2BA87FD6" w14:textId="6678A1F4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7A3D0F07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13767B07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6988112F" w14:textId="77777777" w:rsidTr="007E1679">
        <w:trPr>
          <w:trHeight w:val="357"/>
        </w:trPr>
        <w:tc>
          <w:tcPr>
            <w:tcW w:w="1831" w:type="dxa"/>
          </w:tcPr>
          <w:p w14:paraId="667F9ED3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015BCDBB" w14:textId="79950F79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39F0358F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4F437263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0E7448" w:rsidRPr="00496A6E" w14:paraId="23DF35B2" w14:textId="77777777" w:rsidTr="007E1679">
        <w:trPr>
          <w:trHeight w:val="357"/>
        </w:trPr>
        <w:tc>
          <w:tcPr>
            <w:tcW w:w="1831" w:type="dxa"/>
          </w:tcPr>
          <w:p w14:paraId="77B6A7FF" w14:textId="77777777" w:rsidR="000E7448" w:rsidRPr="00496A6E" w:rsidRDefault="000E7448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3557E762" w14:textId="77777777" w:rsidR="000E7448" w:rsidRPr="00496A6E" w:rsidRDefault="000E7448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08547D49" w14:textId="77777777" w:rsidR="000E7448" w:rsidRPr="00496A6E" w:rsidRDefault="000E7448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2C571577" w14:textId="77777777" w:rsidR="000E7448" w:rsidRPr="00496A6E" w:rsidRDefault="000E7448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0E7448" w:rsidRPr="00496A6E" w14:paraId="03864E9B" w14:textId="77777777" w:rsidTr="007E1679">
        <w:trPr>
          <w:trHeight w:val="357"/>
        </w:trPr>
        <w:tc>
          <w:tcPr>
            <w:tcW w:w="1831" w:type="dxa"/>
          </w:tcPr>
          <w:p w14:paraId="451BC1BC" w14:textId="77777777" w:rsidR="000E7448" w:rsidRPr="00496A6E" w:rsidRDefault="000E7448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54E41B7E" w14:textId="77777777" w:rsidR="000E7448" w:rsidRPr="00496A6E" w:rsidRDefault="000E7448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4DFF9494" w14:textId="77777777" w:rsidR="000E7448" w:rsidRPr="00496A6E" w:rsidRDefault="000E7448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60F3C981" w14:textId="77777777" w:rsidR="000E7448" w:rsidRPr="00496A6E" w:rsidRDefault="000E7448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41036B" w:rsidRPr="00496A6E" w14:paraId="3461B57E" w14:textId="77777777" w:rsidTr="007E1679">
        <w:trPr>
          <w:trHeight w:val="357"/>
        </w:trPr>
        <w:tc>
          <w:tcPr>
            <w:tcW w:w="1831" w:type="dxa"/>
          </w:tcPr>
          <w:p w14:paraId="496AE05A" w14:textId="77777777" w:rsidR="0041036B" w:rsidRPr="00496A6E" w:rsidRDefault="0041036B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242DB6FC" w14:textId="77777777" w:rsidR="0041036B" w:rsidRPr="00496A6E" w:rsidRDefault="0041036B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08D1B6AB" w14:textId="77777777" w:rsidR="0041036B" w:rsidRPr="00496A6E" w:rsidRDefault="0041036B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70597EC8" w14:textId="77777777" w:rsidR="0041036B" w:rsidRPr="00496A6E" w:rsidRDefault="0041036B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41036B" w:rsidRPr="00496A6E" w14:paraId="6CE119FA" w14:textId="77777777" w:rsidTr="007E1679">
        <w:trPr>
          <w:trHeight w:val="357"/>
        </w:trPr>
        <w:tc>
          <w:tcPr>
            <w:tcW w:w="1831" w:type="dxa"/>
          </w:tcPr>
          <w:p w14:paraId="237C7FE9" w14:textId="77777777" w:rsidR="0041036B" w:rsidRPr="00496A6E" w:rsidRDefault="0041036B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7A43DF03" w14:textId="77777777" w:rsidR="0041036B" w:rsidRPr="00496A6E" w:rsidRDefault="0041036B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18CF8056" w14:textId="77777777" w:rsidR="0041036B" w:rsidRPr="00496A6E" w:rsidRDefault="0041036B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6B7B1BA9" w14:textId="77777777" w:rsidR="0041036B" w:rsidRPr="00496A6E" w:rsidRDefault="0041036B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41036B" w:rsidRPr="00496A6E" w14:paraId="598B9A9C" w14:textId="77777777" w:rsidTr="007E1679">
        <w:trPr>
          <w:trHeight w:val="357"/>
        </w:trPr>
        <w:tc>
          <w:tcPr>
            <w:tcW w:w="1831" w:type="dxa"/>
          </w:tcPr>
          <w:p w14:paraId="12AE8821" w14:textId="77777777" w:rsidR="0041036B" w:rsidRPr="00496A6E" w:rsidRDefault="0041036B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4CA91AA7" w14:textId="77777777" w:rsidR="0041036B" w:rsidRPr="00496A6E" w:rsidRDefault="0041036B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0E704925" w14:textId="77777777" w:rsidR="0041036B" w:rsidRPr="00496A6E" w:rsidRDefault="0041036B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04B2C711" w14:textId="77777777" w:rsidR="0041036B" w:rsidRPr="00496A6E" w:rsidRDefault="0041036B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41036B" w:rsidRPr="00496A6E" w14:paraId="1EF5A0AF" w14:textId="77777777" w:rsidTr="007E1679">
        <w:trPr>
          <w:trHeight w:val="357"/>
        </w:trPr>
        <w:tc>
          <w:tcPr>
            <w:tcW w:w="1831" w:type="dxa"/>
          </w:tcPr>
          <w:p w14:paraId="5BB73ECB" w14:textId="77777777" w:rsidR="0041036B" w:rsidRPr="00496A6E" w:rsidRDefault="0041036B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1FF0CFB5" w14:textId="77777777" w:rsidR="0041036B" w:rsidRPr="00496A6E" w:rsidRDefault="0041036B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745D240C" w14:textId="77777777" w:rsidR="0041036B" w:rsidRPr="00496A6E" w:rsidRDefault="0041036B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343CE3A3" w14:textId="77777777" w:rsidR="0041036B" w:rsidRPr="00496A6E" w:rsidRDefault="0041036B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01528272" w14:textId="77777777" w:rsidTr="007E1679">
        <w:trPr>
          <w:trHeight w:val="357"/>
        </w:trPr>
        <w:tc>
          <w:tcPr>
            <w:tcW w:w="1831" w:type="dxa"/>
          </w:tcPr>
          <w:p w14:paraId="29324AF6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24083462" w14:textId="48FCE6E2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69CE5430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2B80A54F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1D036072" w14:textId="77777777" w:rsidTr="007E1679">
        <w:trPr>
          <w:trHeight w:val="357"/>
        </w:trPr>
        <w:tc>
          <w:tcPr>
            <w:tcW w:w="1831" w:type="dxa"/>
          </w:tcPr>
          <w:p w14:paraId="0C2D1AC6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55631279" w14:textId="09729790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54C89B9A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2F063A9D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20CE42CD" w14:textId="77777777" w:rsidTr="007E1679">
        <w:trPr>
          <w:trHeight w:val="357"/>
        </w:trPr>
        <w:tc>
          <w:tcPr>
            <w:tcW w:w="1831" w:type="dxa"/>
          </w:tcPr>
          <w:p w14:paraId="073BBD2E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2597ACDD" w14:textId="3968DEE5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46CF5DA5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1C486819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3CBE3109" w14:textId="77777777" w:rsidTr="007E1679">
        <w:trPr>
          <w:trHeight w:val="357"/>
        </w:trPr>
        <w:tc>
          <w:tcPr>
            <w:tcW w:w="1831" w:type="dxa"/>
          </w:tcPr>
          <w:p w14:paraId="2332F722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23E58366" w14:textId="19D533DA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36EE9A20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7A9B8EB2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39144E53" w14:textId="77777777" w:rsidTr="00EB2506">
        <w:trPr>
          <w:trHeight w:val="357"/>
        </w:trPr>
        <w:tc>
          <w:tcPr>
            <w:tcW w:w="1831" w:type="dxa"/>
            <w:tcBorders>
              <w:bottom w:val="single" w:sz="4" w:space="0" w:color="auto"/>
            </w:tcBorders>
          </w:tcPr>
          <w:p w14:paraId="21C53D73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tcBorders>
              <w:bottom w:val="single" w:sz="4" w:space="0" w:color="auto"/>
            </w:tcBorders>
            <w:vAlign w:val="center"/>
          </w:tcPr>
          <w:p w14:paraId="676BEF2C" w14:textId="753F8B05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tcBorders>
              <w:bottom w:val="single" w:sz="4" w:space="0" w:color="auto"/>
            </w:tcBorders>
            <w:vAlign w:val="center"/>
          </w:tcPr>
          <w:p w14:paraId="32C36113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tcBorders>
              <w:bottom w:val="single" w:sz="4" w:space="0" w:color="auto"/>
            </w:tcBorders>
            <w:vAlign w:val="center"/>
          </w:tcPr>
          <w:p w14:paraId="0C6FD392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0E7448" w:rsidRPr="00496A6E" w14:paraId="312D8E12" w14:textId="77777777" w:rsidTr="00EB2506">
        <w:trPr>
          <w:trHeight w:val="357"/>
        </w:trPr>
        <w:tc>
          <w:tcPr>
            <w:tcW w:w="10790" w:type="dxa"/>
            <w:gridSpan w:val="4"/>
            <w:shd w:val="clear" w:color="auto" w:fill="E1F3F1" w:themeFill="accent1" w:themeFillTint="33"/>
          </w:tcPr>
          <w:p w14:paraId="5B0D882A" w14:textId="7B7F5843" w:rsidR="000E7448" w:rsidRPr="00793C7E" w:rsidRDefault="000E7448" w:rsidP="007E1679">
            <w:pPr>
              <w:spacing w:after="0" w:line="240" w:lineRule="auto"/>
              <w:jc w:val="right"/>
              <w:rPr>
                <w:rFonts w:ascii="Sakkal Majalla" w:hAnsi="Sakkal Majalla" w:cs="Sakkal Majalla"/>
                <w:b/>
                <w:bCs/>
                <w:rtl/>
              </w:rPr>
            </w:pPr>
            <w:r w:rsidRPr="00793C7E">
              <w:rPr>
                <w:rFonts w:ascii="Sakkal Majalla" w:hAnsi="Sakkal Majalla" w:cs="Sakkal Majalla"/>
                <w:b/>
                <w:bCs/>
                <w:rtl/>
              </w:rPr>
              <w:t>6- المقررات الحرة</w:t>
            </w:r>
          </w:p>
        </w:tc>
      </w:tr>
      <w:tr w:rsidR="007E1679" w:rsidRPr="00496A6E" w14:paraId="78147EFA" w14:textId="77777777" w:rsidTr="00EB2506">
        <w:trPr>
          <w:trHeight w:val="357"/>
        </w:trPr>
        <w:tc>
          <w:tcPr>
            <w:tcW w:w="1831" w:type="dxa"/>
            <w:shd w:val="clear" w:color="auto" w:fill="E1F3F1" w:themeFill="accent1" w:themeFillTint="33"/>
          </w:tcPr>
          <w:p w14:paraId="653EBA6F" w14:textId="0513AB30" w:rsidR="007E1679" w:rsidRPr="00496A6E" w:rsidRDefault="000E7448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رقم المقرر</w:t>
            </w:r>
          </w:p>
        </w:tc>
        <w:tc>
          <w:tcPr>
            <w:tcW w:w="1871" w:type="dxa"/>
            <w:shd w:val="clear" w:color="auto" w:fill="E1F3F1" w:themeFill="accent1" w:themeFillTint="33"/>
            <w:vAlign w:val="center"/>
          </w:tcPr>
          <w:p w14:paraId="3BB02813" w14:textId="5CAC9E38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رمز المقرر</w:t>
            </w:r>
          </w:p>
        </w:tc>
        <w:tc>
          <w:tcPr>
            <w:tcW w:w="5002" w:type="dxa"/>
            <w:shd w:val="clear" w:color="auto" w:fill="E1F3F1" w:themeFill="accent1" w:themeFillTint="33"/>
            <w:vAlign w:val="center"/>
          </w:tcPr>
          <w:p w14:paraId="6FFE2B14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اسم المقرر</w:t>
            </w:r>
          </w:p>
        </w:tc>
        <w:tc>
          <w:tcPr>
            <w:tcW w:w="2086" w:type="dxa"/>
            <w:shd w:val="clear" w:color="auto" w:fill="E1F3F1" w:themeFill="accent1" w:themeFillTint="33"/>
            <w:vAlign w:val="center"/>
          </w:tcPr>
          <w:p w14:paraId="04C797BA" w14:textId="6CC868B3" w:rsidR="007E1679" w:rsidRPr="00496A6E" w:rsidRDefault="007E1679" w:rsidP="000E7448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عدد ال</w:t>
            </w:r>
            <w:r w:rsidR="000E7448" w:rsidRPr="00496A6E">
              <w:rPr>
                <w:rFonts w:ascii="Sakkal Majalla" w:hAnsi="Sakkal Majalla" w:cs="Sakkal Majalla"/>
                <w:b/>
                <w:bCs/>
                <w:rtl/>
              </w:rPr>
              <w:t>وحدات</w:t>
            </w:r>
            <w:r w:rsidRPr="00496A6E">
              <w:rPr>
                <w:rFonts w:ascii="Sakkal Majalla" w:hAnsi="Sakkal Majalla" w:cs="Sakkal Majalla"/>
                <w:b/>
                <w:bCs/>
                <w:rtl/>
              </w:rPr>
              <w:t xml:space="preserve"> المعتمدة</w:t>
            </w:r>
          </w:p>
        </w:tc>
      </w:tr>
      <w:tr w:rsidR="007E1679" w:rsidRPr="00496A6E" w14:paraId="22C71BE4" w14:textId="77777777" w:rsidTr="007E1679">
        <w:trPr>
          <w:trHeight w:val="357"/>
        </w:trPr>
        <w:tc>
          <w:tcPr>
            <w:tcW w:w="1831" w:type="dxa"/>
          </w:tcPr>
          <w:p w14:paraId="6CFC024D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455836CE" w14:textId="32832A56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643B4B95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51CF8FA9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67ECF847" w14:textId="77777777" w:rsidTr="007E1679">
        <w:trPr>
          <w:trHeight w:val="357"/>
        </w:trPr>
        <w:tc>
          <w:tcPr>
            <w:tcW w:w="1831" w:type="dxa"/>
          </w:tcPr>
          <w:p w14:paraId="32811EBD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4B85B6F8" w14:textId="1AF134BE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63C92A53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37699103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0E7448" w:rsidRPr="00496A6E" w14:paraId="1FC0100F" w14:textId="77777777" w:rsidTr="007E1679">
        <w:trPr>
          <w:trHeight w:val="357"/>
        </w:trPr>
        <w:tc>
          <w:tcPr>
            <w:tcW w:w="1831" w:type="dxa"/>
          </w:tcPr>
          <w:p w14:paraId="69E42CF0" w14:textId="77777777" w:rsidR="000E7448" w:rsidRPr="00496A6E" w:rsidRDefault="000E7448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719CD737" w14:textId="77777777" w:rsidR="000E7448" w:rsidRPr="00496A6E" w:rsidRDefault="000E7448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28F945A1" w14:textId="77777777" w:rsidR="000E7448" w:rsidRPr="00496A6E" w:rsidRDefault="000E7448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7DF0F3A6" w14:textId="77777777" w:rsidR="000E7448" w:rsidRPr="00496A6E" w:rsidRDefault="000E7448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41036B" w:rsidRPr="00496A6E" w14:paraId="1F7D5727" w14:textId="77777777" w:rsidTr="007E1679">
        <w:trPr>
          <w:trHeight w:val="357"/>
        </w:trPr>
        <w:tc>
          <w:tcPr>
            <w:tcW w:w="1831" w:type="dxa"/>
          </w:tcPr>
          <w:p w14:paraId="5D5CBCA4" w14:textId="77777777" w:rsidR="0041036B" w:rsidRPr="00496A6E" w:rsidRDefault="0041036B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49BDBB11" w14:textId="77777777" w:rsidR="0041036B" w:rsidRPr="00496A6E" w:rsidRDefault="0041036B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0EBE4CB3" w14:textId="77777777" w:rsidR="0041036B" w:rsidRPr="00496A6E" w:rsidRDefault="0041036B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35913A7B" w14:textId="77777777" w:rsidR="0041036B" w:rsidRPr="00496A6E" w:rsidRDefault="0041036B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41036B" w:rsidRPr="00496A6E" w14:paraId="65FD6844" w14:textId="77777777" w:rsidTr="007E1679">
        <w:trPr>
          <w:trHeight w:val="357"/>
        </w:trPr>
        <w:tc>
          <w:tcPr>
            <w:tcW w:w="1831" w:type="dxa"/>
          </w:tcPr>
          <w:p w14:paraId="26853E2C" w14:textId="77777777" w:rsidR="0041036B" w:rsidRPr="00496A6E" w:rsidRDefault="0041036B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60AEF101" w14:textId="77777777" w:rsidR="0041036B" w:rsidRPr="00496A6E" w:rsidRDefault="0041036B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32609718" w14:textId="77777777" w:rsidR="0041036B" w:rsidRPr="00496A6E" w:rsidRDefault="0041036B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3E91447E" w14:textId="77777777" w:rsidR="0041036B" w:rsidRPr="00496A6E" w:rsidRDefault="0041036B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41036B" w:rsidRPr="00496A6E" w14:paraId="6983F885" w14:textId="77777777" w:rsidTr="007E1679">
        <w:trPr>
          <w:trHeight w:val="357"/>
        </w:trPr>
        <w:tc>
          <w:tcPr>
            <w:tcW w:w="1831" w:type="dxa"/>
          </w:tcPr>
          <w:p w14:paraId="4595F862" w14:textId="77777777" w:rsidR="0041036B" w:rsidRPr="00496A6E" w:rsidRDefault="0041036B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25668EDC" w14:textId="77777777" w:rsidR="0041036B" w:rsidRPr="00496A6E" w:rsidRDefault="0041036B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6A835DCB" w14:textId="77777777" w:rsidR="0041036B" w:rsidRPr="00496A6E" w:rsidRDefault="0041036B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4CB226B6" w14:textId="77777777" w:rsidR="0041036B" w:rsidRPr="00496A6E" w:rsidRDefault="0041036B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0E7448" w:rsidRPr="00496A6E" w14:paraId="43D9E161" w14:textId="77777777" w:rsidTr="00EB2506">
        <w:trPr>
          <w:trHeight w:val="357"/>
        </w:trPr>
        <w:tc>
          <w:tcPr>
            <w:tcW w:w="1831" w:type="dxa"/>
            <w:tcBorders>
              <w:bottom w:val="single" w:sz="4" w:space="0" w:color="auto"/>
            </w:tcBorders>
          </w:tcPr>
          <w:p w14:paraId="2634C087" w14:textId="77777777" w:rsidR="000E7448" w:rsidRPr="00496A6E" w:rsidRDefault="000E7448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tcBorders>
              <w:bottom w:val="single" w:sz="4" w:space="0" w:color="auto"/>
            </w:tcBorders>
            <w:vAlign w:val="center"/>
          </w:tcPr>
          <w:p w14:paraId="50CAD3E8" w14:textId="77777777" w:rsidR="000E7448" w:rsidRPr="00496A6E" w:rsidRDefault="000E7448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tcBorders>
              <w:bottom w:val="single" w:sz="4" w:space="0" w:color="auto"/>
            </w:tcBorders>
            <w:vAlign w:val="center"/>
          </w:tcPr>
          <w:p w14:paraId="10305575" w14:textId="77777777" w:rsidR="000E7448" w:rsidRPr="00496A6E" w:rsidRDefault="000E7448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tcBorders>
              <w:bottom w:val="single" w:sz="4" w:space="0" w:color="auto"/>
            </w:tcBorders>
            <w:vAlign w:val="center"/>
          </w:tcPr>
          <w:p w14:paraId="294B2BBE" w14:textId="77777777" w:rsidR="000E7448" w:rsidRPr="00496A6E" w:rsidRDefault="000E7448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0E7448" w:rsidRPr="00496A6E" w14:paraId="07EE6526" w14:textId="77777777" w:rsidTr="00EB2506">
        <w:trPr>
          <w:trHeight w:val="357"/>
        </w:trPr>
        <w:tc>
          <w:tcPr>
            <w:tcW w:w="10790" w:type="dxa"/>
            <w:gridSpan w:val="4"/>
            <w:shd w:val="clear" w:color="auto" w:fill="D2E9E7" w:themeFill="accent2" w:themeFillTint="33"/>
          </w:tcPr>
          <w:p w14:paraId="08FDB3FB" w14:textId="03E39C74" w:rsidR="000E7448" w:rsidRPr="00496A6E" w:rsidRDefault="000E7448" w:rsidP="000E7448">
            <w:pPr>
              <w:spacing w:after="0" w:line="240" w:lineRule="auto"/>
              <w:jc w:val="right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7- متطلبات التدريب</w:t>
            </w:r>
          </w:p>
        </w:tc>
      </w:tr>
      <w:tr w:rsidR="007E1679" w:rsidRPr="00496A6E" w14:paraId="49E64D17" w14:textId="77777777" w:rsidTr="00EB2506">
        <w:trPr>
          <w:trHeight w:val="357"/>
        </w:trPr>
        <w:tc>
          <w:tcPr>
            <w:tcW w:w="1831" w:type="dxa"/>
            <w:shd w:val="clear" w:color="auto" w:fill="D2E9E7" w:themeFill="accent2" w:themeFillTint="33"/>
          </w:tcPr>
          <w:p w14:paraId="04B61F76" w14:textId="0ADA2295" w:rsidR="007E1679" w:rsidRPr="00496A6E" w:rsidRDefault="000E7448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رقم المقرر</w:t>
            </w:r>
          </w:p>
        </w:tc>
        <w:tc>
          <w:tcPr>
            <w:tcW w:w="1871" w:type="dxa"/>
            <w:shd w:val="clear" w:color="auto" w:fill="D2E9E7" w:themeFill="accent2" w:themeFillTint="33"/>
            <w:vAlign w:val="center"/>
          </w:tcPr>
          <w:p w14:paraId="5FAB28C9" w14:textId="33BA14A0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رمز المقرر</w:t>
            </w:r>
          </w:p>
        </w:tc>
        <w:tc>
          <w:tcPr>
            <w:tcW w:w="5002" w:type="dxa"/>
            <w:shd w:val="clear" w:color="auto" w:fill="D2E9E7" w:themeFill="accent2" w:themeFillTint="33"/>
            <w:vAlign w:val="center"/>
          </w:tcPr>
          <w:p w14:paraId="444899E2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اسم المقرر</w:t>
            </w:r>
          </w:p>
        </w:tc>
        <w:tc>
          <w:tcPr>
            <w:tcW w:w="2086" w:type="dxa"/>
            <w:shd w:val="clear" w:color="auto" w:fill="D2E9E7" w:themeFill="accent2" w:themeFillTint="33"/>
            <w:vAlign w:val="center"/>
          </w:tcPr>
          <w:p w14:paraId="30445E66" w14:textId="61AAD12D" w:rsidR="007E1679" w:rsidRPr="00496A6E" w:rsidRDefault="007E1679" w:rsidP="000E7448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عدد ال</w:t>
            </w:r>
            <w:r w:rsidR="000E7448" w:rsidRPr="00496A6E">
              <w:rPr>
                <w:rFonts w:ascii="Sakkal Majalla" w:hAnsi="Sakkal Majalla" w:cs="Sakkal Majalla"/>
                <w:b/>
                <w:bCs/>
                <w:rtl/>
              </w:rPr>
              <w:t>وحدات</w:t>
            </w:r>
            <w:r w:rsidRPr="00496A6E">
              <w:rPr>
                <w:rFonts w:ascii="Sakkal Majalla" w:hAnsi="Sakkal Majalla" w:cs="Sakkal Majalla"/>
                <w:b/>
                <w:bCs/>
                <w:rtl/>
              </w:rPr>
              <w:t xml:space="preserve"> المعتمدة</w:t>
            </w:r>
          </w:p>
        </w:tc>
      </w:tr>
      <w:tr w:rsidR="007E1679" w:rsidRPr="00496A6E" w14:paraId="16F91152" w14:textId="77777777" w:rsidTr="007E1679">
        <w:trPr>
          <w:trHeight w:val="357"/>
        </w:trPr>
        <w:tc>
          <w:tcPr>
            <w:tcW w:w="1831" w:type="dxa"/>
          </w:tcPr>
          <w:p w14:paraId="404915E0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232843A0" w14:textId="59E1A378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5AB7038D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3A101B6E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1C51F8FF" w14:textId="77777777" w:rsidTr="007E1679">
        <w:trPr>
          <w:trHeight w:val="357"/>
        </w:trPr>
        <w:tc>
          <w:tcPr>
            <w:tcW w:w="1831" w:type="dxa"/>
          </w:tcPr>
          <w:p w14:paraId="75D6613F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6C1A3FC4" w14:textId="4ED8FFB3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460D3F42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0540A6F7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4019C0D2" w14:textId="77777777" w:rsidTr="007E1679">
        <w:trPr>
          <w:trHeight w:val="357"/>
        </w:trPr>
        <w:tc>
          <w:tcPr>
            <w:tcW w:w="1831" w:type="dxa"/>
          </w:tcPr>
          <w:p w14:paraId="70821EF6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0FCA0902" w14:textId="3C5DAB51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54C8584F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24F0AC96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294B71B6" w14:textId="77777777" w:rsidTr="007E1679">
        <w:trPr>
          <w:trHeight w:val="357"/>
        </w:trPr>
        <w:tc>
          <w:tcPr>
            <w:tcW w:w="1831" w:type="dxa"/>
          </w:tcPr>
          <w:p w14:paraId="277DD67B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37071952" w14:textId="4AEAA9B8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2663413F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48CADB4A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0B7DB1BC" w14:textId="77777777" w:rsidTr="007E1679">
        <w:trPr>
          <w:trHeight w:val="357"/>
        </w:trPr>
        <w:tc>
          <w:tcPr>
            <w:tcW w:w="1831" w:type="dxa"/>
          </w:tcPr>
          <w:p w14:paraId="2997DB48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4E562610" w14:textId="2199EFF9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59FF1093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292BAC4C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7E1679" w:rsidRPr="00496A6E" w14:paraId="1CC51366" w14:textId="77777777" w:rsidTr="007E1679">
        <w:trPr>
          <w:trHeight w:val="357"/>
        </w:trPr>
        <w:tc>
          <w:tcPr>
            <w:tcW w:w="1831" w:type="dxa"/>
          </w:tcPr>
          <w:p w14:paraId="1AFFBF30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871" w:type="dxa"/>
            <w:vAlign w:val="center"/>
          </w:tcPr>
          <w:p w14:paraId="70182FC4" w14:textId="41C418FF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5002" w:type="dxa"/>
            <w:vAlign w:val="center"/>
          </w:tcPr>
          <w:p w14:paraId="6AED746D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086" w:type="dxa"/>
            <w:vAlign w:val="center"/>
          </w:tcPr>
          <w:p w14:paraId="32986E1D" w14:textId="77777777" w:rsidR="007E1679" w:rsidRPr="00496A6E" w:rsidRDefault="007E1679" w:rsidP="007E1679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</w:tbl>
    <w:p w14:paraId="38E2663F" w14:textId="60794A6A" w:rsidR="007E1679" w:rsidRPr="00496A6E" w:rsidRDefault="007E1679" w:rsidP="007E1679">
      <w:pPr>
        <w:bidi/>
        <w:spacing w:after="0"/>
        <w:ind w:right="-15"/>
        <w:rPr>
          <w:rFonts w:ascii="Sakkal Majalla" w:hAnsi="Sakkal Majalla" w:cs="Sakkal Majalla"/>
          <w:b/>
          <w:bCs/>
          <w:color w:val="7030A0"/>
          <w:sz w:val="28"/>
          <w:szCs w:val="30"/>
          <w:rtl/>
        </w:rPr>
      </w:pPr>
    </w:p>
    <w:p w14:paraId="07299C57" w14:textId="77777777" w:rsidR="0041036B" w:rsidRPr="00496A6E" w:rsidRDefault="0041036B">
      <w:pPr>
        <w:rPr>
          <w:rFonts w:ascii="Sakkal Majalla" w:hAnsi="Sakkal Majalla" w:cs="Sakkal Majalla"/>
          <w:b/>
          <w:bCs/>
          <w:color w:val="3C7974" w:themeColor="accent2"/>
          <w:sz w:val="24"/>
          <w:szCs w:val="24"/>
        </w:rPr>
        <w:sectPr w:rsidR="0041036B" w:rsidRPr="00496A6E" w:rsidSect="00384DBC">
          <w:headerReference w:type="default" r:id="rId11"/>
          <w:pgSz w:w="12240" w:h="15840"/>
          <w:pgMar w:top="720" w:right="720" w:bottom="720" w:left="720" w:header="720" w:footer="720" w:gutter="0"/>
          <w:cols w:space="720"/>
        </w:sectPr>
      </w:pPr>
    </w:p>
    <w:p w14:paraId="505C70CB" w14:textId="27622FCD" w:rsidR="004A74CB" w:rsidRPr="00496A6E" w:rsidRDefault="009F4218" w:rsidP="00793C7E">
      <w:pPr>
        <w:bidi/>
        <w:spacing w:after="0" w:line="240" w:lineRule="auto"/>
        <w:jc w:val="center"/>
        <w:rPr>
          <w:rFonts w:ascii="Sakkal Majalla" w:hAnsi="Sakkal Majalla" w:cs="Sakkal Majalla" w:hint="cs"/>
          <w:bCs/>
          <w:color w:val="FFFFFF" w:themeColor="background1"/>
          <w:sz w:val="32"/>
          <w:szCs w:val="32"/>
          <w:shd w:val="clear" w:color="auto" w:fill="3C7974" w:themeFill="accent2"/>
          <w:rtl/>
        </w:rPr>
      </w:pPr>
      <w:r w:rsidRPr="00496A6E">
        <w:rPr>
          <w:rFonts w:ascii="Sakkal Majalla" w:hAnsi="Sakkal Majalla" w:cs="Sakkal Majalla"/>
          <w:bCs/>
          <w:color w:val="FFFFFF" w:themeColor="background1"/>
          <w:sz w:val="32"/>
          <w:szCs w:val="32"/>
          <w:shd w:val="clear" w:color="auto" w:fill="3C7974" w:themeFill="accent2"/>
          <w:rtl/>
        </w:rPr>
        <w:lastRenderedPageBreak/>
        <w:t>توزيع المقررات على المستويات</w:t>
      </w:r>
      <w:bookmarkStart w:id="0" w:name="_GoBack"/>
      <w:bookmarkEnd w:id="0"/>
    </w:p>
    <w:tbl>
      <w:tblPr>
        <w:bidiVisual/>
        <w:tblW w:w="14047" w:type="dxa"/>
        <w:tblInd w:w="-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97"/>
        <w:gridCol w:w="1049"/>
        <w:gridCol w:w="4869"/>
        <w:gridCol w:w="628"/>
        <w:gridCol w:w="623"/>
        <w:gridCol w:w="840"/>
        <w:gridCol w:w="970"/>
        <w:gridCol w:w="1427"/>
        <w:gridCol w:w="2544"/>
      </w:tblGrid>
      <w:tr w:rsidR="004A74CB" w:rsidRPr="00496A6E" w14:paraId="0D83ECD4" w14:textId="77777777" w:rsidTr="00496A6E">
        <w:trPr>
          <w:trHeight w:val="255"/>
        </w:trPr>
        <w:tc>
          <w:tcPr>
            <w:tcW w:w="14047" w:type="dxa"/>
            <w:gridSpan w:val="9"/>
            <w:shd w:val="clear" w:color="auto" w:fill="6DC2CB" w:themeFill="accent3" w:themeFillShade="BF"/>
            <w:vAlign w:val="center"/>
          </w:tcPr>
          <w:p w14:paraId="771F7978" w14:textId="77777777" w:rsidR="004A74CB" w:rsidRPr="00496A6E" w:rsidRDefault="004A74CB" w:rsidP="009F4218">
            <w:pPr>
              <w:spacing w:after="0" w:line="240" w:lineRule="auto"/>
              <w:jc w:val="right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مستوى الأول</w:t>
            </w:r>
          </w:p>
        </w:tc>
      </w:tr>
      <w:tr w:rsidR="004A74CB" w:rsidRPr="00496A6E" w14:paraId="37011B5C" w14:textId="77777777" w:rsidTr="00927829">
        <w:trPr>
          <w:trHeight w:val="255"/>
        </w:trPr>
        <w:tc>
          <w:tcPr>
            <w:tcW w:w="1097" w:type="dxa"/>
            <w:vMerge w:val="restart"/>
            <w:shd w:val="clear" w:color="auto" w:fill="D2E9E7" w:themeFill="text2" w:themeFillTint="33"/>
            <w:vAlign w:val="center"/>
          </w:tcPr>
          <w:p w14:paraId="19213AC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رقم المقرر</w:t>
            </w:r>
          </w:p>
        </w:tc>
        <w:tc>
          <w:tcPr>
            <w:tcW w:w="1049" w:type="dxa"/>
            <w:vMerge w:val="restart"/>
            <w:shd w:val="clear" w:color="auto" w:fill="D2E9E7" w:themeFill="text2" w:themeFillTint="33"/>
            <w:vAlign w:val="center"/>
          </w:tcPr>
          <w:p w14:paraId="2AD90C95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رمز المقرر</w:t>
            </w:r>
          </w:p>
        </w:tc>
        <w:tc>
          <w:tcPr>
            <w:tcW w:w="4869" w:type="dxa"/>
            <w:vMerge w:val="restart"/>
            <w:shd w:val="clear" w:color="auto" w:fill="D2E9E7" w:themeFill="text2" w:themeFillTint="33"/>
            <w:vAlign w:val="center"/>
          </w:tcPr>
          <w:p w14:paraId="63C4889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اسم المقرر</w:t>
            </w:r>
          </w:p>
        </w:tc>
        <w:tc>
          <w:tcPr>
            <w:tcW w:w="3061" w:type="dxa"/>
            <w:gridSpan w:val="4"/>
            <w:shd w:val="clear" w:color="auto" w:fill="D2E9E7" w:themeFill="text2" w:themeFillTint="33"/>
            <w:vAlign w:val="center"/>
          </w:tcPr>
          <w:p w14:paraId="05BA0319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توزيع الوحدات الدراسية</w:t>
            </w:r>
          </w:p>
        </w:tc>
        <w:tc>
          <w:tcPr>
            <w:tcW w:w="1427" w:type="dxa"/>
            <w:shd w:val="clear" w:color="auto" w:fill="D2E9E7" w:themeFill="text2" w:themeFillTint="33"/>
            <w:vAlign w:val="center"/>
          </w:tcPr>
          <w:p w14:paraId="4C15868F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رقم و رمز المتطلب السابق (المرافق)</w:t>
            </w:r>
          </w:p>
        </w:tc>
        <w:tc>
          <w:tcPr>
            <w:tcW w:w="2544" w:type="dxa"/>
            <w:shd w:val="clear" w:color="auto" w:fill="D2E9E7" w:themeFill="text2" w:themeFillTint="33"/>
            <w:vAlign w:val="center"/>
          </w:tcPr>
          <w:p w14:paraId="70D809CB" w14:textId="63F8DE5C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اسم المتطلب السابق</w:t>
            </w:r>
          </w:p>
          <w:p w14:paraId="2AFC9587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(المرافق)</w:t>
            </w:r>
          </w:p>
        </w:tc>
      </w:tr>
      <w:tr w:rsidR="00927829" w:rsidRPr="00496A6E" w14:paraId="0F0A50B4" w14:textId="77777777" w:rsidTr="00927829">
        <w:trPr>
          <w:trHeight w:val="255"/>
        </w:trPr>
        <w:tc>
          <w:tcPr>
            <w:tcW w:w="1097" w:type="dxa"/>
            <w:vMerge/>
            <w:shd w:val="clear" w:color="auto" w:fill="D2E9E7" w:themeFill="text2" w:themeFillTint="33"/>
            <w:vAlign w:val="center"/>
          </w:tcPr>
          <w:p w14:paraId="40835E8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1049" w:type="dxa"/>
            <w:vMerge/>
            <w:shd w:val="clear" w:color="auto" w:fill="D2E9E7" w:themeFill="text2" w:themeFillTint="33"/>
            <w:vAlign w:val="center"/>
          </w:tcPr>
          <w:p w14:paraId="0ACF4807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4869" w:type="dxa"/>
            <w:vMerge/>
            <w:shd w:val="clear" w:color="auto" w:fill="D2E9E7" w:themeFill="text2" w:themeFillTint="33"/>
            <w:vAlign w:val="center"/>
          </w:tcPr>
          <w:p w14:paraId="4D0AF13C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628" w:type="dxa"/>
            <w:shd w:val="clear" w:color="auto" w:fill="D2E9E7" w:themeFill="text2" w:themeFillTint="33"/>
            <w:vAlign w:val="center"/>
          </w:tcPr>
          <w:p w14:paraId="37D56995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نظري</w:t>
            </w:r>
          </w:p>
        </w:tc>
        <w:tc>
          <w:tcPr>
            <w:tcW w:w="623" w:type="dxa"/>
            <w:shd w:val="clear" w:color="auto" w:fill="D2E9E7" w:themeFill="text2" w:themeFillTint="33"/>
            <w:vAlign w:val="center"/>
          </w:tcPr>
          <w:p w14:paraId="11404A5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عملي</w:t>
            </w:r>
          </w:p>
        </w:tc>
        <w:tc>
          <w:tcPr>
            <w:tcW w:w="840" w:type="dxa"/>
            <w:shd w:val="clear" w:color="auto" w:fill="D2E9E7" w:themeFill="text2" w:themeFillTint="33"/>
            <w:vAlign w:val="center"/>
          </w:tcPr>
          <w:p w14:paraId="6A7134A3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تدريب</w:t>
            </w:r>
          </w:p>
          <w:p w14:paraId="13FD382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(تمارين)</w:t>
            </w:r>
          </w:p>
        </w:tc>
        <w:tc>
          <w:tcPr>
            <w:tcW w:w="970" w:type="dxa"/>
            <w:shd w:val="clear" w:color="auto" w:fill="D2E9E7" w:themeFill="text2" w:themeFillTint="33"/>
            <w:vAlign w:val="center"/>
          </w:tcPr>
          <w:p w14:paraId="7460931F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معتمد</w:t>
            </w:r>
          </w:p>
        </w:tc>
        <w:tc>
          <w:tcPr>
            <w:tcW w:w="1427" w:type="dxa"/>
            <w:shd w:val="clear" w:color="auto" w:fill="D2E9E7" w:themeFill="text2" w:themeFillTint="33"/>
            <w:vAlign w:val="center"/>
          </w:tcPr>
          <w:p w14:paraId="37F913BC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2544" w:type="dxa"/>
            <w:shd w:val="clear" w:color="auto" w:fill="D2E9E7" w:themeFill="text2" w:themeFillTint="33"/>
            <w:vAlign w:val="center"/>
          </w:tcPr>
          <w:p w14:paraId="6976D65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</w:tr>
      <w:tr w:rsidR="00927829" w:rsidRPr="00496A6E" w14:paraId="34F9C999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4E4A6AA7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17EA723F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182D8BB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2656BBFC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687682B8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2581B452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7BEF81B5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2E4FE76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4A6C39FF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10003737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6DB7C3E0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3DE26BA6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3248A223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2780E299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1681BECF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0A81B9A9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2DBC2D30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271E4509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4F4B1F65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1EED9DAD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7353046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52DDECC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26D1F2E7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5F604283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0AE47715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79B90BC9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4B060FD6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429A5B49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36ACD17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2019B756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1CC6B397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0DE4751C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106D711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51974E00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34983203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4DC37907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5F06D683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246038A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1A6B43E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5625C1AC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159B28B9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7C7609CF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57634AC6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17388272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6DF11432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54A0B8A0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34D7B2B5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51EFA8C3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722A26F7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257EFB36" w14:textId="77777777" w:rsidTr="00927829">
        <w:trPr>
          <w:trHeight w:val="357"/>
        </w:trPr>
        <w:tc>
          <w:tcPr>
            <w:tcW w:w="1097" w:type="dxa"/>
            <w:tcBorders>
              <w:bottom w:val="single" w:sz="4" w:space="0" w:color="auto"/>
            </w:tcBorders>
            <w:vAlign w:val="center"/>
          </w:tcPr>
          <w:p w14:paraId="0183CBB7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tcBorders>
              <w:bottom w:val="single" w:sz="4" w:space="0" w:color="auto"/>
            </w:tcBorders>
            <w:vAlign w:val="center"/>
          </w:tcPr>
          <w:p w14:paraId="382AD1FF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tcBorders>
              <w:bottom w:val="single" w:sz="4" w:space="0" w:color="auto"/>
            </w:tcBorders>
            <w:vAlign w:val="center"/>
          </w:tcPr>
          <w:p w14:paraId="5DC6E50C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tcBorders>
              <w:bottom w:val="single" w:sz="4" w:space="0" w:color="auto"/>
            </w:tcBorders>
            <w:vAlign w:val="center"/>
          </w:tcPr>
          <w:p w14:paraId="324DF89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tcBorders>
              <w:bottom w:val="single" w:sz="4" w:space="0" w:color="auto"/>
            </w:tcBorders>
            <w:vAlign w:val="center"/>
          </w:tcPr>
          <w:p w14:paraId="74479784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tcBorders>
              <w:bottom w:val="single" w:sz="4" w:space="0" w:color="auto"/>
            </w:tcBorders>
            <w:vAlign w:val="center"/>
          </w:tcPr>
          <w:p w14:paraId="798CA626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tcBorders>
              <w:bottom w:val="single" w:sz="4" w:space="0" w:color="auto"/>
            </w:tcBorders>
            <w:vAlign w:val="center"/>
          </w:tcPr>
          <w:p w14:paraId="23CF021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tcBorders>
              <w:bottom w:val="single" w:sz="4" w:space="0" w:color="auto"/>
            </w:tcBorders>
            <w:vAlign w:val="center"/>
          </w:tcPr>
          <w:p w14:paraId="57909AD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tcBorders>
              <w:bottom w:val="single" w:sz="4" w:space="0" w:color="auto"/>
            </w:tcBorders>
            <w:vAlign w:val="center"/>
          </w:tcPr>
          <w:p w14:paraId="61917D40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581509ED" w14:textId="77777777" w:rsidTr="00927829">
        <w:trPr>
          <w:trHeight w:val="357"/>
        </w:trPr>
        <w:tc>
          <w:tcPr>
            <w:tcW w:w="2146" w:type="dxa"/>
            <w:gridSpan w:val="2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1377FCD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مجموع</w:t>
            </w:r>
          </w:p>
        </w:tc>
        <w:tc>
          <w:tcPr>
            <w:tcW w:w="4869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7D2C979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32C0EFAC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2EB775B9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4F2C04AF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66BC9C8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6CCE5AB5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437AC644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4A74CB" w:rsidRPr="00496A6E" w14:paraId="104F47A6" w14:textId="77777777" w:rsidTr="00496A6E">
        <w:trPr>
          <w:trHeight w:val="255"/>
        </w:trPr>
        <w:tc>
          <w:tcPr>
            <w:tcW w:w="14047" w:type="dxa"/>
            <w:gridSpan w:val="9"/>
            <w:shd w:val="clear" w:color="auto" w:fill="6DC2CB" w:themeFill="accent3" w:themeFillShade="BF"/>
            <w:vAlign w:val="center"/>
          </w:tcPr>
          <w:p w14:paraId="3A2AA02A" w14:textId="77777777" w:rsidR="004A74CB" w:rsidRPr="00496A6E" w:rsidRDefault="004A74CB" w:rsidP="009F4218">
            <w:pPr>
              <w:spacing w:after="0" w:line="240" w:lineRule="auto"/>
              <w:jc w:val="right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مستوى الثاني</w:t>
            </w:r>
          </w:p>
        </w:tc>
      </w:tr>
      <w:tr w:rsidR="00927829" w:rsidRPr="00496A6E" w14:paraId="5B39D646" w14:textId="77777777" w:rsidTr="00927829">
        <w:trPr>
          <w:trHeight w:val="255"/>
        </w:trPr>
        <w:tc>
          <w:tcPr>
            <w:tcW w:w="1097" w:type="dxa"/>
            <w:vMerge w:val="restart"/>
            <w:shd w:val="clear" w:color="auto" w:fill="D2E9E7" w:themeFill="accent2" w:themeFillTint="33"/>
            <w:vAlign w:val="center"/>
          </w:tcPr>
          <w:p w14:paraId="4C7C5D5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رقم المقرر</w:t>
            </w:r>
          </w:p>
        </w:tc>
        <w:tc>
          <w:tcPr>
            <w:tcW w:w="1049" w:type="dxa"/>
            <w:vMerge w:val="restart"/>
            <w:shd w:val="clear" w:color="auto" w:fill="D2E9E7" w:themeFill="accent2" w:themeFillTint="33"/>
            <w:vAlign w:val="center"/>
          </w:tcPr>
          <w:p w14:paraId="5A1652C9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رمز المقرر</w:t>
            </w:r>
          </w:p>
        </w:tc>
        <w:tc>
          <w:tcPr>
            <w:tcW w:w="4869" w:type="dxa"/>
            <w:vMerge w:val="restart"/>
            <w:shd w:val="clear" w:color="auto" w:fill="D2E9E7" w:themeFill="accent2" w:themeFillTint="33"/>
            <w:vAlign w:val="center"/>
          </w:tcPr>
          <w:p w14:paraId="2572C3FC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اسم المقرر</w:t>
            </w:r>
          </w:p>
        </w:tc>
        <w:tc>
          <w:tcPr>
            <w:tcW w:w="3061" w:type="dxa"/>
            <w:gridSpan w:val="4"/>
            <w:shd w:val="clear" w:color="auto" w:fill="D2E9E7" w:themeFill="accent2" w:themeFillTint="33"/>
            <w:vAlign w:val="center"/>
          </w:tcPr>
          <w:p w14:paraId="3ED561A7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توزيع الوحدات الدراسية</w:t>
            </w:r>
          </w:p>
        </w:tc>
        <w:tc>
          <w:tcPr>
            <w:tcW w:w="1427" w:type="dxa"/>
            <w:shd w:val="clear" w:color="auto" w:fill="D2E9E7" w:themeFill="accent2" w:themeFillTint="33"/>
            <w:vAlign w:val="center"/>
          </w:tcPr>
          <w:p w14:paraId="1B102BF9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رقم و رمز المتطلب السابق (المرافق)</w:t>
            </w:r>
          </w:p>
        </w:tc>
        <w:tc>
          <w:tcPr>
            <w:tcW w:w="2544" w:type="dxa"/>
            <w:shd w:val="clear" w:color="auto" w:fill="D2E9E7" w:themeFill="accent2" w:themeFillTint="33"/>
            <w:vAlign w:val="center"/>
          </w:tcPr>
          <w:p w14:paraId="56739CF0" w14:textId="68E56E02" w:rsidR="004A74CB" w:rsidRPr="00496A6E" w:rsidRDefault="009F4218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اسم</w:t>
            </w:r>
            <w:r w:rsidR="004A74CB" w:rsidRPr="00496A6E">
              <w:rPr>
                <w:rFonts w:ascii="Sakkal Majalla" w:hAnsi="Sakkal Majalla" w:cs="Sakkal Majalla"/>
                <w:b/>
                <w:bCs/>
                <w:rtl/>
              </w:rPr>
              <w:t xml:space="preserve"> المتطلب السابق</w:t>
            </w:r>
          </w:p>
          <w:p w14:paraId="2C5886D8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(المرافق)</w:t>
            </w:r>
          </w:p>
        </w:tc>
      </w:tr>
      <w:tr w:rsidR="00927829" w:rsidRPr="00496A6E" w14:paraId="58428FDF" w14:textId="77777777" w:rsidTr="00927829">
        <w:trPr>
          <w:trHeight w:val="255"/>
        </w:trPr>
        <w:tc>
          <w:tcPr>
            <w:tcW w:w="1097" w:type="dxa"/>
            <w:vMerge/>
            <w:shd w:val="clear" w:color="auto" w:fill="D2E9E7" w:themeFill="accent2" w:themeFillTint="33"/>
            <w:vAlign w:val="center"/>
          </w:tcPr>
          <w:p w14:paraId="54DE120C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1049" w:type="dxa"/>
            <w:vMerge/>
            <w:shd w:val="clear" w:color="auto" w:fill="D2E9E7" w:themeFill="accent2" w:themeFillTint="33"/>
            <w:vAlign w:val="center"/>
          </w:tcPr>
          <w:p w14:paraId="66672F4C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4869" w:type="dxa"/>
            <w:vMerge/>
            <w:shd w:val="clear" w:color="auto" w:fill="D2E9E7" w:themeFill="accent2" w:themeFillTint="33"/>
            <w:vAlign w:val="center"/>
          </w:tcPr>
          <w:p w14:paraId="1F8E67C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628" w:type="dxa"/>
            <w:shd w:val="clear" w:color="auto" w:fill="D2E9E7" w:themeFill="accent2" w:themeFillTint="33"/>
            <w:vAlign w:val="center"/>
          </w:tcPr>
          <w:p w14:paraId="352F153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نظري</w:t>
            </w:r>
          </w:p>
        </w:tc>
        <w:tc>
          <w:tcPr>
            <w:tcW w:w="623" w:type="dxa"/>
            <w:shd w:val="clear" w:color="auto" w:fill="D2E9E7" w:themeFill="accent2" w:themeFillTint="33"/>
            <w:vAlign w:val="center"/>
          </w:tcPr>
          <w:p w14:paraId="6A4E4229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عملي</w:t>
            </w:r>
          </w:p>
        </w:tc>
        <w:tc>
          <w:tcPr>
            <w:tcW w:w="840" w:type="dxa"/>
            <w:shd w:val="clear" w:color="auto" w:fill="D2E9E7" w:themeFill="accent2" w:themeFillTint="33"/>
            <w:vAlign w:val="center"/>
          </w:tcPr>
          <w:p w14:paraId="574D14E8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تدريب</w:t>
            </w:r>
          </w:p>
          <w:p w14:paraId="4327E558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(تمارين)</w:t>
            </w:r>
          </w:p>
        </w:tc>
        <w:tc>
          <w:tcPr>
            <w:tcW w:w="970" w:type="dxa"/>
            <w:shd w:val="clear" w:color="auto" w:fill="D2E9E7" w:themeFill="accent2" w:themeFillTint="33"/>
            <w:vAlign w:val="center"/>
          </w:tcPr>
          <w:p w14:paraId="6C962B5F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معتمد</w:t>
            </w:r>
          </w:p>
        </w:tc>
        <w:tc>
          <w:tcPr>
            <w:tcW w:w="1427" w:type="dxa"/>
            <w:shd w:val="clear" w:color="auto" w:fill="D2E9E7" w:themeFill="accent2" w:themeFillTint="33"/>
            <w:vAlign w:val="center"/>
          </w:tcPr>
          <w:p w14:paraId="580AC383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2544" w:type="dxa"/>
            <w:shd w:val="clear" w:color="auto" w:fill="D2E9E7" w:themeFill="accent2" w:themeFillTint="33"/>
            <w:vAlign w:val="center"/>
          </w:tcPr>
          <w:p w14:paraId="2FFB56E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</w:tr>
      <w:tr w:rsidR="00927829" w:rsidRPr="00496A6E" w14:paraId="1EE0AEC1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798675E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366527DC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61B6E4C8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4073BFE5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33959BF8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0D8D4287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7F3DE8D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0519877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3F6EF603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37940BC5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2C9CD78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1805902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28787C97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315084D3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79044F9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356D615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403D1802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02CEDBCC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54D2D722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24C0D1C5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45945BEF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6797B1B8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4189CE23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5EB5FCF0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06B5766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7A8D1B5F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125FFB4F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0738B97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2630448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327C8F47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143C424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66C7F4E9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200B7B4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7385AE4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6A7AF4C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0A0DC8EC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4DE1A98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6532595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5799631F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29AEE87D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6F9169A9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388F748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72771E4F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5ED2BBC7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557A9D87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5BFA34E2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28CBB112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2954D9C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37328F44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703F871F" w14:textId="77777777" w:rsidTr="00927829">
        <w:trPr>
          <w:trHeight w:val="357"/>
        </w:trPr>
        <w:tc>
          <w:tcPr>
            <w:tcW w:w="1097" w:type="dxa"/>
            <w:tcBorders>
              <w:bottom w:val="single" w:sz="4" w:space="0" w:color="auto"/>
            </w:tcBorders>
            <w:vAlign w:val="center"/>
          </w:tcPr>
          <w:p w14:paraId="3619D382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tcBorders>
              <w:bottom w:val="single" w:sz="4" w:space="0" w:color="auto"/>
            </w:tcBorders>
            <w:vAlign w:val="center"/>
          </w:tcPr>
          <w:p w14:paraId="17D402B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tcBorders>
              <w:bottom w:val="single" w:sz="4" w:space="0" w:color="auto"/>
            </w:tcBorders>
            <w:vAlign w:val="center"/>
          </w:tcPr>
          <w:p w14:paraId="3B79BE57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tcBorders>
              <w:bottom w:val="single" w:sz="4" w:space="0" w:color="auto"/>
            </w:tcBorders>
            <w:vAlign w:val="center"/>
          </w:tcPr>
          <w:p w14:paraId="4887D37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tcBorders>
              <w:bottom w:val="single" w:sz="4" w:space="0" w:color="auto"/>
            </w:tcBorders>
            <w:vAlign w:val="center"/>
          </w:tcPr>
          <w:p w14:paraId="1DC951F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tcBorders>
              <w:bottom w:val="single" w:sz="4" w:space="0" w:color="auto"/>
            </w:tcBorders>
            <w:vAlign w:val="center"/>
          </w:tcPr>
          <w:p w14:paraId="4F5ACF6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tcBorders>
              <w:bottom w:val="single" w:sz="4" w:space="0" w:color="auto"/>
            </w:tcBorders>
            <w:vAlign w:val="center"/>
          </w:tcPr>
          <w:p w14:paraId="69D40F6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tcBorders>
              <w:bottom w:val="single" w:sz="4" w:space="0" w:color="auto"/>
            </w:tcBorders>
            <w:vAlign w:val="center"/>
          </w:tcPr>
          <w:p w14:paraId="076043A8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tcBorders>
              <w:bottom w:val="single" w:sz="4" w:space="0" w:color="auto"/>
            </w:tcBorders>
            <w:vAlign w:val="center"/>
          </w:tcPr>
          <w:p w14:paraId="131037F6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2C6E3831" w14:textId="77777777" w:rsidTr="00927829">
        <w:trPr>
          <w:trHeight w:val="357"/>
        </w:trPr>
        <w:tc>
          <w:tcPr>
            <w:tcW w:w="2146" w:type="dxa"/>
            <w:gridSpan w:val="2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502F974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مجموع</w:t>
            </w:r>
          </w:p>
        </w:tc>
        <w:tc>
          <w:tcPr>
            <w:tcW w:w="4869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4CCBC26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3FEED9E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492ACBAF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09D4E513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4764BDF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7ED902DF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66502A28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4A74CB" w:rsidRPr="00496A6E" w14:paraId="7B1904F2" w14:textId="77777777" w:rsidTr="00496A6E">
        <w:trPr>
          <w:trHeight w:val="255"/>
        </w:trPr>
        <w:tc>
          <w:tcPr>
            <w:tcW w:w="14047" w:type="dxa"/>
            <w:gridSpan w:val="9"/>
            <w:shd w:val="clear" w:color="auto" w:fill="6DC2CB" w:themeFill="accent3" w:themeFillShade="BF"/>
            <w:vAlign w:val="center"/>
          </w:tcPr>
          <w:p w14:paraId="1B6E8CB7" w14:textId="77777777" w:rsidR="004A74CB" w:rsidRPr="00496A6E" w:rsidRDefault="004A74CB" w:rsidP="009F4218">
            <w:pPr>
              <w:spacing w:after="0" w:line="240" w:lineRule="auto"/>
              <w:jc w:val="right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lastRenderedPageBreak/>
              <w:t>المستوى الثالث</w:t>
            </w:r>
          </w:p>
        </w:tc>
      </w:tr>
      <w:tr w:rsidR="004A74CB" w:rsidRPr="00496A6E" w14:paraId="158679C3" w14:textId="77777777" w:rsidTr="00927829">
        <w:trPr>
          <w:trHeight w:val="255"/>
        </w:trPr>
        <w:tc>
          <w:tcPr>
            <w:tcW w:w="1097" w:type="dxa"/>
            <w:vMerge w:val="restart"/>
            <w:shd w:val="clear" w:color="auto" w:fill="D2E9E7" w:themeFill="accent2" w:themeFillTint="33"/>
            <w:vAlign w:val="center"/>
          </w:tcPr>
          <w:p w14:paraId="09DFA829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رقم المقرر</w:t>
            </w:r>
          </w:p>
        </w:tc>
        <w:tc>
          <w:tcPr>
            <w:tcW w:w="1049" w:type="dxa"/>
            <w:vMerge w:val="restart"/>
            <w:shd w:val="clear" w:color="auto" w:fill="D2E9E7" w:themeFill="accent2" w:themeFillTint="33"/>
            <w:vAlign w:val="center"/>
          </w:tcPr>
          <w:p w14:paraId="6442E444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رمز المقرر</w:t>
            </w:r>
          </w:p>
        </w:tc>
        <w:tc>
          <w:tcPr>
            <w:tcW w:w="4869" w:type="dxa"/>
            <w:vMerge w:val="restart"/>
            <w:shd w:val="clear" w:color="auto" w:fill="D2E9E7" w:themeFill="accent2" w:themeFillTint="33"/>
            <w:vAlign w:val="center"/>
          </w:tcPr>
          <w:p w14:paraId="753BE775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اسم المقرر</w:t>
            </w:r>
          </w:p>
        </w:tc>
        <w:tc>
          <w:tcPr>
            <w:tcW w:w="3061" w:type="dxa"/>
            <w:gridSpan w:val="4"/>
            <w:shd w:val="clear" w:color="auto" w:fill="D2E9E7" w:themeFill="accent2" w:themeFillTint="33"/>
            <w:vAlign w:val="center"/>
          </w:tcPr>
          <w:p w14:paraId="162B5CC8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توزيع الوحدات الدراسية</w:t>
            </w:r>
          </w:p>
        </w:tc>
        <w:tc>
          <w:tcPr>
            <w:tcW w:w="1427" w:type="dxa"/>
            <w:shd w:val="clear" w:color="auto" w:fill="D2E9E7" w:themeFill="accent2" w:themeFillTint="33"/>
            <w:vAlign w:val="center"/>
          </w:tcPr>
          <w:p w14:paraId="18932014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رقم و رمز المتطلب السابق (المرافق)</w:t>
            </w:r>
          </w:p>
        </w:tc>
        <w:tc>
          <w:tcPr>
            <w:tcW w:w="2544" w:type="dxa"/>
            <w:shd w:val="clear" w:color="auto" w:fill="D2E9E7" w:themeFill="accent2" w:themeFillTint="33"/>
            <w:vAlign w:val="center"/>
          </w:tcPr>
          <w:p w14:paraId="5F425450" w14:textId="6F403670" w:rsidR="004A74CB" w:rsidRPr="00496A6E" w:rsidRDefault="009F4218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اسم</w:t>
            </w:r>
            <w:r w:rsidR="004A74CB" w:rsidRPr="00496A6E">
              <w:rPr>
                <w:rFonts w:ascii="Sakkal Majalla" w:hAnsi="Sakkal Majalla" w:cs="Sakkal Majalla"/>
                <w:b/>
                <w:bCs/>
                <w:rtl/>
              </w:rPr>
              <w:t xml:space="preserve"> المتطلب السابق</w:t>
            </w:r>
          </w:p>
          <w:p w14:paraId="0EA971FC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(المرافق)</w:t>
            </w:r>
          </w:p>
        </w:tc>
      </w:tr>
      <w:tr w:rsidR="00927829" w:rsidRPr="00496A6E" w14:paraId="099E0989" w14:textId="77777777" w:rsidTr="00927829">
        <w:trPr>
          <w:trHeight w:val="255"/>
        </w:trPr>
        <w:tc>
          <w:tcPr>
            <w:tcW w:w="1097" w:type="dxa"/>
            <w:vMerge/>
            <w:shd w:val="clear" w:color="auto" w:fill="D2E9E7" w:themeFill="accent2" w:themeFillTint="33"/>
            <w:vAlign w:val="center"/>
          </w:tcPr>
          <w:p w14:paraId="62F9DD9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1049" w:type="dxa"/>
            <w:vMerge/>
            <w:shd w:val="clear" w:color="auto" w:fill="D2E9E7" w:themeFill="accent2" w:themeFillTint="33"/>
            <w:vAlign w:val="center"/>
          </w:tcPr>
          <w:p w14:paraId="26B5F89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4869" w:type="dxa"/>
            <w:vMerge/>
            <w:shd w:val="clear" w:color="auto" w:fill="D2E9E7" w:themeFill="accent2" w:themeFillTint="33"/>
            <w:vAlign w:val="center"/>
          </w:tcPr>
          <w:p w14:paraId="2E0D93F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628" w:type="dxa"/>
            <w:shd w:val="clear" w:color="auto" w:fill="D2E9E7" w:themeFill="accent2" w:themeFillTint="33"/>
            <w:vAlign w:val="center"/>
          </w:tcPr>
          <w:p w14:paraId="59F1400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نظري</w:t>
            </w:r>
          </w:p>
        </w:tc>
        <w:tc>
          <w:tcPr>
            <w:tcW w:w="623" w:type="dxa"/>
            <w:shd w:val="clear" w:color="auto" w:fill="D2E9E7" w:themeFill="accent2" w:themeFillTint="33"/>
            <w:vAlign w:val="center"/>
          </w:tcPr>
          <w:p w14:paraId="1732C86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عملي</w:t>
            </w:r>
          </w:p>
        </w:tc>
        <w:tc>
          <w:tcPr>
            <w:tcW w:w="840" w:type="dxa"/>
            <w:shd w:val="clear" w:color="auto" w:fill="D2E9E7" w:themeFill="accent2" w:themeFillTint="33"/>
            <w:vAlign w:val="center"/>
          </w:tcPr>
          <w:p w14:paraId="123DF7A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تدريب</w:t>
            </w:r>
          </w:p>
          <w:p w14:paraId="6E53516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(تمارين)</w:t>
            </w:r>
          </w:p>
        </w:tc>
        <w:tc>
          <w:tcPr>
            <w:tcW w:w="970" w:type="dxa"/>
            <w:shd w:val="clear" w:color="auto" w:fill="D2E9E7" w:themeFill="accent2" w:themeFillTint="33"/>
            <w:vAlign w:val="center"/>
          </w:tcPr>
          <w:p w14:paraId="0D67E1E6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معتمد</w:t>
            </w:r>
          </w:p>
        </w:tc>
        <w:tc>
          <w:tcPr>
            <w:tcW w:w="1427" w:type="dxa"/>
            <w:shd w:val="clear" w:color="auto" w:fill="D2E9E7" w:themeFill="accent2" w:themeFillTint="33"/>
            <w:vAlign w:val="center"/>
          </w:tcPr>
          <w:p w14:paraId="6551EE9F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2544" w:type="dxa"/>
            <w:shd w:val="clear" w:color="auto" w:fill="D2E9E7" w:themeFill="accent2" w:themeFillTint="33"/>
            <w:vAlign w:val="center"/>
          </w:tcPr>
          <w:p w14:paraId="133C4133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</w:tr>
      <w:tr w:rsidR="00927829" w:rsidRPr="00496A6E" w14:paraId="2AF041D6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0EE0959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58D7FDB3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712CA42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58A33E9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09A61F60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450E4F89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510E144F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242DF6D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12643FCC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673FA500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5E1A8894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3AF68DC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1FAACAD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76354E82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7611C357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227FD306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1CCF4EBF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580CA664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78581C39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13717F16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0FA9D93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01FF52F3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3B1DF5B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076750B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21910714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53C9486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6BEAA154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233C0988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51465D2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12EC70FA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04252C83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212955F0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49D2A27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30AEA31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36B4761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44240390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34A97AA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64D38CF2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22D2FAC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66B124D2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13B6ECE2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6BAA4735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7E7AA36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41DC9172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45C49E34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22F5F7E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5134FA1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786A3623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1DABE65C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668F614C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34DE7E7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56A707A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60DC883F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0763D426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1BCE619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5781AE26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2502C3A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7619451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427D9379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75578062" w14:textId="77777777" w:rsidTr="00927829">
        <w:trPr>
          <w:trHeight w:val="357"/>
        </w:trPr>
        <w:tc>
          <w:tcPr>
            <w:tcW w:w="1097" w:type="dxa"/>
            <w:tcBorders>
              <w:bottom w:val="single" w:sz="4" w:space="0" w:color="auto"/>
            </w:tcBorders>
            <w:vAlign w:val="center"/>
          </w:tcPr>
          <w:p w14:paraId="2594805F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tcBorders>
              <w:bottom w:val="single" w:sz="4" w:space="0" w:color="auto"/>
            </w:tcBorders>
            <w:vAlign w:val="center"/>
          </w:tcPr>
          <w:p w14:paraId="4D0D753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tcBorders>
              <w:bottom w:val="single" w:sz="4" w:space="0" w:color="auto"/>
            </w:tcBorders>
            <w:vAlign w:val="center"/>
          </w:tcPr>
          <w:p w14:paraId="18574588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tcBorders>
              <w:bottom w:val="single" w:sz="4" w:space="0" w:color="auto"/>
            </w:tcBorders>
            <w:vAlign w:val="center"/>
          </w:tcPr>
          <w:p w14:paraId="671337D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tcBorders>
              <w:bottom w:val="single" w:sz="4" w:space="0" w:color="auto"/>
            </w:tcBorders>
            <w:vAlign w:val="center"/>
          </w:tcPr>
          <w:p w14:paraId="675301BC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tcBorders>
              <w:bottom w:val="single" w:sz="4" w:space="0" w:color="auto"/>
            </w:tcBorders>
            <w:vAlign w:val="center"/>
          </w:tcPr>
          <w:p w14:paraId="76766B13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tcBorders>
              <w:bottom w:val="single" w:sz="4" w:space="0" w:color="auto"/>
            </w:tcBorders>
            <w:vAlign w:val="center"/>
          </w:tcPr>
          <w:p w14:paraId="37F6B9A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tcBorders>
              <w:bottom w:val="single" w:sz="4" w:space="0" w:color="auto"/>
            </w:tcBorders>
            <w:vAlign w:val="center"/>
          </w:tcPr>
          <w:p w14:paraId="0F3E12C5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tcBorders>
              <w:bottom w:val="single" w:sz="4" w:space="0" w:color="auto"/>
            </w:tcBorders>
            <w:vAlign w:val="center"/>
          </w:tcPr>
          <w:p w14:paraId="5B62B8C7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485BD93F" w14:textId="77777777" w:rsidTr="00927829">
        <w:trPr>
          <w:trHeight w:val="357"/>
        </w:trPr>
        <w:tc>
          <w:tcPr>
            <w:tcW w:w="2146" w:type="dxa"/>
            <w:gridSpan w:val="2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38E5247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مجموع</w:t>
            </w:r>
          </w:p>
        </w:tc>
        <w:tc>
          <w:tcPr>
            <w:tcW w:w="4869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49B5B709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5B3BB620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1CC6CC02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118D2F2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705707D7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55D4BC0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5D3EAC10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4A74CB" w:rsidRPr="00496A6E" w14:paraId="4AA390CE" w14:textId="77777777" w:rsidTr="00496A6E">
        <w:trPr>
          <w:trHeight w:val="255"/>
        </w:trPr>
        <w:tc>
          <w:tcPr>
            <w:tcW w:w="14047" w:type="dxa"/>
            <w:gridSpan w:val="9"/>
            <w:shd w:val="clear" w:color="auto" w:fill="6DC2CB" w:themeFill="accent3" w:themeFillShade="BF"/>
            <w:vAlign w:val="center"/>
          </w:tcPr>
          <w:p w14:paraId="06AA3443" w14:textId="77777777" w:rsidR="004A74CB" w:rsidRPr="00496A6E" w:rsidRDefault="004A74CB" w:rsidP="009F4218">
            <w:pPr>
              <w:spacing w:after="0" w:line="240" w:lineRule="auto"/>
              <w:jc w:val="right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مستوى الرابع</w:t>
            </w:r>
          </w:p>
        </w:tc>
      </w:tr>
      <w:tr w:rsidR="004A74CB" w:rsidRPr="00496A6E" w14:paraId="7691A292" w14:textId="77777777" w:rsidTr="00927829">
        <w:trPr>
          <w:trHeight w:val="255"/>
        </w:trPr>
        <w:tc>
          <w:tcPr>
            <w:tcW w:w="1097" w:type="dxa"/>
            <w:vMerge w:val="restart"/>
            <w:shd w:val="clear" w:color="auto" w:fill="D2E9E7" w:themeFill="accent2" w:themeFillTint="33"/>
            <w:vAlign w:val="center"/>
          </w:tcPr>
          <w:p w14:paraId="7FF71DF3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رقم المقرر</w:t>
            </w:r>
          </w:p>
        </w:tc>
        <w:tc>
          <w:tcPr>
            <w:tcW w:w="1049" w:type="dxa"/>
            <w:vMerge w:val="restart"/>
            <w:shd w:val="clear" w:color="auto" w:fill="D2E9E7" w:themeFill="accent2" w:themeFillTint="33"/>
            <w:vAlign w:val="center"/>
          </w:tcPr>
          <w:p w14:paraId="464501C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رمز المقرر</w:t>
            </w:r>
          </w:p>
        </w:tc>
        <w:tc>
          <w:tcPr>
            <w:tcW w:w="4869" w:type="dxa"/>
            <w:vMerge w:val="restart"/>
            <w:shd w:val="clear" w:color="auto" w:fill="D2E9E7" w:themeFill="accent2" w:themeFillTint="33"/>
            <w:vAlign w:val="center"/>
          </w:tcPr>
          <w:p w14:paraId="60628EC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اسم المقرر</w:t>
            </w:r>
          </w:p>
        </w:tc>
        <w:tc>
          <w:tcPr>
            <w:tcW w:w="3061" w:type="dxa"/>
            <w:gridSpan w:val="4"/>
            <w:shd w:val="clear" w:color="auto" w:fill="D2E9E7" w:themeFill="accent2" w:themeFillTint="33"/>
            <w:vAlign w:val="center"/>
          </w:tcPr>
          <w:p w14:paraId="400D484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توزيع الوحدات الدراسية</w:t>
            </w:r>
          </w:p>
        </w:tc>
        <w:tc>
          <w:tcPr>
            <w:tcW w:w="1427" w:type="dxa"/>
            <w:shd w:val="clear" w:color="auto" w:fill="D2E9E7" w:themeFill="accent2" w:themeFillTint="33"/>
            <w:vAlign w:val="center"/>
          </w:tcPr>
          <w:p w14:paraId="589BBF83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رقم و رمز المتطلب السابق (المرافق)</w:t>
            </w:r>
          </w:p>
        </w:tc>
        <w:tc>
          <w:tcPr>
            <w:tcW w:w="2544" w:type="dxa"/>
            <w:shd w:val="clear" w:color="auto" w:fill="D2E9E7" w:themeFill="accent2" w:themeFillTint="33"/>
            <w:vAlign w:val="center"/>
          </w:tcPr>
          <w:p w14:paraId="6A0EE2FF" w14:textId="5DA80F92" w:rsidR="004A74CB" w:rsidRPr="00496A6E" w:rsidRDefault="009F4218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اسم</w:t>
            </w:r>
            <w:r w:rsidR="004A74CB" w:rsidRPr="00496A6E">
              <w:rPr>
                <w:rFonts w:ascii="Sakkal Majalla" w:hAnsi="Sakkal Majalla" w:cs="Sakkal Majalla"/>
                <w:b/>
                <w:bCs/>
                <w:rtl/>
              </w:rPr>
              <w:t xml:space="preserve"> المتطلب السابق</w:t>
            </w:r>
          </w:p>
          <w:p w14:paraId="58274BB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(المرافق)</w:t>
            </w:r>
          </w:p>
        </w:tc>
      </w:tr>
      <w:tr w:rsidR="00927829" w:rsidRPr="00496A6E" w14:paraId="480B2B48" w14:textId="77777777" w:rsidTr="00927829">
        <w:trPr>
          <w:trHeight w:val="255"/>
        </w:trPr>
        <w:tc>
          <w:tcPr>
            <w:tcW w:w="1097" w:type="dxa"/>
            <w:vMerge/>
            <w:shd w:val="clear" w:color="auto" w:fill="D2E9E7" w:themeFill="accent2" w:themeFillTint="33"/>
            <w:vAlign w:val="center"/>
          </w:tcPr>
          <w:p w14:paraId="4C16A01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1049" w:type="dxa"/>
            <w:vMerge/>
            <w:shd w:val="clear" w:color="auto" w:fill="D2E9E7" w:themeFill="accent2" w:themeFillTint="33"/>
            <w:vAlign w:val="center"/>
          </w:tcPr>
          <w:p w14:paraId="1B097A17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4869" w:type="dxa"/>
            <w:vMerge/>
            <w:shd w:val="clear" w:color="auto" w:fill="D2E9E7" w:themeFill="accent2" w:themeFillTint="33"/>
            <w:vAlign w:val="center"/>
          </w:tcPr>
          <w:p w14:paraId="559D7A0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628" w:type="dxa"/>
            <w:shd w:val="clear" w:color="auto" w:fill="D2E9E7" w:themeFill="accent2" w:themeFillTint="33"/>
            <w:vAlign w:val="center"/>
          </w:tcPr>
          <w:p w14:paraId="155E544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نظري</w:t>
            </w:r>
          </w:p>
        </w:tc>
        <w:tc>
          <w:tcPr>
            <w:tcW w:w="623" w:type="dxa"/>
            <w:shd w:val="clear" w:color="auto" w:fill="D2E9E7" w:themeFill="accent2" w:themeFillTint="33"/>
            <w:vAlign w:val="center"/>
          </w:tcPr>
          <w:p w14:paraId="5ED4E2F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عملي</w:t>
            </w:r>
          </w:p>
        </w:tc>
        <w:tc>
          <w:tcPr>
            <w:tcW w:w="840" w:type="dxa"/>
            <w:shd w:val="clear" w:color="auto" w:fill="D2E9E7" w:themeFill="accent2" w:themeFillTint="33"/>
            <w:vAlign w:val="center"/>
          </w:tcPr>
          <w:p w14:paraId="281310A4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تدريب</w:t>
            </w:r>
          </w:p>
          <w:p w14:paraId="7E723C4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(تمارين)</w:t>
            </w:r>
          </w:p>
        </w:tc>
        <w:tc>
          <w:tcPr>
            <w:tcW w:w="970" w:type="dxa"/>
            <w:shd w:val="clear" w:color="auto" w:fill="D2E9E7" w:themeFill="accent2" w:themeFillTint="33"/>
            <w:vAlign w:val="center"/>
          </w:tcPr>
          <w:p w14:paraId="7F7FE57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معتمد</w:t>
            </w:r>
          </w:p>
        </w:tc>
        <w:tc>
          <w:tcPr>
            <w:tcW w:w="1427" w:type="dxa"/>
            <w:shd w:val="clear" w:color="auto" w:fill="D2E9E7" w:themeFill="accent2" w:themeFillTint="33"/>
            <w:vAlign w:val="center"/>
          </w:tcPr>
          <w:p w14:paraId="68939099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2544" w:type="dxa"/>
            <w:shd w:val="clear" w:color="auto" w:fill="D2E9E7" w:themeFill="accent2" w:themeFillTint="33"/>
            <w:vAlign w:val="center"/>
          </w:tcPr>
          <w:p w14:paraId="001F3399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</w:tr>
      <w:tr w:rsidR="00927829" w:rsidRPr="00496A6E" w14:paraId="2A749896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5D0E8E70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127B5108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1FE05A6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7CF9DC1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187E408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3E7EDFA6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2456C444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2FB419D4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2B4FAB8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271DE34F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560E88F5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06A91060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1EE5DF89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73BD4822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3F85377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74AE890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66CCC556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58BB59C5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266FB92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1793E15F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40A609A4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3CCCBE68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15B16FD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531CD064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13737023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4EA1A018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29878718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4F567D68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4415E8E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488B2D54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1F39C6F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0693AAB6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6A08B094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6A6AFAE6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2528414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145D97C4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6593F28C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77CCD579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08268363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60B8E584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1E56CA7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02A297C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32A608AF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26A7F56C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147F0488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67DD9624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3AD5E0E2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3A2116F8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227AEBE8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5EA1DBFC" w14:textId="77777777" w:rsidTr="00927829">
        <w:trPr>
          <w:trHeight w:val="357"/>
        </w:trPr>
        <w:tc>
          <w:tcPr>
            <w:tcW w:w="1097" w:type="dxa"/>
            <w:tcBorders>
              <w:bottom w:val="single" w:sz="4" w:space="0" w:color="auto"/>
            </w:tcBorders>
            <w:vAlign w:val="center"/>
          </w:tcPr>
          <w:p w14:paraId="3049E8AC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tcBorders>
              <w:bottom w:val="single" w:sz="4" w:space="0" w:color="auto"/>
            </w:tcBorders>
            <w:vAlign w:val="center"/>
          </w:tcPr>
          <w:p w14:paraId="1E6FE1A8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tcBorders>
              <w:bottom w:val="single" w:sz="4" w:space="0" w:color="auto"/>
            </w:tcBorders>
            <w:vAlign w:val="center"/>
          </w:tcPr>
          <w:p w14:paraId="4530B556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tcBorders>
              <w:bottom w:val="single" w:sz="4" w:space="0" w:color="auto"/>
            </w:tcBorders>
            <w:vAlign w:val="center"/>
          </w:tcPr>
          <w:p w14:paraId="78A96CC5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tcBorders>
              <w:bottom w:val="single" w:sz="4" w:space="0" w:color="auto"/>
            </w:tcBorders>
            <w:vAlign w:val="center"/>
          </w:tcPr>
          <w:p w14:paraId="16BEBB2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tcBorders>
              <w:bottom w:val="single" w:sz="4" w:space="0" w:color="auto"/>
            </w:tcBorders>
            <w:vAlign w:val="center"/>
          </w:tcPr>
          <w:p w14:paraId="2E1F7FB2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tcBorders>
              <w:bottom w:val="single" w:sz="4" w:space="0" w:color="auto"/>
            </w:tcBorders>
            <w:vAlign w:val="center"/>
          </w:tcPr>
          <w:p w14:paraId="09729B0C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tcBorders>
              <w:bottom w:val="single" w:sz="4" w:space="0" w:color="auto"/>
            </w:tcBorders>
            <w:vAlign w:val="center"/>
          </w:tcPr>
          <w:p w14:paraId="0CB2C480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tcBorders>
              <w:bottom w:val="single" w:sz="4" w:space="0" w:color="auto"/>
            </w:tcBorders>
            <w:vAlign w:val="center"/>
          </w:tcPr>
          <w:p w14:paraId="41290B43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45BD20C6" w14:textId="77777777" w:rsidTr="00927829">
        <w:trPr>
          <w:trHeight w:val="357"/>
        </w:trPr>
        <w:tc>
          <w:tcPr>
            <w:tcW w:w="2146" w:type="dxa"/>
            <w:gridSpan w:val="2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028139C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مجموع</w:t>
            </w:r>
          </w:p>
        </w:tc>
        <w:tc>
          <w:tcPr>
            <w:tcW w:w="4869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32932C7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531E8809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55559CD5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506E6FD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37C68558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55F657CF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66938E0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4A74CB" w:rsidRPr="00496A6E" w14:paraId="0D3C13F0" w14:textId="77777777" w:rsidTr="00496A6E">
        <w:trPr>
          <w:trHeight w:val="255"/>
        </w:trPr>
        <w:tc>
          <w:tcPr>
            <w:tcW w:w="14047" w:type="dxa"/>
            <w:gridSpan w:val="9"/>
            <w:shd w:val="clear" w:color="auto" w:fill="6DC2CB" w:themeFill="accent3" w:themeFillShade="BF"/>
            <w:vAlign w:val="center"/>
          </w:tcPr>
          <w:p w14:paraId="039F3189" w14:textId="77777777" w:rsidR="004A74CB" w:rsidRPr="00496A6E" w:rsidRDefault="004A74CB" w:rsidP="009F4218">
            <w:pPr>
              <w:spacing w:after="0" w:line="240" w:lineRule="auto"/>
              <w:jc w:val="right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lastRenderedPageBreak/>
              <w:t>المستوى الخامس</w:t>
            </w:r>
          </w:p>
        </w:tc>
      </w:tr>
      <w:tr w:rsidR="004A74CB" w:rsidRPr="00496A6E" w14:paraId="3F470461" w14:textId="77777777" w:rsidTr="00927829">
        <w:trPr>
          <w:trHeight w:val="255"/>
        </w:trPr>
        <w:tc>
          <w:tcPr>
            <w:tcW w:w="1097" w:type="dxa"/>
            <w:vMerge w:val="restart"/>
            <w:shd w:val="clear" w:color="auto" w:fill="D2E9E7" w:themeFill="accent2" w:themeFillTint="33"/>
            <w:vAlign w:val="center"/>
          </w:tcPr>
          <w:p w14:paraId="54D59662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رقم المقرر</w:t>
            </w:r>
          </w:p>
        </w:tc>
        <w:tc>
          <w:tcPr>
            <w:tcW w:w="1049" w:type="dxa"/>
            <w:vMerge w:val="restart"/>
            <w:shd w:val="clear" w:color="auto" w:fill="D2E9E7" w:themeFill="accent2" w:themeFillTint="33"/>
            <w:vAlign w:val="center"/>
          </w:tcPr>
          <w:p w14:paraId="20F71049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رمز المقرر</w:t>
            </w:r>
          </w:p>
        </w:tc>
        <w:tc>
          <w:tcPr>
            <w:tcW w:w="4869" w:type="dxa"/>
            <w:vMerge w:val="restart"/>
            <w:shd w:val="clear" w:color="auto" w:fill="D2E9E7" w:themeFill="accent2" w:themeFillTint="33"/>
            <w:vAlign w:val="center"/>
          </w:tcPr>
          <w:p w14:paraId="41387C76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اسم المقرر</w:t>
            </w:r>
          </w:p>
        </w:tc>
        <w:tc>
          <w:tcPr>
            <w:tcW w:w="3061" w:type="dxa"/>
            <w:gridSpan w:val="4"/>
            <w:shd w:val="clear" w:color="auto" w:fill="D2E9E7" w:themeFill="accent2" w:themeFillTint="33"/>
            <w:vAlign w:val="center"/>
          </w:tcPr>
          <w:p w14:paraId="2F0BA0B2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توزيع الوحدات الدراسية</w:t>
            </w:r>
          </w:p>
        </w:tc>
        <w:tc>
          <w:tcPr>
            <w:tcW w:w="1427" w:type="dxa"/>
            <w:shd w:val="clear" w:color="auto" w:fill="D2E9E7" w:themeFill="accent2" w:themeFillTint="33"/>
            <w:vAlign w:val="center"/>
          </w:tcPr>
          <w:p w14:paraId="6C20A0B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رقم و رمز المتطلب السابق (المرافق)</w:t>
            </w:r>
          </w:p>
        </w:tc>
        <w:tc>
          <w:tcPr>
            <w:tcW w:w="2544" w:type="dxa"/>
            <w:shd w:val="clear" w:color="auto" w:fill="D2E9E7" w:themeFill="accent2" w:themeFillTint="33"/>
            <w:vAlign w:val="center"/>
          </w:tcPr>
          <w:p w14:paraId="3AC31E7E" w14:textId="4B404AD4" w:rsidR="004A74CB" w:rsidRPr="00496A6E" w:rsidRDefault="009F4218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اسم</w:t>
            </w:r>
            <w:r w:rsidR="004A74CB" w:rsidRPr="00496A6E">
              <w:rPr>
                <w:rFonts w:ascii="Sakkal Majalla" w:hAnsi="Sakkal Majalla" w:cs="Sakkal Majalla"/>
                <w:b/>
                <w:bCs/>
                <w:rtl/>
              </w:rPr>
              <w:t xml:space="preserve"> المتطلب السابق</w:t>
            </w:r>
          </w:p>
          <w:p w14:paraId="6A75ABA7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(المرافق)</w:t>
            </w:r>
          </w:p>
        </w:tc>
      </w:tr>
      <w:tr w:rsidR="00927829" w:rsidRPr="00496A6E" w14:paraId="02622CC4" w14:textId="77777777" w:rsidTr="00927829">
        <w:trPr>
          <w:trHeight w:val="255"/>
        </w:trPr>
        <w:tc>
          <w:tcPr>
            <w:tcW w:w="1097" w:type="dxa"/>
            <w:vMerge/>
            <w:shd w:val="clear" w:color="auto" w:fill="D2E9E7" w:themeFill="accent2" w:themeFillTint="33"/>
            <w:vAlign w:val="center"/>
          </w:tcPr>
          <w:p w14:paraId="227FC77F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1049" w:type="dxa"/>
            <w:vMerge/>
            <w:shd w:val="clear" w:color="auto" w:fill="D2E9E7" w:themeFill="accent2" w:themeFillTint="33"/>
            <w:vAlign w:val="center"/>
          </w:tcPr>
          <w:p w14:paraId="1B1506D7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4869" w:type="dxa"/>
            <w:vMerge/>
            <w:shd w:val="clear" w:color="auto" w:fill="D2E9E7" w:themeFill="accent2" w:themeFillTint="33"/>
            <w:vAlign w:val="center"/>
          </w:tcPr>
          <w:p w14:paraId="10B42652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628" w:type="dxa"/>
            <w:shd w:val="clear" w:color="auto" w:fill="D2E9E7" w:themeFill="accent2" w:themeFillTint="33"/>
            <w:vAlign w:val="center"/>
          </w:tcPr>
          <w:p w14:paraId="6A2EE4D0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نظري</w:t>
            </w:r>
          </w:p>
        </w:tc>
        <w:tc>
          <w:tcPr>
            <w:tcW w:w="623" w:type="dxa"/>
            <w:shd w:val="clear" w:color="auto" w:fill="D2E9E7" w:themeFill="accent2" w:themeFillTint="33"/>
            <w:vAlign w:val="center"/>
          </w:tcPr>
          <w:p w14:paraId="240CF547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عملي</w:t>
            </w:r>
          </w:p>
        </w:tc>
        <w:tc>
          <w:tcPr>
            <w:tcW w:w="840" w:type="dxa"/>
            <w:shd w:val="clear" w:color="auto" w:fill="D2E9E7" w:themeFill="accent2" w:themeFillTint="33"/>
            <w:vAlign w:val="center"/>
          </w:tcPr>
          <w:p w14:paraId="202A65FC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تدريب</w:t>
            </w:r>
          </w:p>
          <w:p w14:paraId="15972913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(تمارين)</w:t>
            </w:r>
          </w:p>
        </w:tc>
        <w:tc>
          <w:tcPr>
            <w:tcW w:w="970" w:type="dxa"/>
            <w:shd w:val="clear" w:color="auto" w:fill="D2E9E7" w:themeFill="accent2" w:themeFillTint="33"/>
            <w:vAlign w:val="center"/>
          </w:tcPr>
          <w:p w14:paraId="630F7E0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معتمد</w:t>
            </w:r>
          </w:p>
        </w:tc>
        <w:tc>
          <w:tcPr>
            <w:tcW w:w="1427" w:type="dxa"/>
            <w:shd w:val="clear" w:color="auto" w:fill="D2E9E7" w:themeFill="accent2" w:themeFillTint="33"/>
            <w:vAlign w:val="center"/>
          </w:tcPr>
          <w:p w14:paraId="6463320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2544" w:type="dxa"/>
            <w:shd w:val="clear" w:color="auto" w:fill="D2E9E7" w:themeFill="accent2" w:themeFillTint="33"/>
            <w:vAlign w:val="center"/>
          </w:tcPr>
          <w:p w14:paraId="4C84168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</w:tr>
      <w:tr w:rsidR="00927829" w:rsidRPr="00496A6E" w14:paraId="6C652A5B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0B5C134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665B52FF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588BDBD0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087CADA8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321EB982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5FBF81E6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50E72DF2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4FDA6B23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094D0FD6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617250E3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0016C5F2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04B48326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1C17FF0F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5FA090B2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2DDBF7C6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6ABD2B1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762BDC9C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0BBB4E27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2BB1DCD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512B0AE4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79960F6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0CDA7ED9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354111C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1C544CC0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69111779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4FBE5FD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55707222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55D75BD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41EA361F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4CD88602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7B4DBF8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70BA14D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2DBEFBF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12D5D814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30CF2F77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175CA48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5821712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15FF3E17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7BFDA60F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71793F2E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2999DE9C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0EFDBF05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3795ED12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0DB4A59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6641EB85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09F540B6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20C02F1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07DBE000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192D1487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016015AC" w14:textId="77777777" w:rsidTr="00927829">
        <w:trPr>
          <w:trHeight w:val="357"/>
        </w:trPr>
        <w:tc>
          <w:tcPr>
            <w:tcW w:w="1097" w:type="dxa"/>
            <w:tcBorders>
              <w:bottom w:val="single" w:sz="4" w:space="0" w:color="auto"/>
            </w:tcBorders>
            <w:vAlign w:val="center"/>
          </w:tcPr>
          <w:p w14:paraId="66972E67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tcBorders>
              <w:bottom w:val="single" w:sz="4" w:space="0" w:color="auto"/>
            </w:tcBorders>
            <w:vAlign w:val="center"/>
          </w:tcPr>
          <w:p w14:paraId="50DC0F4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tcBorders>
              <w:bottom w:val="single" w:sz="4" w:space="0" w:color="auto"/>
            </w:tcBorders>
            <w:vAlign w:val="center"/>
          </w:tcPr>
          <w:p w14:paraId="25437CF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tcBorders>
              <w:bottom w:val="single" w:sz="4" w:space="0" w:color="auto"/>
            </w:tcBorders>
            <w:vAlign w:val="center"/>
          </w:tcPr>
          <w:p w14:paraId="291E364C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tcBorders>
              <w:bottom w:val="single" w:sz="4" w:space="0" w:color="auto"/>
            </w:tcBorders>
            <w:vAlign w:val="center"/>
          </w:tcPr>
          <w:p w14:paraId="0715D349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tcBorders>
              <w:bottom w:val="single" w:sz="4" w:space="0" w:color="auto"/>
            </w:tcBorders>
            <w:vAlign w:val="center"/>
          </w:tcPr>
          <w:p w14:paraId="6B574A8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tcBorders>
              <w:bottom w:val="single" w:sz="4" w:space="0" w:color="auto"/>
            </w:tcBorders>
            <w:vAlign w:val="center"/>
          </w:tcPr>
          <w:p w14:paraId="0ED3AB16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tcBorders>
              <w:bottom w:val="single" w:sz="4" w:space="0" w:color="auto"/>
            </w:tcBorders>
            <w:vAlign w:val="center"/>
          </w:tcPr>
          <w:p w14:paraId="695736B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tcBorders>
              <w:bottom w:val="single" w:sz="4" w:space="0" w:color="auto"/>
            </w:tcBorders>
            <w:vAlign w:val="center"/>
          </w:tcPr>
          <w:p w14:paraId="51DC095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58FCB553" w14:textId="77777777" w:rsidTr="00927829">
        <w:trPr>
          <w:trHeight w:val="357"/>
        </w:trPr>
        <w:tc>
          <w:tcPr>
            <w:tcW w:w="2146" w:type="dxa"/>
            <w:gridSpan w:val="2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5E2C15A4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مجموع</w:t>
            </w:r>
          </w:p>
        </w:tc>
        <w:tc>
          <w:tcPr>
            <w:tcW w:w="4869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5C470A39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2C600340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7A698038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3C68D99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1D70F37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1139D6A2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72EBBE9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4A74CB" w:rsidRPr="00496A6E" w14:paraId="2F158604" w14:textId="77777777" w:rsidTr="00496A6E">
        <w:trPr>
          <w:trHeight w:val="255"/>
        </w:trPr>
        <w:tc>
          <w:tcPr>
            <w:tcW w:w="14047" w:type="dxa"/>
            <w:gridSpan w:val="9"/>
            <w:shd w:val="clear" w:color="auto" w:fill="6DC2CB" w:themeFill="accent3" w:themeFillShade="BF"/>
            <w:vAlign w:val="center"/>
          </w:tcPr>
          <w:p w14:paraId="71C509CA" w14:textId="77777777" w:rsidR="004A74CB" w:rsidRPr="00496A6E" w:rsidRDefault="004A74CB" w:rsidP="009F4218">
            <w:pPr>
              <w:spacing w:after="0" w:line="240" w:lineRule="auto"/>
              <w:jc w:val="right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مستوى السادس</w:t>
            </w:r>
          </w:p>
        </w:tc>
      </w:tr>
      <w:tr w:rsidR="004A74CB" w:rsidRPr="00496A6E" w14:paraId="57A814F0" w14:textId="77777777" w:rsidTr="00927829">
        <w:trPr>
          <w:trHeight w:val="255"/>
        </w:trPr>
        <w:tc>
          <w:tcPr>
            <w:tcW w:w="1097" w:type="dxa"/>
            <w:vMerge w:val="restart"/>
            <w:shd w:val="clear" w:color="auto" w:fill="D2E9E7" w:themeFill="accent2" w:themeFillTint="33"/>
            <w:vAlign w:val="center"/>
          </w:tcPr>
          <w:p w14:paraId="67C31633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رقم المقرر</w:t>
            </w:r>
          </w:p>
        </w:tc>
        <w:tc>
          <w:tcPr>
            <w:tcW w:w="1049" w:type="dxa"/>
            <w:vMerge w:val="restart"/>
            <w:shd w:val="clear" w:color="auto" w:fill="D2E9E7" w:themeFill="accent2" w:themeFillTint="33"/>
            <w:vAlign w:val="center"/>
          </w:tcPr>
          <w:p w14:paraId="42379F0F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رمز المقرر</w:t>
            </w:r>
          </w:p>
        </w:tc>
        <w:tc>
          <w:tcPr>
            <w:tcW w:w="4869" w:type="dxa"/>
            <w:vMerge w:val="restart"/>
            <w:shd w:val="clear" w:color="auto" w:fill="D2E9E7" w:themeFill="accent2" w:themeFillTint="33"/>
            <w:vAlign w:val="center"/>
          </w:tcPr>
          <w:p w14:paraId="6ADDD7F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اسم المقرر</w:t>
            </w:r>
          </w:p>
        </w:tc>
        <w:tc>
          <w:tcPr>
            <w:tcW w:w="3061" w:type="dxa"/>
            <w:gridSpan w:val="4"/>
            <w:shd w:val="clear" w:color="auto" w:fill="D2E9E7" w:themeFill="accent2" w:themeFillTint="33"/>
            <w:vAlign w:val="center"/>
          </w:tcPr>
          <w:p w14:paraId="5BB21C0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توزيع الوحدات الدراسية</w:t>
            </w:r>
          </w:p>
        </w:tc>
        <w:tc>
          <w:tcPr>
            <w:tcW w:w="1427" w:type="dxa"/>
            <w:shd w:val="clear" w:color="auto" w:fill="D2E9E7" w:themeFill="accent2" w:themeFillTint="33"/>
            <w:vAlign w:val="center"/>
          </w:tcPr>
          <w:p w14:paraId="5AEB275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رقم و رمز المتطلب السابق (المرافق)</w:t>
            </w:r>
          </w:p>
        </w:tc>
        <w:tc>
          <w:tcPr>
            <w:tcW w:w="2544" w:type="dxa"/>
            <w:shd w:val="clear" w:color="auto" w:fill="D2E9E7" w:themeFill="accent2" w:themeFillTint="33"/>
            <w:vAlign w:val="center"/>
          </w:tcPr>
          <w:p w14:paraId="0A502D4A" w14:textId="5732944F" w:rsidR="004A74CB" w:rsidRPr="00496A6E" w:rsidRDefault="00927829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اسم</w:t>
            </w:r>
            <w:r w:rsidR="004A74CB" w:rsidRPr="00496A6E">
              <w:rPr>
                <w:rFonts w:ascii="Sakkal Majalla" w:hAnsi="Sakkal Majalla" w:cs="Sakkal Majalla"/>
                <w:b/>
                <w:bCs/>
                <w:rtl/>
              </w:rPr>
              <w:t xml:space="preserve"> المتطلب السابق</w:t>
            </w:r>
          </w:p>
          <w:p w14:paraId="40E621B6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(المرافق)</w:t>
            </w:r>
          </w:p>
        </w:tc>
      </w:tr>
      <w:tr w:rsidR="00927829" w:rsidRPr="00496A6E" w14:paraId="12DF04B0" w14:textId="77777777" w:rsidTr="00927829">
        <w:trPr>
          <w:trHeight w:val="255"/>
        </w:trPr>
        <w:tc>
          <w:tcPr>
            <w:tcW w:w="1097" w:type="dxa"/>
            <w:vMerge/>
            <w:shd w:val="clear" w:color="auto" w:fill="D2E9E7" w:themeFill="accent2" w:themeFillTint="33"/>
            <w:vAlign w:val="center"/>
          </w:tcPr>
          <w:p w14:paraId="66382283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1049" w:type="dxa"/>
            <w:vMerge/>
            <w:shd w:val="clear" w:color="auto" w:fill="D2E9E7" w:themeFill="accent2" w:themeFillTint="33"/>
            <w:vAlign w:val="center"/>
          </w:tcPr>
          <w:p w14:paraId="1290E7F0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4869" w:type="dxa"/>
            <w:vMerge/>
            <w:shd w:val="clear" w:color="auto" w:fill="D2E9E7" w:themeFill="accent2" w:themeFillTint="33"/>
            <w:vAlign w:val="center"/>
          </w:tcPr>
          <w:p w14:paraId="5C1EAEB0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628" w:type="dxa"/>
            <w:shd w:val="clear" w:color="auto" w:fill="D2E9E7" w:themeFill="accent2" w:themeFillTint="33"/>
            <w:vAlign w:val="center"/>
          </w:tcPr>
          <w:p w14:paraId="2020813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نظري</w:t>
            </w:r>
          </w:p>
        </w:tc>
        <w:tc>
          <w:tcPr>
            <w:tcW w:w="623" w:type="dxa"/>
            <w:shd w:val="clear" w:color="auto" w:fill="D2E9E7" w:themeFill="accent2" w:themeFillTint="33"/>
            <w:vAlign w:val="center"/>
          </w:tcPr>
          <w:p w14:paraId="1A0AB8D6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عملي</w:t>
            </w:r>
          </w:p>
        </w:tc>
        <w:tc>
          <w:tcPr>
            <w:tcW w:w="840" w:type="dxa"/>
            <w:shd w:val="clear" w:color="auto" w:fill="D2E9E7" w:themeFill="accent2" w:themeFillTint="33"/>
            <w:vAlign w:val="center"/>
          </w:tcPr>
          <w:p w14:paraId="28619BA5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تدريب</w:t>
            </w:r>
          </w:p>
          <w:p w14:paraId="439CE1B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(تمارين)</w:t>
            </w:r>
          </w:p>
        </w:tc>
        <w:tc>
          <w:tcPr>
            <w:tcW w:w="970" w:type="dxa"/>
            <w:shd w:val="clear" w:color="auto" w:fill="D2E9E7" w:themeFill="accent2" w:themeFillTint="33"/>
            <w:vAlign w:val="center"/>
          </w:tcPr>
          <w:p w14:paraId="748CA623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معتمد</w:t>
            </w:r>
          </w:p>
        </w:tc>
        <w:tc>
          <w:tcPr>
            <w:tcW w:w="1427" w:type="dxa"/>
            <w:shd w:val="clear" w:color="auto" w:fill="D2E9E7" w:themeFill="accent2" w:themeFillTint="33"/>
            <w:vAlign w:val="center"/>
          </w:tcPr>
          <w:p w14:paraId="52CE796F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2544" w:type="dxa"/>
            <w:shd w:val="clear" w:color="auto" w:fill="D2E9E7" w:themeFill="accent2" w:themeFillTint="33"/>
            <w:vAlign w:val="center"/>
          </w:tcPr>
          <w:p w14:paraId="561586B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</w:tr>
      <w:tr w:rsidR="00927829" w:rsidRPr="00496A6E" w14:paraId="1564E78A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10C3895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38797BD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278FE242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55E7D5F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3A0761D5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4840F5B4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7F1EE59C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5F5B8F1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568DB4F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4A594884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5B13514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0F210654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00FC8495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72770737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5B5CC6EF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1148B13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2CC45903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0397987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69C1C96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5182F928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5E3FDBB3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52DC4382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6716B82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6DA2A506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13A1CB9F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410D50B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36DED1B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1D20A477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08521F2F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361BB3DA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289D5E6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383A89D4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38C654A5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2BAA147C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36E0AB05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640DADB7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7BCE2995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2F1E2CBF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33A7595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196B48B6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5FCF8A16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37F14A4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3EBC63C9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5C4CDA8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0B676175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181269C6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1570811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1815E125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1A6B1758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10572954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43D13B5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4CDF6967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31DB6F9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4A556952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49B64AB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715D9689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2E650539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7486347F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5B98CF57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690CA017" w14:textId="77777777" w:rsidTr="00927829">
        <w:trPr>
          <w:trHeight w:val="357"/>
        </w:trPr>
        <w:tc>
          <w:tcPr>
            <w:tcW w:w="1097" w:type="dxa"/>
            <w:tcBorders>
              <w:bottom w:val="single" w:sz="4" w:space="0" w:color="auto"/>
            </w:tcBorders>
            <w:vAlign w:val="center"/>
          </w:tcPr>
          <w:p w14:paraId="7AD9447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tcBorders>
              <w:bottom w:val="single" w:sz="4" w:space="0" w:color="auto"/>
            </w:tcBorders>
            <w:vAlign w:val="center"/>
          </w:tcPr>
          <w:p w14:paraId="7C2592D3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tcBorders>
              <w:bottom w:val="single" w:sz="4" w:space="0" w:color="auto"/>
            </w:tcBorders>
            <w:vAlign w:val="center"/>
          </w:tcPr>
          <w:p w14:paraId="487EAF00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tcBorders>
              <w:bottom w:val="single" w:sz="4" w:space="0" w:color="auto"/>
            </w:tcBorders>
            <w:vAlign w:val="center"/>
          </w:tcPr>
          <w:p w14:paraId="3F0C60B3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tcBorders>
              <w:bottom w:val="single" w:sz="4" w:space="0" w:color="auto"/>
            </w:tcBorders>
            <w:vAlign w:val="center"/>
          </w:tcPr>
          <w:p w14:paraId="58E69AB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tcBorders>
              <w:bottom w:val="single" w:sz="4" w:space="0" w:color="auto"/>
            </w:tcBorders>
            <w:vAlign w:val="center"/>
          </w:tcPr>
          <w:p w14:paraId="21CABA66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tcBorders>
              <w:bottom w:val="single" w:sz="4" w:space="0" w:color="auto"/>
            </w:tcBorders>
            <w:vAlign w:val="center"/>
          </w:tcPr>
          <w:p w14:paraId="795D92F3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tcBorders>
              <w:bottom w:val="single" w:sz="4" w:space="0" w:color="auto"/>
            </w:tcBorders>
            <w:vAlign w:val="center"/>
          </w:tcPr>
          <w:p w14:paraId="15DB6173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tcBorders>
              <w:bottom w:val="single" w:sz="4" w:space="0" w:color="auto"/>
            </w:tcBorders>
            <w:vAlign w:val="center"/>
          </w:tcPr>
          <w:p w14:paraId="1C364548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3D73448C" w14:textId="77777777" w:rsidTr="00927829">
        <w:trPr>
          <w:trHeight w:val="357"/>
        </w:trPr>
        <w:tc>
          <w:tcPr>
            <w:tcW w:w="2146" w:type="dxa"/>
            <w:gridSpan w:val="2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24667064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مجموع</w:t>
            </w:r>
          </w:p>
        </w:tc>
        <w:tc>
          <w:tcPr>
            <w:tcW w:w="4869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08F28499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5AD59402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4E9BF3E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4FE9DE2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59FD7A0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6C4041C7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78284F33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4A74CB" w:rsidRPr="00496A6E" w14:paraId="12477990" w14:textId="77777777" w:rsidTr="00496A6E">
        <w:trPr>
          <w:trHeight w:val="255"/>
        </w:trPr>
        <w:tc>
          <w:tcPr>
            <w:tcW w:w="14047" w:type="dxa"/>
            <w:gridSpan w:val="9"/>
            <w:shd w:val="clear" w:color="auto" w:fill="6DC2CB" w:themeFill="accent3" w:themeFillShade="BF"/>
            <w:vAlign w:val="center"/>
          </w:tcPr>
          <w:p w14:paraId="0A1993CB" w14:textId="77777777" w:rsidR="004A74CB" w:rsidRPr="00496A6E" w:rsidRDefault="004A74CB" w:rsidP="009F4218">
            <w:pPr>
              <w:spacing w:after="0" w:line="240" w:lineRule="auto"/>
              <w:jc w:val="right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lastRenderedPageBreak/>
              <w:t>المستوى السابع</w:t>
            </w:r>
          </w:p>
        </w:tc>
      </w:tr>
      <w:tr w:rsidR="004A74CB" w:rsidRPr="00496A6E" w14:paraId="486469CF" w14:textId="77777777" w:rsidTr="00927829">
        <w:trPr>
          <w:trHeight w:val="255"/>
        </w:trPr>
        <w:tc>
          <w:tcPr>
            <w:tcW w:w="1097" w:type="dxa"/>
            <w:vMerge w:val="restart"/>
            <w:shd w:val="clear" w:color="auto" w:fill="D2E9E7" w:themeFill="accent2" w:themeFillTint="33"/>
            <w:vAlign w:val="center"/>
          </w:tcPr>
          <w:p w14:paraId="5B0F403C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رقم المقرر</w:t>
            </w:r>
          </w:p>
        </w:tc>
        <w:tc>
          <w:tcPr>
            <w:tcW w:w="1049" w:type="dxa"/>
            <w:vMerge w:val="restart"/>
            <w:shd w:val="clear" w:color="auto" w:fill="D2E9E7" w:themeFill="accent2" w:themeFillTint="33"/>
            <w:vAlign w:val="center"/>
          </w:tcPr>
          <w:p w14:paraId="73201D1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رمز المقرر</w:t>
            </w:r>
          </w:p>
        </w:tc>
        <w:tc>
          <w:tcPr>
            <w:tcW w:w="4869" w:type="dxa"/>
            <w:vMerge w:val="restart"/>
            <w:shd w:val="clear" w:color="auto" w:fill="D2E9E7" w:themeFill="accent2" w:themeFillTint="33"/>
            <w:vAlign w:val="center"/>
          </w:tcPr>
          <w:p w14:paraId="32097072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اسم المقرر</w:t>
            </w:r>
          </w:p>
        </w:tc>
        <w:tc>
          <w:tcPr>
            <w:tcW w:w="3061" w:type="dxa"/>
            <w:gridSpan w:val="4"/>
            <w:shd w:val="clear" w:color="auto" w:fill="D2E9E7" w:themeFill="accent2" w:themeFillTint="33"/>
            <w:vAlign w:val="center"/>
          </w:tcPr>
          <w:p w14:paraId="2F2BA4F3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توزيع الوحدات الدراسية</w:t>
            </w:r>
          </w:p>
        </w:tc>
        <w:tc>
          <w:tcPr>
            <w:tcW w:w="1427" w:type="dxa"/>
            <w:shd w:val="clear" w:color="auto" w:fill="D2E9E7" w:themeFill="accent2" w:themeFillTint="33"/>
            <w:vAlign w:val="center"/>
          </w:tcPr>
          <w:p w14:paraId="3863C875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رقم و رمز المتطلب السابق (المرافق)</w:t>
            </w:r>
          </w:p>
        </w:tc>
        <w:tc>
          <w:tcPr>
            <w:tcW w:w="2544" w:type="dxa"/>
            <w:shd w:val="clear" w:color="auto" w:fill="D2E9E7" w:themeFill="accent2" w:themeFillTint="33"/>
            <w:vAlign w:val="center"/>
          </w:tcPr>
          <w:p w14:paraId="670E0399" w14:textId="09345D1F" w:rsidR="004A74CB" w:rsidRPr="00496A6E" w:rsidRDefault="009F4218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اسم</w:t>
            </w:r>
            <w:r w:rsidR="004A74CB" w:rsidRPr="00496A6E">
              <w:rPr>
                <w:rFonts w:ascii="Sakkal Majalla" w:hAnsi="Sakkal Majalla" w:cs="Sakkal Majalla"/>
                <w:b/>
                <w:bCs/>
                <w:rtl/>
              </w:rPr>
              <w:t xml:space="preserve"> المتطلب السابق</w:t>
            </w:r>
          </w:p>
          <w:p w14:paraId="1FACEF48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(المرافق)</w:t>
            </w:r>
          </w:p>
        </w:tc>
      </w:tr>
      <w:tr w:rsidR="00927829" w:rsidRPr="00496A6E" w14:paraId="677D180D" w14:textId="77777777" w:rsidTr="00927829">
        <w:trPr>
          <w:trHeight w:val="255"/>
        </w:trPr>
        <w:tc>
          <w:tcPr>
            <w:tcW w:w="1097" w:type="dxa"/>
            <w:vMerge/>
            <w:shd w:val="clear" w:color="auto" w:fill="D2E9E7" w:themeFill="accent2" w:themeFillTint="33"/>
            <w:vAlign w:val="center"/>
          </w:tcPr>
          <w:p w14:paraId="4F3BFD12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1049" w:type="dxa"/>
            <w:vMerge/>
            <w:shd w:val="clear" w:color="auto" w:fill="D2E9E7" w:themeFill="accent2" w:themeFillTint="33"/>
            <w:vAlign w:val="center"/>
          </w:tcPr>
          <w:p w14:paraId="4B687155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4869" w:type="dxa"/>
            <w:vMerge/>
            <w:shd w:val="clear" w:color="auto" w:fill="D2E9E7" w:themeFill="accent2" w:themeFillTint="33"/>
            <w:vAlign w:val="center"/>
          </w:tcPr>
          <w:p w14:paraId="00D0A2E6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628" w:type="dxa"/>
            <w:shd w:val="clear" w:color="auto" w:fill="D2E9E7" w:themeFill="accent2" w:themeFillTint="33"/>
            <w:vAlign w:val="center"/>
          </w:tcPr>
          <w:p w14:paraId="5F05FCF0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نظري</w:t>
            </w:r>
          </w:p>
        </w:tc>
        <w:tc>
          <w:tcPr>
            <w:tcW w:w="623" w:type="dxa"/>
            <w:shd w:val="clear" w:color="auto" w:fill="D2E9E7" w:themeFill="accent2" w:themeFillTint="33"/>
            <w:vAlign w:val="center"/>
          </w:tcPr>
          <w:p w14:paraId="03C5638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عملي</w:t>
            </w:r>
          </w:p>
        </w:tc>
        <w:tc>
          <w:tcPr>
            <w:tcW w:w="840" w:type="dxa"/>
            <w:shd w:val="clear" w:color="auto" w:fill="D2E9E7" w:themeFill="accent2" w:themeFillTint="33"/>
            <w:vAlign w:val="center"/>
          </w:tcPr>
          <w:p w14:paraId="4688C76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تدريب</w:t>
            </w:r>
          </w:p>
          <w:p w14:paraId="08578B13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(تمارين)</w:t>
            </w:r>
          </w:p>
        </w:tc>
        <w:tc>
          <w:tcPr>
            <w:tcW w:w="970" w:type="dxa"/>
            <w:shd w:val="clear" w:color="auto" w:fill="D2E9E7" w:themeFill="accent2" w:themeFillTint="33"/>
            <w:vAlign w:val="center"/>
          </w:tcPr>
          <w:p w14:paraId="217F0FA7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معتمد</w:t>
            </w:r>
          </w:p>
        </w:tc>
        <w:tc>
          <w:tcPr>
            <w:tcW w:w="1427" w:type="dxa"/>
            <w:shd w:val="clear" w:color="auto" w:fill="D2E9E7" w:themeFill="accent2" w:themeFillTint="33"/>
            <w:vAlign w:val="center"/>
          </w:tcPr>
          <w:p w14:paraId="2288328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2544" w:type="dxa"/>
            <w:shd w:val="clear" w:color="auto" w:fill="D2E9E7" w:themeFill="accent2" w:themeFillTint="33"/>
            <w:vAlign w:val="center"/>
          </w:tcPr>
          <w:p w14:paraId="5E07ACC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</w:tr>
      <w:tr w:rsidR="00927829" w:rsidRPr="00496A6E" w14:paraId="1B174C73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451093EC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28079F79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477DBD86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3DDC8BF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50F2EEE7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12C40224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0492D9F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10C0F675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55BBA78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70CDB234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67DCA028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15F90A35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0E094768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15052472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0153DDB8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096D8715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49E3DCB0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459629C9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2CCDDE16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64662C19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1E3A6848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41BF618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660C796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079AB266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54BAB33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19794B3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5D479D2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1F65AE87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1AE52918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7C8DC7DF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2AC2ABD2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094666D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6CE50260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289911C4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134B4D78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4AE7B016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355B1E60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03A90F50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07BD19A7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3D4D8C37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6639BCA8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5007629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465EAB86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38E71E0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1576DC8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0BF75B40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2B7453CF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28BFF076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6678A48C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0CACC61A" w14:textId="77777777" w:rsidTr="00927829">
        <w:trPr>
          <w:trHeight w:val="357"/>
        </w:trPr>
        <w:tc>
          <w:tcPr>
            <w:tcW w:w="1097" w:type="dxa"/>
            <w:tcBorders>
              <w:bottom w:val="single" w:sz="4" w:space="0" w:color="auto"/>
            </w:tcBorders>
            <w:vAlign w:val="center"/>
          </w:tcPr>
          <w:p w14:paraId="6308EF66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tcBorders>
              <w:bottom w:val="single" w:sz="4" w:space="0" w:color="auto"/>
            </w:tcBorders>
            <w:vAlign w:val="center"/>
          </w:tcPr>
          <w:p w14:paraId="68D4F897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tcBorders>
              <w:bottom w:val="single" w:sz="4" w:space="0" w:color="auto"/>
            </w:tcBorders>
            <w:vAlign w:val="center"/>
          </w:tcPr>
          <w:p w14:paraId="4D519F35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tcBorders>
              <w:bottom w:val="single" w:sz="4" w:space="0" w:color="auto"/>
            </w:tcBorders>
            <w:vAlign w:val="center"/>
          </w:tcPr>
          <w:p w14:paraId="4F5592B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tcBorders>
              <w:bottom w:val="single" w:sz="4" w:space="0" w:color="auto"/>
            </w:tcBorders>
            <w:vAlign w:val="center"/>
          </w:tcPr>
          <w:p w14:paraId="20EB3860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tcBorders>
              <w:bottom w:val="single" w:sz="4" w:space="0" w:color="auto"/>
            </w:tcBorders>
            <w:vAlign w:val="center"/>
          </w:tcPr>
          <w:p w14:paraId="7ADE7AEF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tcBorders>
              <w:bottom w:val="single" w:sz="4" w:space="0" w:color="auto"/>
            </w:tcBorders>
            <w:vAlign w:val="center"/>
          </w:tcPr>
          <w:p w14:paraId="441F2EA4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tcBorders>
              <w:bottom w:val="single" w:sz="4" w:space="0" w:color="auto"/>
            </w:tcBorders>
            <w:vAlign w:val="center"/>
          </w:tcPr>
          <w:p w14:paraId="7B4D215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tcBorders>
              <w:bottom w:val="single" w:sz="4" w:space="0" w:color="auto"/>
            </w:tcBorders>
            <w:vAlign w:val="center"/>
          </w:tcPr>
          <w:p w14:paraId="5904152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0F711523" w14:textId="77777777" w:rsidTr="00927829">
        <w:trPr>
          <w:trHeight w:val="357"/>
        </w:trPr>
        <w:tc>
          <w:tcPr>
            <w:tcW w:w="2146" w:type="dxa"/>
            <w:gridSpan w:val="2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5B387EC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مجموع</w:t>
            </w:r>
          </w:p>
        </w:tc>
        <w:tc>
          <w:tcPr>
            <w:tcW w:w="4869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21638B8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02EBA218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24B6181C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78C7B626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20A3C7B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46309CC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51FA6E94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4A74CB" w:rsidRPr="00496A6E" w14:paraId="60C9FC3D" w14:textId="77777777" w:rsidTr="00496A6E">
        <w:trPr>
          <w:trHeight w:val="255"/>
        </w:trPr>
        <w:tc>
          <w:tcPr>
            <w:tcW w:w="14047" w:type="dxa"/>
            <w:gridSpan w:val="9"/>
            <w:shd w:val="clear" w:color="auto" w:fill="6DC2CB" w:themeFill="accent3" w:themeFillShade="BF"/>
            <w:vAlign w:val="center"/>
          </w:tcPr>
          <w:p w14:paraId="00448C60" w14:textId="77777777" w:rsidR="004A74CB" w:rsidRPr="00496A6E" w:rsidRDefault="004A74CB" w:rsidP="009F4218">
            <w:pPr>
              <w:spacing w:after="0" w:line="240" w:lineRule="auto"/>
              <w:jc w:val="right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مستوى الثامن</w:t>
            </w:r>
          </w:p>
        </w:tc>
      </w:tr>
      <w:tr w:rsidR="004A74CB" w:rsidRPr="00496A6E" w14:paraId="14D58DC7" w14:textId="77777777" w:rsidTr="00927829">
        <w:trPr>
          <w:trHeight w:val="255"/>
        </w:trPr>
        <w:tc>
          <w:tcPr>
            <w:tcW w:w="1097" w:type="dxa"/>
            <w:vMerge w:val="restart"/>
            <w:shd w:val="clear" w:color="auto" w:fill="D2E9E7" w:themeFill="accent2" w:themeFillTint="33"/>
            <w:vAlign w:val="center"/>
          </w:tcPr>
          <w:p w14:paraId="3FDEA74C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رقم المقرر</w:t>
            </w:r>
          </w:p>
        </w:tc>
        <w:tc>
          <w:tcPr>
            <w:tcW w:w="1049" w:type="dxa"/>
            <w:vMerge w:val="restart"/>
            <w:shd w:val="clear" w:color="auto" w:fill="D2E9E7" w:themeFill="accent2" w:themeFillTint="33"/>
            <w:vAlign w:val="center"/>
          </w:tcPr>
          <w:p w14:paraId="5BC4EF7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رمز المقرر</w:t>
            </w:r>
          </w:p>
        </w:tc>
        <w:tc>
          <w:tcPr>
            <w:tcW w:w="4869" w:type="dxa"/>
            <w:vMerge w:val="restart"/>
            <w:shd w:val="clear" w:color="auto" w:fill="D2E9E7" w:themeFill="accent2" w:themeFillTint="33"/>
            <w:vAlign w:val="center"/>
          </w:tcPr>
          <w:p w14:paraId="2D24894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اسم المقرر</w:t>
            </w:r>
          </w:p>
        </w:tc>
        <w:tc>
          <w:tcPr>
            <w:tcW w:w="3061" w:type="dxa"/>
            <w:gridSpan w:val="4"/>
            <w:shd w:val="clear" w:color="auto" w:fill="D2E9E7" w:themeFill="accent2" w:themeFillTint="33"/>
            <w:vAlign w:val="center"/>
          </w:tcPr>
          <w:p w14:paraId="6DB3D7E3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توزيع الوحدات الدراسية</w:t>
            </w:r>
          </w:p>
        </w:tc>
        <w:tc>
          <w:tcPr>
            <w:tcW w:w="1427" w:type="dxa"/>
            <w:shd w:val="clear" w:color="auto" w:fill="D2E9E7" w:themeFill="accent2" w:themeFillTint="33"/>
            <w:vAlign w:val="center"/>
          </w:tcPr>
          <w:p w14:paraId="276E10E8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رقم و رمز المتطلب السابق (المرافق)</w:t>
            </w:r>
          </w:p>
        </w:tc>
        <w:tc>
          <w:tcPr>
            <w:tcW w:w="2544" w:type="dxa"/>
            <w:shd w:val="clear" w:color="auto" w:fill="D2E9E7" w:themeFill="accent2" w:themeFillTint="33"/>
            <w:vAlign w:val="center"/>
          </w:tcPr>
          <w:p w14:paraId="448B6E6C" w14:textId="4C7F6241" w:rsidR="004A74CB" w:rsidRPr="00496A6E" w:rsidRDefault="009F4218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اسم</w:t>
            </w:r>
            <w:r w:rsidR="004A74CB" w:rsidRPr="00496A6E">
              <w:rPr>
                <w:rFonts w:ascii="Sakkal Majalla" w:hAnsi="Sakkal Majalla" w:cs="Sakkal Majalla"/>
                <w:b/>
                <w:bCs/>
                <w:rtl/>
              </w:rPr>
              <w:t xml:space="preserve"> المتطلب السابق</w:t>
            </w:r>
          </w:p>
          <w:p w14:paraId="3417EC6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(المرافق)</w:t>
            </w:r>
          </w:p>
        </w:tc>
      </w:tr>
      <w:tr w:rsidR="00927829" w:rsidRPr="00496A6E" w14:paraId="66289BF3" w14:textId="77777777" w:rsidTr="00927829">
        <w:trPr>
          <w:trHeight w:val="255"/>
        </w:trPr>
        <w:tc>
          <w:tcPr>
            <w:tcW w:w="1097" w:type="dxa"/>
            <w:vMerge/>
            <w:shd w:val="clear" w:color="auto" w:fill="D2E9E7" w:themeFill="accent2" w:themeFillTint="33"/>
            <w:vAlign w:val="center"/>
          </w:tcPr>
          <w:p w14:paraId="5FACDB04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1049" w:type="dxa"/>
            <w:vMerge/>
            <w:shd w:val="clear" w:color="auto" w:fill="D2E9E7" w:themeFill="accent2" w:themeFillTint="33"/>
            <w:vAlign w:val="center"/>
          </w:tcPr>
          <w:p w14:paraId="055B0C7C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4869" w:type="dxa"/>
            <w:vMerge/>
            <w:shd w:val="clear" w:color="auto" w:fill="D2E9E7" w:themeFill="accent2" w:themeFillTint="33"/>
            <w:vAlign w:val="center"/>
          </w:tcPr>
          <w:p w14:paraId="10FAB755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628" w:type="dxa"/>
            <w:shd w:val="clear" w:color="auto" w:fill="D2E9E7" w:themeFill="accent2" w:themeFillTint="33"/>
            <w:vAlign w:val="center"/>
          </w:tcPr>
          <w:p w14:paraId="7D57F9E3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نظري</w:t>
            </w:r>
          </w:p>
        </w:tc>
        <w:tc>
          <w:tcPr>
            <w:tcW w:w="623" w:type="dxa"/>
            <w:shd w:val="clear" w:color="auto" w:fill="D2E9E7" w:themeFill="accent2" w:themeFillTint="33"/>
            <w:vAlign w:val="center"/>
          </w:tcPr>
          <w:p w14:paraId="331A7AA4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عملي</w:t>
            </w:r>
          </w:p>
        </w:tc>
        <w:tc>
          <w:tcPr>
            <w:tcW w:w="840" w:type="dxa"/>
            <w:shd w:val="clear" w:color="auto" w:fill="D2E9E7" w:themeFill="accent2" w:themeFillTint="33"/>
            <w:vAlign w:val="center"/>
          </w:tcPr>
          <w:p w14:paraId="19DFC51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تدريب</w:t>
            </w:r>
          </w:p>
          <w:p w14:paraId="3899B3B7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(تمارين)</w:t>
            </w:r>
          </w:p>
        </w:tc>
        <w:tc>
          <w:tcPr>
            <w:tcW w:w="970" w:type="dxa"/>
            <w:shd w:val="clear" w:color="auto" w:fill="D2E9E7" w:themeFill="accent2" w:themeFillTint="33"/>
            <w:vAlign w:val="center"/>
          </w:tcPr>
          <w:p w14:paraId="7B904693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معتمد</w:t>
            </w:r>
          </w:p>
        </w:tc>
        <w:tc>
          <w:tcPr>
            <w:tcW w:w="1427" w:type="dxa"/>
            <w:shd w:val="clear" w:color="auto" w:fill="D2E9E7" w:themeFill="accent2" w:themeFillTint="33"/>
            <w:vAlign w:val="center"/>
          </w:tcPr>
          <w:p w14:paraId="68F06019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2544" w:type="dxa"/>
            <w:shd w:val="clear" w:color="auto" w:fill="D2E9E7" w:themeFill="accent2" w:themeFillTint="33"/>
            <w:vAlign w:val="center"/>
          </w:tcPr>
          <w:p w14:paraId="68A39218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</w:tr>
      <w:tr w:rsidR="00927829" w:rsidRPr="00496A6E" w14:paraId="0F0DA36F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3EF3B56F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26843C57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3A0BA75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6C20080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23E1CB3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283CE30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42DD6CC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43A3498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6A4909E6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6F632C42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19439BD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51BF2C26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2E0D96D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5A611C5C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5A89D63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74EC62F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2B9E3750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6FBCC2E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378E7675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6231A8A9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4AA5E44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59342F6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420C06B8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626A9B6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2ED9BBF4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720C562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5E531B0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35416A69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299C09D3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60424603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26204066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3E535D33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1F2B46B2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5A43D3FC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772842A9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5E923E9C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2B78D232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552494B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776B08EC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6C2E8D2B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6984B9B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23D61034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6638697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1D33CF02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67993719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7BE39CD6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6604A704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5B88263C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112FA736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768B642A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50EAA08F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541E643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2CF68844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08D651B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210A08D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1900EEE7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53D9D78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672D438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4E859AA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0E8707E6" w14:textId="77777777" w:rsidTr="00927829">
        <w:trPr>
          <w:trHeight w:val="357"/>
        </w:trPr>
        <w:tc>
          <w:tcPr>
            <w:tcW w:w="1097" w:type="dxa"/>
            <w:tcBorders>
              <w:bottom w:val="single" w:sz="4" w:space="0" w:color="auto"/>
            </w:tcBorders>
            <w:vAlign w:val="center"/>
          </w:tcPr>
          <w:p w14:paraId="5C8E9B7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tcBorders>
              <w:bottom w:val="single" w:sz="4" w:space="0" w:color="auto"/>
            </w:tcBorders>
            <w:vAlign w:val="center"/>
          </w:tcPr>
          <w:p w14:paraId="65EFEA8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tcBorders>
              <w:bottom w:val="single" w:sz="4" w:space="0" w:color="auto"/>
            </w:tcBorders>
            <w:vAlign w:val="center"/>
          </w:tcPr>
          <w:p w14:paraId="4005B20F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tcBorders>
              <w:bottom w:val="single" w:sz="4" w:space="0" w:color="auto"/>
            </w:tcBorders>
            <w:vAlign w:val="center"/>
          </w:tcPr>
          <w:p w14:paraId="358CC1F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tcBorders>
              <w:bottom w:val="single" w:sz="4" w:space="0" w:color="auto"/>
            </w:tcBorders>
            <w:vAlign w:val="center"/>
          </w:tcPr>
          <w:p w14:paraId="73F901E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tcBorders>
              <w:bottom w:val="single" w:sz="4" w:space="0" w:color="auto"/>
            </w:tcBorders>
            <w:vAlign w:val="center"/>
          </w:tcPr>
          <w:p w14:paraId="32CA11F2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tcBorders>
              <w:bottom w:val="single" w:sz="4" w:space="0" w:color="auto"/>
            </w:tcBorders>
            <w:vAlign w:val="center"/>
          </w:tcPr>
          <w:p w14:paraId="0D1F3879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tcBorders>
              <w:bottom w:val="single" w:sz="4" w:space="0" w:color="auto"/>
            </w:tcBorders>
            <w:vAlign w:val="center"/>
          </w:tcPr>
          <w:p w14:paraId="01C63F58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tcBorders>
              <w:bottom w:val="single" w:sz="4" w:space="0" w:color="auto"/>
            </w:tcBorders>
            <w:vAlign w:val="center"/>
          </w:tcPr>
          <w:p w14:paraId="2D78CE17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4A2CB04F" w14:textId="77777777" w:rsidTr="00927829">
        <w:trPr>
          <w:trHeight w:val="357"/>
        </w:trPr>
        <w:tc>
          <w:tcPr>
            <w:tcW w:w="2146" w:type="dxa"/>
            <w:gridSpan w:val="2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6D46CE3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مجموع</w:t>
            </w:r>
          </w:p>
        </w:tc>
        <w:tc>
          <w:tcPr>
            <w:tcW w:w="4869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506298C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718CFBE9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48A91B1F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1A82494F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13431566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0F98984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6C17052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4A74CB" w:rsidRPr="00496A6E" w14:paraId="28569EC6" w14:textId="77777777" w:rsidTr="00496A6E">
        <w:trPr>
          <w:trHeight w:val="255"/>
        </w:trPr>
        <w:tc>
          <w:tcPr>
            <w:tcW w:w="14047" w:type="dxa"/>
            <w:gridSpan w:val="9"/>
            <w:shd w:val="clear" w:color="auto" w:fill="6DC2CB" w:themeFill="accent3" w:themeFillShade="BF"/>
            <w:vAlign w:val="center"/>
          </w:tcPr>
          <w:p w14:paraId="2F74A124" w14:textId="77777777" w:rsidR="004A74CB" w:rsidRPr="00496A6E" w:rsidRDefault="004A74CB" w:rsidP="009F4218">
            <w:pPr>
              <w:spacing w:after="0" w:line="240" w:lineRule="auto"/>
              <w:jc w:val="right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lastRenderedPageBreak/>
              <w:t>المستوى التاسع</w:t>
            </w:r>
          </w:p>
        </w:tc>
      </w:tr>
      <w:tr w:rsidR="004A74CB" w:rsidRPr="00496A6E" w14:paraId="3FAF0BF0" w14:textId="77777777" w:rsidTr="00927829">
        <w:trPr>
          <w:trHeight w:val="255"/>
        </w:trPr>
        <w:tc>
          <w:tcPr>
            <w:tcW w:w="1097" w:type="dxa"/>
            <w:vMerge w:val="restart"/>
            <w:shd w:val="clear" w:color="auto" w:fill="D2E9E7" w:themeFill="accent2" w:themeFillTint="33"/>
            <w:vAlign w:val="center"/>
          </w:tcPr>
          <w:p w14:paraId="1E15CA5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رقم المقرر</w:t>
            </w:r>
          </w:p>
        </w:tc>
        <w:tc>
          <w:tcPr>
            <w:tcW w:w="1049" w:type="dxa"/>
            <w:vMerge w:val="restart"/>
            <w:shd w:val="clear" w:color="auto" w:fill="D2E9E7" w:themeFill="accent2" w:themeFillTint="33"/>
            <w:vAlign w:val="center"/>
          </w:tcPr>
          <w:p w14:paraId="4500AFE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رمز المقرر</w:t>
            </w:r>
          </w:p>
        </w:tc>
        <w:tc>
          <w:tcPr>
            <w:tcW w:w="4869" w:type="dxa"/>
            <w:vMerge w:val="restart"/>
            <w:shd w:val="clear" w:color="auto" w:fill="D2E9E7" w:themeFill="accent2" w:themeFillTint="33"/>
            <w:vAlign w:val="center"/>
          </w:tcPr>
          <w:p w14:paraId="4669A050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اسم المقرر</w:t>
            </w:r>
          </w:p>
        </w:tc>
        <w:tc>
          <w:tcPr>
            <w:tcW w:w="3061" w:type="dxa"/>
            <w:gridSpan w:val="4"/>
            <w:shd w:val="clear" w:color="auto" w:fill="D2E9E7" w:themeFill="accent2" w:themeFillTint="33"/>
            <w:vAlign w:val="center"/>
          </w:tcPr>
          <w:p w14:paraId="5D380403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توزيع الوحدات الدراسية</w:t>
            </w:r>
          </w:p>
        </w:tc>
        <w:tc>
          <w:tcPr>
            <w:tcW w:w="1427" w:type="dxa"/>
            <w:shd w:val="clear" w:color="auto" w:fill="D2E9E7" w:themeFill="accent2" w:themeFillTint="33"/>
            <w:vAlign w:val="center"/>
          </w:tcPr>
          <w:p w14:paraId="48FED6F5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رقم و رمز المتطلب السابق (المرافق)</w:t>
            </w:r>
          </w:p>
        </w:tc>
        <w:tc>
          <w:tcPr>
            <w:tcW w:w="2544" w:type="dxa"/>
            <w:shd w:val="clear" w:color="auto" w:fill="D2E9E7" w:themeFill="accent2" w:themeFillTint="33"/>
            <w:vAlign w:val="center"/>
          </w:tcPr>
          <w:p w14:paraId="7389561C" w14:textId="35E970E9" w:rsidR="004A74CB" w:rsidRPr="00496A6E" w:rsidRDefault="009F4218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اسم</w:t>
            </w:r>
            <w:r w:rsidR="004A74CB" w:rsidRPr="00496A6E">
              <w:rPr>
                <w:rFonts w:ascii="Sakkal Majalla" w:hAnsi="Sakkal Majalla" w:cs="Sakkal Majalla"/>
                <w:b/>
                <w:bCs/>
                <w:rtl/>
              </w:rPr>
              <w:t xml:space="preserve"> المتطلب السابق</w:t>
            </w:r>
          </w:p>
          <w:p w14:paraId="76B95998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(المرافق)</w:t>
            </w:r>
          </w:p>
        </w:tc>
      </w:tr>
      <w:tr w:rsidR="00927829" w:rsidRPr="00496A6E" w14:paraId="30B4556A" w14:textId="77777777" w:rsidTr="00927829">
        <w:trPr>
          <w:trHeight w:val="255"/>
        </w:trPr>
        <w:tc>
          <w:tcPr>
            <w:tcW w:w="1097" w:type="dxa"/>
            <w:vMerge/>
            <w:shd w:val="clear" w:color="auto" w:fill="D2E9E7" w:themeFill="accent2" w:themeFillTint="33"/>
            <w:vAlign w:val="center"/>
          </w:tcPr>
          <w:p w14:paraId="3969C96F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1049" w:type="dxa"/>
            <w:vMerge/>
            <w:shd w:val="clear" w:color="auto" w:fill="D2E9E7" w:themeFill="accent2" w:themeFillTint="33"/>
            <w:vAlign w:val="center"/>
          </w:tcPr>
          <w:p w14:paraId="2A617999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4869" w:type="dxa"/>
            <w:vMerge/>
            <w:shd w:val="clear" w:color="auto" w:fill="D2E9E7" w:themeFill="accent2" w:themeFillTint="33"/>
            <w:vAlign w:val="center"/>
          </w:tcPr>
          <w:p w14:paraId="7882A6F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628" w:type="dxa"/>
            <w:shd w:val="clear" w:color="auto" w:fill="D2E9E7" w:themeFill="accent2" w:themeFillTint="33"/>
            <w:vAlign w:val="center"/>
          </w:tcPr>
          <w:p w14:paraId="474D31E5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نظري</w:t>
            </w:r>
          </w:p>
        </w:tc>
        <w:tc>
          <w:tcPr>
            <w:tcW w:w="623" w:type="dxa"/>
            <w:shd w:val="clear" w:color="auto" w:fill="D2E9E7" w:themeFill="accent2" w:themeFillTint="33"/>
            <w:vAlign w:val="center"/>
          </w:tcPr>
          <w:p w14:paraId="777FECF0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عملي</w:t>
            </w:r>
          </w:p>
        </w:tc>
        <w:tc>
          <w:tcPr>
            <w:tcW w:w="840" w:type="dxa"/>
            <w:shd w:val="clear" w:color="auto" w:fill="D2E9E7" w:themeFill="accent2" w:themeFillTint="33"/>
            <w:vAlign w:val="center"/>
          </w:tcPr>
          <w:p w14:paraId="01B1AFB9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تدريب</w:t>
            </w:r>
          </w:p>
          <w:p w14:paraId="18AEFB7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(تمارين)</w:t>
            </w:r>
          </w:p>
        </w:tc>
        <w:tc>
          <w:tcPr>
            <w:tcW w:w="970" w:type="dxa"/>
            <w:shd w:val="clear" w:color="auto" w:fill="D2E9E7" w:themeFill="accent2" w:themeFillTint="33"/>
            <w:vAlign w:val="center"/>
          </w:tcPr>
          <w:p w14:paraId="0BF2B57F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معتمد</w:t>
            </w:r>
          </w:p>
        </w:tc>
        <w:tc>
          <w:tcPr>
            <w:tcW w:w="1427" w:type="dxa"/>
            <w:shd w:val="clear" w:color="auto" w:fill="D2E9E7" w:themeFill="accent2" w:themeFillTint="33"/>
            <w:vAlign w:val="center"/>
          </w:tcPr>
          <w:p w14:paraId="79296D66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2544" w:type="dxa"/>
            <w:shd w:val="clear" w:color="auto" w:fill="D2E9E7" w:themeFill="accent2" w:themeFillTint="33"/>
            <w:vAlign w:val="center"/>
          </w:tcPr>
          <w:p w14:paraId="4556DEF6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</w:tr>
      <w:tr w:rsidR="00927829" w:rsidRPr="00496A6E" w14:paraId="74FD2F08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3BC39457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591EA5F2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07D114A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7B12E99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1F974CC6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0A690D64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7B337769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0078FF4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3CE6955F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569309CE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30024330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61D856E3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438A231F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2572423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2B64002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36673B94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31655AF5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185F39B4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183579EC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03198361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61EC1114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38582606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28B79464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25C47C7F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7DE8E88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6B2C8AE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26DAC639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31F332A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59EA0D9F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6CA5B523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04D1C1F6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7E0AA3C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793AF176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654E327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03F360D8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2AD6EEE0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1296C7E4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3D7F385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54A22D03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7E79BD7F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2C22F2E2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53CC829F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67BBE247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2DE4B9C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3AB8B88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5B8CD336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448F9E3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54B5E837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619A7B5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1FF7B90C" w14:textId="77777777" w:rsidTr="00927829">
        <w:trPr>
          <w:trHeight w:val="357"/>
        </w:trPr>
        <w:tc>
          <w:tcPr>
            <w:tcW w:w="1097" w:type="dxa"/>
            <w:tcBorders>
              <w:bottom w:val="single" w:sz="4" w:space="0" w:color="auto"/>
            </w:tcBorders>
            <w:vAlign w:val="center"/>
          </w:tcPr>
          <w:p w14:paraId="1F67A0A2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tcBorders>
              <w:bottom w:val="single" w:sz="4" w:space="0" w:color="auto"/>
            </w:tcBorders>
            <w:vAlign w:val="center"/>
          </w:tcPr>
          <w:p w14:paraId="658A251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tcBorders>
              <w:bottom w:val="single" w:sz="4" w:space="0" w:color="auto"/>
            </w:tcBorders>
            <w:vAlign w:val="center"/>
          </w:tcPr>
          <w:p w14:paraId="7FBEC790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tcBorders>
              <w:bottom w:val="single" w:sz="4" w:space="0" w:color="auto"/>
            </w:tcBorders>
            <w:vAlign w:val="center"/>
          </w:tcPr>
          <w:p w14:paraId="54FACD15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tcBorders>
              <w:bottom w:val="single" w:sz="4" w:space="0" w:color="auto"/>
            </w:tcBorders>
            <w:vAlign w:val="center"/>
          </w:tcPr>
          <w:p w14:paraId="349A7C84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tcBorders>
              <w:bottom w:val="single" w:sz="4" w:space="0" w:color="auto"/>
            </w:tcBorders>
            <w:vAlign w:val="center"/>
          </w:tcPr>
          <w:p w14:paraId="25A79E49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tcBorders>
              <w:bottom w:val="single" w:sz="4" w:space="0" w:color="auto"/>
            </w:tcBorders>
            <w:vAlign w:val="center"/>
          </w:tcPr>
          <w:p w14:paraId="2A70113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tcBorders>
              <w:bottom w:val="single" w:sz="4" w:space="0" w:color="auto"/>
            </w:tcBorders>
            <w:vAlign w:val="center"/>
          </w:tcPr>
          <w:p w14:paraId="285040E5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tcBorders>
              <w:bottom w:val="single" w:sz="4" w:space="0" w:color="auto"/>
            </w:tcBorders>
            <w:vAlign w:val="center"/>
          </w:tcPr>
          <w:p w14:paraId="29D65E98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5E84CE8E" w14:textId="77777777" w:rsidTr="00927829">
        <w:trPr>
          <w:trHeight w:val="357"/>
        </w:trPr>
        <w:tc>
          <w:tcPr>
            <w:tcW w:w="2146" w:type="dxa"/>
            <w:gridSpan w:val="2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7D82D44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مجموع</w:t>
            </w:r>
          </w:p>
        </w:tc>
        <w:tc>
          <w:tcPr>
            <w:tcW w:w="4869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1F179119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66264120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649D48A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00FA362C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19FCEC3C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16FF80C2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tcBorders>
              <w:bottom w:val="single" w:sz="4" w:space="0" w:color="auto"/>
            </w:tcBorders>
            <w:shd w:val="clear" w:color="auto" w:fill="F1F1F2" w:themeFill="accent6" w:themeFillTint="33"/>
            <w:vAlign w:val="center"/>
          </w:tcPr>
          <w:p w14:paraId="62FB51F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4A74CB" w:rsidRPr="00496A6E" w14:paraId="7D31F1D7" w14:textId="77777777" w:rsidTr="00496A6E">
        <w:trPr>
          <w:trHeight w:val="255"/>
        </w:trPr>
        <w:tc>
          <w:tcPr>
            <w:tcW w:w="14047" w:type="dxa"/>
            <w:gridSpan w:val="9"/>
            <w:shd w:val="clear" w:color="auto" w:fill="6DC2CB" w:themeFill="accent3" w:themeFillShade="BF"/>
            <w:vAlign w:val="center"/>
          </w:tcPr>
          <w:p w14:paraId="27F500F1" w14:textId="77777777" w:rsidR="004A74CB" w:rsidRPr="00496A6E" w:rsidRDefault="004A74CB" w:rsidP="009F4218">
            <w:pPr>
              <w:spacing w:after="0" w:line="240" w:lineRule="auto"/>
              <w:jc w:val="right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مستوى العاشر</w:t>
            </w:r>
          </w:p>
        </w:tc>
      </w:tr>
      <w:tr w:rsidR="004A74CB" w:rsidRPr="00496A6E" w14:paraId="1FC2BAA3" w14:textId="77777777" w:rsidTr="00927829">
        <w:trPr>
          <w:trHeight w:val="255"/>
        </w:trPr>
        <w:tc>
          <w:tcPr>
            <w:tcW w:w="1097" w:type="dxa"/>
            <w:vMerge w:val="restart"/>
            <w:shd w:val="clear" w:color="auto" w:fill="D2E9E7" w:themeFill="accent2" w:themeFillTint="33"/>
            <w:vAlign w:val="center"/>
          </w:tcPr>
          <w:p w14:paraId="0017D293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رقم المقرر</w:t>
            </w:r>
          </w:p>
        </w:tc>
        <w:tc>
          <w:tcPr>
            <w:tcW w:w="1049" w:type="dxa"/>
            <w:vMerge w:val="restart"/>
            <w:shd w:val="clear" w:color="auto" w:fill="D2E9E7" w:themeFill="accent2" w:themeFillTint="33"/>
            <w:vAlign w:val="center"/>
          </w:tcPr>
          <w:p w14:paraId="2CF6027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رمز المقرر</w:t>
            </w:r>
          </w:p>
        </w:tc>
        <w:tc>
          <w:tcPr>
            <w:tcW w:w="4869" w:type="dxa"/>
            <w:vMerge w:val="restart"/>
            <w:shd w:val="clear" w:color="auto" w:fill="D2E9E7" w:themeFill="accent2" w:themeFillTint="33"/>
            <w:vAlign w:val="center"/>
          </w:tcPr>
          <w:p w14:paraId="74CA018C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اسم المقرر</w:t>
            </w:r>
          </w:p>
        </w:tc>
        <w:tc>
          <w:tcPr>
            <w:tcW w:w="3061" w:type="dxa"/>
            <w:gridSpan w:val="4"/>
            <w:shd w:val="clear" w:color="auto" w:fill="D2E9E7" w:themeFill="accent2" w:themeFillTint="33"/>
            <w:vAlign w:val="center"/>
          </w:tcPr>
          <w:p w14:paraId="04AA4FAC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توزيع الوحدات الدراسية</w:t>
            </w:r>
          </w:p>
        </w:tc>
        <w:tc>
          <w:tcPr>
            <w:tcW w:w="1427" w:type="dxa"/>
            <w:shd w:val="clear" w:color="auto" w:fill="D2E9E7" w:themeFill="accent2" w:themeFillTint="33"/>
            <w:vAlign w:val="center"/>
          </w:tcPr>
          <w:p w14:paraId="14BF3E0C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رقم و رمز المتطلب السابق (المرافق)</w:t>
            </w:r>
          </w:p>
        </w:tc>
        <w:tc>
          <w:tcPr>
            <w:tcW w:w="2544" w:type="dxa"/>
            <w:shd w:val="clear" w:color="auto" w:fill="D2E9E7" w:themeFill="accent2" w:themeFillTint="33"/>
            <w:vAlign w:val="center"/>
          </w:tcPr>
          <w:p w14:paraId="07BC0D8E" w14:textId="418228C8" w:rsidR="004A74CB" w:rsidRPr="00496A6E" w:rsidRDefault="009F4218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اسم</w:t>
            </w:r>
            <w:r w:rsidR="004A74CB" w:rsidRPr="00496A6E">
              <w:rPr>
                <w:rFonts w:ascii="Sakkal Majalla" w:hAnsi="Sakkal Majalla" w:cs="Sakkal Majalla"/>
                <w:b/>
                <w:bCs/>
                <w:rtl/>
              </w:rPr>
              <w:t xml:space="preserve"> المتطلب السابق</w:t>
            </w:r>
          </w:p>
          <w:p w14:paraId="5460C718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(المرافق)</w:t>
            </w:r>
          </w:p>
        </w:tc>
      </w:tr>
      <w:tr w:rsidR="00927829" w:rsidRPr="00496A6E" w14:paraId="4B956F91" w14:textId="77777777" w:rsidTr="00927829">
        <w:trPr>
          <w:trHeight w:val="255"/>
        </w:trPr>
        <w:tc>
          <w:tcPr>
            <w:tcW w:w="1097" w:type="dxa"/>
            <w:vMerge/>
            <w:shd w:val="clear" w:color="auto" w:fill="D2E9E7" w:themeFill="accent2" w:themeFillTint="33"/>
            <w:vAlign w:val="center"/>
          </w:tcPr>
          <w:p w14:paraId="0C7ECDA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1049" w:type="dxa"/>
            <w:vMerge/>
            <w:shd w:val="clear" w:color="auto" w:fill="D2E9E7" w:themeFill="accent2" w:themeFillTint="33"/>
            <w:vAlign w:val="center"/>
          </w:tcPr>
          <w:p w14:paraId="77A4D36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4869" w:type="dxa"/>
            <w:vMerge/>
            <w:shd w:val="clear" w:color="auto" w:fill="D2E9E7" w:themeFill="accent2" w:themeFillTint="33"/>
            <w:vAlign w:val="center"/>
          </w:tcPr>
          <w:p w14:paraId="094F6F7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628" w:type="dxa"/>
            <w:shd w:val="clear" w:color="auto" w:fill="D2E9E7" w:themeFill="accent2" w:themeFillTint="33"/>
            <w:vAlign w:val="center"/>
          </w:tcPr>
          <w:p w14:paraId="4774CA2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نظري</w:t>
            </w:r>
          </w:p>
        </w:tc>
        <w:tc>
          <w:tcPr>
            <w:tcW w:w="623" w:type="dxa"/>
            <w:shd w:val="clear" w:color="auto" w:fill="D2E9E7" w:themeFill="accent2" w:themeFillTint="33"/>
            <w:vAlign w:val="center"/>
          </w:tcPr>
          <w:p w14:paraId="667B24E9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عملي</w:t>
            </w:r>
          </w:p>
        </w:tc>
        <w:tc>
          <w:tcPr>
            <w:tcW w:w="840" w:type="dxa"/>
            <w:shd w:val="clear" w:color="auto" w:fill="D2E9E7" w:themeFill="accent2" w:themeFillTint="33"/>
            <w:vAlign w:val="center"/>
          </w:tcPr>
          <w:p w14:paraId="1D43DF14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تدريب</w:t>
            </w:r>
          </w:p>
          <w:p w14:paraId="4FD1D356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(تمارين)</w:t>
            </w:r>
          </w:p>
        </w:tc>
        <w:tc>
          <w:tcPr>
            <w:tcW w:w="970" w:type="dxa"/>
            <w:shd w:val="clear" w:color="auto" w:fill="D2E9E7" w:themeFill="accent2" w:themeFillTint="33"/>
            <w:vAlign w:val="center"/>
          </w:tcPr>
          <w:p w14:paraId="3FA5789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rtl/>
              </w:rPr>
              <w:t>معتمد</w:t>
            </w:r>
          </w:p>
        </w:tc>
        <w:tc>
          <w:tcPr>
            <w:tcW w:w="1427" w:type="dxa"/>
            <w:shd w:val="clear" w:color="auto" w:fill="D2E9E7" w:themeFill="accent2" w:themeFillTint="33"/>
            <w:vAlign w:val="center"/>
          </w:tcPr>
          <w:p w14:paraId="4A10E7D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  <w:tc>
          <w:tcPr>
            <w:tcW w:w="2544" w:type="dxa"/>
            <w:shd w:val="clear" w:color="auto" w:fill="D2E9E7" w:themeFill="accent2" w:themeFillTint="33"/>
            <w:vAlign w:val="center"/>
          </w:tcPr>
          <w:p w14:paraId="059BF868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</w:tr>
      <w:tr w:rsidR="00927829" w:rsidRPr="00496A6E" w14:paraId="6C74EB07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616BF35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0563E35F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641669E8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4AE9E48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09F15442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0A3A1E74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72AEFDA3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3E454A94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034AED0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71091847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5C696D8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539C63F5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31B38E83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506F0FA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4FB77DBC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4D5F84D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6478FDE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10B09AA6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62299A16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2FA9563D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04F55747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5321FF75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5A51FBF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163C82CF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2A7302A3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1938ECF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37E7EA6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5718DC2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6FC33A88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0E5D2343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0E5E2C1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4DCF3917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21CDF80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75B1FC9C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4834F078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31FA18E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629AA35F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617A4F99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2C4C837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5B15C88D" w14:textId="77777777" w:rsidTr="00927829">
        <w:trPr>
          <w:trHeight w:val="357"/>
        </w:trPr>
        <w:tc>
          <w:tcPr>
            <w:tcW w:w="1097" w:type="dxa"/>
            <w:vAlign w:val="center"/>
          </w:tcPr>
          <w:p w14:paraId="261E747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vAlign w:val="center"/>
          </w:tcPr>
          <w:p w14:paraId="7965E83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vAlign w:val="center"/>
          </w:tcPr>
          <w:p w14:paraId="558B8084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vAlign w:val="center"/>
          </w:tcPr>
          <w:p w14:paraId="63CE3AA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vAlign w:val="center"/>
          </w:tcPr>
          <w:p w14:paraId="79AD8F7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vAlign w:val="center"/>
          </w:tcPr>
          <w:p w14:paraId="126647F7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vAlign w:val="center"/>
          </w:tcPr>
          <w:p w14:paraId="78E37FF5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vAlign w:val="center"/>
          </w:tcPr>
          <w:p w14:paraId="4AB0C0C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vAlign w:val="center"/>
          </w:tcPr>
          <w:p w14:paraId="79E180C4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23158C6B" w14:textId="77777777" w:rsidTr="00927829">
        <w:trPr>
          <w:trHeight w:val="357"/>
        </w:trPr>
        <w:tc>
          <w:tcPr>
            <w:tcW w:w="1097" w:type="dxa"/>
            <w:tcBorders>
              <w:bottom w:val="single" w:sz="4" w:space="0" w:color="auto"/>
            </w:tcBorders>
            <w:vAlign w:val="center"/>
          </w:tcPr>
          <w:p w14:paraId="6DBBB20B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049" w:type="dxa"/>
            <w:tcBorders>
              <w:bottom w:val="single" w:sz="4" w:space="0" w:color="auto"/>
            </w:tcBorders>
            <w:vAlign w:val="center"/>
          </w:tcPr>
          <w:p w14:paraId="54AA549E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869" w:type="dxa"/>
            <w:tcBorders>
              <w:bottom w:val="single" w:sz="4" w:space="0" w:color="auto"/>
            </w:tcBorders>
            <w:vAlign w:val="center"/>
          </w:tcPr>
          <w:p w14:paraId="257D1EB9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tcBorders>
              <w:bottom w:val="single" w:sz="4" w:space="0" w:color="auto"/>
            </w:tcBorders>
            <w:vAlign w:val="center"/>
          </w:tcPr>
          <w:p w14:paraId="4C105335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tcBorders>
              <w:bottom w:val="single" w:sz="4" w:space="0" w:color="auto"/>
            </w:tcBorders>
            <w:vAlign w:val="center"/>
          </w:tcPr>
          <w:p w14:paraId="2954F458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tcBorders>
              <w:bottom w:val="single" w:sz="4" w:space="0" w:color="auto"/>
            </w:tcBorders>
            <w:vAlign w:val="center"/>
          </w:tcPr>
          <w:p w14:paraId="3B2E9083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tcBorders>
              <w:bottom w:val="single" w:sz="4" w:space="0" w:color="auto"/>
            </w:tcBorders>
            <w:vAlign w:val="center"/>
          </w:tcPr>
          <w:p w14:paraId="046AC271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tcBorders>
              <w:bottom w:val="single" w:sz="4" w:space="0" w:color="auto"/>
            </w:tcBorders>
            <w:vAlign w:val="center"/>
          </w:tcPr>
          <w:p w14:paraId="0EB21C28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tcBorders>
              <w:bottom w:val="single" w:sz="4" w:space="0" w:color="auto"/>
            </w:tcBorders>
            <w:vAlign w:val="center"/>
          </w:tcPr>
          <w:p w14:paraId="61EED95C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927829" w:rsidRPr="00496A6E" w14:paraId="61A5850E" w14:textId="77777777" w:rsidTr="00927829">
        <w:trPr>
          <w:trHeight w:val="357"/>
        </w:trPr>
        <w:tc>
          <w:tcPr>
            <w:tcW w:w="2146" w:type="dxa"/>
            <w:gridSpan w:val="2"/>
            <w:shd w:val="clear" w:color="auto" w:fill="F1F1F2" w:themeFill="accent6" w:themeFillTint="33"/>
            <w:vAlign w:val="center"/>
          </w:tcPr>
          <w:p w14:paraId="0CB8B13A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مجموع</w:t>
            </w:r>
          </w:p>
        </w:tc>
        <w:tc>
          <w:tcPr>
            <w:tcW w:w="4869" w:type="dxa"/>
            <w:shd w:val="clear" w:color="auto" w:fill="F1F1F2" w:themeFill="accent6" w:themeFillTint="33"/>
            <w:vAlign w:val="center"/>
          </w:tcPr>
          <w:p w14:paraId="2473B512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8" w:type="dxa"/>
            <w:shd w:val="clear" w:color="auto" w:fill="F1F1F2" w:themeFill="accent6" w:themeFillTint="33"/>
            <w:vAlign w:val="center"/>
          </w:tcPr>
          <w:p w14:paraId="05F63375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623" w:type="dxa"/>
            <w:shd w:val="clear" w:color="auto" w:fill="F1F1F2" w:themeFill="accent6" w:themeFillTint="33"/>
            <w:vAlign w:val="center"/>
          </w:tcPr>
          <w:p w14:paraId="5120C0A8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840" w:type="dxa"/>
            <w:shd w:val="clear" w:color="auto" w:fill="F1F1F2" w:themeFill="accent6" w:themeFillTint="33"/>
            <w:vAlign w:val="center"/>
          </w:tcPr>
          <w:p w14:paraId="708BCCDD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970" w:type="dxa"/>
            <w:shd w:val="clear" w:color="auto" w:fill="F1F1F2" w:themeFill="accent6" w:themeFillTint="33"/>
            <w:vAlign w:val="center"/>
          </w:tcPr>
          <w:p w14:paraId="3E3F2057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427" w:type="dxa"/>
            <w:shd w:val="clear" w:color="auto" w:fill="F1F1F2" w:themeFill="accent6" w:themeFillTint="33"/>
            <w:vAlign w:val="center"/>
          </w:tcPr>
          <w:p w14:paraId="16C86C5F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544" w:type="dxa"/>
            <w:shd w:val="clear" w:color="auto" w:fill="F1F1F2" w:themeFill="accent6" w:themeFillTint="33"/>
            <w:vAlign w:val="center"/>
          </w:tcPr>
          <w:p w14:paraId="21F225EC" w14:textId="77777777" w:rsidR="004A74CB" w:rsidRPr="00496A6E" w:rsidRDefault="004A74CB" w:rsidP="004A74CB">
            <w:pPr>
              <w:spacing w:after="0" w:line="240" w:lineRule="auto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</w:tbl>
    <w:p w14:paraId="6D1A673B" w14:textId="03BC005F" w:rsidR="003064B7" w:rsidRPr="00496A6E" w:rsidRDefault="004A74CB" w:rsidP="0041036B">
      <w:pPr>
        <w:jc w:val="right"/>
        <w:rPr>
          <w:rFonts w:ascii="Sakkal Majalla" w:hAnsi="Sakkal Majalla" w:cs="Sakkal Majalla"/>
          <w:rtl/>
        </w:rPr>
      </w:pPr>
      <w:r w:rsidRPr="00496A6E">
        <w:rPr>
          <w:rFonts w:ascii="Sakkal Majalla" w:hAnsi="Sakkal Majalla" w:cs="Sakkal Majalla"/>
          <w:rtl/>
        </w:rPr>
        <w:t>**تعبأ وحدات النظري والعملي والتدريب كساعات اتصال وما يكافئها كوحدات معتمدة يعبأ في خانة "معتمد"</w:t>
      </w:r>
    </w:p>
    <w:tbl>
      <w:tblPr>
        <w:tblpPr w:leftFromText="180" w:rightFromText="180" w:vertAnchor="text" w:tblpXSpec="right" w:tblpY="1"/>
        <w:tblOverlap w:val="never"/>
        <w:bidiVisual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207"/>
        <w:gridCol w:w="7183"/>
      </w:tblGrid>
      <w:tr w:rsidR="000069B6" w:rsidRPr="00496A6E" w14:paraId="1308E656" w14:textId="77777777" w:rsidTr="000069B6">
        <w:trPr>
          <w:trHeight w:val="377"/>
        </w:trPr>
        <w:tc>
          <w:tcPr>
            <w:tcW w:w="5000" w:type="pct"/>
            <w:gridSpan w:val="2"/>
            <w:shd w:val="clear" w:color="auto" w:fill="3C7974" w:themeFill="text2"/>
            <w:vAlign w:val="center"/>
          </w:tcPr>
          <w:p w14:paraId="222F7E31" w14:textId="753CAE3F" w:rsidR="000069B6" w:rsidRPr="00496A6E" w:rsidRDefault="00AE1AF0" w:rsidP="0041036B">
            <w:pPr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40"/>
                <w:szCs w:val="40"/>
              </w:rPr>
            </w:pPr>
            <w:r w:rsidRPr="00496A6E">
              <w:rPr>
                <w:rFonts w:ascii="Sakkal Majalla" w:hAnsi="Sakkal Majalla" w:cs="Sakkal Majalla"/>
                <w:b/>
                <w:bCs/>
                <w:color w:val="FFFFFF" w:themeColor="background1"/>
                <w:sz w:val="40"/>
                <w:szCs w:val="40"/>
                <w:rtl/>
              </w:rPr>
              <w:lastRenderedPageBreak/>
              <w:t>ال</w:t>
            </w:r>
            <w:r w:rsidR="00D927DC" w:rsidRPr="00496A6E">
              <w:rPr>
                <w:rFonts w:ascii="Sakkal Majalla" w:hAnsi="Sakkal Majalla" w:cs="Sakkal Majalla"/>
                <w:b/>
                <w:bCs/>
                <w:color w:val="FFFFFF" w:themeColor="background1"/>
                <w:sz w:val="40"/>
                <w:szCs w:val="40"/>
                <w:rtl/>
              </w:rPr>
              <w:t>وصف</w:t>
            </w:r>
            <w:r w:rsidR="000069B6" w:rsidRPr="00496A6E">
              <w:rPr>
                <w:rFonts w:ascii="Sakkal Majalla" w:hAnsi="Sakkal Majalla" w:cs="Sakkal Majalla"/>
                <w:b/>
                <w:bCs/>
                <w:color w:val="FFFFFF" w:themeColor="background1"/>
                <w:sz w:val="40"/>
                <w:szCs w:val="40"/>
                <w:rtl/>
              </w:rPr>
              <w:t xml:space="preserve"> </w:t>
            </w:r>
            <w:r w:rsidR="00496A6E" w:rsidRPr="00496A6E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40"/>
                <w:szCs w:val="40"/>
                <w:rtl/>
              </w:rPr>
              <w:t xml:space="preserve">المختصر </w:t>
            </w:r>
            <w:r w:rsidR="00496A6E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40"/>
                <w:szCs w:val="40"/>
                <w:rtl/>
              </w:rPr>
              <w:t>للم</w:t>
            </w:r>
            <w:r w:rsidR="00496A6E" w:rsidRPr="00496A6E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40"/>
                <w:szCs w:val="40"/>
                <w:rtl/>
              </w:rPr>
              <w:t>قررات</w:t>
            </w:r>
            <w:r w:rsidRPr="00496A6E">
              <w:rPr>
                <w:rFonts w:ascii="Sakkal Majalla" w:hAnsi="Sakkal Majalla" w:cs="Sakkal Majalla"/>
                <w:b/>
                <w:bCs/>
                <w:color w:val="FFFFFF" w:themeColor="background1"/>
                <w:sz w:val="40"/>
                <w:szCs w:val="40"/>
              </w:rPr>
              <w:t xml:space="preserve"> </w:t>
            </w:r>
          </w:p>
        </w:tc>
      </w:tr>
      <w:tr w:rsidR="000069B6" w:rsidRPr="00496A6E" w14:paraId="578B6E23" w14:textId="77777777" w:rsidTr="00D40FEC">
        <w:trPr>
          <w:trHeight w:val="189"/>
        </w:trPr>
        <w:tc>
          <w:tcPr>
            <w:tcW w:w="2504" w:type="pct"/>
            <w:shd w:val="clear" w:color="auto" w:fill="E1F3F1" w:themeFill="accent1" w:themeFillTint="33"/>
          </w:tcPr>
          <w:p w14:paraId="57791E20" w14:textId="350DF9F4" w:rsidR="000069B6" w:rsidRPr="00496A6E" w:rsidRDefault="000069B6" w:rsidP="00D40FEC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  <w:r w:rsidRPr="00496A6E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يجب أن يتضمن </w:t>
            </w:r>
            <w:r w:rsidR="00AE1AF0" w:rsidRPr="00496A6E">
              <w:rPr>
                <w:rFonts w:ascii="Sakkal Majalla" w:hAnsi="Sakkal Majalla" w:cs="Sakkal Majalla"/>
                <w:sz w:val="28"/>
                <w:szCs w:val="28"/>
                <w:rtl/>
              </w:rPr>
              <w:t>ال</w:t>
            </w:r>
            <w:r w:rsidR="00D927DC" w:rsidRPr="00496A6E">
              <w:rPr>
                <w:rFonts w:ascii="Sakkal Majalla" w:hAnsi="Sakkal Majalla" w:cs="Sakkal Majalla"/>
                <w:sz w:val="28"/>
                <w:szCs w:val="28"/>
                <w:rtl/>
              </w:rPr>
              <w:t>وصف</w:t>
            </w:r>
            <w:r w:rsidR="00AE1AF0" w:rsidRPr="00496A6E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 المختصر ل</w:t>
            </w:r>
            <w:r w:rsidRPr="00496A6E">
              <w:rPr>
                <w:rFonts w:ascii="Sakkal Majalla" w:hAnsi="Sakkal Majalla" w:cs="Sakkal Majalla"/>
                <w:sz w:val="28"/>
                <w:szCs w:val="28"/>
                <w:rtl/>
              </w:rPr>
              <w:t>لمقرر العناصر الثلاثة الآتية</w:t>
            </w:r>
            <w:r w:rsidRPr="00496A6E">
              <w:rPr>
                <w:rFonts w:ascii="Sakkal Majalla" w:hAnsi="Sakkal Majalla" w:cs="Sakkal Majalla"/>
                <w:sz w:val="28"/>
                <w:szCs w:val="28"/>
              </w:rPr>
              <w:t xml:space="preserve">: </w:t>
            </w:r>
          </w:p>
          <w:p w14:paraId="5C8583E5" w14:textId="0607D063" w:rsidR="000069B6" w:rsidRPr="00496A6E" w:rsidRDefault="000069B6" w:rsidP="00EA3586">
            <w:pPr>
              <w:pStyle w:val="a6"/>
              <w:numPr>
                <w:ilvl w:val="3"/>
                <w:numId w:val="46"/>
              </w:numPr>
              <w:bidi/>
              <w:ind w:left="360" w:right="742"/>
              <w:rPr>
                <w:rFonts w:ascii="Sakkal Majalla" w:hAnsi="Sakkal Majalla" w:cs="Sakkal Majalla"/>
                <w:sz w:val="28"/>
                <w:szCs w:val="28"/>
              </w:rPr>
            </w:pPr>
            <w:r w:rsidRPr="00496A6E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الأهداف ويجب أن تتضمن: البعد المعرفي، والبعد </w:t>
            </w:r>
            <w:r w:rsidR="0041036B" w:rsidRPr="00496A6E">
              <w:rPr>
                <w:rFonts w:ascii="Sakkal Majalla" w:hAnsi="Sakkal Majalla" w:cs="Sakkal Majalla"/>
                <w:sz w:val="28"/>
                <w:szCs w:val="28"/>
                <w:rtl/>
              </w:rPr>
              <w:t>المهارى</w:t>
            </w:r>
            <w:r w:rsidRPr="00496A6E">
              <w:rPr>
                <w:rFonts w:ascii="Sakkal Majalla" w:hAnsi="Sakkal Majalla" w:cs="Sakkal Majalla"/>
                <w:sz w:val="28"/>
                <w:szCs w:val="28"/>
                <w:rtl/>
              </w:rPr>
              <w:t>، والبعد الوجداني</w:t>
            </w:r>
            <w:r w:rsidRPr="00496A6E">
              <w:rPr>
                <w:rFonts w:ascii="Sakkal Majalla" w:hAnsi="Sakkal Majalla" w:cs="Sakkal Majalla"/>
                <w:sz w:val="28"/>
                <w:szCs w:val="28"/>
              </w:rPr>
              <w:t>.</w:t>
            </w:r>
          </w:p>
          <w:p w14:paraId="0921D2F8" w14:textId="73F4157A" w:rsidR="000069B6" w:rsidRPr="00496A6E" w:rsidRDefault="000C50E1" w:rsidP="00EA3586">
            <w:pPr>
              <w:pStyle w:val="a6"/>
              <w:numPr>
                <w:ilvl w:val="3"/>
                <w:numId w:val="46"/>
              </w:numPr>
              <w:bidi/>
              <w:ind w:left="360" w:right="742"/>
              <w:rPr>
                <w:rFonts w:ascii="Sakkal Majalla" w:hAnsi="Sakkal Majalla" w:cs="Sakkal Majalla"/>
              </w:rPr>
            </w:pPr>
            <w:r w:rsidRPr="00496A6E">
              <w:rPr>
                <w:rFonts w:ascii="Sakkal Majalla" w:hAnsi="Sakkal Majalla" w:cs="Sakkal Majalla"/>
                <w:sz w:val="28"/>
                <w:szCs w:val="28"/>
                <w:rtl/>
              </w:rPr>
              <w:t>المحتوى والموضوعات</w:t>
            </w:r>
            <w:r w:rsidR="000069B6" w:rsidRPr="00496A6E">
              <w:rPr>
                <w:rFonts w:ascii="Sakkal Majalla" w:hAnsi="Sakkal Majalla" w:cs="Sakkal Majalla"/>
                <w:sz w:val="28"/>
                <w:szCs w:val="28"/>
              </w:rPr>
              <w:t>.</w:t>
            </w:r>
          </w:p>
          <w:p w14:paraId="71A72159" w14:textId="77777777" w:rsidR="000069B6" w:rsidRPr="00496A6E" w:rsidRDefault="000069B6" w:rsidP="00EA3586">
            <w:pPr>
              <w:pStyle w:val="a6"/>
              <w:numPr>
                <w:ilvl w:val="3"/>
                <w:numId w:val="46"/>
              </w:numPr>
              <w:bidi/>
              <w:ind w:left="360" w:right="742"/>
              <w:rPr>
                <w:rFonts w:ascii="Sakkal Majalla" w:hAnsi="Sakkal Majalla" w:cs="Sakkal Majalla"/>
                <w:rtl/>
              </w:rPr>
            </w:pPr>
            <w:r w:rsidRPr="00496A6E">
              <w:rPr>
                <w:rFonts w:ascii="Sakkal Majalla" w:hAnsi="Sakkal Majalla" w:cs="Sakkal Majalla"/>
                <w:sz w:val="28"/>
                <w:szCs w:val="28"/>
                <w:rtl/>
              </w:rPr>
              <w:t>وسائل التقويم</w:t>
            </w:r>
            <w:r w:rsidRPr="00496A6E">
              <w:rPr>
                <w:rFonts w:ascii="Sakkal Majalla" w:hAnsi="Sakkal Majalla" w:cs="Sakkal Majalla"/>
                <w:sz w:val="28"/>
                <w:szCs w:val="28"/>
              </w:rPr>
              <w:t>.</w:t>
            </w:r>
          </w:p>
        </w:tc>
        <w:tc>
          <w:tcPr>
            <w:tcW w:w="2496" w:type="pct"/>
            <w:shd w:val="clear" w:color="auto" w:fill="E1F3F1" w:themeFill="accent1" w:themeFillTint="33"/>
          </w:tcPr>
          <w:p w14:paraId="33B74872" w14:textId="77777777" w:rsidR="000069B6" w:rsidRPr="00496A6E" w:rsidRDefault="000069B6" w:rsidP="00D40FEC">
            <w:pPr>
              <w:tabs>
                <w:tab w:val="right" w:pos="0"/>
              </w:tabs>
              <w:spacing w:after="0" w:line="240" w:lineRule="auto"/>
              <w:jc w:val="both"/>
              <w:rPr>
                <w:rFonts w:ascii="Sakkal Majalla" w:hAnsi="Sakkal Majalla" w:cs="Sakkal Majalla"/>
                <w:sz w:val="28"/>
                <w:szCs w:val="28"/>
              </w:rPr>
            </w:pPr>
            <w:r w:rsidRPr="00496A6E">
              <w:rPr>
                <w:rFonts w:ascii="Sakkal Majalla" w:hAnsi="Sakkal Majalla" w:cs="Sakkal Majalla"/>
                <w:sz w:val="28"/>
                <w:szCs w:val="28"/>
              </w:rPr>
              <w:t>Course description should include the following three elements:</w:t>
            </w:r>
          </w:p>
          <w:p w14:paraId="196313A9" w14:textId="69D2996F" w:rsidR="000069B6" w:rsidRPr="00496A6E" w:rsidRDefault="000069B6" w:rsidP="00EA3586">
            <w:pPr>
              <w:pStyle w:val="a6"/>
              <w:numPr>
                <w:ilvl w:val="0"/>
                <w:numId w:val="47"/>
              </w:numPr>
              <w:tabs>
                <w:tab w:val="right" w:pos="0"/>
              </w:tabs>
              <w:spacing w:after="0" w:line="240" w:lineRule="auto"/>
              <w:ind w:left="432"/>
              <w:jc w:val="both"/>
              <w:rPr>
                <w:rFonts w:ascii="Sakkal Majalla" w:hAnsi="Sakkal Majalla" w:cs="Sakkal Majalla"/>
                <w:sz w:val="28"/>
                <w:szCs w:val="28"/>
              </w:rPr>
            </w:pPr>
            <w:r w:rsidRPr="00496A6E">
              <w:rPr>
                <w:rFonts w:ascii="Sakkal Majalla" w:hAnsi="Sakkal Majalla" w:cs="Sakkal Majalla"/>
                <w:sz w:val="28"/>
                <w:szCs w:val="28"/>
              </w:rPr>
              <w:t xml:space="preserve">Objectives that </w:t>
            </w:r>
            <w:r w:rsidR="00885D72" w:rsidRPr="00496A6E">
              <w:rPr>
                <w:rFonts w:ascii="Sakkal Majalla" w:hAnsi="Sakkal Majalla" w:cs="Sakkal Majalla"/>
                <w:sz w:val="28"/>
                <w:szCs w:val="28"/>
              </w:rPr>
              <w:t>include</w:t>
            </w:r>
            <w:r w:rsidRPr="00496A6E">
              <w:rPr>
                <w:rFonts w:ascii="Sakkal Majalla" w:hAnsi="Sakkal Majalla" w:cs="Sakkal Majalla"/>
                <w:sz w:val="28"/>
                <w:szCs w:val="28"/>
              </w:rPr>
              <w:t xml:space="preserve"> cognitive dimension, skills dimension and emotional dimension</w:t>
            </w:r>
          </w:p>
          <w:p w14:paraId="08F5F07F" w14:textId="441D887F" w:rsidR="000069B6" w:rsidRPr="00496A6E" w:rsidRDefault="000C50E1" w:rsidP="00EA3586">
            <w:pPr>
              <w:pStyle w:val="a6"/>
              <w:numPr>
                <w:ilvl w:val="0"/>
                <w:numId w:val="47"/>
              </w:numPr>
              <w:tabs>
                <w:tab w:val="right" w:pos="0"/>
              </w:tabs>
              <w:spacing w:after="0" w:line="240" w:lineRule="auto"/>
              <w:ind w:left="432"/>
              <w:jc w:val="both"/>
              <w:rPr>
                <w:rFonts w:ascii="Sakkal Majalla" w:hAnsi="Sakkal Majalla" w:cs="Sakkal Majalla"/>
                <w:sz w:val="28"/>
                <w:szCs w:val="28"/>
              </w:rPr>
            </w:pPr>
            <w:r w:rsidRPr="00496A6E">
              <w:rPr>
                <w:rFonts w:ascii="Sakkal Majalla" w:hAnsi="Sakkal Majalla" w:cs="Sakkal Majalla"/>
                <w:sz w:val="28"/>
                <w:szCs w:val="28"/>
              </w:rPr>
              <w:t>Content and t</w:t>
            </w:r>
            <w:r w:rsidR="000069B6" w:rsidRPr="00496A6E">
              <w:rPr>
                <w:rFonts w:ascii="Sakkal Majalla" w:hAnsi="Sakkal Majalla" w:cs="Sakkal Majalla"/>
                <w:sz w:val="28"/>
                <w:szCs w:val="28"/>
              </w:rPr>
              <w:t>opics.</w:t>
            </w:r>
          </w:p>
          <w:p w14:paraId="5E17F128" w14:textId="77777777" w:rsidR="000069B6" w:rsidRPr="00496A6E" w:rsidRDefault="000069B6" w:rsidP="00EA3586">
            <w:pPr>
              <w:pStyle w:val="a6"/>
              <w:numPr>
                <w:ilvl w:val="0"/>
                <w:numId w:val="47"/>
              </w:numPr>
              <w:tabs>
                <w:tab w:val="right" w:pos="0"/>
              </w:tabs>
              <w:spacing w:after="0" w:line="240" w:lineRule="auto"/>
              <w:ind w:left="432"/>
              <w:jc w:val="both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496A6E">
              <w:rPr>
                <w:rFonts w:ascii="Sakkal Majalla" w:hAnsi="Sakkal Majalla" w:cs="Sakkal Majalla"/>
                <w:sz w:val="28"/>
                <w:szCs w:val="28"/>
              </w:rPr>
              <w:t>Assessment methods.</w:t>
            </w:r>
          </w:p>
        </w:tc>
      </w:tr>
    </w:tbl>
    <w:p w14:paraId="1B0D100E" w14:textId="77777777" w:rsidR="000069B6" w:rsidRPr="00496A6E" w:rsidRDefault="000069B6" w:rsidP="000069B6">
      <w:pPr>
        <w:bidi/>
        <w:rPr>
          <w:rFonts w:ascii="Sakkal Majalla" w:hAnsi="Sakkal Majalla" w:cs="Sakkal Majalla"/>
        </w:rPr>
      </w:pPr>
    </w:p>
    <w:tbl>
      <w:tblPr>
        <w:tblpPr w:leftFromText="180" w:rightFromText="180" w:vertAnchor="text" w:tblpXSpec="right" w:tblpY="1"/>
        <w:tblOverlap w:val="never"/>
        <w:bidiVisual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58"/>
        <w:gridCol w:w="1272"/>
        <w:gridCol w:w="912"/>
        <w:gridCol w:w="1744"/>
        <w:gridCol w:w="5094"/>
        <w:gridCol w:w="1718"/>
        <w:gridCol w:w="248"/>
        <w:gridCol w:w="1698"/>
        <w:gridCol w:w="846"/>
      </w:tblGrid>
      <w:tr w:rsidR="000069B6" w:rsidRPr="00496A6E" w14:paraId="19A3F0AC" w14:textId="77777777" w:rsidTr="00D40FEC">
        <w:trPr>
          <w:trHeight w:val="285"/>
        </w:trPr>
        <w:tc>
          <w:tcPr>
            <w:tcW w:w="740" w:type="pct"/>
            <w:gridSpan w:val="2"/>
            <w:shd w:val="clear" w:color="auto" w:fill="E1F3F1" w:themeFill="accent1" w:themeFillTint="33"/>
          </w:tcPr>
          <w:p w14:paraId="5F2DACAB" w14:textId="77777777" w:rsidR="000069B6" w:rsidRPr="00496A6E" w:rsidRDefault="000069B6" w:rsidP="00D40FEC">
            <w:pPr>
              <w:pStyle w:val="2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رمز ورقم المـقرر</w:t>
            </w:r>
          </w:p>
        </w:tc>
        <w:tc>
          <w:tcPr>
            <w:tcW w:w="2693" w:type="pct"/>
            <w:gridSpan w:val="3"/>
            <w:shd w:val="clear" w:color="auto" w:fill="E1F3F1" w:themeFill="accent1" w:themeFillTint="33"/>
            <w:vAlign w:val="center"/>
          </w:tcPr>
          <w:p w14:paraId="7646162D" w14:textId="77777777" w:rsidR="000069B6" w:rsidRPr="00496A6E" w:rsidRDefault="000069B6" w:rsidP="00D40FEC">
            <w:pPr>
              <w:pStyle w:val="2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عنوان المقـــــرر</w:t>
            </w:r>
          </w:p>
        </w:tc>
        <w:tc>
          <w:tcPr>
            <w:tcW w:w="683" w:type="pct"/>
            <w:gridSpan w:val="2"/>
            <w:shd w:val="clear" w:color="auto" w:fill="E1F3F1" w:themeFill="accent1" w:themeFillTint="33"/>
            <w:vAlign w:val="center"/>
          </w:tcPr>
          <w:p w14:paraId="79CDB86D" w14:textId="77777777" w:rsidR="000069B6" w:rsidRPr="00496A6E" w:rsidRDefault="000069B6" w:rsidP="00D40FEC">
            <w:pPr>
              <w:pStyle w:val="2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عدد الوحدات</w:t>
            </w:r>
          </w:p>
        </w:tc>
        <w:tc>
          <w:tcPr>
            <w:tcW w:w="884" w:type="pct"/>
            <w:gridSpan w:val="2"/>
            <w:shd w:val="clear" w:color="auto" w:fill="E1F3F1" w:themeFill="accent1" w:themeFillTint="33"/>
            <w:vAlign w:val="center"/>
          </w:tcPr>
          <w:p w14:paraId="64292601" w14:textId="77777777" w:rsidR="000069B6" w:rsidRPr="00496A6E" w:rsidRDefault="000069B6" w:rsidP="00D40FEC">
            <w:pPr>
              <w:pStyle w:val="2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متطلب سابق</w:t>
            </w:r>
          </w:p>
        </w:tc>
      </w:tr>
      <w:tr w:rsidR="000069B6" w:rsidRPr="00496A6E" w14:paraId="5888441B" w14:textId="77777777" w:rsidTr="00D40FEC">
        <w:trPr>
          <w:trHeight w:val="345"/>
        </w:trPr>
        <w:tc>
          <w:tcPr>
            <w:tcW w:w="740" w:type="pct"/>
            <w:gridSpan w:val="2"/>
            <w:shd w:val="clear" w:color="auto" w:fill="auto"/>
            <w:vAlign w:val="center"/>
          </w:tcPr>
          <w:p w14:paraId="4154B713" w14:textId="77777777" w:rsidR="000069B6" w:rsidRPr="00496A6E" w:rsidRDefault="000069B6" w:rsidP="00D40FEC">
            <w:pPr>
              <w:pStyle w:val="2"/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</w:p>
        </w:tc>
        <w:tc>
          <w:tcPr>
            <w:tcW w:w="2693" w:type="pct"/>
            <w:gridSpan w:val="3"/>
            <w:shd w:val="clear" w:color="auto" w:fill="auto"/>
            <w:vAlign w:val="center"/>
          </w:tcPr>
          <w:p w14:paraId="6A001D68" w14:textId="77777777" w:rsidR="000069B6" w:rsidRPr="00496A6E" w:rsidRDefault="000069B6" w:rsidP="00D40FEC">
            <w:pPr>
              <w:pStyle w:val="2"/>
              <w:rPr>
                <w:rFonts w:ascii="Sakkal Majalla" w:hAnsi="Sakkal Majalla" w:cs="Sakkal Majalla"/>
                <w:sz w:val="28"/>
                <w:szCs w:val="28"/>
                <w:rtl/>
              </w:rPr>
            </w:pPr>
          </w:p>
        </w:tc>
        <w:tc>
          <w:tcPr>
            <w:tcW w:w="683" w:type="pct"/>
            <w:gridSpan w:val="2"/>
            <w:shd w:val="clear" w:color="auto" w:fill="auto"/>
            <w:vAlign w:val="center"/>
          </w:tcPr>
          <w:p w14:paraId="2174FFE4" w14:textId="77777777" w:rsidR="000069B6" w:rsidRPr="00496A6E" w:rsidRDefault="000069B6" w:rsidP="00D40FEC">
            <w:pPr>
              <w:pStyle w:val="2"/>
              <w:rPr>
                <w:rFonts w:ascii="Sakkal Majalla" w:hAnsi="Sakkal Majalla" w:cs="Sakkal Majalla"/>
                <w:sz w:val="28"/>
                <w:szCs w:val="28"/>
              </w:rPr>
            </w:pPr>
            <w:r w:rsidRPr="00496A6E">
              <w:rPr>
                <w:rFonts w:ascii="Sakkal Majalla" w:hAnsi="Sakkal Majalla" w:cs="Sakkal Majalla"/>
                <w:sz w:val="28"/>
                <w:szCs w:val="28"/>
                <w:rtl/>
              </w:rPr>
              <w:t>(0،0،0)</w:t>
            </w:r>
          </w:p>
        </w:tc>
        <w:tc>
          <w:tcPr>
            <w:tcW w:w="884" w:type="pct"/>
            <w:gridSpan w:val="2"/>
            <w:shd w:val="clear" w:color="auto" w:fill="auto"/>
            <w:vAlign w:val="center"/>
          </w:tcPr>
          <w:p w14:paraId="208990E4" w14:textId="77777777" w:rsidR="000069B6" w:rsidRPr="00496A6E" w:rsidRDefault="000069B6" w:rsidP="00D40FEC">
            <w:pPr>
              <w:pStyle w:val="2"/>
              <w:rPr>
                <w:rFonts w:ascii="Sakkal Majalla" w:hAnsi="Sakkal Majalla" w:cs="Sakkal Majalla"/>
                <w:sz w:val="28"/>
                <w:szCs w:val="28"/>
                <w:rtl/>
              </w:rPr>
            </w:pPr>
          </w:p>
        </w:tc>
      </w:tr>
      <w:tr w:rsidR="000069B6" w:rsidRPr="00496A6E" w14:paraId="7BB84EC0" w14:textId="77777777" w:rsidTr="00B21112">
        <w:trPr>
          <w:cantSplit/>
          <w:trHeight w:val="1459"/>
        </w:trPr>
        <w:tc>
          <w:tcPr>
            <w:tcW w:w="298" w:type="pct"/>
            <w:shd w:val="clear" w:color="auto" w:fill="E1F3F1" w:themeFill="accent1" w:themeFillTint="33"/>
            <w:textDirection w:val="tbRl"/>
            <w:vAlign w:val="center"/>
          </w:tcPr>
          <w:p w14:paraId="7EA9B25F" w14:textId="7F7AA1ED" w:rsidR="000069B6" w:rsidRPr="00496A6E" w:rsidRDefault="00AE1AF0" w:rsidP="00D40FEC">
            <w:pPr>
              <w:pStyle w:val="2"/>
              <w:ind w:left="113" w:right="11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وصف المختصر</w:t>
            </w:r>
            <w:r w:rsidR="000069B6" w:rsidRPr="00496A6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 </w:t>
            </w:r>
            <w:r w:rsidRPr="00496A6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للمقرر</w:t>
            </w:r>
          </w:p>
        </w:tc>
        <w:tc>
          <w:tcPr>
            <w:tcW w:w="4702" w:type="pct"/>
            <w:gridSpan w:val="8"/>
            <w:shd w:val="clear" w:color="auto" w:fill="auto"/>
            <w:vAlign w:val="center"/>
          </w:tcPr>
          <w:p w14:paraId="4F2CDC4C" w14:textId="77777777" w:rsidR="000069B6" w:rsidRPr="00496A6E" w:rsidRDefault="000069B6" w:rsidP="0041036B">
            <w:pPr>
              <w:suppressLineNumbers/>
              <w:tabs>
                <w:tab w:val="left" w:pos="337"/>
              </w:tabs>
              <w:bidi/>
              <w:spacing w:line="240" w:lineRule="auto"/>
              <w:jc w:val="both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eastAsia="ar-SA"/>
              </w:rPr>
            </w:pPr>
            <w:r w:rsidRPr="00496A6E">
              <w:rPr>
                <w:rStyle w:val="Char0"/>
                <w:rFonts w:ascii="Sakkal Majalla" w:eastAsia="Calibri" w:hAnsi="Sakkal Majalla" w:cs="Sakkal Majalla"/>
                <w:sz w:val="28"/>
                <w:szCs w:val="28"/>
                <w:rtl/>
              </w:rPr>
              <w:t>1. الأهداف</w:t>
            </w:r>
            <w:r w:rsidRPr="00496A6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eastAsia="ar-SA"/>
              </w:rPr>
              <w:t xml:space="preserve">: </w:t>
            </w:r>
          </w:p>
          <w:p w14:paraId="65B34657" w14:textId="77777777" w:rsidR="000069B6" w:rsidRPr="00496A6E" w:rsidRDefault="000069B6" w:rsidP="0041036B">
            <w:pPr>
              <w:suppressLineNumbers/>
              <w:tabs>
                <w:tab w:val="left" w:pos="337"/>
              </w:tabs>
              <w:bidi/>
              <w:spacing w:line="240" w:lineRule="auto"/>
              <w:jc w:val="both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eastAsia="ar-SA"/>
              </w:rPr>
            </w:pPr>
            <w:r w:rsidRPr="00496A6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eastAsia="ar-SA"/>
              </w:rPr>
              <w:t xml:space="preserve">2. المحتوى: </w:t>
            </w:r>
          </w:p>
          <w:p w14:paraId="070C3E22" w14:textId="637C2F5C" w:rsidR="00055AB1" w:rsidRPr="00496A6E" w:rsidRDefault="00055AB1" w:rsidP="0041036B">
            <w:pPr>
              <w:suppressLineNumbers/>
              <w:tabs>
                <w:tab w:val="left" w:pos="337"/>
              </w:tabs>
              <w:bidi/>
              <w:spacing w:line="240" w:lineRule="auto"/>
              <w:jc w:val="both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eastAsia="ar-SA"/>
              </w:rPr>
            </w:pPr>
            <w:r w:rsidRPr="00496A6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eastAsia="ar-SA"/>
              </w:rPr>
              <w:t>3. وسائل التقويم:</w:t>
            </w:r>
          </w:p>
        </w:tc>
      </w:tr>
      <w:tr w:rsidR="000069B6" w:rsidRPr="00496A6E" w14:paraId="201AFF50" w14:textId="77777777" w:rsidTr="00D40FEC">
        <w:trPr>
          <w:trHeight w:val="180"/>
        </w:trPr>
        <w:tc>
          <w:tcPr>
            <w:tcW w:w="1057" w:type="pct"/>
            <w:gridSpan w:val="3"/>
            <w:shd w:val="clear" w:color="auto" w:fill="E1F3F1" w:themeFill="accent1" w:themeFillTint="33"/>
          </w:tcPr>
          <w:p w14:paraId="68B228FD" w14:textId="77777777" w:rsidR="000069B6" w:rsidRPr="00496A6E" w:rsidRDefault="000069B6" w:rsidP="00D40FEC">
            <w:pPr>
              <w:pStyle w:val="2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Prerequisite</w:t>
            </w:r>
          </w:p>
        </w:tc>
        <w:tc>
          <w:tcPr>
            <w:tcW w:w="606" w:type="pct"/>
            <w:shd w:val="clear" w:color="auto" w:fill="E1F3F1" w:themeFill="accent1" w:themeFillTint="33"/>
          </w:tcPr>
          <w:p w14:paraId="15DB5AE3" w14:textId="77777777" w:rsidR="000069B6" w:rsidRPr="00496A6E" w:rsidRDefault="000069B6" w:rsidP="00D40FEC">
            <w:pPr>
              <w:pStyle w:val="2"/>
              <w:rPr>
                <w:rFonts w:ascii="Sakkal Majalla" w:hAnsi="Sakkal Majalla" w:cs="Sakkal Majalla"/>
                <w:sz w:val="28"/>
                <w:szCs w:val="28"/>
              </w:rPr>
            </w:pPr>
            <w:r w:rsidRPr="00496A6E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Credits</w:t>
            </w:r>
          </w:p>
        </w:tc>
        <w:tc>
          <w:tcPr>
            <w:tcW w:w="2367" w:type="pct"/>
            <w:gridSpan w:val="2"/>
            <w:shd w:val="clear" w:color="auto" w:fill="E1F3F1" w:themeFill="accent1" w:themeFillTint="33"/>
          </w:tcPr>
          <w:p w14:paraId="1B3A7C4D" w14:textId="77777777" w:rsidR="000069B6" w:rsidRPr="00496A6E" w:rsidRDefault="000069B6" w:rsidP="00D40FEC">
            <w:pPr>
              <w:pStyle w:val="2"/>
              <w:rPr>
                <w:rFonts w:ascii="Sakkal Majalla" w:hAnsi="Sakkal Majalla" w:cs="Sakkal Majalla"/>
                <w:sz w:val="28"/>
                <w:szCs w:val="28"/>
              </w:rPr>
            </w:pPr>
            <w:r w:rsidRPr="00496A6E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Course Title</w:t>
            </w:r>
          </w:p>
        </w:tc>
        <w:tc>
          <w:tcPr>
            <w:tcW w:w="970" w:type="pct"/>
            <w:gridSpan w:val="3"/>
            <w:shd w:val="clear" w:color="auto" w:fill="E1F3F1" w:themeFill="accent1" w:themeFillTint="33"/>
          </w:tcPr>
          <w:p w14:paraId="2DBF548A" w14:textId="77777777" w:rsidR="000069B6" w:rsidRPr="00496A6E" w:rsidRDefault="000069B6" w:rsidP="00D40FEC">
            <w:pPr>
              <w:pStyle w:val="2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496A6E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Course Code</w:t>
            </w:r>
          </w:p>
        </w:tc>
      </w:tr>
      <w:tr w:rsidR="000069B6" w:rsidRPr="00496A6E" w14:paraId="03ECD26B" w14:textId="77777777" w:rsidTr="00D40FEC">
        <w:trPr>
          <w:trHeight w:val="345"/>
        </w:trPr>
        <w:tc>
          <w:tcPr>
            <w:tcW w:w="1057" w:type="pct"/>
            <w:gridSpan w:val="3"/>
            <w:shd w:val="clear" w:color="auto" w:fill="auto"/>
            <w:vAlign w:val="center"/>
          </w:tcPr>
          <w:p w14:paraId="46C156FC" w14:textId="77777777" w:rsidR="000069B6" w:rsidRPr="00496A6E" w:rsidRDefault="000069B6" w:rsidP="00D40FEC">
            <w:pPr>
              <w:pStyle w:val="2"/>
              <w:bidi w:val="0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tcW w:w="606" w:type="pct"/>
            <w:shd w:val="clear" w:color="auto" w:fill="auto"/>
            <w:vAlign w:val="center"/>
          </w:tcPr>
          <w:p w14:paraId="0232E0DC" w14:textId="77777777" w:rsidR="000069B6" w:rsidRPr="00496A6E" w:rsidRDefault="000069B6" w:rsidP="00D40FEC">
            <w:pPr>
              <w:pStyle w:val="2"/>
              <w:bidi w:val="0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496A6E">
              <w:rPr>
                <w:rFonts w:ascii="Sakkal Majalla" w:hAnsi="Sakkal Majalla" w:cs="Sakkal Majalla"/>
                <w:sz w:val="28"/>
                <w:szCs w:val="28"/>
              </w:rPr>
              <w:t>(0,0,0)</w:t>
            </w:r>
          </w:p>
        </w:tc>
        <w:tc>
          <w:tcPr>
            <w:tcW w:w="2367" w:type="pct"/>
            <w:gridSpan w:val="2"/>
            <w:shd w:val="clear" w:color="auto" w:fill="auto"/>
            <w:vAlign w:val="center"/>
          </w:tcPr>
          <w:p w14:paraId="74E90D31" w14:textId="77777777" w:rsidR="000069B6" w:rsidRPr="00496A6E" w:rsidRDefault="000069B6" w:rsidP="00D40FEC">
            <w:pPr>
              <w:pStyle w:val="2"/>
              <w:bidi w:val="0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tcW w:w="970" w:type="pct"/>
            <w:gridSpan w:val="3"/>
            <w:shd w:val="clear" w:color="auto" w:fill="auto"/>
            <w:vAlign w:val="center"/>
          </w:tcPr>
          <w:p w14:paraId="2BAC16A0" w14:textId="77777777" w:rsidR="000069B6" w:rsidRPr="00496A6E" w:rsidRDefault="000069B6" w:rsidP="00D40FEC">
            <w:pPr>
              <w:pStyle w:val="2"/>
              <w:bidi w:val="0"/>
              <w:rPr>
                <w:rFonts w:ascii="Sakkal Majalla" w:hAnsi="Sakkal Majalla" w:cs="Sakkal Majalla"/>
                <w:sz w:val="28"/>
                <w:szCs w:val="28"/>
                <w:rtl/>
              </w:rPr>
            </w:pPr>
          </w:p>
        </w:tc>
      </w:tr>
      <w:tr w:rsidR="000069B6" w:rsidRPr="00496A6E" w14:paraId="09134C1D" w14:textId="77777777" w:rsidTr="00B21112">
        <w:trPr>
          <w:cantSplit/>
          <w:trHeight w:val="2246"/>
        </w:trPr>
        <w:tc>
          <w:tcPr>
            <w:tcW w:w="4706" w:type="pct"/>
            <w:gridSpan w:val="8"/>
            <w:shd w:val="clear" w:color="auto" w:fill="auto"/>
            <w:vAlign w:val="center"/>
          </w:tcPr>
          <w:p w14:paraId="2F5101A1" w14:textId="77777777" w:rsidR="000069B6" w:rsidRPr="00496A6E" w:rsidRDefault="000069B6" w:rsidP="004B64FF">
            <w:pPr>
              <w:spacing w:before="240" w:line="276" w:lineRule="auto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eastAsia="ar-SA"/>
              </w:rPr>
            </w:pPr>
            <w:r w:rsidRPr="00496A6E">
              <w:rPr>
                <w:rFonts w:ascii="Sakkal Majalla" w:hAnsi="Sakkal Majalla" w:cs="Sakkal Majalla"/>
                <w:b/>
                <w:bCs/>
                <w:sz w:val="28"/>
                <w:szCs w:val="28"/>
                <w:lang w:eastAsia="ar-SA"/>
              </w:rPr>
              <w:t xml:space="preserve">1. Objectives: </w:t>
            </w:r>
          </w:p>
          <w:p w14:paraId="51B83E27" w14:textId="77777777" w:rsidR="000069B6" w:rsidRPr="00496A6E" w:rsidRDefault="000069B6" w:rsidP="00D40FEC">
            <w:pPr>
              <w:spacing w:line="276" w:lineRule="auto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eastAsia="ar-SA"/>
              </w:rPr>
            </w:pPr>
            <w:r w:rsidRPr="00496A6E">
              <w:rPr>
                <w:rFonts w:ascii="Sakkal Majalla" w:hAnsi="Sakkal Majalla" w:cs="Sakkal Majalla"/>
                <w:b/>
                <w:bCs/>
                <w:sz w:val="28"/>
                <w:szCs w:val="28"/>
                <w:lang w:eastAsia="ar-SA"/>
              </w:rPr>
              <w:t>2. Content</w:t>
            </w:r>
            <w:r w:rsidRPr="00496A6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eastAsia="ar-SA"/>
              </w:rPr>
              <w:t>:</w:t>
            </w:r>
          </w:p>
          <w:p w14:paraId="24352EA5" w14:textId="3F16B495" w:rsidR="000069B6" w:rsidRPr="00496A6E" w:rsidRDefault="00055AB1" w:rsidP="00B21112">
            <w:pPr>
              <w:spacing w:line="276" w:lineRule="auto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eastAsia="ar-SA"/>
              </w:rPr>
            </w:pPr>
            <w:r w:rsidRPr="00496A6E">
              <w:rPr>
                <w:rFonts w:ascii="Sakkal Majalla" w:hAnsi="Sakkal Majalla" w:cs="Sakkal Majalla"/>
                <w:b/>
                <w:bCs/>
                <w:sz w:val="28"/>
                <w:szCs w:val="28"/>
                <w:lang w:eastAsia="ar-SA"/>
              </w:rPr>
              <w:t>3. Assessment methods:</w:t>
            </w:r>
          </w:p>
        </w:tc>
        <w:tc>
          <w:tcPr>
            <w:tcW w:w="294" w:type="pct"/>
            <w:shd w:val="clear" w:color="auto" w:fill="E1F3F1" w:themeFill="accent1" w:themeFillTint="33"/>
            <w:textDirection w:val="btLr"/>
            <w:vAlign w:val="center"/>
          </w:tcPr>
          <w:p w14:paraId="274B2691" w14:textId="77777777" w:rsidR="000069B6" w:rsidRPr="00496A6E" w:rsidRDefault="000069B6" w:rsidP="00D40FEC">
            <w:pPr>
              <w:pStyle w:val="2"/>
              <w:bidi w:val="0"/>
              <w:ind w:left="113" w:right="113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496A6E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Course Description</w:t>
            </w:r>
          </w:p>
        </w:tc>
      </w:tr>
    </w:tbl>
    <w:p w14:paraId="3D0B5922" w14:textId="622D6413" w:rsidR="0040061D" w:rsidRPr="00496A6E" w:rsidRDefault="0040061D" w:rsidP="0041036B">
      <w:pPr>
        <w:rPr>
          <w:rFonts w:ascii="Sakkal Majalla" w:hAnsi="Sakkal Majalla" w:cs="Sakkal Majalla"/>
          <w:b/>
          <w:sz w:val="28"/>
          <w:szCs w:val="28"/>
          <w:rtl/>
        </w:rPr>
      </w:pPr>
    </w:p>
    <w:tbl>
      <w:tblPr>
        <w:tblStyle w:val="11"/>
        <w:bidiVisual/>
        <w:tblW w:w="14210" w:type="dxa"/>
        <w:tblInd w:w="0" w:type="dxa"/>
        <w:tblBorders>
          <w:top w:val="single" w:sz="4" w:space="0" w:color="7F7F7F"/>
          <w:left w:val="single" w:sz="4" w:space="0" w:color="BFBFBF"/>
          <w:bottom w:val="single" w:sz="4" w:space="0" w:color="7F7F7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1E0" w:firstRow="1" w:lastRow="1" w:firstColumn="1" w:lastColumn="1" w:noHBand="0" w:noVBand="0"/>
      </w:tblPr>
      <w:tblGrid>
        <w:gridCol w:w="1799"/>
        <w:gridCol w:w="2087"/>
        <w:gridCol w:w="1406"/>
        <w:gridCol w:w="2015"/>
        <w:gridCol w:w="2087"/>
        <w:gridCol w:w="4816"/>
      </w:tblGrid>
      <w:tr w:rsidR="0041036B" w:rsidRPr="00496A6E" w14:paraId="76B7DE8A" w14:textId="77777777" w:rsidTr="004103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92" w:type="dxa"/>
            <w:gridSpan w:val="3"/>
            <w:shd w:val="clear" w:color="auto" w:fill="3C7974" w:themeFill="text2"/>
            <w:vAlign w:val="center"/>
          </w:tcPr>
          <w:p w14:paraId="301E113C" w14:textId="77777777" w:rsidR="0041036B" w:rsidRPr="00496A6E" w:rsidRDefault="0041036B" w:rsidP="00DC36E4">
            <w:pPr>
              <w:bidi/>
              <w:jc w:val="center"/>
              <w:rPr>
                <w:rFonts w:ascii="Sakkal Majalla" w:hAnsi="Sakkal Majalla" w:cs="Sakkal Majalla"/>
                <w:b w:val="0"/>
                <w:color w:val="FFFFFF" w:themeColor="background1"/>
                <w:sz w:val="28"/>
                <w:szCs w:val="28"/>
              </w:rPr>
            </w:pPr>
            <w:r w:rsidRPr="00496A6E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قرار مجلس القسم</w:t>
            </w:r>
          </w:p>
          <w:p w14:paraId="0C87E877" w14:textId="77777777" w:rsidR="0041036B" w:rsidRPr="00496A6E" w:rsidRDefault="0041036B" w:rsidP="00DC36E4">
            <w:pPr>
              <w:bidi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r w:rsidRPr="00496A6E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  <w:t>Department Council Decision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918" w:type="dxa"/>
            <w:gridSpan w:val="3"/>
            <w:shd w:val="clear" w:color="auto" w:fill="3C7974" w:themeFill="text2"/>
            <w:vAlign w:val="center"/>
          </w:tcPr>
          <w:p w14:paraId="54EDE383" w14:textId="77777777" w:rsidR="0041036B" w:rsidRPr="00496A6E" w:rsidRDefault="0041036B" w:rsidP="00DC36E4">
            <w:pPr>
              <w:bidi/>
              <w:jc w:val="center"/>
              <w:rPr>
                <w:rFonts w:ascii="Sakkal Majalla" w:hAnsi="Sakkal Majalla" w:cs="Sakkal Majalla"/>
                <w:b w:val="0"/>
                <w:color w:val="FFFFFF" w:themeColor="background1"/>
                <w:sz w:val="28"/>
                <w:szCs w:val="28"/>
              </w:rPr>
            </w:pPr>
            <w:r w:rsidRPr="00496A6E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قرار مجلس الكلية</w:t>
            </w:r>
          </w:p>
          <w:p w14:paraId="453E00F7" w14:textId="77777777" w:rsidR="0041036B" w:rsidRPr="00496A6E" w:rsidRDefault="0041036B" w:rsidP="00DC36E4">
            <w:pPr>
              <w:bidi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r w:rsidRPr="00496A6E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  <w:t>College Council Decision</w:t>
            </w:r>
          </w:p>
        </w:tc>
      </w:tr>
      <w:tr w:rsidR="0041036B" w:rsidRPr="00496A6E" w14:paraId="114A22B0" w14:textId="77777777" w:rsidTr="004103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9" w:type="dxa"/>
            <w:shd w:val="clear" w:color="auto" w:fill="E1F3F1" w:themeFill="accent1" w:themeFillTint="33"/>
            <w:vAlign w:val="center"/>
          </w:tcPr>
          <w:p w14:paraId="06E15A09" w14:textId="77777777" w:rsidR="0041036B" w:rsidRPr="00496A6E" w:rsidRDefault="0041036B" w:rsidP="00DC36E4">
            <w:pPr>
              <w:bidi/>
              <w:jc w:val="center"/>
              <w:rPr>
                <w:rFonts w:ascii="Sakkal Majalla" w:hAnsi="Sakkal Majalla" w:cs="Sakkal Majalla"/>
                <w:b w:val="0"/>
                <w:sz w:val="28"/>
                <w:szCs w:val="28"/>
              </w:rPr>
            </w:pPr>
            <w:r w:rsidRPr="00496A6E">
              <w:rPr>
                <w:rFonts w:ascii="Sakkal Majalla" w:hAnsi="Sakkal Majalla" w:cs="Sakkal Majalla"/>
                <w:sz w:val="28"/>
                <w:szCs w:val="28"/>
                <w:rtl/>
              </w:rPr>
              <w:t>رقم القرار</w:t>
            </w:r>
          </w:p>
          <w:p w14:paraId="0E47AF2A" w14:textId="77777777" w:rsidR="0041036B" w:rsidRPr="00496A6E" w:rsidRDefault="0041036B" w:rsidP="00DC36E4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496A6E">
              <w:rPr>
                <w:rFonts w:ascii="Sakkal Majalla" w:hAnsi="Sakkal Majalla" w:cs="Sakkal Majalla"/>
                <w:sz w:val="28"/>
                <w:szCs w:val="28"/>
              </w:rPr>
              <w:t>Decision Number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87" w:type="dxa"/>
            <w:shd w:val="clear" w:color="auto" w:fill="E1F3F1" w:themeFill="accent1" w:themeFillTint="33"/>
            <w:vAlign w:val="center"/>
          </w:tcPr>
          <w:p w14:paraId="6F1791F5" w14:textId="77777777" w:rsidR="0041036B" w:rsidRPr="00496A6E" w:rsidRDefault="0041036B" w:rsidP="00DC36E4">
            <w:pPr>
              <w:bidi/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496A6E">
              <w:rPr>
                <w:rFonts w:ascii="Sakkal Majalla" w:hAnsi="Sakkal Majalla" w:cs="Sakkal Majalla"/>
                <w:b/>
                <w:sz w:val="28"/>
                <w:szCs w:val="28"/>
                <w:rtl/>
              </w:rPr>
              <w:t>رقم الجلسة</w:t>
            </w:r>
          </w:p>
          <w:p w14:paraId="76474A94" w14:textId="77777777" w:rsidR="0041036B" w:rsidRPr="00496A6E" w:rsidRDefault="0041036B" w:rsidP="00DC36E4">
            <w:pPr>
              <w:bidi/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496A6E">
              <w:rPr>
                <w:rFonts w:ascii="Sakkal Majalla" w:hAnsi="Sakkal Majalla" w:cs="Sakkal Majalla"/>
                <w:b/>
                <w:sz w:val="28"/>
                <w:szCs w:val="28"/>
              </w:rPr>
              <w:t>The Council Number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406" w:type="dxa"/>
            <w:shd w:val="clear" w:color="auto" w:fill="E1F3F1" w:themeFill="accent1" w:themeFillTint="33"/>
            <w:vAlign w:val="center"/>
          </w:tcPr>
          <w:p w14:paraId="2805033B" w14:textId="77777777" w:rsidR="0041036B" w:rsidRPr="00496A6E" w:rsidRDefault="0041036B" w:rsidP="00DC36E4">
            <w:pPr>
              <w:bidi/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496A6E">
              <w:rPr>
                <w:rFonts w:ascii="Sakkal Majalla" w:hAnsi="Sakkal Majalla" w:cs="Sakkal Majalla"/>
                <w:b/>
                <w:sz w:val="28"/>
                <w:szCs w:val="28"/>
                <w:rtl/>
              </w:rPr>
              <w:t>التاريخ</w:t>
            </w:r>
          </w:p>
          <w:p w14:paraId="6359C4D3" w14:textId="77777777" w:rsidR="0041036B" w:rsidRPr="00496A6E" w:rsidRDefault="0041036B" w:rsidP="00DC36E4">
            <w:pPr>
              <w:bidi/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496A6E">
              <w:rPr>
                <w:rFonts w:ascii="Sakkal Majalla" w:hAnsi="Sakkal Majalla" w:cs="Sakkal Majalla"/>
                <w:b/>
                <w:sz w:val="28"/>
                <w:szCs w:val="28"/>
              </w:rPr>
              <w:t>Dat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15" w:type="dxa"/>
            <w:shd w:val="clear" w:color="auto" w:fill="E1F3F1" w:themeFill="accent1" w:themeFillTint="33"/>
            <w:vAlign w:val="center"/>
          </w:tcPr>
          <w:p w14:paraId="05E0BD0E" w14:textId="77777777" w:rsidR="0041036B" w:rsidRPr="00496A6E" w:rsidRDefault="0041036B" w:rsidP="00DC36E4">
            <w:pPr>
              <w:bidi/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496A6E">
              <w:rPr>
                <w:rFonts w:ascii="Sakkal Majalla" w:hAnsi="Sakkal Majalla" w:cs="Sakkal Majalla"/>
                <w:b/>
                <w:sz w:val="28"/>
                <w:szCs w:val="28"/>
                <w:rtl/>
              </w:rPr>
              <w:t>رقم القرار</w:t>
            </w:r>
          </w:p>
          <w:p w14:paraId="19C172DE" w14:textId="77777777" w:rsidR="0041036B" w:rsidRPr="00496A6E" w:rsidRDefault="0041036B" w:rsidP="00DC36E4">
            <w:pPr>
              <w:bidi/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496A6E">
              <w:rPr>
                <w:rFonts w:ascii="Sakkal Majalla" w:hAnsi="Sakkal Majalla" w:cs="Sakkal Majalla"/>
                <w:b/>
                <w:sz w:val="28"/>
                <w:szCs w:val="28"/>
              </w:rPr>
              <w:t>Decision Number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087" w:type="dxa"/>
            <w:shd w:val="clear" w:color="auto" w:fill="E1F3F1" w:themeFill="accent1" w:themeFillTint="33"/>
            <w:vAlign w:val="center"/>
          </w:tcPr>
          <w:p w14:paraId="2D606BA4" w14:textId="77777777" w:rsidR="0041036B" w:rsidRPr="00496A6E" w:rsidRDefault="0041036B" w:rsidP="00DC36E4">
            <w:pPr>
              <w:bidi/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496A6E">
              <w:rPr>
                <w:rFonts w:ascii="Sakkal Majalla" w:hAnsi="Sakkal Majalla" w:cs="Sakkal Majalla"/>
                <w:b/>
                <w:sz w:val="28"/>
                <w:szCs w:val="28"/>
                <w:rtl/>
              </w:rPr>
              <w:t>رقم الجلسة</w:t>
            </w:r>
          </w:p>
          <w:p w14:paraId="670E46DF" w14:textId="77777777" w:rsidR="0041036B" w:rsidRPr="00496A6E" w:rsidRDefault="0041036B" w:rsidP="00DC36E4">
            <w:pPr>
              <w:bidi/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496A6E">
              <w:rPr>
                <w:rFonts w:ascii="Sakkal Majalla" w:hAnsi="Sakkal Majalla" w:cs="Sakkal Majalla"/>
                <w:b/>
                <w:sz w:val="28"/>
                <w:szCs w:val="28"/>
              </w:rPr>
              <w:t>The Council Number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816" w:type="dxa"/>
            <w:shd w:val="clear" w:color="auto" w:fill="E1F3F1" w:themeFill="accent1" w:themeFillTint="33"/>
            <w:vAlign w:val="center"/>
          </w:tcPr>
          <w:p w14:paraId="29C1C01D" w14:textId="77777777" w:rsidR="0041036B" w:rsidRPr="00496A6E" w:rsidRDefault="0041036B" w:rsidP="00DC36E4">
            <w:pPr>
              <w:bidi/>
              <w:jc w:val="center"/>
              <w:rPr>
                <w:rFonts w:ascii="Sakkal Majalla" w:hAnsi="Sakkal Majalla" w:cs="Sakkal Majalla"/>
                <w:b w:val="0"/>
                <w:sz w:val="28"/>
                <w:szCs w:val="28"/>
              </w:rPr>
            </w:pPr>
            <w:r w:rsidRPr="00496A6E">
              <w:rPr>
                <w:rFonts w:ascii="Sakkal Majalla" w:hAnsi="Sakkal Majalla" w:cs="Sakkal Majalla"/>
                <w:sz w:val="28"/>
                <w:szCs w:val="28"/>
                <w:rtl/>
              </w:rPr>
              <w:t>التاريخ</w:t>
            </w:r>
          </w:p>
          <w:p w14:paraId="08F3EFFB" w14:textId="77777777" w:rsidR="0041036B" w:rsidRPr="00496A6E" w:rsidRDefault="0041036B" w:rsidP="00DC36E4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496A6E">
              <w:rPr>
                <w:rFonts w:ascii="Sakkal Majalla" w:hAnsi="Sakkal Majalla" w:cs="Sakkal Majalla"/>
                <w:sz w:val="28"/>
                <w:szCs w:val="28"/>
              </w:rPr>
              <w:t>Date</w:t>
            </w:r>
          </w:p>
        </w:tc>
      </w:tr>
      <w:tr w:rsidR="0041036B" w:rsidRPr="00496A6E" w14:paraId="3F06C979" w14:textId="77777777" w:rsidTr="0041036B">
        <w:trPr>
          <w:trHeight w:val="3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9" w:type="dxa"/>
          </w:tcPr>
          <w:p w14:paraId="64217DBF" w14:textId="77777777" w:rsidR="0041036B" w:rsidRPr="00496A6E" w:rsidRDefault="0041036B" w:rsidP="00DC36E4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87" w:type="dxa"/>
          </w:tcPr>
          <w:p w14:paraId="73E1F0FC" w14:textId="77777777" w:rsidR="0041036B" w:rsidRPr="00496A6E" w:rsidRDefault="0041036B" w:rsidP="00DC36E4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406" w:type="dxa"/>
          </w:tcPr>
          <w:p w14:paraId="3DE6E344" w14:textId="77777777" w:rsidR="0041036B" w:rsidRPr="00496A6E" w:rsidRDefault="0041036B" w:rsidP="00DC36E4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15" w:type="dxa"/>
          </w:tcPr>
          <w:p w14:paraId="5DA97AF2" w14:textId="77777777" w:rsidR="0041036B" w:rsidRPr="00496A6E" w:rsidRDefault="0041036B" w:rsidP="00DC36E4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087" w:type="dxa"/>
          </w:tcPr>
          <w:p w14:paraId="49DE8E8C" w14:textId="77777777" w:rsidR="0041036B" w:rsidRPr="00496A6E" w:rsidRDefault="0041036B" w:rsidP="00DC36E4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816" w:type="dxa"/>
          </w:tcPr>
          <w:p w14:paraId="7A0F7BA1" w14:textId="77777777" w:rsidR="0041036B" w:rsidRPr="00496A6E" w:rsidRDefault="0041036B" w:rsidP="00DC36E4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  <w:tr w:rsidR="0041036B" w:rsidRPr="00496A6E" w14:paraId="4CB6913B" w14:textId="77777777" w:rsidTr="004103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92" w:type="dxa"/>
            <w:gridSpan w:val="3"/>
            <w:shd w:val="clear" w:color="auto" w:fill="E1F3F1" w:themeFill="accent1" w:themeFillTint="33"/>
          </w:tcPr>
          <w:p w14:paraId="026BF5B6" w14:textId="77777777" w:rsidR="0041036B" w:rsidRPr="00496A6E" w:rsidRDefault="0041036B" w:rsidP="00DC36E4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496A6E">
              <w:rPr>
                <w:rFonts w:ascii="Sakkal Majalla" w:hAnsi="Sakkal Majalla" w:cs="Sakkal Majalla"/>
                <w:sz w:val="28"/>
                <w:szCs w:val="28"/>
                <w:rtl/>
              </w:rPr>
              <w:t>رئيس القسم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918" w:type="dxa"/>
            <w:gridSpan w:val="3"/>
            <w:shd w:val="clear" w:color="auto" w:fill="E1F3F1" w:themeFill="accent1" w:themeFillTint="33"/>
          </w:tcPr>
          <w:p w14:paraId="02BDF6ED" w14:textId="77777777" w:rsidR="0041036B" w:rsidRPr="00496A6E" w:rsidRDefault="0041036B" w:rsidP="00DC36E4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496A6E">
              <w:rPr>
                <w:rFonts w:ascii="Sakkal Majalla" w:hAnsi="Sakkal Majalla" w:cs="Sakkal Majalla"/>
                <w:sz w:val="28"/>
                <w:szCs w:val="28"/>
                <w:rtl/>
              </w:rPr>
              <w:t>عميد الكلية</w:t>
            </w:r>
          </w:p>
        </w:tc>
      </w:tr>
      <w:tr w:rsidR="0041036B" w:rsidRPr="00496A6E" w14:paraId="1F03DF8E" w14:textId="77777777" w:rsidTr="0041036B">
        <w:trPr>
          <w:trHeight w:val="1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92" w:type="dxa"/>
            <w:gridSpan w:val="3"/>
            <w:shd w:val="clear" w:color="auto" w:fill="E1F3F1" w:themeFill="accent1" w:themeFillTint="33"/>
          </w:tcPr>
          <w:p w14:paraId="12EE5894" w14:textId="77777777" w:rsidR="0041036B" w:rsidRPr="00496A6E" w:rsidRDefault="0041036B" w:rsidP="00DC36E4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496A6E">
              <w:rPr>
                <w:rFonts w:ascii="Sakkal Majalla" w:hAnsi="Sakkal Majalla" w:cs="Sakkal Majalla"/>
                <w:sz w:val="28"/>
                <w:szCs w:val="28"/>
              </w:rPr>
              <w:t>Head of The Department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918" w:type="dxa"/>
            <w:gridSpan w:val="3"/>
            <w:shd w:val="clear" w:color="auto" w:fill="E1F3F1" w:themeFill="accent1" w:themeFillTint="33"/>
          </w:tcPr>
          <w:p w14:paraId="5CC8D0EC" w14:textId="77777777" w:rsidR="0041036B" w:rsidRPr="00496A6E" w:rsidRDefault="0041036B" w:rsidP="00DC36E4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496A6E">
              <w:rPr>
                <w:rFonts w:ascii="Sakkal Majalla" w:hAnsi="Sakkal Majalla" w:cs="Sakkal Majalla"/>
                <w:sz w:val="28"/>
                <w:szCs w:val="28"/>
              </w:rPr>
              <w:t>The Dean of the College</w:t>
            </w:r>
          </w:p>
        </w:tc>
      </w:tr>
      <w:tr w:rsidR="0041036B" w:rsidRPr="00496A6E" w14:paraId="416FB80C" w14:textId="77777777" w:rsidTr="004103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9" w:type="dxa"/>
            <w:shd w:val="clear" w:color="auto" w:fill="E1F3F1" w:themeFill="accent1" w:themeFillTint="33"/>
            <w:vAlign w:val="center"/>
          </w:tcPr>
          <w:p w14:paraId="72A3FAB0" w14:textId="77777777" w:rsidR="0041036B" w:rsidRPr="00496A6E" w:rsidRDefault="0041036B" w:rsidP="00DC36E4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496A6E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الاسم </w:t>
            </w:r>
            <w:r w:rsidRPr="00496A6E">
              <w:rPr>
                <w:rFonts w:ascii="Sakkal Majalla" w:hAnsi="Sakkal Majalla" w:cs="Sakkal Majalla"/>
                <w:sz w:val="28"/>
                <w:szCs w:val="28"/>
              </w:rPr>
              <w:t>Nam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493" w:type="dxa"/>
            <w:gridSpan w:val="2"/>
            <w:vAlign w:val="center"/>
          </w:tcPr>
          <w:p w14:paraId="17D5234F" w14:textId="77777777" w:rsidR="0041036B" w:rsidRPr="00496A6E" w:rsidRDefault="0041036B" w:rsidP="00DC36E4">
            <w:pPr>
              <w:bidi/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015" w:type="dxa"/>
            <w:shd w:val="clear" w:color="auto" w:fill="E1F3F1" w:themeFill="accent1" w:themeFillTint="33"/>
            <w:vAlign w:val="center"/>
          </w:tcPr>
          <w:p w14:paraId="66B83A6E" w14:textId="77777777" w:rsidR="0041036B" w:rsidRPr="00496A6E" w:rsidRDefault="0041036B" w:rsidP="00DC36E4">
            <w:pPr>
              <w:bidi/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496A6E">
              <w:rPr>
                <w:rFonts w:ascii="Sakkal Majalla" w:hAnsi="Sakkal Majalla" w:cs="Sakkal Majalla"/>
                <w:b/>
                <w:sz w:val="28"/>
                <w:szCs w:val="28"/>
                <w:rtl/>
              </w:rPr>
              <w:t xml:space="preserve">الاسم </w:t>
            </w:r>
            <w:r w:rsidRPr="00496A6E">
              <w:rPr>
                <w:rFonts w:ascii="Sakkal Majalla" w:hAnsi="Sakkal Majalla" w:cs="Sakkal Majalla"/>
                <w:b/>
                <w:sz w:val="28"/>
                <w:szCs w:val="28"/>
              </w:rPr>
              <w:t>Nam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6903" w:type="dxa"/>
            <w:gridSpan w:val="2"/>
          </w:tcPr>
          <w:p w14:paraId="44A678A9" w14:textId="77777777" w:rsidR="0041036B" w:rsidRPr="00496A6E" w:rsidRDefault="0041036B" w:rsidP="00DC36E4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  <w:tr w:rsidR="0041036B" w:rsidRPr="00496A6E" w14:paraId="796E07E8" w14:textId="77777777" w:rsidTr="0041036B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9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9" w:type="dxa"/>
            <w:shd w:val="clear" w:color="auto" w:fill="E1F3F1" w:themeFill="accent1" w:themeFillTint="33"/>
            <w:vAlign w:val="center"/>
          </w:tcPr>
          <w:p w14:paraId="75F4773A" w14:textId="77777777" w:rsidR="0041036B" w:rsidRPr="00496A6E" w:rsidRDefault="0041036B" w:rsidP="00DC36E4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496A6E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التوقيع </w:t>
            </w:r>
            <w:r w:rsidRPr="00496A6E">
              <w:rPr>
                <w:rFonts w:ascii="Sakkal Majalla" w:hAnsi="Sakkal Majalla" w:cs="Sakkal Majalla"/>
                <w:sz w:val="28"/>
                <w:szCs w:val="28"/>
              </w:rPr>
              <w:t>Signatur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493" w:type="dxa"/>
            <w:gridSpan w:val="2"/>
            <w:vAlign w:val="center"/>
          </w:tcPr>
          <w:p w14:paraId="3E8EE83A" w14:textId="77777777" w:rsidR="0041036B" w:rsidRPr="00496A6E" w:rsidRDefault="0041036B" w:rsidP="00DC36E4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015" w:type="dxa"/>
            <w:shd w:val="clear" w:color="auto" w:fill="E1F3F1" w:themeFill="accent1" w:themeFillTint="33"/>
            <w:vAlign w:val="center"/>
          </w:tcPr>
          <w:p w14:paraId="0B6FD22A" w14:textId="77777777" w:rsidR="0041036B" w:rsidRPr="00496A6E" w:rsidRDefault="0041036B" w:rsidP="00DC36E4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496A6E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التوقيع </w:t>
            </w:r>
            <w:r w:rsidRPr="00496A6E">
              <w:rPr>
                <w:rFonts w:ascii="Sakkal Majalla" w:hAnsi="Sakkal Majalla" w:cs="Sakkal Majalla"/>
                <w:sz w:val="28"/>
                <w:szCs w:val="28"/>
              </w:rPr>
              <w:t>Signatur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6903" w:type="dxa"/>
            <w:gridSpan w:val="2"/>
          </w:tcPr>
          <w:p w14:paraId="5BDE479C" w14:textId="77777777" w:rsidR="0041036B" w:rsidRPr="00496A6E" w:rsidRDefault="0041036B" w:rsidP="00DC36E4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</w:tbl>
    <w:tbl>
      <w:tblPr>
        <w:tblStyle w:val="23"/>
        <w:bidiVisual/>
        <w:tblW w:w="14195" w:type="dxa"/>
        <w:tblInd w:w="11" w:type="dxa"/>
        <w:tblBorders>
          <w:top w:val="single" w:sz="4" w:space="0" w:color="7F7F7F"/>
          <w:left w:val="single" w:sz="4" w:space="0" w:color="BFBFBF"/>
          <w:bottom w:val="single" w:sz="4" w:space="0" w:color="7F7F7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00" w:firstRow="0" w:lastRow="0" w:firstColumn="0" w:lastColumn="0" w:noHBand="0" w:noVBand="1"/>
      </w:tblPr>
      <w:tblGrid>
        <w:gridCol w:w="5264"/>
        <w:gridCol w:w="2130"/>
        <w:gridCol w:w="2409"/>
        <w:gridCol w:w="4392"/>
      </w:tblGrid>
      <w:tr w:rsidR="0041036B" w:rsidRPr="00496A6E" w14:paraId="1CF4B5B9" w14:textId="77777777" w:rsidTr="00B21112">
        <w:trPr>
          <w:trHeight w:val="567"/>
        </w:trPr>
        <w:tc>
          <w:tcPr>
            <w:tcW w:w="5264" w:type="dxa"/>
            <w:tcBorders>
              <w:top w:val="single" w:sz="4" w:space="0" w:color="BFBFBF"/>
              <w:bottom w:val="single" w:sz="4" w:space="0" w:color="7F7F7F"/>
            </w:tcBorders>
            <w:shd w:val="clear" w:color="auto" w:fill="CFEAE3" w:themeFill="background2" w:themeFillShade="E6"/>
            <w:vAlign w:val="center"/>
          </w:tcPr>
          <w:p w14:paraId="5BD2D461" w14:textId="77777777" w:rsidR="0041036B" w:rsidRPr="00496A6E" w:rsidRDefault="0041036B" w:rsidP="00DC36E4">
            <w:pPr>
              <w:bidi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496A6E">
              <w:rPr>
                <w:rFonts w:ascii="Sakkal Majalla" w:hAnsi="Sakkal Majalla" w:cs="Sakkal Majalla"/>
                <w:rtl/>
              </w:rPr>
              <w:br w:type="page"/>
            </w:r>
            <w:r w:rsidRPr="00496A6E">
              <w:rPr>
                <w:rFonts w:ascii="Sakkal Majalla" w:eastAsia="Times New Roman" w:hAnsi="Sakkal Majalla" w:cs="Sakkal Majalla"/>
                <w:b/>
                <w:bCs/>
                <w:sz w:val="24"/>
                <w:szCs w:val="24"/>
                <w:rtl/>
              </w:rPr>
              <w:t>تاريخ موافقة اللجنة الدائمة للبرامج والخطط الدراسية على الخطة</w:t>
            </w:r>
          </w:p>
        </w:tc>
        <w:tc>
          <w:tcPr>
            <w:tcW w:w="2130" w:type="dxa"/>
            <w:shd w:val="clear" w:color="auto" w:fill="FFFFFF" w:themeFill="background1"/>
            <w:vAlign w:val="center"/>
          </w:tcPr>
          <w:p w14:paraId="422A7564" w14:textId="77777777" w:rsidR="0041036B" w:rsidRPr="00496A6E" w:rsidRDefault="0041036B" w:rsidP="00B21112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496A6E">
              <w:rPr>
                <w:rFonts w:ascii="Sakkal Majalla" w:hAnsi="Sakkal Majalla" w:cs="Sakkal Majalla"/>
                <w:sz w:val="28"/>
                <w:szCs w:val="28"/>
                <w:rtl/>
              </w:rPr>
              <w:t>رقم الجلسة: (         )</w:t>
            </w:r>
          </w:p>
        </w:tc>
        <w:tc>
          <w:tcPr>
            <w:tcW w:w="2409" w:type="dxa"/>
            <w:shd w:val="clear" w:color="auto" w:fill="FFFFFF" w:themeFill="background1"/>
            <w:vAlign w:val="center"/>
          </w:tcPr>
          <w:p w14:paraId="71E6433C" w14:textId="77777777" w:rsidR="0041036B" w:rsidRPr="00496A6E" w:rsidRDefault="0041036B" w:rsidP="00B21112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496A6E">
              <w:rPr>
                <w:rFonts w:ascii="Sakkal Majalla" w:hAnsi="Sakkal Majalla" w:cs="Sakkal Majalla"/>
                <w:sz w:val="28"/>
                <w:szCs w:val="28"/>
                <w:rtl/>
              </w:rPr>
              <w:t>رقم البند: (         )</w:t>
            </w:r>
          </w:p>
        </w:tc>
        <w:tc>
          <w:tcPr>
            <w:tcW w:w="4392" w:type="dxa"/>
            <w:shd w:val="clear" w:color="auto" w:fill="FFFFFF" w:themeFill="background1"/>
            <w:vAlign w:val="center"/>
          </w:tcPr>
          <w:p w14:paraId="29AE40B2" w14:textId="77777777" w:rsidR="0041036B" w:rsidRPr="00496A6E" w:rsidRDefault="0041036B" w:rsidP="00B21112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496A6E">
              <w:rPr>
                <w:rFonts w:ascii="Sakkal Majalla" w:hAnsi="Sakkal Majalla" w:cs="Sakkal Majalla"/>
                <w:sz w:val="28"/>
                <w:szCs w:val="28"/>
                <w:rtl/>
              </w:rPr>
              <w:t>تاريخ الجلسة:   /   /     14</w:t>
            </w:r>
          </w:p>
        </w:tc>
      </w:tr>
    </w:tbl>
    <w:p w14:paraId="02650E2A" w14:textId="77777777" w:rsidR="0041036B" w:rsidRPr="00496A6E" w:rsidRDefault="0041036B" w:rsidP="0041036B">
      <w:pPr>
        <w:bidi/>
        <w:rPr>
          <w:rFonts w:ascii="Sakkal Majalla" w:hAnsi="Sakkal Majalla" w:cs="Sakkal Majalla"/>
          <w:b/>
          <w:sz w:val="28"/>
          <w:szCs w:val="28"/>
        </w:rPr>
      </w:pPr>
    </w:p>
    <w:sectPr w:rsidR="0041036B" w:rsidRPr="00496A6E" w:rsidSect="0041036B">
      <w:pgSz w:w="15840" w:h="12240" w:orient="landscape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F8163F" w14:textId="77777777" w:rsidR="00A97B96" w:rsidRDefault="00A97B96">
      <w:pPr>
        <w:spacing w:after="0" w:line="240" w:lineRule="auto"/>
      </w:pPr>
      <w:r>
        <w:separator/>
      </w:r>
    </w:p>
  </w:endnote>
  <w:endnote w:type="continuationSeparator" w:id="0">
    <w:p w14:paraId="1A4CF667" w14:textId="77777777" w:rsidR="00A97B96" w:rsidRDefault="00A97B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AXtManalBLack">
    <w:altName w:val="Times New Roman"/>
    <w:charset w:val="02"/>
    <w:family w:val="auto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9F9720D" w14:textId="77777777" w:rsidR="00A97B96" w:rsidRDefault="00A97B96">
      <w:pPr>
        <w:spacing w:after="0" w:line="240" w:lineRule="auto"/>
      </w:pPr>
      <w:r>
        <w:separator/>
      </w:r>
    </w:p>
  </w:footnote>
  <w:footnote w:type="continuationSeparator" w:id="0">
    <w:p w14:paraId="215B5B32" w14:textId="77777777" w:rsidR="00A97B96" w:rsidRDefault="00A97B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CB8792" w14:textId="601405D5" w:rsidR="004A74CB" w:rsidRDefault="004A74CB" w:rsidP="000230B3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b/>
      </w:rPr>
    </w:pPr>
  </w:p>
  <w:tbl>
    <w:tblPr>
      <w:tblStyle w:val="1a"/>
      <w:tblW w:w="10635" w:type="dxa"/>
      <w:jc w:val="center"/>
      <w:tblInd w:w="0" w:type="dxa"/>
      <w:tblBorders>
        <w:top w:val="single" w:sz="4" w:space="0" w:color="3C7974" w:themeColor="accent2"/>
        <w:left w:val="single" w:sz="4" w:space="0" w:color="3C7974" w:themeColor="accent2"/>
        <w:bottom w:val="single" w:sz="4" w:space="0" w:color="3C7974" w:themeColor="accent2"/>
        <w:right w:val="single" w:sz="4" w:space="0" w:color="3C7974" w:themeColor="accent2"/>
        <w:insideH w:val="single" w:sz="4" w:space="0" w:color="BFBFBF"/>
        <w:insideV w:val="single" w:sz="4" w:space="0" w:color="BFBFBF"/>
      </w:tblBorders>
      <w:tblLayout w:type="fixed"/>
      <w:tblLook w:val="04A0" w:firstRow="1" w:lastRow="0" w:firstColumn="1" w:lastColumn="0" w:noHBand="0" w:noVBand="1"/>
    </w:tblPr>
    <w:tblGrid>
      <w:gridCol w:w="7661"/>
      <w:gridCol w:w="2974"/>
    </w:tblGrid>
    <w:tr w:rsidR="004A74CB" w14:paraId="73C3E482" w14:textId="77777777" w:rsidTr="000230B3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1021"/>
        <w:jc w:val="center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7661" w:type="dxa"/>
          <w:tcBorders>
            <w:bottom w:val="none" w:sz="0" w:space="0" w:color="auto"/>
          </w:tcBorders>
          <w:vAlign w:val="center"/>
        </w:tcPr>
        <w:p w14:paraId="2CF976CB" w14:textId="18DACA42" w:rsidR="004A74CB" w:rsidRPr="002A21A3" w:rsidRDefault="004A74CB" w:rsidP="00EA1A67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bidi/>
            <w:jc w:val="center"/>
            <w:rPr>
              <w:rFonts w:ascii="Sakkal Majalla" w:hAnsi="Sakkal Majalla" w:cs="Sakkal Majalla"/>
              <w:bCs/>
              <w:color w:val="3C7974" w:themeColor="accent2"/>
              <w:sz w:val="36"/>
              <w:szCs w:val="36"/>
            </w:rPr>
          </w:pPr>
          <w:r w:rsidRPr="002A21A3">
            <w:rPr>
              <w:rFonts w:ascii="Sakkal Majalla" w:hAnsi="Sakkal Majalla" w:cs="Sakkal Majalla"/>
              <w:bCs/>
              <w:color w:val="3C7974" w:themeColor="accent2"/>
              <w:sz w:val="36"/>
              <w:szCs w:val="36"/>
              <w:rtl/>
            </w:rPr>
            <w:t xml:space="preserve">نموذج </w:t>
          </w:r>
          <w:r>
            <w:rPr>
              <w:rFonts w:ascii="Sakkal Majalla" w:hAnsi="Sakkal Majalla" w:cs="Sakkal Majalla" w:hint="cs"/>
              <w:bCs/>
              <w:color w:val="3C7974" w:themeColor="accent2"/>
              <w:sz w:val="36"/>
              <w:szCs w:val="36"/>
              <w:rtl/>
            </w:rPr>
            <w:t xml:space="preserve">إقرار خطة دراسية </w:t>
          </w:r>
        </w:p>
        <w:p w14:paraId="794F1139" w14:textId="51BC8B24" w:rsidR="004A74CB" w:rsidRDefault="004A74CB" w:rsidP="00EA1A67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jc w:val="center"/>
            <w:rPr>
              <w:color w:val="000000"/>
              <w:sz w:val="26"/>
              <w:szCs w:val="26"/>
            </w:rPr>
          </w:pPr>
          <w:r>
            <w:rPr>
              <w:rFonts w:ascii="Sakkal Majalla" w:hAnsi="Sakkal Majalla" w:cs="Sakkal Majalla"/>
              <w:bCs/>
              <w:color w:val="3C7974" w:themeColor="accent2"/>
              <w:sz w:val="36"/>
              <w:szCs w:val="36"/>
            </w:rPr>
            <w:t xml:space="preserve">Study Plan </w:t>
          </w:r>
          <w:r w:rsidRPr="002A21A3">
            <w:rPr>
              <w:rFonts w:ascii="Sakkal Majalla" w:hAnsi="Sakkal Majalla" w:cs="Sakkal Majalla"/>
              <w:bCs/>
              <w:color w:val="3C7974" w:themeColor="accent2"/>
              <w:sz w:val="36"/>
              <w:szCs w:val="36"/>
            </w:rPr>
            <w:t>Establishment Form</w:t>
          </w:r>
        </w:p>
      </w:tc>
      <w:tc>
        <w:tcPr>
          <w:tcW w:w="2974" w:type="dxa"/>
          <w:tcBorders>
            <w:bottom w:val="none" w:sz="0" w:space="0" w:color="auto"/>
          </w:tcBorders>
        </w:tcPr>
        <w:p w14:paraId="6954C2D9" w14:textId="351B2181" w:rsidR="004A74CB" w:rsidRPr="0005000F" w:rsidRDefault="004A74C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bidi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color w:val="000000"/>
            </w:rPr>
          </w:pPr>
          <w:r>
            <w:rPr>
              <w:noProof/>
            </w:rPr>
            <w:drawing>
              <wp:inline distT="0" distB="0" distL="0" distR="0" wp14:anchorId="24786EAE" wp14:editId="707AE11E">
                <wp:extent cx="1677035" cy="758190"/>
                <wp:effectExtent l="0" t="0" r="0" b="3810"/>
                <wp:docPr id="3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77035" cy="7581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3D223BB9" w14:textId="1FA18A4F" w:rsidR="004A74CB" w:rsidRDefault="004A74CB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C96B2A"/>
    <w:multiLevelType w:val="multilevel"/>
    <w:tmpl w:val="3756277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59025D7"/>
    <w:multiLevelType w:val="multilevel"/>
    <w:tmpl w:val="E63299D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69B2B4A"/>
    <w:multiLevelType w:val="hybridMultilevel"/>
    <w:tmpl w:val="38F20CDC"/>
    <w:lvl w:ilvl="0" w:tplc="FFFFFFFF">
      <w:start w:val="1"/>
      <w:numFmt w:val="decimal"/>
      <w:lvlText w:val="%1."/>
      <w:lvlJc w:val="left"/>
      <w:pPr>
        <w:ind w:left="720" w:hanging="360"/>
      </w:pPr>
      <w:rPr>
        <w:color w:val="7F7F7F" w:themeColor="text1" w:themeTint="8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6D3CC8"/>
    <w:multiLevelType w:val="hybridMultilevel"/>
    <w:tmpl w:val="C7720A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C87156"/>
    <w:multiLevelType w:val="hybridMultilevel"/>
    <w:tmpl w:val="24B82E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3030BF"/>
    <w:multiLevelType w:val="multilevel"/>
    <w:tmpl w:val="A656C134"/>
    <w:lvl w:ilvl="0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17C17A5E"/>
    <w:multiLevelType w:val="multilevel"/>
    <w:tmpl w:val="79201E3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1DF90FE9"/>
    <w:multiLevelType w:val="hybridMultilevel"/>
    <w:tmpl w:val="EC10E814"/>
    <w:lvl w:ilvl="0" w:tplc="FFFFFFFF">
      <w:start w:val="1"/>
      <w:numFmt w:val="decimal"/>
      <w:lvlText w:val="%1."/>
      <w:lvlJc w:val="left"/>
      <w:pPr>
        <w:ind w:left="720" w:hanging="360"/>
      </w:pPr>
      <w:rPr>
        <w:color w:val="7F7F7F" w:themeColor="text1" w:themeTint="8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EB5E0E"/>
    <w:multiLevelType w:val="multilevel"/>
    <w:tmpl w:val="10E6CD74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225A0995"/>
    <w:multiLevelType w:val="multilevel"/>
    <w:tmpl w:val="9D9004B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270A6AC9"/>
    <w:multiLevelType w:val="hybridMultilevel"/>
    <w:tmpl w:val="605ABE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AD5041"/>
    <w:multiLevelType w:val="hybridMultilevel"/>
    <w:tmpl w:val="8ACC53B0"/>
    <w:lvl w:ilvl="0" w:tplc="2236DB6E">
      <w:start w:val="1"/>
      <w:numFmt w:val="decimal"/>
      <w:lvlText w:val="%1."/>
      <w:lvlJc w:val="left"/>
      <w:pPr>
        <w:ind w:left="839" w:hanging="360"/>
      </w:pPr>
      <w:rPr>
        <w:lang w:bidi="ar-SA"/>
      </w:rPr>
    </w:lvl>
    <w:lvl w:ilvl="1" w:tplc="04090019" w:tentative="1">
      <w:start w:val="1"/>
      <w:numFmt w:val="lowerLetter"/>
      <w:lvlText w:val="%2."/>
      <w:lvlJc w:val="left"/>
      <w:pPr>
        <w:ind w:left="1559" w:hanging="360"/>
      </w:pPr>
    </w:lvl>
    <w:lvl w:ilvl="2" w:tplc="0409001B" w:tentative="1">
      <w:start w:val="1"/>
      <w:numFmt w:val="lowerRoman"/>
      <w:lvlText w:val="%3."/>
      <w:lvlJc w:val="right"/>
      <w:pPr>
        <w:ind w:left="2279" w:hanging="180"/>
      </w:pPr>
    </w:lvl>
    <w:lvl w:ilvl="3" w:tplc="0409000F" w:tentative="1">
      <w:start w:val="1"/>
      <w:numFmt w:val="decimal"/>
      <w:lvlText w:val="%4."/>
      <w:lvlJc w:val="left"/>
      <w:pPr>
        <w:ind w:left="2999" w:hanging="360"/>
      </w:pPr>
    </w:lvl>
    <w:lvl w:ilvl="4" w:tplc="04090019" w:tentative="1">
      <w:start w:val="1"/>
      <w:numFmt w:val="lowerLetter"/>
      <w:lvlText w:val="%5."/>
      <w:lvlJc w:val="left"/>
      <w:pPr>
        <w:ind w:left="3719" w:hanging="360"/>
      </w:pPr>
    </w:lvl>
    <w:lvl w:ilvl="5" w:tplc="0409001B" w:tentative="1">
      <w:start w:val="1"/>
      <w:numFmt w:val="lowerRoman"/>
      <w:lvlText w:val="%6."/>
      <w:lvlJc w:val="right"/>
      <w:pPr>
        <w:ind w:left="4439" w:hanging="180"/>
      </w:pPr>
    </w:lvl>
    <w:lvl w:ilvl="6" w:tplc="0409000F" w:tentative="1">
      <w:start w:val="1"/>
      <w:numFmt w:val="decimal"/>
      <w:lvlText w:val="%7."/>
      <w:lvlJc w:val="left"/>
      <w:pPr>
        <w:ind w:left="5159" w:hanging="360"/>
      </w:pPr>
    </w:lvl>
    <w:lvl w:ilvl="7" w:tplc="04090019" w:tentative="1">
      <w:start w:val="1"/>
      <w:numFmt w:val="lowerLetter"/>
      <w:lvlText w:val="%8."/>
      <w:lvlJc w:val="left"/>
      <w:pPr>
        <w:ind w:left="5879" w:hanging="360"/>
      </w:pPr>
    </w:lvl>
    <w:lvl w:ilvl="8" w:tplc="0409001B" w:tentative="1">
      <w:start w:val="1"/>
      <w:numFmt w:val="lowerRoman"/>
      <w:lvlText w:val="%9."/>
      <w:lvlJc w:val="right"/>
      <w:pPr>
        <w:ind w:left="6599" w:hanging="180"/>
      </w:pPr>
    </w:lvl>
  </w:abstractNum>
  <w:abstractNum w:abstractNumId="12" w15:restartNumberingAfterBreak="0">
    <w:nsid w:val="2B505C04"/>
    <w:multiLevelType w:val="hybridMultilevel"/>
    <w:tmpl w:val="605ABEF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1A2CA3"/>
    <w:multiLevelType w:val="multilevel"/>
    <w:tmpl w:val="42BC8D4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2C7C53F5"/>
    <w:multiLevelType w:val="multilevel"/>
    <w:tmpl w:val="3756277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CBA1A8E"/>
    <w:multiLevelType w:val="multilevel"/>
    <w:tmpl w:val="391653F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color w:val="808080" w:themeColor="background1" w:themeShade="8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2DDA501E"/>
    <w:multiLevelType w:val="multilevel"/>
    <w:tmpl w:val="C5782C9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7" w15:restartNumberingAfterBreak="0">
    <w:nsid w:val="2FD67395"/>
    <w:multiLevelType w:val="hybridMultilevel"/>
    <w:tmpl w:val="05561A6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E57FB"/>
    <w:multiLevelType w:val="hybridMultilevel"/>
    <w:tmpl w:val="05561A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8904D2"/>
    <w:multiLevelType w:val="multilevel"/>
    <w:tmpl w:val="64F0BCA6"/>
    <w:lvl w:ilvl="0">
      <w:start w:val="1"/>
      <w:numFmt w:val="decimal"/>
      <w:lvlText w:val="%1."/>
      <w:lvlJc w:val="left"/>
      <w:pPr>
        <w:ind w:left="360" w:hanging="360"/>
      </w:pPr>
      <w:rPr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B0D24EB"/>
    <w:multiLevelType w:val="multilevel"/>
    <w:tmpl w:val="2968CBDC"/>
    <w:lvl w:ilvl="0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1" w15:restartNumberingAfterBreak="0">
    <w:nsid w:val="3B597AD9"/>
    <w:multiLevelType w:val="hybridMultilevel"/>
    <w:tmpl w:val="EC10E814"/>
    <w:lvl w:ilvl="0" w:tplc="CC2C30EE">
      <w:start w:val="1"/>
      <w:numFmt w:val="decimal"/>
      <w:lvlText w:val="%1."/>
      <w:lvlJc w:val="left"/>
      <w:pPr>
        <w:ind w:left="720" w:hanging="360"/>
      </w:pPr>
      <w:rPr>
        <w:color w:val="7F7F7F" w:themeColor="text1" w:themeTint="8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D261C2B"/>
    <w:multiLevelType w:val="multilevel"/>
    <w:tmpl w:val="B2E0C41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3" w15:restartNumberingAfterBreak="0">
    <w:nsid w:val="3D534A74"/>
    <w:multiLevelType w:val="hybridMultilevel"/>
    <w:tmpl w:val="A5C6424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F7357ED"/>
    <w:multiLevelType w:val="multilevel"/>
    <w:tmpl w:val="DEC235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1F460E3"/>
    <w:multiLevelType w:val="multilevel"/>
    <w:tmpl w:val="732CF00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6" w15:restartNumberingAfterBreak="0">
    <w:nsid w:val="46EF0567"/>
    <w:multiLevelType w:val="hybridMultilevel"/>
    <w:tmpl w:val="CA640F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8E96085"/>
    <w:multiLevelType w:val="hybridMultilevel"/>
    <w:tmpl w:val="09D0C3EE"/>
    <w:lvl w:ilvl="0" w:tplc="3CFE3B40">
      <w:start w:val="1"/>
      <w:numFmt w:val="decimal"/>
      <w:pStyle w:val="a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4919168D"/>
    <w:multiLevelType w:val="multilevel"/>
    <w:tmpl w:val="94A4E95E"/>
    <w:lvl w:ilvl="0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9" w15:restartNumberingAfterBreak="0">
    <w:nsid w:val="4D5E4531"/>
    <w:multiLevelType w:val="multilevel"/>
    <w:tmpl w:val="3FD8C228"/>
    <w:lvl w:ilvl="0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0" w15:restartNumberingAfterBreak="0">
    <w:nsid w:val="4E9D28FD"/>
    <w:multiLevelType w:val="hybridMultilevel"/>
    <w:tmpl w:val="13C8347E"/>
    <w:lvl w:ilvl="0" w:tplc="3C063CFC">
      <w:start w:val="1"/>
      <w:numFmt w:val="decimal"/>
      <w:lvlText w:val="%1-"/>
      <w:lvlJc w:val="left"/>
      <w:pPr>
        <w:ind w:left="1002" w:hanging="720"/>
      </w:pPr>
      <w:rPr>
        <w:rFonts w:hint="default"/>
        <w:b w:val="0"/>
        <w:bCs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362" w:hanging="360"/>
      </w:pPr>
    </w:lvl>
    <w:lvl w:ilvl="2" w:tplc="0409001B" w:tentative="1">
      <w:start w:val="1"/>
      <w:numFmt w:val="lowerRoman"/>
      <w:lvlText w:val="%3."/>
      <w:lvlJc w:val="right"/>
      <w:pPr>
        <w:ind w:left="2082" w:hanging="180"/>
      </w:pPr>
    </w:lvl>
    <w:lvl w:ilvl="3" w:tplc="0409000F" w:tentative="1">
      <w:start w:val="1"/>
      <w:numFmt w:val="decimal"/>
      <w:lvlText w:val="%4."/>
      <w:lvlJc w:val="left"/>
      <w:pPr>
        <w:ind w:left="2802" w:hanging="360"/>
      </w:pPr>
    </w:lvl>
    <w:lvl w:ilvl="4" w:tplc="04090019" w:tentative="1">
      <w:start w:val="1"/>
      <w:numFmt w:val="lowerLetter"/>
      <w:lvlText w:val="%5."/>
      <w:lvlJc w:val="left"/>
      <w:pPr>
        <w:ind w:left="3522" w:hanging="360"/>
      </w:pPr>
    </w:lvl>
    <w:lvl w:ilvl="5" w:tplc="0409001B" w:tentative="1">
      <w:start w:val="1"/>
      <w:numFmt w:val="lowerRoman"/>
      <w:lvlText w:val="%6."/>
      <w:lvlJc w:val="right"/>
      <w:pPr>
        <w:ind w:left="4242" w:hanging="180"/>
      </w:pPr>
    </w:lvl>
    <w:lvl w:ilvl="6" w:tplc="0409000F" w:tentative="1">
      <w:start w:val="1"/>
      <w:numFmt w:val="decimal"/>
      <w:lvlText w:val="%7."/>
      <w:lvlJc w:val="left"/>
      <w:pPr>
        <w:ind w:left="4962" w:hanging="360"/>
      </w:pPr>
    </w:lvl>
    <w:lvl w:ilvl="7" w:tplc="04090019" w:tentative="1">
      <w:start w:val="1"/>
      <w:numFmt w:val="lowerLetter"/>
      <w:lvlText w:val="%8."/>
      <w:lvlJc w:val="left"/>
      <w:pPr>
        <w:ind w:left="5682" w:hanging="360"/>
      </w:pPr>
    </w:lvl>
    <w:lvl w:ilvl="8" w:tplc="0409001B" w:tentative="1">
      <w:start w:val="1"/>
      <w:numFmt w:val="lowerRoman"/>
      <w:lvlText w:val="%9."/>
      <w:lvlJc w:val="right"/>
      <w:pPr>
        <w:ind w:left="6402" w:hanging="180"/>
      </w:pPr>
    </w:lvl>
  </w:abstractNum>
  <w:abstractNum w:abstractNumId="31" w15:restartNumberingAfterBreak="0">
    <w:nsid w:val="4EB37BDD"/>
    <w:multiLevelType w:val="multilevel"/>
    <w:tmpl w:val="2D04398A"/>
    <w:lvl w:ilvl="0">
      <w:start w:val="1"/>
      <w:numFmt w:val="bullet"/>
      <w:lvlText w:val="o"/>
      <w:lvlJc w:val="left"/>
      <w:pPr>
        <w:ind w:left="779" w:hanging="358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499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219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39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59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79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99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819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39" w:hanging="360"/>
      </w:pPr>
      <w:rPr>
        <w:rFonts w:ascii="Noto Sans Symbols" w:eastAsia="Noto Sans Symbols" w:hAnsi="Noto Sans Symbols" w:cs="Noto Sans Symbols"/>
      </w:rPr>
    </w:lvl>
  </w:abstractNum>
  <w:abstractNum w:abstractNumId="32" w15:restartNumberingAfterBreak="0">
    <w:nsid w:val="51224D19"/>
    <w:multiLevelType w:val="multilevel"/>
    <w:tmpl w:val="E3C0FA58"/>
    <w:lvl w:ilvl="0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3" w15:restartNumberingAfterBreak="0">
    <w:nsid w:val="529D295D"/>
    <w:multiLevelType w:val="hybridMultilevel"/>
    <w:tmpl w:val="FC6426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991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3D13CBD"/>
    <w:multiLevelType w:val="multilevel"/>
    <w:tmpl w:val="C83C2DE4"/>
    <w:lvl w:ilvl="0">
      <w:start w:val="1"/>
      <w:numFmt w:val="bullet"/>
      <w:lvlText w:val="o"/>
      <w:lvlJc w:val="left"/>
      <w:pPr>
        <w:ind w:left="997" w:hanging="360"/>
      </w:pPr>
      <w:rPr>
        <w:rFonts w:ascii="Courier New" w:eastAsia="Courier New" w:hAnsi="Courier New" w:cs="Courier New"/>
        <w:sz w:val="18"/>
        <w:szCs w:val="18"/>
      </w:rPr>
    </w:lvl>
    <w:lvl w:ilvl="1">
      <w:start w:val="1"/>
      <w:numFmt w:val="bullet"/>
      <w:lvlText w:val="o"/>
      <w:lvlJc w:val="left"/>
      <w:pPr>
        <w:ind w:left="1717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437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157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877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597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317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037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757" w:hanging="360"/>
      </w:pPr>
      <w:rPr>
        <w:rFonts w:ascii="Noto Sans Symbols" w:eastAsia="Noto Sans Symbols" w:hAnsi="Noto Sans Symbols" w:cs="Noto Sans Symbols"/>
      </w:rPr>
    </w:lvl>
  </w:abstractNum>
  <w:abstractNum w:abstractNumId="35" w15:restartNumberingAfterBreak="0">
    <w:nsid w:val="54405AF2"/>
    <w:multiLevelType w:val="hybridMultilevel"/>
    <w:tmpl w:val="665E9E3C"/>
    <w:lvl w:ilvl="0" w:tplc="CC2C30EE">
      <w:start w:val="1"/>
      <w:numFmt w:val="decimal"/>
      <w:lvlText w:val="%1."/>
      <w:lvlJc w:val="left"/>
      <w:pPr>
        <w:ind w:left="720" w:hanging="360"/>
      </w:pPr>
      <w:rPr>
        <w:color w:val="7F7F7F" w:themeColor="text1" w:themeTint="8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5340564"/>
    <w:multiLevelType w:val="multilevel"/>
    <w:tmpl w:val="19DA080E"/>
    <w:lvl w:ilvl="0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7" w15:restartNumberingAfterBreak="0">
    <w:nsid w:val="55542F9B"/>
    <w:multiLevelType w:val="multilevel"/>
    <w:tmpl w:val="30CC5FA8"/>
    <w:lvl w:ilvl="0">
      <w:start w:val="1"/>
      <w:numFmt w:val="decimal"/>
      <w:lvlText w:val="%1."/>
      <w:lvlJc w:val="left"/>
      <w:pPr>
        <w:ind w:left="360" w:hanging="360"/>
      </w:pPr>
      <w:rPr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5C3E0A6D"/>
    <w:multiLevelType w:val="multilevel"/>
    <w:tmpl w:val="36746D2C"/>
    <w:lvl w:ilvl="0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9" w15:restartNumberingAfterBreak="0">
    <w:nsid w:val="60270C98"/>
    <w:multiLevelType w:val="hybridMultilevel"/>
    <w:tmpl w:val="C7720A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07402A5"/>
    <w:multiLevelType w:val="hybridMultilevel"/>
    <w:tmpl w:val="5AB686B8"/>
    <w:lvl w:ilvl="0" w:tplc="CC2C30EE">
      <w:start w:val="1"/>
      <w:numFmt w:val="decimal"/>
      <w:lvlText w:val="%1."/>
      <w:lvlJc w:val="left"/>
      <w:pPr>
        <w:ind w:left="720" w:hanging="360"/>
      </w:pPr>
      <w:rPr>
        <w:color w:val="7F7F7F" w:themeColor="text1" w:themeTint="8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7933D87"/>
    <w:multiLevelType w:val="multilevel"/>
    <w:tmpl w:val="36C8E11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2" w15:restartNumberingAfterBreak="0">
    <w:nsid w:val="68182E20"/>
    <w:multiLevelType w:val="multilevel"/>
    <w:tmpl w:val="652CBE18"/>
    <w:lvl w:ilvl="0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  <w:sz w:val="18"/>
        <w:szCs w:val="18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3" w15:restartNumberingAfterBreak="0">
    <w:nsid w:val="6E5C0BD6"/>
    <w:multiLevelType w:val="multilevel"/>
    <w:tmpl w:val="A2C4BD7A"/>
    <w:lvl w:ilvl="0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4" w15:restartNumberingAfterBreak="0">
    <w:nsid w:val="728A64E1"/>
    <w:multiLevelType w:val="hybridMultilevel"/>
    <w:tmpl w:val="605ABEF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3BA6A21"/>
    <w:multiLevelType w:val="hybridMultilevel"/>
    <w:tmpl w:val="6BB09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747C7EA0"/>
    <w:multiLevelType w:val="multilevel"/>
    <w:tmpl w:val="280492A8"/>
    <w:lvl w:ilvl="0">
      <w:start w:val="1"/>
      <w:numFmt w:val="bullet"/>
      <w:lvlText w:val="o"/>
      <w:lvlJc w:val="left"/>
      <w:pPr>
        <w:ind w:left="779" w:hanging="359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499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219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39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59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79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99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819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39" w:hanging="360"/>
      </w:pPr>
      <w:rPr>
        <w:rFonts w:ascii="Noto Sans Symbols" w:eastAsia="Noto Sans Symbols" w:hAnsi="Noto Sans Symbols" w:cs="Noto Sans Symbols"/>
      </w:rPr>
    </w:lvl>
  </w:abstractNum>
  <w:abstractNum w:abstractNumId="47" w15:restartNumberingAfterBreak="0">
    <w:nsid w:val="75047603"/>
    <w:multiLevelType w:val="multilevel"/>
    <w:tmpl w:val="47EC8FF4"/>
    <w:lvl w:ilvl="0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8" w15:restartNumberingAfterBreak="0">
    <w:nsid w:val="764B6218"/>
    <w:multiLevelType w:val="multilevel"/>
    <w:tmpl w:val="F1CCCD20"/>
    <w:lvl w:ilvl="0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14"/>
  </w:num>
  <w:num w:numId="2">
    <w:abstractNumId w:val="36"/>
  </w:num>
  <w:num w:numId="3">
    <w:abstractNumId w:val="9"/>
  </w:num>
  <w:num w:numId="4">
    <w:abstractNumId w:val="1"/>
  </w:num>
  <w:num w:numId="5">
    <w:abstractNumId w:val="20"/>
  </w:num>
  <w:num w:numId="6">
    <w:abstractNumId w:val="15"/>
  </w:num>
  <w:num w:numId="7">
    <w:abstractNumId w:val="38"/>
  </w:num>
  <w:num w:numId="8">
    <w:abstractNumId w:val="34"/>
  </w:num>
  <w:num w:numId="9">
    <w:abstractNumId w:val="46"/>
  </w:num>
  <w:num w:numId="10">
    <w:abstractNumId w:val="41"/>
  </w:num>
  <w:num w:numId="11">
    <w:abstractNumId w:val="28"/>
  </w:num>
  <w:num w:numId="12">
    <w:abstractNumId w:val="22"/>
  </w:num>
  <w:num w:numId="13">
    <w:abstractNumId w:val="5"/>
  </w:num>
  <w:num w:numId="14">
    <w:abstractNumId w:val="24"/>
  </w:num>
  <w:num w:numId="15">
    <w:abstractNumId w:val="19"/>
  </w:num>
  <w:num w:numId="16">
    <w:abstractNumId w:val="8"/>
  </w:num>
  <w:num w:numId="17">
    <w:abstractNumId w:val="29"/>
  </w:num>
  <w:num w:numId="18">
    <w:abstractNumId w:val="48"/>
  </w:num>
  <w:num w:numId="19">
    <w:abstractNumId w:val="47"/>
  </w:num>
  <w:num w:numId="20">
    <w:abstractNumId w:val="6"/>
  </w:num>
  <w:num w:numId="21">
    <w:abstractNumId w:val="16"/>
  </w:num>
  <w:num w:numId="22">
    <w:abstractNumId w:val="37"/>
  </w:num>
  <w:num w:numId="23">
    <w:abstractNumId w:val="31"/>
  </w:num>
  <w:num w:numId="24">
    <w:abstractNumId w:val="42"/>
  </w:num>
  <w:num w:numId="25">
    <w:abstractNumId w:val="13"/>
  </w:num>
  <w:num w:numId="26">
    <w:abstractNumId w:val="25"/>
  </w:num>
  <w:num w:numId="27">
    <w:abstractNumId w:val="43"/>
  </w:num>
  <w:num w:numId="28">
    <w:abstractNumId w:val="32"/>
  </w:num>
  <w:num w:numId="29">
    <w:abstractNumId w:val="26"/>
  </w:num>
  <w:num w:numId="30">
    <w:abstractNumId w:val="23"/>
  </w:num>
  <w:num w:numId="31">
    <w:abstractNumId w:val="11"/>
  </w:num>
  <w:num w:numId="32">
    <w:abstractNumId w:val="27"/>
  </w:num>
  <w:num w:numId="33">
    <w:abstractNumId w:val="33"/>
  </w:num>
  <w:num w:numId="34">
    <w:abstractNumId w:val="10"/>
  </w:num>
  <w:num w:numId="35">
    <w:abstractNumId w:val="45"/>
  </w:num>
  <w:num w:numId="36">
    <w:abstractNumId w:val="12"/>
  </w:num>
  <w:num w:numId="37">
    <w:abstractNumId w:val="21"/>
  </w:num>
  <w:num w:numId="38">
    <w:abstractNumId w:val="4"/>
  </w:num>
  <w:num w:numId="39">
    <w:abstractNumId w:val="39"/>
  </w:num>
  <w:num w:numId="40">
    <w:abstractNumId w:val="3"/>
  </w:num>
  <w:num w:numId="41">
    <w:abstractNumId w:val="40"/>
  </w:num>
  <w:num w:numId="42">
    <w:abstractNumId w:val="35"/>
  </w:num>
  <w:num w:numId="43">
    <w:abstractNumId w:val="2"/>
  </w:num>
  <w:num w:numId="44">
    <w:abstractNumId w:val="18"/>
  </w:num>
  <w:num w:numId="45">
    <w:abstractNumId w:val="17"/>
  </w:num>
  <w:num w:numId="46">
    <w:abstractNumId w:val="0"/>
  </w:num>
  <w:num w:numId="47">
    <w:abstractNumId w:val="44"/>
  </w:num>
  <w:num w:numId="48">
    <w:abstractNumId w:val="30"/>
  </w:num>
  <w:num w:numId="4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ar-SA" w:vendorID="64" w:dllVersion="6" w:nlCheck="1" w:checkStyle="0"/>
  <w:activeWritingStyle w:appName="MSWord" w:lang="en-US" w:vendorID="64" w:dllVersion="6" w:nlCheck="1" w:checkStyle="1"/>
  <w:activeWritingStyle w:appName="MSWord" w:lang="ar-YE" w:vendorID="64" w:dllVersion="6" w:nlCheck="1" w:checkStyle="0"/>
  <w:activeWritingStyle w:appName="MSWord" w:lang="ar-EG" w:vendorID="64" w:dllVersion="6" w:nlCheck="1" w:checkStyle="0"/>
  <w:activeWritingStyle w:appName="MSWord" w:lang="ar-SA" w:vendorID="64" w:dllVersion="0" w:nlCheck="1" w:checkStyle="0"/>
  <w:activeWritingStyle w:appName="MSWord" w:lang="en-US" w:vendorID="64" w:dllVersion="0" w:nlCheck="1" w:checkStyle="0"/>
  <w:activeWritingStyle w:appName="MSWord" w:lang="ar-SA" w:vendorID="64" w:dllVersion="4096" w:nlCheck="1" w:checkStyle="0"/>
  <w:activeWritingStyle w:appName="MSWord" w:lang="en-US" w:vendorID="64" w:dllVersion="4096" w:nlCheck="1" w:checkStyle="0"/>
  <w:activeWritingStyle w:appName="MSWord" w:lang="ar-SA" w:vendorID="64" w:dllVersion="131078" w:nlCheck="1" w:checkStyle="0"/>
  <w:activeWritingStyle w:appName="MSWord" w:lang="en-US" w:vendorID="64" w:dllVersion="131078" w:nlCheck="1" w:checkStyle="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0NzAzMrA0MDA1MrJU0lEKTi0uzszPAykwrQUAgwb55iwAAAA="/>
  </w:docVars>
  <w:rsids>
    <w:rsidRoot w:val="00DE1371"/>
    <w:rsid w:val="000069B6"/>
    <w:rsid w:val="00017E62"/>
    <w:rsid w:val="000230B3"/>
    <w:rsid w:val="00023B96"/>
    <w:rsid w:val="00033D9C"/>
    <w:rsid w:val="0005000F"/>
    <w:rsid w:val="00055AB1"/>
    <w:rsid w:val="00056E58"/>
    <w:rsid w:val="00064AA7"/>
    <w:rsid w:val="0007765B"/>
    <w:rsid w:val="0008146D"/>
    <w:rsid w:val="000829E7"/>
    <w:rsid w:val="00083B87"/>
    <w:rsid w:val="000847F0"/>
    <w:rsid w:val="000910C2"/>
    <w:rsid w:val="0009254D"/>
    <w:rsid w:val="00094BCC"/>
    <w:rsid w:val="000B6381"/>
    <w:rsid w:val="000C03E1"/>
    <w:rsid w:val="000C3AC0"/>
    <w:rsid w:val="000C3D9E"/>
    <w:rsid w:val="000C50E1"/>
    <w:rsid w:val="000E49FF"/>
    <w:rsid w:val="000E4EA3"/>
    <w:rsid w:val="000E695B"/>
    <w:rsid w:val="000E7448"/>
    <w:rsid w:val="00103483"/>
    <w:rsid w:val="001047EE"/>
    <w:rsid w:val="00131391"/>
    <w:rsid w:val="00134F03"/>
    <w:rsid w:val="00135FC7"/>
    <w:rsid w:val="001362CA"/>
    <w:rsid w:val="00136923"/>
    <w:rsid w:val="0014065E"/>
    <w:rsid w:val="001415D6"/>
    <w:rsid w:val="00142B82"/>
    <w:rsid w:val="00144B8C"/>
    <w:rsid w:val="001469A5"/>
    <w:rsid w:val="00147015"/>
    <w:rsid w:val="0015362C"/>
    <w:rsid w:val="00164CB4"/>
    <w:rsid w:val="00171E6B"/>
    <w:rsid w:val="00181B6F"/>
    <w:rsid w:val="0018585A"/>
    <w:rsid w:val="001873A9"/>
    <w:rsid w:val="001937A0"/>
    <w:rsid w:val="00195BA0"/>
    <w:rsid w:val="00197409"/>
    <w:rsid w:val="001B062F"/>
    <w:rsid w:val="001C3888"/>
    <w:rsid w:val="001D2999"/>
    <w:rsid w:val="001D3374"/>
    <w:rsid w:val="001E7685"/>
    <w:rsid w:val="001F1824"/>
    <w:rsid w:val="00227960"/>
    <w:rsid w:val="002308B1"/>
    <w:rsid w:val="0023579A"/>
    <w:rsid w:val="00241A2B"/>
    <w:rsid w:val="00242AA1"/>
    <w:rsid w:val="0025090E"/>
    <w:rsid w:val="00251570"/>
    <w:rsid w:val="0025223D"/>
    <w:rsid w:val="00261735"/>
    <w:rsid w:val="00275887"/>
    <w:rsid w:val="0028098B"/>
    <w:rsid w:val="00280E3C"/>
    <w:rsid w:val="00287F4C"/>
    <w:rsid w:val="002908BA"/>
    <w:rsid w:val="00294206"/>
    <w:rsid w:val="002974F4"/>
    <w:rsid w:val="002A21A3"/>
    <w:rsid w:val="002B201B"/>
    <w:rsid w:val="002B4292"/>
    <w:rsid w:val="002B6D78"/>
    <w:rsid w:val="002C428B"/>
    <w:rsid w:val="002D7994"/>
    <w:rsid w:val="002E374C"/>
    <w:rsid w:val="002F090E"/>
    <w:rsid w:val="002F1297"/>
    <w:rsid w:val="002F2BA3"/>
    <w:rsid w:val="00303566"/>
    <w:rsid w:val="00304BA7"/>
    <w:rsid w:val="003064B7"/>
    <w:rsid w:val="003129DE"/>
    <w:rsid w:val="00313946"/>
    <w:rsid w:val="003159A6"/>
    <w:rsid w:val="003335CB"/>
    <w:rsid w:val="003445D0"/>
    <w:rsid w:val="00347883"/>
    <w:rsid w:val="00347B17"/>
    <w:rsid w:val="00351BC6"/>
    <w:rsid w:val="00351D88"/>
    <w:rsid w:val="00351E9E"/>
    <w:rsid w:val="00366AFE"/>
    <w:rsid w:val="00366C04"/>
    <w:rsid w:val="0037790E"/>
    <w:rsid w:val="00382E7D"/>
    <w:rsid w:val="00382F8A"/>
    <w:rsid w:val="00384DBC"/>
    <w:rsid w:val="00395C2A"/>
    <w:rsid w:val="003A0801"/>
    <w:rsid w:val="003A645E"/>
    <w:rsid w:val="003C14A3"/>
    <w:rsid w:val="003D1D3F"/>
    <w:rsid w:val="003D406A"/>
    <w:rsid w:val="003D6BA7"/>
    <w:rsid w:val="003E17D6"/>
    <w:rsid w:val="003F15AF"/>
    <w:rsid w:val="0040061D"/>
    <w:rsid w:val="0040559E"/>
    <w:rsid w:val="00405812"/>
    <w:rsid w:val="0041036B"/>
    <w:rsid w:val="0041139A"/>
    <w:rsid w:val="004269EE"/>
    <w:rsid w:val="00431BB5"/>
    <w:rsid w:val="00436BA2"/>
    <w:rsid w:val="004419CC"/>
    <w:rsid w:val="0044314B"/>
    <w:rsid w:val="00445A3A"/>
    <w:rsid w:val="00460F1B"/>
    <w:rsid w:val="0047118E"/>
    <w:rsid w:val="00473B6B"/>
    <w:rsid w:val="00481889"/>
    <w:rsid w:val="004969DE"/>
    <w:rsid w:val="00496A6E"/>
    <w:rsid w:val="00496C1C"/>
    <w:rsid w:val="00497505"/>
    <w:rsid w:val="004A10F1"/>
    <w:rsid w:val="004A3F91"/>
    <w:rsid w:val="004A74CB"/>
    <w:rsid w:val="004B64FF"/>
    <w:rsid w:val="004B69DF"/>
    <w:rsid w:val="004D763D"/>
    <w:rsid w:val="004E0ACB"/>
    <w:rsid w:val="004E0B73"/>
    <w:rsid w:val="004F139D"/>
    <w:rsid w:val="004F29D7"/>
    <w:rsid w:val="004F68A5"/>
    <w:rsid w:val="004F7D63"/>
    <w:rsid w:val="00503565"/>
    <w:rsid w:val="005310F3"/>
    <w:rsid w:val="00533853"/>
    <w:rsid w:val="00533CFF"/>
    <w:rsid w:val="00536231"/>
    <w:rsid w:val="00541B9C"/>
    <w:rsid w:val="00543783"/>
    <w:rsid w:val="00547644"/>
    <w:rsid w:val="005525B5"/>
    <w:rsid w:val="005534E4"/>
    <w:rsid w:val="005629FE"/>
    <w:rsid w:val="00585B16"/>
    <w:rsid w:val="0058625B"/>
    <w:rsid w:val="005904A3"/>
    <w:rsid w:val="00592F20"/>
    <w:rsid w:val="00595C8F"/>
    <w:rsid w:val="005B74E0"/>
    <w:rsid w:val="005C151E"/>
    <w:rsid w:val="005C487B"/>
    <w:rsid w:val="005D07B5"/>
    <w:rsid w:val="005D141D"/>
    <w:rsid w:val="005D26CF"/>
    <w:rsid w:val="005D3AB1"/>
    <w:rsid w:val="005E64DD"/>
    <w:rsid w:val="005F281A"/>
    <w:rsid w:val="00605ED7"/>
    <w:rsid w:val="006142F9"/>
    <w:rsid w:val="00615D54"/>
    <w:rsid w:val="0063653B"/>
    <w:rsid w:val="00652EDE"/>
    <w:rsid w:val="006561A3"/>
    <w:rsid w:val="0066152B"/>
    <w:rsid w:val="00670BFD"/>
    <w:rsid w:val="00675B2A"/>
    <w:rsid w:val="00681768"/>
    <w:rsid w:val="00683B76"/>
    <w:rsid w:val="006A0477"/>
    <w:rsid w:val="006A2A73"/>
    <w:rsid w:val="006A6FD7"/>
    <w:rsid w:val="006A7751"/>
    <w:rsid w:val="006B52C4"/>
    <w:rsid w:val="006C5245"/>
    <w:rsid w:val="006D0F87"/>
    <w:rsid w:val="006D1478"/>
    <w:rsid w:val="006D7C27"/>
    <w:rsid w:val="006D7E9A"/>
    <w:rsid w:val="00715CB1"/>
    <w:rsid w:val="007207CF"/>
    <w:rsid w:val="007210AB"/>
    <w:rsid w:val="007210F1"/>
    <w:rsid w:val="00723BEA"/>
    <w:rsid w:val="00731620"/>
    <w:rsid w:val="007347AF"/>
    <w:rsid w:val="00735A1D"/>
    <w:rsid w:val="00740011"/>
    <w:rsid w:val="00751FAC"/>
    <w:rsid w:val="00753A7D"/>
    <w:rsid w:val="00762635"/>
    <w:rsid w:val="00762F60"/>
    <w:rsid w:val="00765DB8"/>
    <w:rsid w:val="00767430"/>
    <w:rsid w:val="00767452"/>
    <w:rsid w:val="007737C9"/>
    <w:rsid w:val="00777556"/>
    <w:rsid w:val="0078156A"/>
    <w:rsid w:val="007879BA"/>
    <w:rsid w:val="00793C7E"/>
    <w:rsid w:val="00797F6E"/>
    <w:rsid w:val="007A6710"/>
    <w:rsid w:val="007B1C8A"/>
    <w:rsid w:val="007B243C"/>
    <w:rsid w:val="007C3D8A"/>
    <w:rsid w:val="007D5DFC"/>
    <w:rsid w:val="007D6B8F"/>
    <w:rsid w:val="007E0DBD"/>
    <w:rsid w:val="007E1679"/>
    <w:rsid w:val="007F77E6"/>
    <w:rsid w:val="0080007B"/>
    <w:rsid w:val="00820147"/>
    <w:rsid w:val="00825764"/>
    <w:rsid w:val="008356AD"/>
    <w:rsid w:val="008422E9"/>
    <w:rsid w:val="00842E74"/>
    <w:rsid w:val="00855F51"/>
    <w:rsid w:val="00857150"/>
    <w:rsid w:val="008661A3"/>
    <w:rsid w:val="008705F5"/>
    <w:rsid w:val="00871AF3"/>
    <w:rsid w:val="00876844"/>
    <w:rsid w:val="00880DB5"/>
    <w:rsid w:val="00882BEB"/>
    <w:rsid w:val="00882F35"/>
    <w:rsid w:val="00883874"/>
    <w:rsid w:val="00885665"/>
    <w:rsid w:val="00885D72"/>
    <w:rsid w:val="0089083D"/>
    <w:rsid w:val="008920A3"/>
    <w:rsid w:val="008A499B"/>
    <w:rsid w:val="008C5537"/>
    <w:rsid w:val="008F0226"/>
    <w:rsid w:val="008F5750"/>
    <w:rsid w:val="00901062"/>
    <w:rsid w:val="00906BDD"/>
    <w:rsid w:val="00910756"/>
    <w:rsid w:val="009207A6"/>
    <w:rsid w:val="0092235B"/>
    <w:rsid w:val="00923A0F"/>
    <w:rsid w:val="009254EA"/>
    <w:rsid w:val="00927829"/>
    <w:rsid w:val="00946350"/>
    <w:rsid w:val="009469F8"/>
    <w:rsid w:val="009545DF"/>
    <w:rsid w:val="00955705"/>
    <w:rsid w:val="00962955"/>
    <w:rsid w:val="00967EB7"/>
    <w:rsid w:val="00982138"/>
    <w:rsid w:val="00984910"/>
    <w:rsid w:val="009948D6"/>
    <w:rsid w:val="00995EBD"/>
    <w:rsid w:val="009965FA"/>
    <w:rsid w:val="009A1C9B"/>
    <w:rsid w:val="009A2254"/>
    <w:rsid w:val="009A47BE"/>
    <w:rsid w:val="009A57CC"/>
    <w:rsid w:val="009A6BE4"/>
    <w:rsid w:val="009B2DBF"/>
    <w:rsid w:val="009B31D9"/>
    <w:rsid w:val="009D2B48"/>
    <w:rsid w:val="009E1E05"/>
    <w:rsid w:val="009E2DD6"/>
    <w:rsid w:val="009E2FA5"/>
    <w:rsid w:val="009E5289"/>
    <w:rsid w:val="009F4218"/>
    <w:rsid w:val="00A065DB"/>
    <w:rsid w:val="00A236F9"/>
    <w:rsid w:val="00A30C49"/>
    <w:rsid w:val="00A53419"/>
    <w:rsid w:val="00A5393C"/>
    <w:rsid w:val="00A74169"/>
    <w:rsid w:val="00A75339"/>
    <w:rsid w:val="00A77670"/>
    <w:rsid w:val="00A81DEC"/>
    <w:rsid w:val="00A83A0E"/>
    <w:rsid w:val="00A869E0"/>
    <w:rsid w:val="00A91683"/>
    <w:rsid w:val="00A97B96"/>
    <w:rsid w:val="00A97D30"/>
    <w:rsid w:val="00AA0121"/>
    <w:rsid w:val="00AA1651"/>
    <w:rsid w:val="00AB0FAE"/>
    <w:rsid w:val="00AB2ECD"/>
    <w:rsid w:val="00AC2769"/>
    <w:rsid w:val="00AE1AF0"/>
    <w:rsid w:val="00AE7637"/>
    <w:rsid w:val="00AE7B98"/>
    <w:rsid w:val="00AF3EE7"/>
    <w:rsid w:val="00B07B3A"/>
    <w:rsid w:val="00B12A5E"/>
    <w:rsid w:val="00B15443"/>
    <w:rsid w:val="00B20DB6"/>
    <w:rsid w:val="00B21112"/>
    <w:rsid w:val="00B26D8B"/>
    <w:rsid w:val="00B30AE5"/>
    <w:rsid w:val="00B435EC"/>
    <w:rsid w:val="00B51488"/>
    <w:rsid w:val="00B57BA3"/>
    <w:rsid w:val="00B63E6D"/>
    <w:rsid w:val="00B6400D"/>
    <w:rsid w:val="00B67963"/>
    <w:rsid w:val="00B76362"/>
    <w:rsid w:val="00B81B9E"/>
    <w:rsid w:val="00B8763C"/>
    <w:rsid w:val="00B95A2F"/>
    <w:rsid w:val="00B97550"/>
    <w:rsid w:val="00BA7817"/>
    <w:rsid w:val="00BD45A3"/>
    <w:rsid w:val="00BD6D28"/>
    <w:rsid w:val="00BE52E2"/>
    <w:rsid w:val="00BF14CD"/>
    <w:rsid w:val="00C13508"/>
    <w:rsid w:val="00C179AB"/>
    <w:rsid w:val="00C2034B"/>
    <w:rsid w:val="00C230A0"/>
    <w:rsid w:val="00C23C71"/>
    <w:rsid w:val="00C30D76"/>
    <w:rsid w:val="00C35ADF"/>
    <w:rsid w:val="00C36EAA"/>
    <w:rsid w:val="00C37DAD"/>
    <w:rsid w:val="00C5707F"/>
    <w:rsid w:val="00C62183"/>
    <w:rsid w:val="00C622A5"/>
    <w:rsid w:val="00C65D5F"/>
    <w:rsid w:val="00C712E2"/>
    <w:rsid w:val="00C86869"/>
    <w:rsid w:val="00C9167B"/>
    <w:rsid w:val="00C92E17"/>
    <w:rsid w:val="00C96476"/>
    <w:rsid w:val="00CA671B"/>
    <w:rsid w:val="00CB040D"/>
    <w:rsid w:val="00CB2CE0"/>
    <w:rsid w:val="00CB6051"/>
    <w:rsid w:val="00CB6127"/>
    <w:rsid w:val="00CC24D1"/>
    <w:rsid w:val="00CC43BD"/>
    <w:rsid w:val="00CC4E08"/>
    <w:rsid w:val="00CD0BA3"/>
    <w:rsid w:val="00CD3C99"/>
    <w:rsid w:val="00CD7D4E"/>
    <w:rsid w:val="00CE1B2E"/>
    <w:rsid w:val="00CE765B"/>
    <w:rsid w:val="00CF79B2"/>
    <w:rsid w:val="00D03078"/>
    <w:rsid w:val="00D06C27"/>
    <w:rsid w:val="00D20FD0"/>
    <w:rsid w:val="00D20FFF"/>
    <w:rsid w:val="00D30CFC"/>
    <w:rsid w:val="00D34EC5"/>
    <w:rsid w:val="00D40FEC"/>
    <w:rsid w:val="00D62032"/>
    <w:rsid w:val="00D6225D"/>
    <w:rsid w:val="00D64099"/>
    <w:rsid w:val="00D64CE4"/>
    <w:rsid w:val="00D73FB3"/>
    <w:rsid w:val="00D772C4"/>
    <w:rsid w:val="00D90E49"/>
    <w:rsid w:val="00D927DC"/>
    <w:rsid w:val="00DB07D2"/>
    <w:rsid w:val="00DB3DE9"/>
    <w:rsid w:val="00DB3E04"/>
    <w:rsid w:val="00DB676B"/>
    <w:rsid w:val="00DB72C7"/>
    <w:rsid w:val="00DB73F5"/>
    <w:rsid w:val="00DD0A19"/>
    <w:rsid w:val="00DD2149"/>
    <w:rsid w:val="00DE1371"/>
    <w:rsid w:val="00DE48DD"/>
    <w:rsid w:val="00DF3A84"/>
    <w:rsid w:val="00DF60F3"/>
    <w:rsid w:val="00E01B87"/>
    <w:rsid w:val="00E0622E"/>
    <w:rsid w:val="00E30E00"/>
    <w:rsid w:val="00E5179B"/>
    <w:rsid w:val="00E54BCB"/>
    <w:rsid w:val="00E566FC"/>
    <w:rsid w:val="00E6629E"/>
    <w:rsid w:val="00E87DA0"/>
    <w:rsid w:val="00E901BC"/>
    <w:rsid w:val="00E927FA"/>
    <w:rsid w:val="00EA1A67"/>
    <w:rsid w:val="00EA34E7"/>
    <w:rsid w:val="00EA3586"/>
    <w:rsid w:val="00EA663A"/>
    <w:rsid w:val="00EB2506"/>
    <w:rsid w:val="00EB6729"/>
    <w:rsid w:val="00EC4BAC"/>
    <w:rsid w:val="00EC6320"/>
    <w:rsid w:val="00EC7981"/>
    <w:rsid w:val="00ED1835"/>
    <w:rsid w:val="00ED3F22"/>
    <w:rsid w:val="00EE14EC"/>
    <w:rsid w:val="00F0249B"/>
    <w:rsid w:val="00F039E6"/>
    <w:rsid w:val="00F052EE"/>
    <w:rsid w:val="00F0740A"/>
    <w:rsid w:val="00F14A7B"/>
    <w:rsid w:val="00F16698"/>
    <w:rsid w:val="00F17289"/>
    <w:rsid w:val="00F17EA1"/>
    <w:rsid w:val="00F30061"/>
    <w:rsid w:val="00F54370"/>
    <w:rsid w:val="00F563E4"/>
    <w:rsid w:val="00F65196"/>
    <w:rsid w:val="00F669B7"/>
    <w:rsid w:val="00F7496C"/>
    <w:rsid w:val="00F75E49"/>
    <w:rsid w:val="00F96D0E"/>
    <w:rsid w:val="00F979A4"/>
    <w:rsid w:val="00FA2569"/>
    <w:rsid w:val="00FA2AC9"/>
    <w:rsid w:val="00FA31D3"/>
    <w:rsid w:val="00FA4630"/>
    <w:rsid w:val="00FA50BE"/>
    <w:rsid w:val="00FB3348"/>
    <w:rsid w:val="00FC1F0E"/>
    <w:rsid w:val="00FD31E9"/>
    <w:rsid w:val="00FD4E6E"/>
    <w:rsid w:val="00FE04F1"/>
    <w:rsid w:val="00FE1ADC"/>
    <w:rsid w:val="00FE7F9A"/>
    <w:rsid w:val="00FF4CCC"/>
    <w:rsid w:val="00FF5220"/>
    <w:rsid w:val="00FF5459"/>
    <w:rsid w:val="00FF6A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3E046E04"/>
  <w15:docId w15:val="{79AE0F8D-5B10-4C23-987D-EB2021CB59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iPriority="0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rsid w:val="000C3D9E"/>
  </w:style>
  <w:style w:type="paragraph" w:styleId="1">
    <w:name w:val="heading 1"/>
    <w:basedOn w:val="a0"/>
    <w:next w:val="a0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0"/>
    <w:next w:val="a0"/>
    <w:pPr>
      <w:keepNext/>
      <w:bidi/>
      <w:spacing w:after="0" w:line="240" w:lineRule="auto"/>
      <w:jc w:val="center"/>
      <w:outlineLvl w:val="1"/>
    </w:pPr>
    <w:rPr>
      <w:rFonts w:ascii="Times New Roman" w:eastAsia="Times New Roman" w:hAnsi="Times New Roman" w:cs="Times New Roman"/>
      <w:sz w:val="32"/>
      <w:szCs w:val="32"/>
    </w:rPr>
  </w:style>
  <w:style w:type="paragraph" w:styleId="3">
    <w:name w:val="heading 3"/>
    <w:basedOn w:val="a0"/>
    <w:next w:val="a0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0"/>
    <w:next w:val="a0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0"/>
    <w:next w:val="a0"/>
    <w:pPr>
      <w:keepNext/>
      <w:keepLines/>
      <w:spacing w:before="220" w:after="40"/>
      <w:outlineLvl w:val="4"/>
    </w:pPr>
    <w:rPr>
      <w:b/>
    </w:rPr>
  </w:style>
  <w:style w:type="paragraph" w:styleId="6">
    <w:name w:val="heading 6"/>
    <w:basedOn w:val="a0"/>
    <w:next w:val="a0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4">
    <w:name w:val="Title"/>
    <w:basedOn w:val="a0"/>
    <w:next w:val="a0"/>
    <w:pPr>
      <w:keepNext/>
      <w:keepLines/>
      <w:spacing w:before="480" w:after="120"/>
    </w:pPr>
    <w:rPr>
      <w:b/>
      <w:sz w:val="72"/>
      <w:szCs w:val="72"/>
    </w:rPr>
  </w:style>
  <w:style w:type="paragraph" w:styleId="a5">
    <w:name w:val="Subtitle"/>
    <w:basedOn w:val="a0"/>
    <w:next w:val="a0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24">
    <w:name w:val="24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23">
    <w:name w:val="23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22">
    <w:name w:val="22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21">
    <w:name w:val="21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20">
    <w:name w:val="20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19">
    <w:name w:val="19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18">
    <w:name w:val="18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17">
    <w:name w:val="17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16">
    <w:name w:val="16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15">
    <w:name w:val="15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14">
    <w:name w:val="14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13">
    <w:name w:val="13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12">
    <w:name w:val="12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11">
    <w:name w:val="11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10">
    <w:name w:val="10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9">
    <w:name w:val="9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8">
    <w:name w:val="8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7">
    <w:name w:val="7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60">
    <w:name w:val="6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50">
    <w:name w:val="5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40">
    <w:name w:val="4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  <w:tblStylePr w:type="firstRow">
      <w:rPr>
        <w:b/>
        <w:color w:val="FFFFFF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</w:tcBorders>
        <w:shd w:val="clear" w:color="auto" w:fill="000000"/>
      </w:tcPr>
    </w:tblStylePr>
    <w:tblStylePr w:type="lastRow">
      <w:rPr>
        <w:b/>
      </w:rPr>
      <w:tblPr/>
      <w:tcPr>
        <w:tcBorders>
          <w:top w:val="single" w:sz="4" w:space="0" w:color="000000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customStyle="1" w:styleId="30">
    <w:name w:val="3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25">
    <w:name w:val="2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1a">
    <w:name w:val="1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  <w:tblStylePr w:type="firstRow">
      <w:rPr>
        <w:b/>
      </w:rPr>
      <w:tblPr/>
      <w:tcPr>
        <w:tcBorders>
          <w:bottom w:val="single" w:sz="4" w:space="0" w:color="666666"/>
        </w:tcBorders>
      </w:tcPr>
    </w:tblStylePr>
    <w:tblStylePr w:type="lastRow">
      <w:rPr>
        <w:b/>
      </w:rPr>
      <w:tblPr/>
      <w:tcPr>
        <w:tcBorders>
          <w:top w:val="single" w:sz="4" w:space="0" w:color="666666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0"/>
    <w:link w:val="Char"/>
    <w:uiPriority w:val="34"/>
    <w:qFormat/>
    <w:rsid w:val="00CE765B"/>
    <w:pPr>
      <w:ind w:left="720"/>
      <w:contextualSpacing/>
    </w:pPr>
    <w:rPr>
      <w:rFonts w:asciiTheme="minorHAnsi" w:eastAsiaTheme="minorHAnsi" w:hAnsiTheme="minorHAnsi" w:cstheme="minorBidi"/>
    </w:rPr>
  </w:style>
  <w:style w:type="table" w:customStyle="1" w:styleId="PlainTable21">
    <w:name w:val="Plain Table 21"/>
    <w:basedOn w:val="a2"/>
    <w:uiPriority w:val="42"/>
    <w:rsid w:val="00CE765B"/>
    <w:pPr>
      <w:spacing w:after="0" w:line="240" w:lineRule="auto"/>
    </w:pPr>
    <w:rPr>
      <w:rFonts w:asciiTheme="minorHAnsi" w:eastAsiaTheme="minorHAnsi" w:hAnsiTheme="minorHAnsi" w:cstheme="minorBidi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a">
    <w:name w:val="نمط شو"/>
    <w:basedOn w:val="a0"/>
    <w:next w:val="a7"/>
    <w:link w:val="Char0"/>
    <w:qFormat/>
    <w:rsid w:val="0040061D"/>
    <w:pPr>
      <w:framePr w:hSpace="180" w:wrap="around" w:vAnchor="page" w:hAnchor="margin" w:y="2551"/>
      <w:numPr>
        <w:numId w:val="32"/>
      </w:numPr>
      <w:tabs>
        <w:tab w:val="left" w:pos="337"/>
      </w:tabs>
      <w:bidi/>
      <w:spacing w:after="0" w:line="276" w:lineRule="auto"/>
      <w:ind w:left="1046" w:hanging="1026"/>
    </w:pPr>
    <w:rPr>
      <w:rFonts w:ascii="Times New Roman" w:eastAsia="Times New Roman" w:hAnsi="Times New Roman" w:cs="Times New Roman"/>
      <w:b/>
      <w:bCs/>
      <w:sz w:val="24"/>
      <w:szCs w:val="24"/>
      <w:lang w:eastAsia="ar-SA"/>
    </w:rPr>
  </w:style>
  <w:style w:type="character" w:customStyle="1" w:styleId="Char0">
    <w:name w:val="نمط شو Char"/>
    <w:link w:val="a"/>
    <w:rsid w:val="0040061D"/>
    <w:rPr>
      <w:rFonts w:ascii="Times New Roman" w:eastAsia="Times New Roman" w:hAnsi="Times New Roman" w:cs="Times New Roman"/>
      <w:b/>
      <w:bCs/>
      <w:sz w:val="24"/>
      <w:szCs w:val="24"/>
      <w:lang w:eastAsia="ar-SA"/>
    </w:rPr>
  </w:style>
  <w:style w:type="paragraph" w:styleId="a8">
    <w:name w:val="Body Text"/>
    <w:basedOn w:val="a0"/>
    <w:link w:val="Char1"/>
    <w:uiPriority w:val="99"/>
    <w:semiHidden/>
    <w:unhideWhenUsed/>
    <w:rsid w:val="0040061D"/>
    <w:pPr>
      <w:spacing w:after="120"/>
    </w:pPr>
  </w:style>
  <w:style w:type="character" w:customStyle="1" w:styleId="Char1">
    <w:name w:val="نص أساسي Char"/>
    <w:basedOn w:val="a1"/>
    <w:link w:val="a8"/>
    <w:uiPriority w:val="99"/>
    <w:semiHidden/>
    <w:rsid w:val="0040061D"/>
  </w:style>
  <w:style w:type="paragraph" w:styleId="a7">
    <w:name w:val="Body Text First Indent"/>
    <w:basedOn w:val="a8"/>
    <w:link w:val="Char2"/>
    <w:rsid w:val="0040061D"/>
    <w:pPr>
      <w:bidi/>
      <w:spacing w:line="240" w:lineRule="auto"/>
      <w:ind w:firstLine="21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2">
    <w:name w:val="نص أساسي بمسافة بادئة للسطر الأول Char"/>
    <w:basedOn w:val="Char1"/>
    <w:link w:val="a7"/>
    <w:rsid w:val="0040061D"/>
    <w:rPr>
      <w:rFonts w:ascii="Times New Roman" w:eastAsia="Times New Roman" w:hAnsi="Times New Roman" w:cs="Times New Roman"/>
      <w:sz w:val="24"/>
      <w:szCs w:val="24"/>
    </w:rPr>
  </w:style>
  <w:style w:type="paragraph" w:styleId="a9">
    <w:name w:val="header"/>
    <w:basedOn w:val="a0"/>
    <w:link w:val="Char3"/>
    <w:uiPriority w:val="99"/>
    <w:unhideWhenUsed/>
    <w:rsid w:val="0005000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3">
    <w:name w:val="رأس الصفحة Char"/>
    <w:basedOn w:val="a1"/>
    <w:link w:val="a9"/>
    <w:uiPriority w:val="99"/>
    <w:rsid w:val="0005000F"/>
  </w:style>
  <w:style w:type="paragraph" w:styleId="aa">
    <w:name w:val="footer"/>
    <w:basedOn w:val="a0"/>
    <w:link w:val="Char4"/>
    <w:uiPriority w:val="99"/>
    <w:unhideWhenUsed/>
    <w:qFormat/>
    <w:rsid w:val="0005000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4">
    <w:name w:val="تذييل الصفحة Char"/>
    <w:basedOn w:val="a1"/>
    <w:link w:val="aa"/>
    <w:uiPriority w:val="99"/>
    <w:rsid w:val="0005000F"/>
  </w:style>
  <w:style w:type="paragraph" w:styleId="ab">
    <w:name w:val="No Spacing"/>
    <w:uiPriority w:val="1"/>
    <w:qFormat/>
    <w:rsid w:val="002A21A3"/>
    <w:pPr>
      <w:spacing w:after="0" w:line="240" w:lineRule="auto"/>
    </w:pPr>
    <w:rPr>
      <w:rFonts w:asciiTheme="minorHAnsi" w:eastAsiaTheme="minorHAnsi" w:hAnsiTheme="minorHAnsi" w:cstheme="minorBidi"/>
      <w:color w:val="3C7974" w:themeColor="text2"/>
      <w:sz w:val="20"/>
      <w:szCs w:val="20"/>
    </w:rPr>
  </w:style>
  <w:style w:type="character" w:styleId="ac">
    <w:name w:val="Placeholder Text"/>
    <w:basedOn w:val="a1"/>
    <w:uiPriority w:val="99"/>
    <w:semiHidden/>
    <w:rsid w:val="001B062F"/>
    <w:rPr>
      <w:color w:val="666666"/>
    </w:rPr>
  </w:style>
  <w:style w:type="character" w:customStyle="1" w:styleId="Char">
    <w:name w:val=" 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1E7685"/>
    <w:rPr>
      <w:rFonts w:asciiTheme="minorHAnsi" w:eastAsiaTheme="minorHAnsi" w:hAnsiTheme="minorHAnsi" w:cstheme="minorBidi"/>
    </w:rPr>
  </w:style>
  <w:style w:type="table" w:customStyle="1" w:styleId="NCAAA">
    <w:name w:val="NCAAA"/>
    <w:basedOn w:val="a2"/>
    <w:uiPriority w:val="99"/>
    <w:rsid w:val="001E7685"/>
    <w:pPr>
      <w:spacing w:after="0" w:line="240" w:lineRule="auto"/>
    </w:pPr>
    <w:rPr>
      <w:rFonts w:ascii="Sakkal Majalla" w:eastAsia="Sakkal Majalla" w:hAnsi="Sakkal Majalla" w:cs="Sakkal Majalla"/>
      <w:color w:val="36919A" w:themeColor="accent3" w:themeShade="80"/>
      <w:sz w:val="28"/>
      <w:szCs w:val="28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vAlign w:val="center"/>
    </w:tcPr>
    <w:tblStylePr w:type="firstRow">
      <w:rPr>
        <w:rFonts w:ascii="Sakkal Majalla" w:eastAsia="Sakkal Majalla" w:hAnsi="Sakkal Majalla" w:cs="Sakkal Majalla"/>
        <w:color w:val="FFFFFF" w:themeColor="background1"/>
        <w:sz w:val="28"/>
        <w:szCs w:val="28"/>
      </w:rPr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4C3D8E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</w:tcPr>
    </w:tblStylePr>
    <w:tblStylePr w:type="band1Horz">
      <w:tblPr/>
      <w:tcPr>
        <w:shd w:val="clear" w:color="auto" w:fill="D9D9D9" w:themeFill="background1" w:themeFillShade="D9"/>
      </w:tcPr>
    </w:tblStylePr>
  </w:style>
  <w:style w:type="table" w:customStyle="1" w:styleId="110">
    <w:name w:val="جدول شبكة 1 فاتح1"/>
    <w:basedOn w:val="a2"/>
    <w:rsid w:val="001E7685"/>
    <w:pPr>
      <w:suppressAutoHyphens/>
      <w:bidi/>
      <w:spacing w:line="1" w:lineRule="atLeast"/>
      <w:ind w:leftChars="-1" w:left="-1" w:hangingChars="1" w:hanging="1"/>
      <w:textDirection w:val="btLr"/>
      <w:textAlignment w:val="top"/>
      <w:outlineLvl w:val="0"/>
    </w:pPr>
    <w:rPr>
      <w:rFonts w:ascii="Sakkal Majalla" w:eastAsiaTheme="minorHAnsi" w:hAnsi="Sakkal Majalla" w:cs="Sakkal Majalla"/>
      <w:position w:val="-1"/>
      <w:sz w:val="28"/>
      <w:szCs w:val="28"/>
    </w:rPr>
    <w:tblPr>
      <w:tblStyleRowBandSize w:val="1"/>
      <w:tblStyleColBandSize w:val="1"/>
      <w:tblBorders>
        <w:top w:val="single" w:sz="4" w:space="0" w:color="D9D9D9" w:themeColor="background1" w:themeShade="D9"/>
        <w:left w:val="single" w:sz="4" w:space="0" w:color="D9D9D9" w:themeColor="background1" w:themeShade="D9"/>
        <w:bottom w:val="single" w:sz="4" w:space="0" w:color="D9D9D9" w:themeColor="background1" w:themeShade="D9"/>
        <w:right w:val="single" w:sz="4" w:space="0" w:color="D9D9D9" w:themeColor="background1" w:themeShade="D9"/>
        <w:insideH w:val="single" w:sz="4" w:space="0" w:color="D9D9D9" w:themeColor="background1" w:themeShade="D9"/>
        <w:insideV w:val="single" w:sz="4" w:space="0" w:color="D9D9D9" w:themeColor="background1" w:themeShade="D9"/>
      </w:tblBorders>
    </w:tblPr>
    <w:tcPr>
      <w:shd w:val="clear" w:color="auto" w:fill="FFFFFF" w:themeFill="background1"/>
    </w:tcPr>
    <w:tblStylePr w:type="firstRow">
      <w:pPr>
        <w:jc w:val="right"/>
      </w:pPr>
      <w:rPr>
        <w:rFonts w:ascii="Sakkal Majalla" w:eastAsia="Sakkal Majalla" w:hAnsi="Sakkal Majalla" w:cs="Sakkal Majalla"/>
        <w:b/>
        <w:bCs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firstCol">
      <w:rPr>
        <w:rFonts w:ascii="Sakkal Majalla" w:eastAsia="Sakkal Majalla" w:hAnsi="Sakkal Majalla" w:cs="Sakkal Majalla"/>
        <w:b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band1Horz">
      <w:rPr>
        <w:rFonts w:ascii="Sakkal Majalla" w:eastAsia="Sakkal Majalla" w:hAnsi="Sakkal Majalla" w:cs="Sakkal Majalla"/>
        <w:sz w:val="28"/>
        <w:szCs w:val="28"/>
      </w:rPr>
      <w:tblPr/>
      <w:tcPr>
        <w:shd w:val="clear" w:color="auto" w:fill="D9D9D9" w:themeFill="background1" w:themeFillShade="D9"/>
      </w:tcPr>
    </w:tblStylePr>
    <w:tblStylePr w:type="band2Horz">
      <w:rPr>
        <w:rFonts w:ascii="Sakkal Majalla" w:eastAsia="Sakkal Majalla" w:hAnsi="Sakkal Majalla" w:cs="Sakkal Majalla"/>
        <w:sz w:val="28"/>
        <w:szCs w:val="28"/>
      </w:rPr>
      <w:tblPr/>
      <w:tcPr>
        <w:shd w:val="clear" w:color="auto" w:fill="FFFFFF" w:themeFill="background1"/>
      </w:tcPr>
    </w:tblStylePr>
  </w:style>
  <w:style w:type="character" w:customStyle="1" w:styleId="ad">
    <w:name w:val="عنوان بني"/>
    <w:uiPriority w:val="99"/>
    <w:rsid w:val="00171E6B"/>
    <w:rPr>
      <w:rFonts w:ascii="AXtManalBLack" w:hAnsi="AXtManalBLack" w:cs="AXtManalBLack"/>
      <w:color w:val="684C0F"/>
      <w:sz w:val="40"/>
      <w:szCs w:val="40"/>
    </w:rPr>
  </w:style>
  <w:style w:type="table" w:styleId="ae">
    <w:name w:val="Table Grid"/>
    <w:basedOn w:val="a2"/>
    <w:uiPriority w:val="59"/>
    <w:rsid w:val="00171E6B"/>
    <w:pPr>
      <w:spacing w:after="0" w:line="240" w:lineRule="auto"/>
    </w:pPr>
    <w:rPr>
      <w:rFonts w:asciiTheme="minorHAnsi" w:eastAsiaTheme="minorHAnsi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Block Text"/>
    <w:basedOn w:val="a0"/>
    <w:rsid w:val="006C524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af0">
    <w:name w:val="Subtle Emphasis"/>
    <w:basedOn w:val="a1"/>
    <w:uiPriority w:val="19"/>
    <w:qFormat/>
    <w:rsid w:val="00955705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PSAU">
      <a:dk1>
        <a:sysClr val="windowText" lastClr="000000"/>
      </a:dk1>
      <a:lt1>
        <a:sysClr val="window" lastClr="FFFFFF"/>
      </a:lt1>
      <a:dk2>
        <a:srgbClr val="3C7974"/>
      </a:dk2>
      <a:lt2>
        <a:srgbClr val="F1F9F7"/>
      </a:lt2>
      <a:accent1>
        <a:srgbClr val="6AC7BD"/>
      </a:accent1>
      <a:accent2>
        <a:srgbClr val="3C7974"/>
      </a:accent2>
      <a:accent3>
        <a:srgbClr val="BBE3E7"/>
      </a:accent3>
      <a:accent4>
        <a:srgbClr val="F1F9F7"/>
      </a:accent4>
      <a:accent5>
        <a:srgbClr val="898B8E"/>
      </a:accent5>
      <a:accent6>
        <a:srgbClr val="BBBDC0"/>
      </a:accent6>
      <a:hlink>
        <a:srgbClr val="0563C1"/>
      </a:hlink>
      <a:folHlink>
        <a:srgbClr val="954F72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883827C5C3D546B69E45931EE22398" ma:contentTypeVersion="15" ma:contentTypeDescription="Create a new document." ma:contentTypeScope="" ma:versionID="5c523038967f2976ce566123e89da24e">
  <xsd:schema xmlns:xsd="http://www.w3.org/2001/XMLSchema" xmlns:xs="http://www.w3.org/2001/XMLSchema" xmlns:p="http://schemas.microsoft.com/office/2006/metadata/properties" xmlns:ns3="f1d2face-1073-4f36-86b1-2597004ed6e6" xmlns:ns4="49323084-f1cf-4d0b-9740-87218b146264" targetNamespace="http://schemas.microsoft.com/office/2006/metadata/properties" ma:root="true" ma:fieldsID="b875a8145b0b0f99fec100e3b89726a7" ns3:_="" ns4:_="">
    <xsd:import namespace="f1d2face-1073-4f36-86b1-2597004ed6e6"/>
    <xsd:import namespace="49323084-f1cf-4d0b-9740-87218b14626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d2face-1073-4f36-86b1-2597004ed6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323084-f1cf-4d0b-9740-87218b14626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A57CCB-FF78-487D-9113-8230F781E6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d2face-1073-4f36-86b1-2597004ed6e6"/>
    <ds:schemaRef ds:uri="49323084-f1cf-4d0b-9740-87218b1462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33B7DC1-8E54-4B5C-B72F-64B8D7D2F14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38F2F0F-31BB-449E-93F0-597CE8D613B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F89F46A-8726-42BF-AF8F-DAB6774F69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3</Pages>
  <Words>1079</Words>
  <Characters>6155</Characters>
  <Application>Microsoft Office Word</Application>
  <DocSecurity>0</DocSecurity>
  <Lines>51</Lines>
  <Paragraphs>14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 Abdulrahman Alfuraih</dc:creator>
  <cp:keywords/>
  <dc:description/>
  <cp:lastModifiedBy>عائد نغيمش عائد الحربي</cp:lastModifiedBy>
  <cp:revision>5</cp:revision>
  <cp:lastPrinted>2024-01-23T08:35:00Z</cp:lastPrinted>
  <dcterms:created xsi:type="dcterms:W3CDTF">2025-01-11T04:47:00Z</dcterms:created>
  <dcterms:modified xsi:type="dcterms:W3CDTF">2026-01-08T0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D883827C5C3D546B69E45931EE22398</vt:lpwstr>
  </property>
  <property fmtid="{D5CDD505-2E9C-101B-9397-08002B2CF9AE}" pid="3" name="GrammarlyDocumentId">
    <vt:lpwstr>a9f09ba74e1e310bf516da68343c892b3eb24085d73f4b3d8d44d114cf184540</vt:lpwstr>
  </property>
</Properties>
</file>